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DAF37A" w14:textId="77777777" w:rsidR="00CB101D" w:rsidRDefault="00CB101D" w:rsidP="00CB101D">
      <w:pPr>
        <w:spacing w:before="120" w:after="120"/>
        <w:jc w:val="center"/>
        <w:rPr>
          <w:rFonts w:ascii="Arial" w:hAnsi="Arial" w:cs="Arial"/>
        </w:rPr>
      </w:pPr>
    </w:p>
    <w:p w14:paraId="436F3D48" w14:textId="729B604F" w:rsidR="00197D6B" w:rsidRDefault="00CB101D" w:rsidP="00CB101D">
      <w:pPr>
        <w:tabs>
          <w:tab w:val="left" w:pos="975"/>
          <w:tab w:val="center" w:pos="4513"/>
        </w:tabs>
        <w:spacing w:after="1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97D6B" w:rsidRPr="00197D6B">
        <w:rPr>
          <w:rFonts w:ascii="Arial" w:hAnsi="Arial" w:cs="Arial"/>
        </w:rPr>
        <w:t>Recycled P</w:t>
      </w:r>
      <w:r w:rsidR="00CF57B7">
        <w:rPr>
          <w:rFonts w:ascii="Arial" w:hAnsi="Arial" w:cs="Arial"/>
        </w:rPr>
        <w:t>ET</w:t>
      </w:r>
      <w:r w:rsidR="00197D6B" w:rsidRPr="00197D6B">
        <w:rPr>
          <w:rFonts w:ascii="Arial" w:hAnsi="Arial" w:cs="Arial"/>
        </w:rPr>
        <w:t xml:space="preserve"> Flakes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</w:rPr>
                  <w:t>t method</w:t>
                </w:r>
              </w:p>
            </w:tc>
          </w:sdtContent>
        </w:sdt>
      </w:tr>
      <w:tr w:rsidR="009B5126" w:rsidRPr="00A364F6" w14:paraId="09AC94A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F261F11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g/cm</w:t>
                </w:r>
                <w:r w:rsidRPr="00724B91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 or kg/m</w:t>
                </w:r>
                <w:r w:rsidRPr="00492F11">
                  <w:rPr>
                    <w:rFonts w:ascii="Arial" w:hAnsi="Arial" w:cs="Arial"/>
                    <w:sz w:val="18"/>
                    <w:szCs w:val="18"/>
                    <w:vertAlign w:val="superscript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2D5BFFB8" w:rsidR="009B5126" w:rsidRPr="00A364F6" w:rsidRDefault="005306B0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Annex B ISO 12418-2 or</w:t>
                </w:r>
                <w:r w:rsidR="0034050C">
                  <w:rPr>
                    <w:rFonts w:ascii="Arial" w:hAnsi="Arial" w:cs="Arial"/>
                    <w:sz w:val="18"/>
                    <w:szCs w:val="18"/>
                  </w:rPr>
                  <w:t xml:space="preserve"> ISO</w:t>
                </w:r>
                <w:r w:rsidR="00B90CAA" w:rsidRPr="00A364F6">
                  <w:rPr>
                    <w:rFonts w:ascii="Arial" w:hAnsi="Arial" w:cs="Arial"/>
                    <w:sz w:val="18"/>
                    <w:szCs w:val="18"/>
                  </w:rPr>
                  <w:t xml:space="preserve"> 60</w:t>
                </w:r>
              </w:p>
            </w:sdtContent>
          </w:sdt>
        </w:tc>
      </w:tr>
      <w:tr w:rsidR="009B5126" w:rsidRPr="00A364F6" w14:paraId="65A6758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2AF092DE" w:rsidR="009B5126" w:rsidRPr="00A364F6" w:rsidRDefault="0032675E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nt</w:t>
                </w:r>
                <w:r w:rsidR="001C0D1D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rinsic Visco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33FC68B" w:rsidR="009B5126" w:rsidRPr="00A364F6" w:rsidRDefault="00EE33B8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dl/g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55D32A63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ISO 1</w:t>
                </w:r>
                <w:r w:rsidR="003D7CCA">
                  <w:rPr>
                    <w:rFonts w:ascii="Arial" w:hAnsi="Arial" w:cs="Arial"/>
                    <w:sz w:val="18"/>
                    <w:szCs w:val="18"/>
                  </w:rPr>
                  <w:t>628-5 or EN ISO 1133</w:t>
                </w:r>
              </w:p>
            </w:sdtContent>
          </w:sdt>
        </w:tc>
      </w:tr>
      <w:tr w:rsidR="009B5126" w:rsidRPr="00A364F6" w14:paraId="6669AF94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00C97A0E" w:rsidR="009B5126" w:rsidRPr="00A364F6" w:rsidRDefault="00A96EF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elting temperature rang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eastAsia="en-GB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7194169F" w:rsidR="009B5126" w:rsidRPr="00A364F6" w:rsidRDefault="002F5D76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2F5D76">
                  <w:rPr>
                    <w:rFonts w:ascii="Arial" w:hAnsi="Arial" w:cs="Arial"/>
                    <w:sz w:val="18"/>
                    <w:szCs w:val="18"/>
                  </w:rPr>
                  <w:t>°C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7D391AA6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 xml:space="preserve">ISO </w:t>
                </w:r>
                <w:r w:rsidR="002F5D76">
                  <w:rPr>
                    <w:rFonts w:ascii="Arial" w:hAnsi="Arial" w:cs="Arial"/>
                    <w:sz w:val="18"/>
                    <w:szCs w:val="18"/>
                  </w:rPr>
                  <w:t>113</w:t>
                </w:r>
                <w:r w:rsidR="0098233B">
                  <w:rPr>
                    <w:rFonts w:ascii="Arial" w:hAnsi="Arial" w:cs="Arial"/>
                    <w:sz w:val="18"/>
                    <w:szCs w:val="18"/>
                  </w:rPr>
                  <w:t>547-3:2016</w:t>
                </w:r>
              </w:p>
            </w:sdtContent>
          </w:sdt>
        </w:tc>
      </w:tr>
      <w:tr w:rsidR="009B5126" w:rsidRPr="00A364F6" w14:paraId="56F3D4AF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74ED73C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Flake size </w:t>
                </w:r>
                <w:r w:rsidRPr="0088407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67E5C7F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3123680B" w:rsidR="009B5126" w:rsidRPr="00A364F6" w:rsidRDefault="00EC370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Annex A of </w:t>
                </w:r>
                <w:r w:rsidR="00B90CAA" w:rsidRPr="00A364F6">
                  <w:rPr>
                    <w:rFonts w:ascii="Arial" w:hAnsi="Arial" w:cs="Arial"/>
                    <w:sz w:val="18"/>
                    <w:szCs w:val="18"/>
                  </w:rPr>
                  <w:t>EN 1534</w:t>
                </w:r>
                <w:r w:rsidR="00304CF5">
                  <w:rPr>
                    <w:rFonts w:ascii="Arial" w:hAnsi="Arial" w:cs="Arial"/>
                    <w:sz w:val="18"/>
                    <w:szCs w:val="18"/>
                  </w:rPr>
                  <w:t>8</w:t>
                </w:r>
                <w:r w:rsidR="00B90CAA" w:rsidRPr="00A364F6">
                  <w:rPr>
                    <w:rFonts w:ascii="Arial" w:hAnsi="Arial" w:cs="Arial"/>
                    <w:sz w:val="18"/>
                    <w:szCs w:val="18"/>
                  </w:rPr>
                  <w:t>:2007</w:t>
                </w:r>
              </w:p>
            </w:sdtContent>
          </w:sdt>
        </w:tc>
      </w:tr>
      <w:tr w:rsidR="009B5126" w:rsidRPr="00A364F6" w14:paraId="74F0C63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4617427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63332DBD" w14:textId="164AD617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Flake distribution </w:t>
                </w:r>
                <w:r w:rsidRPr="0088407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in 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843121350"/>
            <w:placeholder>
              <w:docPart w:val="4C28576CC941424CBFAB9600BACB8BEF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3D6EA8A4" w14:textId="121CEBD1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3653700"/>
              <w:lock w:val="contentLocked"/>
              <w:placeholder>
                <w:docPart w:val="BE8FF407CDC14798A31C5D764A2F253E"/>
              </w:placeholder>
              <w:text/>
            </w:sdtPr>
            <w:sdtEndPr/>
            <w:sdtContent>
              <w:p w14:paraId="59487484" w14:textId="65E8871D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581329448"/>
              <w:lock w:val="contentLocked"/>
              <w:placeholder>
                <w:docPart w:val="78C8082E95674D14916096626A0D6367"/>
              </w:placeholder>
              <w:text/>
            </w:sdtPr>
            <w:sdtEndPr/>
            <w:sdtContent>
              <w:p w14:paraId="4BAADD18" w14:textId="287B265B" w:rsidR="009B5126" w:rsidRPr="00A364F6" w:rsidRDefault="00304CF5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Annex A of </w:t>
                </w:r>
                <w:r w:rsidR="00B90CAA" w:rsidRPr="00A364F6">
                  <w:rPr>
                    <w:rFonts w:ascii="Arial" w:hAnsi="Arial" w:cs="Arial"/>
                    <w:sz w:val="18"/>
                    <w:szCs w:val="18"/>
                  </w:rPr>
                  <w:t>EN 1534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8</w:t>
                </w:r>
                <w:r w:rsidR="00B90CAA" w:rsidRPr="00A364F6">
                  <w:rPr>
                    <w:rFonts w:ascii="Arial" w:hAnsi="Arial" w:cs="Arial"/>
                    <w:sz w:val="18"/>
                    <w:szCs w:val="18"/>
                  </w:rPr>
                  <w:t>:2007</w:t>
                </w:r>
              </w:p>
            </w:sdtContent>
          </w:sdt>
        </w:tc>
      </w:tr>
      <w:tr w:rsidR="00D77507" w:rsidRPr="00A364F6" w14:paraId="4095F5CF" w14:textId="77777777" w:rsidTr="00D77507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354805724"/>
            <w:lock w:val="contentLocked"/>
            <w:placeholder>
              <w:docPart w:val="854A67494AAC40CCA3B5FE16F403A85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30B9B3DF" w14:textId="7BE0B43C" w:rsidR="00D77507" w:rsidRDefault="00D77507" w:rsidP="00D77507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Fin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2949352"/>
            <w:placeholder>
              <w:docPart w:val="1876D869917847D6B14A91F6E6BBD046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F363FA3" w14:textId="7ED5D07D" w:rsidR="00D77507" w:rsidRDefault="00D77507" w:rsidP="00D7750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56981"/>
              <w:lock w:val="contentLocked"/>
              <w:placeholder>
                <w:docPart w:val="6757939F0A044966B1ED579EF9446E94"/>
              </w:placeholder>
              <w:text/>
            </w:sdtPr>
            <w:sdtEndPr/>
            <w:sdtContent>
              <w:p w14:paraId="3F3430F3" w14:textId="4B1953DE" w:rsidR="00D77507" w:rsidRDefault="00D77507" w:rsidP="00D7750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13403502"/>
              <w:lock w:val="contentLocked"/>
              <w:placeholder>
                <w:docPart w:val="AF0B3612079C4C588482BE5286C50CF8"/>
              </w:placeholder>
              <w:text/>
            </w:sdtPr>
            <w:sdtEndPr/>
            <w:sdtContent>
              <w:p w14:paraId="5046A0DC" w14:textId="599BE8EC" w:rsidR="00D77507" w:rsidRDefault="00312175" w:rsidP="00D7750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Annex A of EN</w:t>
                </w:r>
                <w:r w:rsidR="007B1A03">
                  <w:rPr>
                    <w:rFonts w:ascii="Arial" w:hAnsi="Arial" w:cs="Arial"/>
                    <w:sz w:val="18"/>
                    <w:szCs w:val="18"/>
                  </w:rPr>
                  <w:t xml:space="preserve"> 15348:2007</w:t>
                </w:r>
              </w:p>
            </w:sdtContent>
          </w:sdt>
        </w:tc>
      </w:tr>
      <w:tr w:rsidR="00D77507" w:rsidRPr="00A364F6" w14:paraId="5CE1B91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06851085"/>
            <w:lock w:val="contentLocked"/>
            <w:placeholder>
              <w:docPart w:val="D309F5A0689C4085B52C47DA667E424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5EA10E9F" w:rsidR="00D77507" w:rsidRPr="00A364F6" w:rsidRDefault="00D77507" w:rsidP="00D77507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05846958"/>
            <w:placeholder>
              <w:docPart w:val="606B19E4D55A4DB0A37E9238ECD588E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D77507" w:rsidRPr="00A364F6" w:rsidRDefault="00D77507" w:rsidP="00D7750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32965557"/>
              <w:lock w:val="contentLocked"/>
              <w:placeholder>
                <w:docPart w:val="84889C08723447E8BFB50393F48EA3A4"/>
              </w:placeholder>
              <w:text/>
            </w:sdtPr>
            <w:sdtEndPr/>
            <w:sdtContent>
              <w:p w14:paraId="509A1A2F" w14:textId="59904907" w:rsidR="00D77507" w:rsidRPr="00A364F6" w:rsidRDefault="00D77507" w:rsidP="00D7750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47664848"/>
              <w:lock w:val="contentLocked"/>
              <w:placeholder>
                <w:docPart w:val="1D64DF77525F4469A478E14308098E63"/>
              </w:placeholder>
              <w:text/>
            </w:sdtPr>
            <w:sdtEndPr/>
            <w:sdtContent>
              <w:p w14:paraId="42EB6DD7" w14:textId="4F2ABC63" w:rsidR="00D77507" w:rsidRPr="00A364F6" w:rsidRDefault="00D77507" w:rsidP="00D7750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</w:rPr>
                  <w:t>Moisture Analyser</w:t>
                </w:r>
                <w:r w:rsidR="00383183">
                  <w:rPr>
                    <w:rFonts w:ascii="Arial" w:hAnsi="Arial" w:cs="Arial"/>
                    <w:sz w:val="18"/>
                    <w:szCs w:val="18"/>
                  </w:rPr>
                  <w:t xml:space="preserve">, Muffle oven or TGA weight loss </w:t>
                </w:r>
                <w:r w:rsidR="007B77A0">
                  <w:rPr>
                    <w:rFonts w:ascii="Arial" w:hAnsi="Arial" w:cs="Arial"/>
                    <w:sz w:val="18"/>
                    <w:szCs w:val="18"/>
                  </w:rPr>
                  <w:t>at 105</w:t>
                </w:r>
                <w:r w:rsidR="007B77A0" w:rsidRPr="00AB5A64">
                  <w:rPr>
                    <w:rFonts w:ascii="Arial" w:hAnsi="Arial" w:cs="Arial"/>
                    <w:sz w:val="18"/>
                    <w:szCs w:val="18"/>
                  </w:rPr>
                  <w:t>°C</w:t>
                </w:r>
                <w:r w:rsidR="007B77A0">
                  <w:rPr>
                    <w:rFonts w:ascii="Arial" w:hAnsi="Arial" w:cs="Arial"/>
                    <w:sz w:val="18"/>
                    <w:szCs w:val="18"/>
                  </w:rPr>
                  <w:t xml:space="preserve">, </w:t>
                </w:r>
                <w:r w:rsidR="00997860">
                  <w:rPr>
                    <w:rFonts w:ascii="Arial" w:hAnsi="Arial" w:cs="Arial"/>
                    <w:sz w:val="18"/>
                    <w:szCs w:val="18"/>
                  </w:rPr>
                  <w:t>EN ISO 287-2009</w:t>
                </w:r>
              </w:p>
            </w:sdtContent>
          </w:sdt>
        </w:tc>
      </w:tr>
      <w:tr w:rsidR="006D1EB2" w:rsidRPr="00A364F6" w14:paraId="7325C4D8" w14:textId="77777777" w:rsidTr="0093290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13AD1C5D" w14:textId="5E104E83" w:rsidR="006D1EB2" w:rsidRPr="00A364F6" w:rsidRDefault="007A1723" w:rsidP="00994134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79828453"/>
                <w:lock w:val="contentLocked"/>
                <w:placeholder>
                  <w:docPart w:val="0FF5538A88EC4802AFD32C514687601D"/>
                </w:placeholder>
                <w:text/>
              </w:sdtPr>
              <w:sdtEndPr/>
              <w:sdtContent>
                <w:r w:rsidR="006D1EB2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mpurities</w:t>
                </w:r>
              </w:sdtContent>
            </w:sdt>
          </w:p>
        </w:tc>
      </w:tr>
      <w:tr w:rsidR="00D77507" w:rsidRPr="00A364F6" w14:paraId="29CC545D" w14:textId="77777777" w:rsidTr="003F11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975530779"/>
            <w:lock w:val="contentLocked"/>
            <w:placeholder>
              <w:docPart w:val="D309F5A0689C4085B52C47DA667E424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A871F24" w14:textId="1B29B50E" w:rsidR="00D77507" w:rsidRPr="00A364F6" w:rsidRDefault="006D1EB2" w:rsidP="00D77507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VC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21573290"/>
            <w:placeholder>
              <w:docPart w:val="9D0DA04C9E364EB8AD0CC205B0CDE3FC"/>
            </w:placeholder>
            <w:showingPlcHdr/>
          </w:sdtPr>
          <w:sdtEndPr/>
          <w:sdtContent>
            <w:tc>
              <w:tcPr>
                <w:tcW w:w="2430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CC29C38" w14:textId="5DC2DDC3" w:rsidR="00D77507" w:rsidRPr="00A364F6" w:rsidRDefault="00D77507" w:rsidP="00D7750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19740991"/>
              <w:lock w:val="contentLocked"/>
              <w:placeholder>
                <w:docPart w:val="8257AFB9D2204258A3A87B6AB4839533"/>
              </w:placeholder>
              <w:text/>
            </w:sdtPr>
            <w:sdtEndPr/>
            <w:sdtContent>
              <w:p w14:paraId="20EFD8A7" w14:textId="162A776A" w:rsidR="00D77507" w:rsidRPr="00A364F6" w:rsidRDefault="006D1EB2" w:rsidP="006D1E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ppm</w:t>
                </w:r>
              </w:p>
            </w:sdtContent>
          </w:sdt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573D03" w14:textId="3C547F85" w:rsidR="00D77507" w:rsidRPr="00A364F6" w:rsidRDefault="007A1723" w:rsidP="00D77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98823673"/>
                <w:lock w:val="contentLocked"/>
                <w:placeholder>
                  <w:docPart w:val="08F701B932844D6CA15352F68CFA9675"/>
                </w:placeholder>
                <w:text/>
              </w:sdtPr>
              <w:sdtEndPr/>
              <w:sdtContent>
                <w:r w:rsidR="006D1EB2">
                  <w:rPr>
                    <w:rFonts w:ascii="Arial" w:hAnsi="Arial" w:cs="Arial"/>
                    <w:sz w:val="18"/>
                    <w:szCs w:val="18"/>
                  </w:rPr>
                  <w:t>Annex</w:t>
                </w:r>
                <w:r w:rsidR="00560C57">
                  <w:rPr>
                    <w:rFonts w:ascii="Arial" w:hAnsi="Arial" w:cs="Arial"/>
                    <w:sz w:val="18"/>
                    <w:szCs w:val="18"/>
                  </w:rPr>
                  <w:t xml:space="preserve"> A of ISO 12418-2:</w:t>
                </w:r>
                <w:r w:rsidR="00527343">
                  <w:rPr>
                    <w:rFonts w:ascii="Arial" w:hAnsi="Arial" w:cs="Arial"/>
                    <w:sz w:val="18"/>
                    <w:szCs w:val="18"/>
                  </w:rPr>
                  <w:t xml:space="preserve">2012 or Annex </w:t>
                </w:r>
                <w:r w:rsidR="003D54DF">
                  <w:rPr>
                    <w:rFonts w:ascii="Arial" w:hAnsi="Arial" w:cs="Arial"/>
                    <w:sz w:val="18"/>
                    <w:szCs w:val="18"/>
                  </w:rPr>
                  <w:t xml:space="preserve">D </w:t>
                </w:r>
                <w:r w:rsidR="00E74B49">
                  <w:rPr>
                    <w:rFonts w:ascii="Arial" w:hAnsi="Arial" w:cs="Arial"/>
                    <w:sz w:val="18"/>
                    <w:szCs w:val="18"/>
                  </w:rPr>
                  <w:t xml:space="preserve">of </w:t>
                </w:r>
                <w:r w:rsidR="00527343">
                  <w:rPr>
                    <w:rFonts w:ascii="Arial" w:hAnsi="Arial" w:cs="Arial"/>
                    <w:sz w:val="18"/>
                    <w:szCs w:val="18"/>
                  </w:rPr>
                  <w:t>DIN EN 15</w:t>
                </w:r>
                <w:r w:rsidR="001072D1">
                  <w:rPr>
                    <w:rFonts w:ascii="Arial" w:hAnsi="Arial" w:cs="Arial"/>
                    <w:sz w:val="18"/>
                    <w:szCs w:val="18"/>
                  </w:rPr>
                  <w:t>348</w:t>
                </w:r>
              </w:sdtContent>
            </w:sdt>
          </w:p>
        </w:tc>
      </w:tr>
      <w:tr w:rsidR="0081179A" w:rsidRPr="00A364F6" w14:paraId="190ED455" w14:textId="77777777" w:rsidTr="003F11A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11147103"/>
            <w:lock w:val="contentLocked"/>
            <w:placeholder>
              <w:docPart w:val="3671D0BE048D42C8A83A97DB96E5718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ECD3713" w14:textId="18CC6018" w:rsidR="0081179A" w:rsidRPr="00A364F6" w:rsidRDefault="0081179A" w:rsidP="0081179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olyolefins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67990630"/>
            <w:placeholder>
              <w:docPart w:val="111075243AAB4BA9BA282EF7B561FA65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8BB9" w14:textId="2BD54213" w:rsidR="0081179A" w:rsidRPr="00A364F6" w:rsidRDefault="0081179A" w:rsidP="0081179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886515369"/>
              <w:lock w:val="contentLocked"/>
              <w:placeholder>
                <w:docPart w:val="5475D20D14BF44EEA4B2358AF8DFEEB0"/>
              </w:placeholder>
              <w:text/>
            </w:sdtPr>
            <w:sdtEndPr/>
            <w:sdtContent>
              <w:p w14:paraId="78EB1E68" w14:textId="4DC62A03" w:rsidR="0081179A" w:rsidRPr="00A364F6" w:rsidRDefault="0081179A" w:rsidP="0081179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ppm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5774271"/>
              <w:lock w:val="contentLocked"/>
              <w:placeholder>
                <w:docPart w:val="FDE8AE7656554EA4AC25804D6A76BADE"/>
              </w:placeholder>
              <w:text/>
            </w:sdtPr>
            <w:sdtEndPr/>
            <w:sdtContent>
              <w:p w14:paraId="6EFA72B1" w14:textId="3BB64F0E" w:rsidR="0081179A" w:rsidRPr="00A364F6" w:rsidRDefault="0081179A" w:rsidP="0081179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Annex A of ISO 12418-2:2012 or Annex </w:t>
                </w:r>
                <w:r w:rsidR="003D54DF" w:rsidRPr="00CB101D">
                  <w:rPr>
                    <w:rFonts w:ascii="Arial" w:hAnsi="Arial" w:cs="Arial"/>
                    <w:sz w:val="18"/>
                    <w:szCs w:val="18"/>
                  </w:rPr>
                  <w:t xml:space="preserve">D </w:t>
                </w:r>
                <w:r w:rsidRPr="00CB101D">
                  <w:rPr>
                    <w:rFonts w:ascii="Arial" w:hAnsi="Arial" w:cs="Arial"/>
                    <w:sz w:val="18"/>
                    <w:szCs w:val="18"/>
                  </w:rPr>
                  <w:t>of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DIN EN 15348</w:t>
                </w:r>
              </w:p>
            </w:sdtContent>
          </w:sdt>
        </w:tc>
      </w:tr>
      <w:tr w:rsidR="003B067C" w:rsidRPr="00A364F6" w14:paraId="2CB6D142" w14:textId="77777777" w:rsidTr="003F11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494450316"/>
            <w:lock w:val="contentLocked"/>
            <w:placeholder>
              <w:docPart w:val="B7122FFF33EA4357B358D8628F61E15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CC497BA" w14:textId="1346EC02" w:rsidR="003B067C" w:rsidRPr="005F5C3B" w:rsidRDefault="003F11A0" w:rsidP="003B067C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5F5C3B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etal</w:t>
                </w:r>
                <w:r w:rsidR="003B067C" w:rsidRPr="005F5C3B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505754754"/>
            <w:placeholder>
              <w:docPart w:val="77B70DD6BABA400B812DF417B7FFF4B3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CFDC2DE" w14:textId="371CA740" w:rsidR="003B067C" w:rsidRDefault="003B067C" w:rsidP="003B06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20465662"/>
              <w:lock w:val="contentLocked"/>
              <w:placeholder>
                <w:docPart w:val="ED6F46398CD248C2BC02FB47045DF6B8"/>
              </w:placeholder>
              <w:text/>
            </w:sdtPr>
            <w:sdtEndPr/>
            <w:sdtContent>
              <w:p w14:paraId="4E2981B5" w14:textId="3D53660A" w:rsidR="003B067C" w:rsidRDefault="003B067C" w:rsidP="003B06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ppm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952856998"/>
              <w:lock w:val="contentLocked"/>
              <w:placeholder>
                <w:docPart w:val="66B263919ED84460907E86D413715784"/>
              </w:placeholder>
              <w:text/>
            </w:sdtPr>
            <w:sdtEndPr/>
            <w:sdtContent>
              <w:p w14:paraId="2961EC66" w14:textId="4D325C55" w:rsidR="003B067C" w:rsidRDefault="003B067C" w:rsidP="003B06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Annex A of ISO 12418-2:2012 or Annex </w:t>
                </w:r>
                <w:r w:rsidR="003D54DF">
                  <w:rPr>
                    <w:rFonts w:ascii="Arial" w:hAnsi="Arial" w:cs="Arial"/>
                    <w:sz w:val="18"/>
                    <w:szCs w:val="18"/>
                  </w:rPr>
                  <w:t xml:space="preserve">D 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of DIN EN 15348</w:t>
                </w:r>
              </w:p>
            </w:sdtContent>
          </w:sdt>
        </w:tc>
      </w:tr>
      <w:tr w:rsidR="003F11A0" w:rsidRPr="00A364F6" w14:paraId="3A514BA7" w14:textId="77777777" w:rsidTr="003F11A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410919769"/>
            <w:lock w:val="contentLocked"/>
            <w:placeholder>
              <w:docPart w:val="A140BBD17A1047EABCB690978DC810C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802869D" w14:textId="24F84991" w:rsidR="003F11A0" w:rsidRPr="005F5C3B" w:rsidRDefault="003F11A0" w:rsidP="003F11A0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5F5C3B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per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885711701"/>
            <w:placeholder>
              <w:docPart w:val="2A37F29E91694F638093E8C19D476BE8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3F2F94B" w14:textId="2B1832F4" w:rsidR="003F11A0" w:rsidRDefault="003F11A0" w:rsidP="003F11A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553119996"/>
              <w:lock w:val="contentLocked"/>
              <w:placeholder>
                <w:docPart w:val="3C9A2AC88F494D57A51F128A27378576"/>
              </w:placeholder>
              <w:text/>
            </w:sdtPr>
            <w:sdtEndPr/>
            <w:sdtContent>
              <w:p w14:paraId="7B529E4A" w14:textId="24BC2EAE" w:rsidR="003F11A0" w:rsidRDefault="003F11A0" w:rsidP="003F11A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ppm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889908075"/>
              <w:lock w:val="contentLocked"/>
              <w:placeholder>
                <w:docPart w:val="C6CC46ED0FF24B8FBEA7FFB209867289"/>
              </w:placeholder>
              <w:text/>
            </w:sdtPr>
            <w:sdtEndPr/>
            <w:sdtContent>
              <w:p w14:paraId="2B8F7A3D" w14:textId="491AEB66" w:rsidR="003F11A0" w:rsidRDefault="003D54DF" w:rsidP="003F11A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3B6197">
                  <w:rPr>
                    <w:rFonts w:ascii="Arial" w:hAnsi="Arial" w:cs="Arial"/>
                    <w:sz w:val="18"/>
                    <w:szCs w:val="18"/>
                  </w:rPr>
                  <w:t>Annex A of ISO 12418-2:2012 or Annex D of DIN EN 15348</w:t>
                </w:r>
              </w:p>
            </w:sdtContent>
          </w:sdt>
        </w:tc>
      </w:tr>
      <w:tr w:rsidR="00E34BEE" w:rsidRPr="00A364F6" w14:paraId="7DFB93B8" w14:textId="77777777" w:rsidTr="003F11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0169750"/>
            <w:lock w:val="contentLocked"/>
            <w:placeholder>
              <w:docPart w:val="3CFE40C897654A5B8FC291C2B1511CCD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C1B48BC" w14:textId="5AC16B97" w:rsidR="00E34BEE" w:rsidRDefault="00E34BEE" w:rsidP="00E34BEE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Wood</w:t>
                </w:r>
                <w:r w:rsidRPr="005F5C3B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196199359"/>
            <w:placeholder>
              <w:docPart w:val="795DF0D0D16449768B7757D55557EED1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DC23D7E" w14:textId="33EBC670" w:rsidR="00E34BEE" w:rsidRDefault="00E34BEE" w:rsidP="00E34BE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15912027"/>
              <w:lock w:val="contentLocked"/>
              <w:placeholder>
                <w:docPart w:val="91BDC56F6FF84EE497634670F3FCDA15"/>
              </w:placeholder>
              <w:text/>
            </w:sdtPr>
            <w:sdtEndPr/>
            <w:sdtContent>
              <w:p w14:paraId="4FBE0BE0" w14:textId="350E7B33" w:rsidR="00E34BEE" w:rsidRDefault="00E34BEE" w:rsidP="00E34BE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ppm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598805"/>
              <w:lock w:val="contentLocked"/>
              <w:placeholder>
                <w:docPart w:val="399A94F0EE304EBBA6134B5DFE7D76D2"/>
              </w:placeholder>
              <w:text/>
            </w:sdtPr>
            <w:sdtEndPr/>
            <w:sdtContent>
              <w:p w14:paraId="48DA6904" w14:textId="7E946D2F" w:rsidR="00E34BEE" w:rsidRDefault="00E34BEE" w:rsidP="00E34BE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3B6197">
                  <w:rPr>
                    <w:rFonts w:ascii="Arial" w:hAnsi="Arial" w:cs="Arial"/>
                    <w:sz w:val="18"/>
                    <w:szCs w:val="18"/>
                  </w:rPr>
                  <w:t>Annex A of ISO 12418-2:2012 or Annex D of DIN EN 15348</w:t>
                </w:r>
              </w:p>
            </w:sdtContent>
          </w:sdt>
        </w:tc>
      </w:tr>
      <w:tr w:rsidR="00E34BEE" w:rsidRPr="00A364F6" w14:paraId="062D8607" w14:textId="77777777" w:rsidTr="003F11A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505643452"/>
            <w:lock w:val="contentLocked"/>
            <w:placeholder>
              <w:docPart w:val="426F915F34784988B6FE747790DBB0C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795F7DA4" w14:textId="48BEAE3A" w:rsidR="00E34BEE" w:rsidRDefault="00E34BEE" w:rsidP="00E34BEE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ther contamina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60976755"/>
            <w:placeholder>
              <w:docPart w:val="835AFAF717A145F2ABC0D2285E2798C1"/>
            </w:placeholder>
            <w:showingPlcHdr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</w:tcBorders>
                <w:shd w:val="clear" w:color="auto" w:fill="auto"/>
                <w:vAlign w:val="center"/>
              </w:tcPr>
              <w:p w14:paraId="5F6402EC" w14:textId="1C674D35" w:rsidR="00E34BEE" w:rsidRDefault="00E34BEE" w:rsidP="00E34BE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434582172"/>
              <w:lock w:val="contentLocked"/>
              <w:placeholder>
                <w:docPart w:val="102802D90040417F920593761BF0B1C0"/>
              </w:placeholder>
              <w:text/>
            </w:sdtPr>
            <w:sdtEndPr/>
            <w:sdtContent>
              <w:p w14:paraId="1AD10BCD" w14:textId="7C5FB9AB" w:rsidR="00E34BEE" w:rsidRPr="00A364F6" w:rsidRDefault="00E34BEE" w:rsidP="00E34BE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ppm</w:t>
                </w:r>
              </w:p>
            </w:sdtContent>
          </w:sdt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843965562"/>
              <w:lock w:val="contentLocked"/>
              <w:placeholder>
                <w:docPart w:val="CA590C69573D46928F825308D92A8F51"/>
              </w:placeholder>
              <w:text/>
            </w:sdtPr>
            <w:sdtEndPr/>
            <w:sdtContent>
              <w:p w14:paraId="60BE78CF" w14:textId="2AF4A19E" w:rsidR="00E34BEE" w:rsidRDefault="00E34BEE" w:rsidP="00E34BE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Annex A of ISO 12418-2:2012 or </w:t>
                </w:r>
                <w:r w:rsidRPr="003A7067">
                  <w:rPr>
                    <w:rFonts w:ascii="Arial" w:hAnsi="Arial" w:cs="Arial"/>
                    <w:sz w:val="18"/>
                    <w:szCs w:val="18"/>
                  </w:rPr>
                  <w:t>Annex D of DIN EN 15348</w:t>
                </w:r>
              </w:p>
            </w:sdtContent>
          </w:sdt>
        </w:tc>
      </w:tr>
      <w:tr w:rsidR="00E34BEE" w:rsidRPr="00A364F6" w14:paraId="73F94BBF" w14:textId="77777777" w:rsidTr="008117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387027079"/>
            <w:lock w:val="contentLocked"/>
            <w:placeholder>
              <w:docPart w:val="DF9262F370A944898ADEEDC806A4D0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94734F7" w14:textId="2CB2BAC7" w:rsidR="00E34BEE" w:rsidRDefault="00E34BEE" w:rsidP="00E34BEE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534883048"/>
            <w:placeholder>
              <w:docPart w:val="2A171FAF727344CE9D8CD33BCD467DB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BC7D07A" w14:textId="237B6380" w:rsidR="00E34BEE" w:rsidRDefault="00E34BEE" w:rsidP="00E34BE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6B95D5F9" w14:textId="22256C7E" w:rsidR="00E34BEE" w:rsidRPr="00A364F6" w:rsidRDefault="00E34BEE" w:rsidP="00E34B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689722358"/>
              <w:lock w:val="contentLocked"/>
              <w:placeholder>
                <w:docPart w:val="391303ED4FBD40D1BF976FBD12B9F662"/>
              </w:placeholder>
              <w:text/>
            </w:sdtPr>
            <w:sdtEndPr/>
            <w:sdtContent>
              <w:p w14:paraId="6E3EA2D2" w14:textId="79680989" w:rsidR="00E34BEE" w:rsidRDefault="00E34BEE" w:rsidP="00E34BE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Visual inspection</w:t>
                </w:r>
              </w:p>
            </w:sdtContent>
          </w:sdt>
        </w:tc>
      </w:tr>
      <w:tr w:rsidR="00E34BEE" w:rsidRPr="00A364F6" w14:paraId="74FF5103" w14:textId="77777777" w:rsidTr="00F04672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707031060"/>
            <w:lock w:val="contentLocked"/>
            <w:placeholder>
              <w:docPart w:val="3CAB6E3BA0624069BB6FD94CEDA7D72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F57226A" w14:textId="111C4E30" w:rsidR="00E34BEE" w:rsidRDefault="00E34BEE" w:rsidP="00E34BEE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Food contact</w:t>
                </w:r>
              </w:p>
            </w:tc>
          </w:sdtContent>
        </w:sdt>
        <w:tc>
          <w:tcPr>
            <w:tcW w:w="6411" w:type="dxa"/>
            <w:gridSpan w:val="3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234614200"/>
              <w:lock w:val="contentLocked"/>
              <w:placeholder>
                <w:docPart w:val="7EFFB18BE51642FB8A0AE2E30E4FCFC9"/>
              </w:placeholder>
              <w:text/>
            </w:sdtPr>
            <w:sdtEndPr/>
            <w:sdtContent>
              <w:p w14:paraId="70E75045" w14:textId="250406E7" w:rsidR="00E34BEE" w:rsidRDefault="00E34BEE" w:rsidP="00E34BE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>Indicate if the products can be used in food contact applications and under which conditions</w:t>
                </w:r>
              </w:p>
            </w:sdtContent>
          </w:sdt>
        </w:tc>
      </w:tr>
      <w:tr w:rsidR="00E34BEE" w:rsidRPr="00A364F6" w14:paraId="7B3D355C" w14:textId="77777777" w:rsidTr="00932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D0DC987" w:rsidR="00E34BEE" w:rsidRPr="00A364F6" w:rsidRDefault="007A1723" w:rsidP="00E34BEE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189681"/>
                <w:lock w:val="contentLocked"/>
                <w:placeholder>
                  <w:docPart w:val="DE43A10D37364245AE42A4C547AB761E"/>
                </w:placeholder>
                <w:text/>
              </w:sdtPr>
              <w:sdtEndPr/>
              <w:sdtContent>
                <w:r w:rsidR="00E34BEE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shd w:val="clear" w:color="auto" w:fill="EDEDED" w:themeFill="accent3" w:themeFillTint="33"/>
            <w:vAlign w:val="center"/>
          </w:tcPr>
          <w:p w14:paraId="0D150A6A" w14:textId="65C5E204" w:rsidR="00E34BEE" w:rsidRPr="00A364F6" w:rsidRDefault="00E34BEE" w:rsidP="00E34B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4BEE" w:rsidRPr="00A364F6" w14:paraId="13641C60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39042373"/>
            <w:lock w:val="contentLocked"/>
            <w:placeholder>
              <w:docPart w:val="DE43A10D37364245AE42A4C547AB761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E34BEE" w:rsidRPr="00A364F6" w:rsidRDefault="00E34BEE" w:rsidP="00E34BEE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used packaging"/>
            <w:id w:val="1229882735"/>
            <w:placeholder>
              <w:docPart w:val="CC91488F8E8641329092C27744D3B8FD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E34BEE" w:rsidRPr="00A364F6" w:rsidRDefault="00E34BEE" w:rsidP="00E34BE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E34BEE" w:rsidRPr="00A364F6" w14:paraId="0E4D2207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647468155"/>
            <w:lock w:val="contentLocked"/>
            <w:placeholder>
              <w:docPart w:val="DE43A10D37364245AE42A4C547AB761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E34BEE" w:rsidRPr="00A364F6" w:rsidRDefault="00E34BEE" w:rsidP="00E34BEE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80900585"/>
            <w:lock w:val="contentLocked"/>
            <w:placeholder>
              <w:docPart w:val="AA099BAADA914499B51FF6D659C37622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E34BEE" w:rsidRPr="00A364F6" w:rsidRDefault="00E34BEE" w:rsidP="00E34BE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E34BEE" w:rsidRPr="00A364F6" w14:paraId="40E3297C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15067411"/>
            <w:lock w:val="contentLocked"/>
            <w:placeholder>
              <w:docPart w:val="DE43A10D37364245AE42A4C547AB761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E34BEE" w:rsidRPr="00A364F6" w:rsidRDefault="00E34BEE" w:rsidP="00E34BEE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imum truck load"/>
            <w:id w:val="-712495176"/>
            <w:placeholder>
              <w:docPart w:val="2898CEEEF1174AC995B94F3F8AD7FC6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E34BEE" w:rsidRPr="00A364F6" w:rsidRDefault="00E34BEE" w:rsidP="00E34BE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A364F6" w:rsidRDefault="00B90CAA" w:rsidP="00197D6B">
      <w:pPr>
        <w:rPr>
          <w:rFonts w:ascii="Arial" w:hAnsi="Arial" w:cs="Arial"/>
          <w:sz w:val="8"/>
          <w:szCs w:val="8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A364F6" w14:paraId="7E4B0CD3" w14:textId="77777777" w:rsidTr="009329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B90CAA" w:rsidRPr="00A364F6" w14:paraId="2773C0F7" w14:textId="77777777" w:rsidTr="00932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93290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932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00E4D163" w14:textId="2F916346" w:rsidR="009C6A45" w:rsidRDefault="009C6A45">
      <w:pPr>
        <w:rPr>
          <w:rFonts w:ascii="Arial" w:hAnsi="Arial" w:cs="Arial"/>
          <w:sz w:val="16"/>
          <w:szCs w:val="16"/>
        </w:rPr>
      </w:pPr>
    </w:p>
    <w:p w14:paraId="779A322B" w14:textId="77777777" w:rsidR="0009550A" w:rsidRPr="0009550A" w:rsidRDefault="0009550A">
      <w:pPr>
        <w:rPr>
          <w:rFonts w:ascii="Arial" w:hAnsi="Arial" w:cs="Arial"/>
          <w:sz w:val="16"/>
          <w:szCs w:val="16"/>
        </w:rPr>
      </w:pPr>
    </w:p>
    <w:sdt>
      <w:sdtPr>
        <w:rPr>
          <w:rFonts w:ascii="Arial" w:hAnsi="Arial" w:cs="Arial"/>
          <w:sz w:val="16"/>
          <w:szCs w:val="16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14:paraId="27E9D7C3" w14:textId="07AEE71E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Colour: </w:t>
          </w:r>
          <w:r w:rsidR="00A864EF">
            <w:rPr>
              <w:rFonts w:ascii="Arial" w:hAnsi="Arial" w:cs="Arial"/>
              <w:sz w:val="16"/>
              <w:szCs w:val="16"/>
            </w:rPr>
            <w:t xml:space="preserve">Clear, </w:t>
          </w:r>
          <w:r w:rsidR="00706D23">
            <w:rPr>
              <w:rFonts w:ascii="Arial" w:hAnsi="Arial" w:cs="Arial"/>
              <w:sz w:val="16"/>
              <w:szCs w:val="16"/>
            </w:rPr>
            <w:t>T</w:t>
          </w:r>
          <w:r>
            <w:rPr>
              <w:rFonts w:ascii="Arial" w:hAnsi="Arial" w:cs="Arial"/>
              <w:sz w:val="16"/>
              <w:szCs w:val="16"/>
            </w:rPr>
            <w:t>ranslucent</w:t>
          </w:r>
          <w:r w:rsidR="00706D23">
            <w:rPr>
              <w:rFonts w:ascii="Arial" w:hAnsi="Arial" w:cs="Arial"/>
              <w:sz w:val="16"/>
              <w:szCs w:val="16"/>
            </w:rPr>
            <w:t xml:space="preserve"> (Blue, Green, Mix)</w:t>
          </w:r>
          <w:r>
            <w:rPr>
              <w:rFonts w:ascii="Arial" w:hAnsi="Arial" w:cs="Arial"/>
              <w:sz w:val="16"/>
              <w:szCs w:val="16"/>
            </w:rPr>
            <w:t xml:space="preserve">, </w:t>
          </w:r>
          <w:r w:rsidR="001F5FDB">
            <w:rPr>
              <w:rFonts w:ascii="Arial" w:hAnsi="Arial" w:cs="Arial"/>
              <w:sz w:val="16"/>
              <w:szCs w:val="16"/>
            </w:rPr>
            <w:t>Dark mix, Opaque mix</w:t>
          </w:r>
        </w:p>
        <w:p w14:paraId="17097095" w14:textId="4294D7D2" w:rsidR="002B4410" w:rsidRDefault="00CD58CC" w:rsidP="00115212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3515EB">
            <w:rPr>
              <w:rFonts w:ascii="Arial" w:hAnsi="Arial" w:cs="Arial"/>
              <w:sz w:val="16"/>
              <w:szCs w:val="16"/>
            </w:rPr>
            <w:t>if the flake has a normal appearance</w:t>
          </w:r>
        </w:p>
        <w:p w14:paraId="0D0927B1" w14:textId="7C5B06EE" w:rsidR="00A364F6" w:rsidRPr="00115212" w:rsidRDefault="00CD58CC" w:rsidP="00A364F6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mpurities</w:t>
          </w:r>
          <w:r w:rsidR="002B4410">
            <w:rPr>
              <w:rFonts w:ascii="Arial" w:hAnsi="Arial" w:cs="Arial"/>
              <w:sz w:val="16"/>
              <w:szCs w:val="16"/>
            </w:rPr>
            <w:t xml:space="preserve">: describe </w:t>
          </w:r>
          <w:r w:rsidR="00AD68E3">
            <w:rPr>
              <w:rFonts w:ascii="Arial" w:hAnsi="Arial" w:cs="Arial"/>
              <w:sz w:val="16"/>
              <w:szCs w:val="16"/>
            </w:rPr>
            <w:t>the impurities visible in the flake</w:t>
          </w:r>
        </w:p>
      </w:sdtContent>
    </w:sdt>
    <w:sectPr w:rsidR="00A364F6" w:rsidRPr="0011521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2B299A" w14:textId="77777777" w:rsidR="007A1723" w:rsidRDefault="007A1723" w:rsidP="00197D6B">
      <w:pPr>
        <w:spacing w:after="0" w:line="240" w:lineRule="auto"/>
      </w:pPr>
      <w:r>
        <w:separator/>
      </w:r>
    </w:p>
  </w:endnote>
  <w:endnote w:type="continuationSeparator" w:id="0">
    <w:p w14:paraId="59A8C791" w14:textId="77777777" w:rsidR="007A1723" w:rsidRDefault="007A1723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AFB082B" w:rsidR="00A364F6" w:rsidRPr="00A364F6" w:rsidRDefault="0093290D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C5F086" w14:textId="77777777" w:rsidR="007A1723" w:rsidRDefault="007A1723" w:rsidP="00197D6B">
      <w:pPr>
        <w:spacing w:after="0" w:line="240" w:lineRule="auto"/>
      </w:pPr>
      <w:r>
        <w:separator/>
      </w:r>
    </w:p>
  </w:footnote>
  <w:footnote w:type="continuationSeparator" w:id="0">
    <w:p w14:paraId="1CA5733D" w14:textId="77777777" w:rsidR="007A1723" w:rsidRDefault="007A1723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7A1723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sFAGqOV+EtAAAA"/>
  </w:docVars>
  <w:rsids>
    <w:rsidRoot w:val="00197D6B"/>
    <w:rsid w:val="000019A6"/>
    <w:rsid w:val="000313C5"/>
    <w:rsid w:val="0009550A"/>
    <w:rsid w:val="000A2C24"/>
    <w:rsid w:val="000C3ACD"/>
    <w:rsid w:val="001072D1"/>
    <w:rsid w:val="00115212"/>
    <w:rsid w:val="00156EB3"/>
    <w:rsid w:val="00197D6B"/>
    <w:rsid w:val="001C0D1D"/>
    <w:rsid w:val="001D33AA"/>
    <w:rsid w:val="001F5FDB"/>
    <w:rsid w:val="00201811"/>
    <w:rsid w:val="00214F54"/>
    <w:rsid w:val="002B4410"/>
    <w:rsid w:val="002F5D76"/>
    <w:rsid w:val="00304CF5"/>
    <w:rsid w:val="00312175"/>
    <w:rsid w:val="0032675E"/>
    <w:rsid w:val="0034050C"/>
    <w:rsid w:val="003515EB"/>
    <w:rsid w:val="00383183"/>
    <w:rsid w:val="003B067C"/>
    <w:rsid w:val="003D54DF"/>
    <w:rsid w:val="003D7CCA"/>
    <w:rsid w:val="003F11A0"/>
    <w:rsid w:val="00492F11"/>
    <w:rsid w:val="0050117F"/>
    <w:rsid w:val="00511359"/>
    <w:rsid w:val="00527343"/>
    <w:rsid w:val="005306B0"/>
    <w:rsid w:val="00554F2B"/>
    <w:rsid w:val="00560C57"/>
    <w:rsid w:val="00570A12"/>
    <w:rsid w:val="005D1DDD"/>
    <w:rsid w:val="005F5446"/>
    <w:rsid w:val="005F5C3B"/>
    <w:rsid w:val="00662EE6"/>
    <w:rsid w:val="006A38ED"/>
    <w:rsid w:val="006D1EB2"/>
    <w:rsid w:val="00706D23"/>
    <w:rsid w:val="007241A2"/>
    <w:rsid w:val="00724B91"/>
    <w:rsid w:val="007428EC"/>
    <w:rsid w:val="00781769"/>
    <w:rsid w:val="0078457D"/>
    <w:rsid w:val="007A1723"/>
    <w:rsid w:val="007B1A03"/>
    <w:rsid w:val="007B77A0"/>
    <w:rsid w:val="007C7C5A"/>
    <w:rsid w:val="0081179A"/>
    <w:rsid w:val="00814324"/>
    <w:rsid w:val="0086483A"/>
    <w:rsid w:val="00864B0F"/>
    <w:rsid w:val="00870519"/>
    <w:rsid w:val="00882D9E"/>
    <w:rsid w:val="00884079"/>
    <w:rsid w:val="00887B06"/>
    <w:rsid w:val="008F3C01"/>
    <w:rsid w:val="0091339A"/>
    <w:rsid w:val="0093290D"/>
    <w:rsid w:val="00954E91"/>
    <w:rsid w:val="0098233B"/>
    <w:rsid w:val="00997860"/>
    <w:rsid w:val="009B5126"/>
    <w:rsid w:val="009C6A45"/>
    <w:rsid w:val="00A364F6"/>
    <w:rsid w:val="00A55D42"/>
    <w:rsid w:val="00A864EF"/>
    <w:rsid w:val="00A96EF1"/>
    <w:rsid w:val="00AD68E3"/>
    <w:rsid w:val="00B20341"/>
    <w:rsid w:val="00B90CAA"/>
    <w:rsid w:val="00BF5FA3"/>
    <w:rsid w:val="00C04ACB"/>
    <w:rsid w:val="00C7559F"/>
    <w:rsid w:val="00CB101D"/>
    <w:rsid w:val="00CD58CC"/>
    <w:rsid w:val="00CF57B7"/>
    <w:rsid w:val="00D42E9A"/>
    <w:rsid w:val="00D62AAF"/>
    <w:rsid w:val="00D77507"/>
    <w:rsid w:val="00DE3E95"/>
    <w:rsid w:val="00E10FB4"/>
    <w:rsid w:val="00E34BEE"/>
    <w:rsid w:val="00E74B49"/>
    <w:rsid w:val="00EC370B"/>
    <w:rsid w:val="00EE33B8"/>
    <w:rsid w:val="00F175EB"/>
    <w:rsid w:val="00F40650"/>
    <w:rsid w:val="00F563DD"/>
    <w:rsid w:val="00F7300D"/>
    <w:rsid w:val="00F965F4"/>
    <w:rsid w:val="00FE092D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54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4D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D5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4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4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54D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F41BA0" w:rsidP="00F41BA0">
          <w:pPr>
            <w:pStyle w:val="8B4261CBA40E422F9268B691C3A193DB47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F41BA0" w:rsidP="00F41BA0">
          <w:pPr>
            <w:pStyle w:val="25DA770E5E1647588DB6046793BE89364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F41BA0" w:rsidP="00F41BA0">
          <w:pPr>
            <w:pStyle w:val="8C2C82FD714C4D0A92A1DDB792E46BA84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F41BA0" w:rsidP="00F41BA0">
          <w:pPr>
            <w:pStyle w:val="2F8289CF650E43C7BC4B187BF300D9E54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F41BA0" w:rsidP="00F41BA0">
          <w:pPr>
            <w:pStyle w:val="8ED4AE1B383243A48DB0D8BD976146304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F41BA0" w:rsidP="00F41BA0">
          <w:pPr>
            <w:pStyle w:val="0AAA0F5871E040369B078290249267CC4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F41BA0" w:rsidP="00F41BA0">
          <w:pPr>
            <w:pStyle w:val="A97A5911E2FD40998CE03723212B0B8B4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F41BA0" w:rsidP="00F41BA0">
          <w:pPr>
            <w:pStyle w:val="92BCE0169DD34C938177AC0F804648E74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F41BA0" w:rsidP="00F41BA0">
          <w:pPr>
            <w:pStyle w:val="B8F693DCC5E54E41B6B6E241220CA1AD4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F41BA0" w:rsidP="00F41BA0">
          <w:pPr>
            <w:pStyle w:val="06E9E485B64A4EF5BDDD49D8993C95074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C28576CC941424CBFAB9600BACB8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336CE-CF68-4FCD-85C8-F4091A13E7B7}"/>
      </w:docPartPr>
      <w:docPartBody>
        <w:p w:rsidR="00483CC1" w:rsidRDefault="00F41BA0" w:rsidP="00F41BA0">
          <w:pPr>
            <w:pStyle w:val="4C28576CC941424CBFAB9600BACB8BEF4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FF407CDC14798A31C5D764A2F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5BC43-4806-4494-8FF3-6EAB7155AFB7}"/>
      </w:docPartPr>
      <w:docPartBody>
        <w:p w:rsidR="00483CC1" w:rsidRDefault="006851BB" w:rsidP="006851BB">
          <w:pPr>
            <w:pStyle w:val="BE8FF407CDC14798A31C5D764A2F253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C8082E95674D14916096626A0D6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C5101-CB6F-4EBC-AA26-1D68A3EB8166}"/>
      </w:docPartPr>
      <w:docPartBody>
        <w:p w:rsidR="00483CC1" w:rsidRDefault="006851BB" w:rsidP="006851BB">
          <w:pPr>
            <w:pStyle w:val="78C8082E95674D14916096626A0D636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F41BA0" w:rsidP="00F41BA0">
          <w:pPr>
            <w:pStyle w:val="5A0B7126673E44D494CBC5353CC234853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F41BA0" w:rsidP="00F41BA0">
          <w:pPr>
            <w:pStyle w:val="064C8B26D95340D0ADD404550F0F80E23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F41BA0" w:rsidP="00F41BA0">
          <w:pPr>
            <w:pStyle w:val="CE38DC525B424561904AF43FD85BAA393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F41BA0" w:rsidP="00F41BA0">
          <w:pPr>
            <w:pStyle w:val="BFBC9BA8A1F542E88CE4BBD27051A21E28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F41BA0" w:rsidP="00F41BA0">
          <w:pPr>
            <w:pStyle w:val="09DCFA631F414449A0E130D2C7A6743E27"/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F41BA0" w:rsidRDefault="00F41BA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rigin: Post-consumer and/or Pre-consumer</w:t>
          </w:r>
        </w:p>
        <w:p w:rsidR="00F41BA0" w:rsidRDefault="00F41BA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lour: Clear, Translucent (Blue, Green, Mix), Dark mix, Opaque mix</w:t>
          </w:r>
        </w:p>
        <w:p w:rsidR="00F41BA0" w:rsidRDefault="00F41BA0" w:rsidP="00115212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ppearance: describe if the flake has a normal appearance</w:t>
          </w:r>
        </w:p>
        <w:p w:rsidR="00A868A2" w:rsidRDefault="00F41BA0" w:rsidP="00F41BA0">
          <w:pPr>
            <w:pStyle w:val="DF9981638779416AA166C1DDB905D7C024"/>
          </w:pPr>
          <w:r>
            <w:rPr>
              <w:rFonts w:ascii="Arial" w:hAnsi="Arial" w:cs="Arial"/>
              <w:sz w:val="16"/>
              <w:szCs w:val="16"/>
            </w:rPr>
            <w:t>Impurities: describe the impurities visible in the flake</w:t>
          </w:r>
        </w:p>
      </w:docPartBody>
    </w:docPart>
    <w:docPart>
      <w:docPartPr>
        <w:name w:val="854A67494AAC40CCA3B5FE16F403A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C8602-6BE4-438D-B2DC-7F5E606BD5F7}"/>
      </w:docPartPr>
      <w:docPartBody>
        <w:p w:rsidR="000244C7" w:rsidRDefault="00C6446D" w:rsidP="00C6446D">
          <w:pPr>
            <w:pStyle w:val="854A67494AAC40CCA3B5FE16F403A85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76D869917847D6B14A91F6E6BBD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EC6FA-3E6D-4638-BD2D-24A4A3A9C5BC}"/>
      </w:docPartPr>
      <w:docPartBody>
        <w:p w:rsidR="000244C7" w:rsidRDefault="00F41BA0" w:rsidP="00F41BA0">
          <w:pPr>
            <w:pStyle w:val="1876D869917847D6B14A91F6E6BBD046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757939F0A044966B1ED579EF944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7344D-D12A-49E8-B275-08D65A2F3ABC}"/>
      </w:docPartPr>
      <w:docPartBody>
        <w:p w:rsidR="000244C7" w:rsidRDefault="00C6446D" w:rsidP="00C6446D">
          <w:pPr>
            <w:pStyle w:val="6757939F0A044966B1ED579EF9446E9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0B3612079C4C588482BE5286C50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B30F3-E23D-46D5-BB0D-30A980AB2889}"/>
      </w:docPartPr>
      <w:docPartBody>
        <w:p w:rsidR="000244C7" w:rsidRDefault="00C6446D" w:rsidP="00C6446D">
          <w:pPr>
            <w:pStyle w:val="AF0B3612079C4C588482BE5286C50CF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09F5A0689C4085B52C47DA667E4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DD9E7-521A-42E8-A527-51E69D0C3F12}"/>
      </w:docPartPr>
      <w:docPartBody>
        <w:p w:rsidR="000244C7" w:rsidRDefault="00C6446D" w:rsidP="00C6446D">
          <w:pPr>
            <w:pStyle w:val="D309F5A0689C4085B52C47DA667E424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6B19E4D55A4DB0A37E9238ECD58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03A58-5BF8-4276-BC3B-A7FB362DD476}"/>
      </w:docPartPr>
      <w:docPartBody>
        <w:p w:rsidR="000244C7" w:rsidRDefault="00F41BA0" w:rsidP="00F41BA0">
          <w:pPr>
            <w:pStyle w:val="606B19E4D55A4DB0A37E9238ECD588EC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4889C08723447E8BFB50393F48EA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5D51B-8ABC-49E7-8A40-6DB9D919A5E7}"/>
      </w:docPartPr>
      <w:docPartBody>
        <w:p w:rsidR="000244C7" w:rsidRDefault="00C6446D" w:rsidP="00C6446D">
          <w:pPr>
            <w:pStyle w:val="84889C08723447E8BFB50393F48EA3A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64DF77525F4469A478E14308098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D7F2F-361E-4751-AE50-F3FD2E384783}"/>
      </w:docPartPr>
      <w:docPartBody>
        <w:p w:rsidR="000244C7" w:rsidRDefault="00C6446D" w:rsidP="00C6446D">
          <w:pPr>
            <w:pStyle w:val="1D64DF77525F4469A478E14308098E6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0DA04C9E364EB8AD0CC205B0CDE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1D4A0-7288-4A7D-8877-242B5D3ED734}"/>
      </w:docPartPr>
      <w:docPartBody>
        <w:p w:rsidR="000244C7" w:rsidRDefault="00F41BA0" w:rsidP="00F41BA0">
          <w:pPr>
            <w:pStyle w:val="9D0DA04C9E364EB8AD0CC205B0CDE3FC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8F701B932844D6CA15352F68CFA9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FFA25-AB5F-4969-8FC1-C4AC6BC3F0AC}"/>
      </w:docPartPr>
      <w:docPartBody>
        <w:p w:rsidR="000244C7" w:rsidRDefault="00C6446D" w:rsidP="00C6446D">
          <w:pPr>
            <w:pStyle w:val="08F701B932844D6CA15352F68CFA967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F5538A88EC4802AFD32C5146876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C884E-EF3D-4258-BC62-40AA595BB6B1}"/>
      </w:docPartPr>
      <w:docPartBody>
        <w:p w:rsidR="000244C7" w:rsidRDefault="00C6446D" w:rsidP="00C6446D">
          <w:pPr>
            <w:pStyle w:val="0FF5538A88EC4802AFD32C514687601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57AFB9D2204258A3A87B6AB4839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AA2A2-3FBF-4A02-84DE-4EF2861EA689}"/>
      </w:docPartPr>
      <w:docPartBody>
        <w:p w:rsidR="000244C7" w:rsidRDefault="00C6446D" w:rsidP="00C6446D">
          <w:pPr>
            <w:pStyle w:val="8257AFB9D2204258A3A87B6AB483953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71D0BE048D42C8A83A97DB96E57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3588D-EE9C-4219-868B-C03CCD62EA74}"/>
      </w:docPartPr>
      <w:docPartBody>
        <w:p w:rsidR="000244C7" w:rsidRDefault="00C6446D" w:rsidP="00C6446D">
          <w:pPr>
            <w:pStyle w:val="3671D0BE048D42C8A83A97DB96E5718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75243AAB4BA9BA282EF7B561F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E2A97-9EC5-42B6-85B7-19E791FB1057}"/>
      </w:docPartPr>
      <w:docPartBody>
        <w:p w:rsidR="000244C7" w:rsidRDefault="00F41BA0" w:rsidP="00F41BA0">
          <w:pPr>
            <w:pStyle w:val="111075243AAB4BA9BA282EF7B561FA65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475D20D14BF44EEA4B2358AF8DFE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9250B-81BE-46B8-9FE1-6A257BB0EE9A}"/>
      </w:docPartPr>
      <w:docPartBody>
        <w:p w:rsidR="000244C7" w:rsidRDefault="00C6446D" w:rsidP="00C6446D">
          <w:pPr>
            <w:pStyle w:val="5475D20D14BF44EEA4B2358AF8DFEE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E8AE7656554EA4AC25804D6A76B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5F11B-0D2D-4F71-A32D-45A4B89433B8}"/>
      </w:docPartPr>
      <w:docPartBody>
        <w:p w:rsidR="000244C7" w:rsidRDefault="00C6446D" w:rsidP="00C6446D">
          <w:pPr>
            <w:pStyle w:val="FDE8AE7656554EA4AC25804D6A76BAD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122FFF33EA4357B358D8628F61E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A98C4-13E7-442F-AC2F-3783BBBCB785}"/>
      </w:docPartPr>
      <w:docPartBody>
        <w:p w:rsidR="00B60395" w:rsidRDefault="00790326" w:rsidP="00790326">
          <w:pPr>
            <w:pStyle w:val="B7122FFF33EA4357B358D8628F61E15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70DD6BABA400B812DF417B7FFF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2D321-1F9D-4454-84B8-F4B4775748D1}"/>
      </w:docPartPr>
      <w:docPartBody>
        <w:p w:rsidR="00B60395" w:rsidRDefault="00F41BA0" w:rsidP="00F41BA0">
          <w:pPr>
            <w:pStyle w:val="77B70DD6BABA400B812DF417B7FFF4B31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D6F46398CD248C2BC02FB47045DF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32DD-FA48-42CB-9232-136518BCD748}"/>
      </w:docPartPr>
      <w:docPartBody>
        <w:p w:rsidR="00B60395" w:rsidRDefault="00790326" w:rsidP="00790326">
          <w:pPr>
            <w:pStyle w:val="ED6F46398CD248C2BC02FB47045DF6B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B263919ED84460907E86D413715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5FAA4-8E6F-4AF1-B099-D9645F38547C}"/>
      </w:docPartPr>
      <w:docPartBody>
        <w:p w:rsidR="00B60395" w:rsidRDefault="00790326" w:rsidP="00790326">
          <w:pPr>
            <w:pStyle w:val="66B263919ED84460907E86D41371578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40BBD17A1047EABCB690978DC81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8B2B1-6706-4BA2-8229-C7F3FF2F91D6}"/>
      </w:docPartPr>
      <w:docPartBody>
        <w:p w:rsidR="00B60395" w:rsidRDefault="00790326" w:rsidP="00790326">
          <w:pPr>
            <w:pStyle w:val="A140BBD17A1047EABCB690978DC810C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37F29E91694F638093E8C19D476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DFF83-E316-4C19-ACF7-5DFF43688ED8}"/>
      </w:docPartPr>
      <w:docPartBody>
        <w:p w:rsidR="00B60395" w:rsidRDefault="00F41BA0" w:rsidP="00F41BA0">
          <w:pPr>
            <w:pStyle w:val="2A37F29E91694F638093E8C19D476BE81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C9A2AC88F494D57A51F128A2737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936C6-048A-49D4-8355-055BD56A64EC}"/>
      </w:docPartPr>
      <w:docPartBody>
        <w:p w:rsidR="00B60395" w:rsidRDefault="00790326" w:rsidP="00790326">
          <w:pPr>
            <w:pStyle w:val="3C9A2AC88F494D57A51F128A2737857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CC46ED0FF24B8FBEA7FFB209867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E410-EE86-44D7-B86F-3311D229C662}"/>
      </w:docPartPr>
      <w:docPartBody>
        <w:p w:rsidR="00B60395" w:rsidRDefault="00790326" w:rsidP="00790326">
          <w:pPr>
            <w:pStyle w:val="C6CC46ED0FF24B8FBEA7FFB20986728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FE40C897654A5B8FC291C2B1511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38928-EB81-43A6-BDBF-E6580FBBEAB7}"/>
      </w:docPartPr>
      <w:docPartBody>
        <w:p w:rsidR="006309C7" w:rsidRDefault="00F74C9F" w:rsidP="00F74C9F">
          <w:pPr>
            <w:pStyle w:val="3CFE40C897654A5B8FC291C2B1511CC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DF0D0D16449768B7757D55557E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47314-ED1E-4950-A2C3-D4D38942F070}"/>
      </w:docPartPr>
      <w:docPartBody>
        <w:p w:rsidR="006309C7" w:rsidRDefault="00F41BA0" w:rsidP="00F41BA0">
          <w:pPr>
            <w:pStyle w:val="795DF0D0D16449768B7757D55557EED1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1BDC56F6FF84EE497634670F3FCD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775D5-7E99-4D19-820F-427594DD6B66}"/>
      </w:docPartPr>
      <w:docPartBody>
        <w:p w:rsidR="006309C7" w:rsidRDefault="00F74C9F" w:rsidP="00F74C9F">
          <w:pPr>
            <w:pStyle w:val="91BDC56F6FF84EE497634670F3FCDA1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9A94F0EE304EBBA6134B5DFE7D7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E4BC4-B3B9-4944-B950-EB53138E0046}"/>
      </w:docPartPr>
      <w:docPartBody>
        <w:p w:rsidR="006309C7" w:rsidRDefault="00F74C9F" w:rsidP="00F74C9F">
          <w:pPr>
            <w:pStyle w:val="399A94F0EE304EBBA6134B5DFE7D76D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F915F34784988B6FE747790DBB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F3FE8-8936-4374-9115-0EC5F9A95C9F}"/>
      </w:docPartPr>
      <w:docPartBody>
        <w:p w:rsidR="006309C7" w:rsidRDefault="00F74C9F" w:rsidP="00F74C9F">
          <w:pPr>
            <w:pStyle w:val="426F915F34784988B6FE747790DBB0C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5AFAF717A145F2ABC0D2285E279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A9F27-61C3-4558-AF1E-8B8560253DC6}"/>
      </w:docPartPr>
      <w:docPartBody>
        <w:p w:rsidR="006309C7" w:rsidRDefault="00F41BA0" w:rsidP="00F41BA0">
          <w:pPr>
            <w:pStyle w:val="835AFAF717A145F2ABC0D2285E2798C1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02802D90040417F920593761BF0B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FF631-4C1B-4AC5-AE7B-600D41896FB1}"/>
      </w:docPartPr>
      <w:docPartBody>
        <w:p w:rsidR="006309C7" w:rsidRDefault="00F74C9F" w:rsidP="00F74C9F">
          <w:pPr>
            <w:pStyle w:val="102802D90040417F920593761BF0B1C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90C69573D46928F825308D92A8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6B2A8-2952-4FF5-AEE2-78CB1A1BD04C}"/>
      </w:docPartPr>
      <w:docPartBody>
        <w:p w:rsidR="006309C7" w:rsidRDefault="00F74C9F" w:rsidP="00F74C9F">
          <w:pPr>
            <w:pStyle w:val="CA590C69573D46928F825308D92A8F5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9262F370A944898ADEEDC806A4D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49633-C66E-402B-81BF-CBB8D9AF6C1D}"/>
      </w:docPartPr>
      <w:docPartBody>
        <w:p w:rsidR="006309C7" w:rsidRDefault="00F74C9F" w:rsidP="00F74C9F">
          <w:pPr>
            <w:pStyle w:val="DF9262F370A944898ADEEDC806A4D0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171FAF727344CE9D8CD33BCD467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46596-60B2-4CCA-9F47-B9A723B090E2}"/>
      </w:docPartPr>
      <w:docPartBody>
        <w:p w:rsidR="006309C7" w:rsidRDefault="00F41BA0" w:rsidP="00F41BA0">
          <w:pPr>
            <w:pStyle w:val="2A171FAF727344CE9D8CD33BCD467DBC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91303ED4FBD40D1BF976FBD12B9F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3D2D4-DACB-49BA-8897-F105C4153B0E}"/>
      </w:docPartPr>
      <w:docPartBody>
        <w:p w:rsidR="006309C7" w:rsidRDefault="00F74C9F" w:rsidP="00F74C9F">
          <w:pPr>
            <w:pStyle w:val="391303ED4FBD40D1BF976FBD12B9F66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AB6E3BA0624069BB6FD94CEDA7D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A24E4-0029-44E4-B2BB-C38AC3C15184}"/>
      </w:docPartPr>
      <w:docPartBody>
        <w:p w:rsidR="006309C7" w:rsidRDefault="00F74C9F" w:rsidP="00F74C9F">
          <w:pPr>
            <w:pStyle w:val="3CAB6E3BA0624069BB6FD94CEDA7D72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FFB18BE51642FB8A0AE2E30E4FC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31604-FCCC-424A-9090-ED1871BEA303}"/>
      </w:docPartPr>
      <w:docPartBody>
        <w:p w:rsidR="006309C7" w:rsidRDefault="00F74C9F" w:rsidP="00F74C9F">
          <w:pPr>
            <w:pStyle w:val="7EFFB18BE51642FB8A0AE2E30E4FCFC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43A10D37364245AE42A4C547AB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ABC75-D334-4435-A1E4-0D3E865DD708}"/>
      </w:docPartPr>
      <w:docPartBody>
        <w:p w:rsidR="006309C7" w:rsidRDefault="00F74C9F" w:rsidP="00F74C9F">
          <w:pPr>
            <w:pStyle w:val="DE43A10D37364245AE42A4C547AB761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1488F8E8641329092C27744D3B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EE17D-94F1-4429-BE6B-29D438743461}"/>
      </w:docPartPr>
      <w:docPartBody>
        <w:p w:rsidR="006309C7" w:rsidRDefault="00F41BA0" w:rsidP="00F41BA0">
          <w:pPr>
            <w:pStyle w:val="CC91488F8E8641329092C27744D3B8FD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A099BAADA914499B51FF6D659C37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5E120-0C7E-4073-BE12-8D95AA8E45EA}"/>
      </w:docPartPr>
      <w:docPartBody>
        <w:p w:rsidR="006309C7" w:rsidRDefault="00F41BA0" w:rsidP="00F41BA0">
          <w:pPr>
            <w:pStyle w:val="AA099BAADA914499B51FF6D659C3762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2898CEEEF1174AC995B94F3F8AD7F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FE210-6C4A-4B0F-B980-0926923EB30A}"/>
      </w:docPartPr>
      <w:docPartBody>
        <w:p w:rsidR="006309C7" w:rsidRDefault="00F41BA0" w:rsidP="00F41BA0">
          <w:pPr>
            <w:pStyle w:val="2898CEEEF1174AC995B94F3F8AD7FC6C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244C7"/>
    <w:rsid w:val="001C76A7"/>
    <w:rsid w:val="003E73EE"/>
    <w:rsid w:val="00483CC1"/>
    <w:rsid w:val="005309A5"/>
    <w:rsid w:val="006309C7"/>
    <w:rsid w:val="006851BB"/>
    <w:rsid w:val="00790326"/>
    <w:rsid w:val="00797C6C"/>
    <w:rsid w:val="00A868A2"/>
    <w:rsid w:val="00AE5AA6"/>
    <w:rsid w:val="00B60395"/>
    <w:rsid w:val="00C50763"/>
    <w:rsid w:val="00C6446D"/>
    <w:rsid w:val="00C87C14"/>
    <w:rsid w:val="00D710DC"/>
    <w:rsid w:val="00E87ECE"/>
    <w:rsid w:val="00F41BA0"/>
    <w:rsid w:val="00F74C9F"/>
    <w:rsid w:val="00F8030F"/>
    <w:rsid w:val="00FC1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1BA0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">
    <w:name w:val="25DA770E5E1647588DB6046793BE8936"/>
    <w:rsid w:val="006851BB"/>
    <w:rPr>
      <w:rFonts w:eastAsiaTheme="minorHAnsi"/>
    </w:rPr>
  </w:style>
  <w:style w:type="paragraph" w:customStyle="1" w:styleId="8C2C82FD714C4D0A92A1DDB792E46BA8">
    <w:name w:val="8C2C82FD714C4D0A92A1DDB792E46BA8"/>
    <w:rsid w:val="006851BB"/>
    <w:rPr>
      <w:rFonts w:eastAsiaTheme="minorHAnsi"/>
    </w:rPr>
  </w:style>
  <w:style w:type="paragraph" w:customStyle="1" w:styleId="2F8289CF650E43C7BC4B187BF300D9E5">
    <w:name w:val="2F8289CF650E43C7BC4B187BF300D9E5"/>
    <w:rsid w:val="006851BB"/>
    <w:rPr>
      <w:rFonts w:eastAsiaTheme="minorHAnsi"/>
    </w:rPr>
  </w:style>
  <w:style w:type="paragraph" w:customStyle="1" w:styleId="8ED4AE1B383243A48DB0D8BD97614630">
    <w:name w:val="8ED4AE1B383243A48DB0D8BD97614630"/>
    <w:rsid w:val="006851BB"/>
    <w:rPr>
      <w:rFonts w:eastAsiaTheme="minorHAnsi"/>
    </w:rPr>
  </w:style>
  <w:style w:type="paragraph" w:customStyle="1" w:styleId="0AAA0F5871E040369B078290249267CC">
    <w:name w:val="0AAA0F5871E040369B078290249267CC"/>
    <w:rsid w:val="006851BB"/>
    <w:rPr>
      <w:rFonts w:eastAsiaTheme="minorHAnsi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">
    <w:name w:val="25DA770E5E1647588DB6046793BE89361"/>
    <w:rsid w:val="006851BB"/>
    <w:rPr>
      <w:rFonts w:eastAsiaTheme="minorHAnsi"/>
    </w:rPr>
  </w:style>
  <w:style w:type="paragraph" w:customStyle="1" w:styleId="8C2C82FD714C4D0A92A1DDB792E46BA81">
    <w:name w:val="8C2C82FD714C4D0A92A1DDB792E46BA81"/>
    <w:rsid w:val="006851BB"/>
    <w:rPr>
      <w:rFonts w:eastAsiaTheme="minorHAnsi"/>
    </w:rPr>
  </w:style>
  <w:style w:type="paragraph" w:customStyle="1" w:styleId="2F8289CF650E43C7BC4B187BF300D9E51">
    <w:name w:val="2F8289CF650E43C7BC4B187BF300D9E51"/>
    <w:rsid w:val="006851BB"/>
    <w:rPr>
      <w:rFonts w:eastAsiaTheme="minorHAnsi"/>
    </w:rPr>
  </w:style>
  <w:style w:type="paragraph" w:customStyle="1" w:styleId="8ED4AE1B383243A48DB0D8BD976146301">
    <w:name w:val="8ED4AE1B383243A48DB0D8BD976146301"/>
    <w:rsid w:val="006851BB"/>
    <w:rPr>
      <w:rFonts w:eastAsiaTheme="minorHAnsi"/>
    </w:rPr>
  </w:style>
  <w:style w:type="paragraph" w:customStyle="1" w:styleId="0AAA0F5871E040369B078290249267CC1">
    <w:name w:val="0AAA0F5871E040369B078290249267CC1"/>
    <w:rsid w:val="006851BB"/>
    <w:rPr>
      <w:rFonts w:eastAsiaTheme="minorHAnsi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">
    <w:name w:val="25DA770E5E1647588DB6046793BE89362"/>
    <w:rsid w:val="006851BB"/>
    <w:rPr>
      <w:rFonts w:eastAsiaTheme="minorHAnsi"/>
    </w:rPr>
  </w:style>
  <w:style w:type="paragraph" w:customStyle="1" w:styleId="8C2C82FD714C4D0A92A1DDB792E46BA82">
    <w:name w:val="8C2C82FD714C4D0A92A1DDB792E46BA82"/>
    <w:rsid w:val="006851BB"/>
    <w:rPr>
      <w:rFonts w:eastAsiaTheme="minorHAnsi"/>
    </w:rPr>
  </w:style>
  <w:style w:type="paragraph" w:customStyle="1" w:styleId="2F8289CF650E43C7BC4B187BF300D9E52">
    <w:name w:val="2F8289CF650E43C7BC4B187BF300D9E52"/>
    <w:rsid w:val="006851BB"/>
    <w:rPr>
      <w:rFonts w:eastAsiaTheme="minorHAnsi"/>
    </w:rPr>
  </w:style>
  <w:style w:type="paragraph" w:customStyle="1" w:styleId="8ED4AE1B383243A48DB0D8BD976146302">
    <w:name w:val="8ED4AE1B383243A48DB0D8BD976146302"/>
    <w:rsid w:val="006851BB"/>
    <w:rPr>
      <w:rFonts w:eastAsiaTheme="minorHAnsi"/>
    </w:rPr>
  </w:style>
  <w:style w:type="paragraph" w:customStyle="1" w:styleId="0AAA0F5871E040369B078290249267CC2">
    <w:name w:val="0AAA0F5871E040369B078290249267CC2"/>
    <w:rsid w:val="006851BB"/>
    <w:rPr>
      <w:rFonts w:eastAsiaTheme="minorHAnsi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</w:rPr>
  </w:style>
  <w:style w:type="paragraph" w:customStyle="1" w:styleId="8C2C82FD714C4D0A92A1DDB792E46BA83">
    <w:name w:val="8C2C82FD714C4D0A92A1DDB792E46BA83"/>
    <w:rsid w:val="006851BB"/>
    <w:rPr>
      <w:rFonts w:eastAsiaTheme="minorHAnsi"/>
    </w:rPr>
  </w:style>
  <w:style w:type="paragraph" w:customStyle="1" w:styleId="2F8289CF650E43C7BC4B187BF300D9E53">
    <w:name w:val="2F8289CF650E43C7BC4B187BF300D9E53"/>
    <w:rsid w:val="006851BB"/>
    <w:rPr>
      <w:rFonts w:eastAsiaTheme="minorHAnsi"/>
    </w:rPr>
  </w:style>
  <w:style w:type="paragraph" w:customStyle="1" w:styleId="8ED4AE1B383243A48DB0D8BD976146303">
    <w:name w:val="8ED4AE1B383243A48DB0D8BD976146303"/>
    <w:rsid w:val="006851BB"/>
    <w:rPr>
      <w:rFonts w:eastAsiaTheme="minorHAnsi"/>
    </w:rPr>
  </w:style>
  <w:style w:type="paragraph" w:customStyle="1" w:styleId="0AAA0F5871E040369B078290249267CC3">
    <w:name w:val="0AAA0F5871E040369B078290249267CC3"/>
    <w:rsid w:val="006851BB"/>
    <w:rPr>
      <w:rFonts w:eastAsiaTheme="minorHAnsi"/>
    </w:rPr>
  </w:style>
  <w:style w:type="paragraph" w:customStyle="1" w:styleId="B83AEA1F936F46D3A636341AC42A625E">
    <w:name w:val="B83AEA1F936F46D3A636341AC42A625E"/>
    <w:rsid w:val="006851BB"/>
    <w:rPr>
      <w:rFonts w:eastAsiaTheme="minorHAnsi"/>
    </w:rPr>
  </w:style>
  <w:style w:type="paragraph" w:customStyle="1" w:styleId="A97A5911E2FD40998CE03723212B0B8B1">
    <w:name w:val="A97A5911E2FD40998CE03723212B0B8B1"/>
    <w:rsid w:val="006851BB"/>
    <w:rPr>
      <w:rFonts w:eastAsiaTheme="minorHAnsi"/>
    </w:rPr>
  </w:style>
  <w:style w:type="paragraph" w:customStyle="1" w:styleId="92BCE0169DD34C938177AC0F804648E71">
    <w:name w:val="92BCE0169DD34C938177AC0F804648E71"/>
    <w:rsid w:val="006851BB"/>
    <w:rPr>
      <w:rFonts w:eastAsiaTheme="minorHAnsi"/>
    </w:rPr>
  </w:style>
  <w:style w:type="paragraph" w:customStyle="1" w:styleId="B8F693DCC5E54E41B6B6E241220CA1AD1">
    <w:name w:val="B8F693DCC5E54E41B6B6E241220CA1AD1"/>
    <w:rsid w:val="006851BB"/>
    <w:rPr>
      <w:rFonts w:eastAsiaTheme="minorHAnsi"/>
    </w:rPr>
  </w:style>
  <w:style w:type="paragraph" w:customStyle="1" w:styleId="06E9E485B64A4EF5BDDD49D8993C95071">
    <w:name w:val="06E9E485B64A4EF5BDDD49D8993C95071"/>
    <w:rsid w:val="006851BB"/>
    <w:rPr>
      <w:rFonts w:eastAsiaTheme="minorHAnsi"/>
    </w:rPr>
  </w:style>
  <w:style w:type="paragraph" w:customStyle="1" w:styleId="4C28576CC941424CBFAB9600BACB8BEF1">
    <w:name w:val="4C28576CC941424CBFAB9600BACB8BEF1"/>
    <w:rsid w:val="006851BB"/>
    <w:rPr>
      <w:rFonts w:eastAsiaTheme="minorHAnsi"/>
    </w:rPr>
  </w:style>
  <w:style w:type="paragraph" w:customStyle="1" w:styleId="68927025456640059EC564CAE1A4E0DC1">
    <w:name w:val="68927025456640059EC564CAE1A4E0DC1"/>
    <w:rsid w:val="006851BB"/>
    <w:rPr>
      <w:rFonts w:eastAsiaTheme="minorHAnsi"/>
    </w:rPr>
  </w:style>
  <w:style w:type="paragraph" w:customStyle="1" w:styleId="DB99344588DA40B4BEBCC73E91B7F1321">
    <w:name w:val="DB99344588DA40B4BEBCC73E91B7F1321"/>
    <w:rsid w:val="006851BB"/>
    <w:rPr>
      <w:rFonts w:eastAsiaTheme="minorHAnsi"/>
    </w:rPr>
  </w:style>
  <w:style w:type="paragraph" w:customStyle="1" w:styleId="6FC15B8B900F42D790BEF6E40B921FD81">
    <w:name w:val="6FC15B8B900F42D790BEF6E40B921FD81"/>
    <w:rsid w:val="006851BB"/>
    <w:rPr>
      <w:rFonts w:eastAsiaTheme="minorHAnsi"/>
    </w:rPr>
  </w:style>
  <w:style w:type="paragraph" w:customStyle="1" w:styleId="8F19E5B6606648ED9B9F1F1E9AD80F991">
    <w:name w:val="8F19E5B6606648ED9B9F1F1E9AD80F991"/>
    <w:rsid w:val="006851BB"/>
    <w:rPr>
      <w:rFonts w:eastAsiaTheme="minorHAnsi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</w:rPr>
  </w:style>
  <w:style w:type="paragraph" w:customStyle="1" w:styleId="8C2C82FD714C4D0A92A1DDB792E46BA84">
    <w:name w:val="8C2C82FD714C4D0A92A1DDB792E46BA84"/>
    <w:rsid w:val="006851BB"/>
    <w:rPr>
      <w:rFonts w:eastAsiaTheme="minorHAnsi"/>
    </w:rPr>
  </w:style>
  <w:style w:type="paragraph" w:customStyle="1" w:styleId="2F8289CF650E43C7BC4B187BF300D9E54">
    <w:name w:val="2F8289CF650E43C7BC4B187BF300D9E54"/>
    <w:rsid w:val="006851BB"/>
    <w:rPr>
      <w:rFonts w:eastAsiaTheme="minorHAnsi"/>
    </w:rPr>
  </w:style>
  <w:style w:type="paragraph" w:customStyle="1" w:styleId="8ED4AE1B383243A48DB0D8BD976146304">
    <w:name w:val="8ED4AE1B383243A48DB0D8BD976146304"/>
    <w:rsid w:val="006851BB"/>
    <w:rPr>
      <w:rFonts w:eastAsiaTheme="minorHAnsi"/>
    </w:rPr>
  </w:style>
  <w:style w:type="paragraph" w:customStyle="1" w:styleId="0AAA0F5871E040369B078290249267CC4">
    <w:name w:val="0AAA0F5871E040369B078290249267CC4"/>
    <w:rsid w:val="006851BB"/>
    <w:rPr>
      <w:rFonts w:eastAsiaTheme="minorHAnsi"/>
    </w:rPr>
  </w:style>
  <w:style w:type="paragraph" w:customStyle="1" w:styleId="B83AEA1F936F46D3A636341AC42A625E1">
    <w:name w:val="B83AEA1F936F46D3A636341AC42A625E1"/>
    <w:rsid w:val="006851BB"/>
    <w:rPr>
      <w:rFonts w:eastAsiaTheme="minorHAnsi"/>
    </w:rPr>
  </w:style>
  <w:style w:type="paragraph" w:customStyle="1" w:styleId="A97A5911E2FD40998CE03723212B0B8B2">
    <w:name w:val="A97A5911E2FD40998CE03723212B0B8B2"/>
    <w:rsid w:val="006851BB"/>
    <w:rPr>
      <w:rFonts w:eastAsiaTheme="minorHAnsi"/>
    </w:rPr>
  </w:style>
  <w:style w:type="paragraph" w:customStyle="1" w:styleId="92BCE0169DD34C938177AC0F804648E72">
    <w:name w:val="92BCE0169DD34C938177AC0F804648E72"/>
    <w:rsid w:val="006851BB"/>
    <w:rPr>
      <w:rFonts w:eastAsiaTheme="minorHAnsi"/>
    </w:rPr>
  </w:style>
  <w:style w:type="paragraph" w:customStyle="1" w:styleId="B8F693DCC5E54E41B6B6E241220CA1AD2">
    <w:name w:val="B8F693DCC5E54E41B6B6E241220CA1AD2"/>
    <w:rsid w:val="006851BB"/>
    <w:rPr>
      <w:rFonts w:eastAsiaTheme="minorHAnsi"/>
    </w:rPr>
  </w:style>
  <w:style w:type="paragraph" w:customStyle="1" w:styleId="06E9E485B64A4EF5BDDD49D8993C95072">
    <w:name w:val="06E9E485B64A4EF5BDDD49D8993C95072"/>
    <w:rsid w:val="006851BB"/>
    <w:rPr>
      <w:rFonts w:eastAsiaTheme="minorHAnsi"/>
    </w:rPr>
  </w:style>
  <w:style w:type="paragraph" w:customStyle="1" w:styleId="4C28576CC941424CBFAB9600BACB8BEF2">
    <w:name w:val="4C28576CC941424CBFAB9600BACB8BEF2"/>
    <w:rsid w:val="006851BB"/>
    <w:rPr>
      <w:rFonts w:eastAsiaTheme="minorHAnsi"/>
    </w:rPr>
  </w:style>
  <w:style w:type="paragraph" w:customStyle="1" w:styleId="68927025456640059EC564CAE1A4E0DC2">
    <w:name w:val="68927025456640059EC564CAE1A4E0DC2"/>
    <w:rsid w:val="006851BB"/>
    <w:rPr>
      <w:rFonts w:eastAsiaTheme="minorHAnsi"/>
    </w:rPr>
  </w:style>
  <w:style w:type="paragraph" w:customStyle="1" w:styleId="DB99344588DA40B4BEBCC73E91B7F1322">
    <w:name w:val="DB99344588DA40B4BEBCC73E91B7F1322"/>
    <w:rsid w:val="006851BB"/>
    <w:rPr>
      <w:rFonts w:eastAsiaTheme="minorHAnsi"/>
    </w:rPr>
  </w:style>
  <w:style w:type="paragraph" w:customStyle="1" w:styleId="6FC15B8B900F42D790BEF6E40B921FD82">
    <w:name w:val="6FC15B8B900F42D790BEF6E40B921FD82"/>
    <w:rsid w:val="006851BB"/>
    <w:rPr>
      <w:rFonts w:eastAsiaTheme="minorHAnsi"/>
    </w:rPr>
  </w:style>
  <w:style w:type="paragraph" w:customStyle="1" w:styleId="8F19E5B6606648ED9B9F1F1E9AD80F992">
    <w:name w:val="8F19E5B6606648ED9B9F1F1E9AD80F992"/>
    <w:rsid w:val="006851BB"/>
    <w:rPr>
      <w:rFonts w:eastAsiaTheme="minorHAnsi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">
    <w:name w:val="25DA770E5E1647588DB6046793BE89365"/>
    <w:rsid w:val="006851BB"/>
    <w:rPr>
      <w:rFonts w:eastAsiaTheme="minorHAnsi"/>
    </w:rPr>
  </w:style>
  <w:style w:type="paragraph" w:customStyle="1" w:styleId="8C2C82FD714C4D0A92A1DDB792E46BA85">
    <w:name w:val="8C2C82FD714C4D0A92A1DDB792E46BA85"/>
    <w:rsid w:val="006851BB"/>
    <w:rPr>
      <w:rFonts w:eastAsiaTheme="minorHAnsi"/>
    </w:rPr>
  </w:style>
  <w:style w:type="paragraph" w:customStyle="1" w:styleId="2F8289CF650E43C7BC4B187BF300D9E55">
    <w:name w:val="2F8289CF650E43C7BC4B187BF300D9E55"/>
    <w:rsid w:val="006851BB"/>
    <w:rPr>
      <w:rFonts w:eastAsiaTheme="minorHAnsi"/>
    </w:rPr>
  </w:style>
  <w:style w:type="paragraph" w:customStyle="1" w:styleId="8ED4AE1B383243A48DB0D8BD976146305">
    <w:name w:val="8ED4AE1B383243A48DB0D8BD976146305"/>
    <w:rsid w:val="006851BB"/>
    <w:rPr>
      <w:rFonts w:eastAsiaTheme="minorHAnsi"/>
    </w:rPr>
  </w:style>
  <w:style w:type="paragraph" w:customStyle="1" w:styleId="0AAA0F5871E040369B078290249267CC5">
    <w:name w:val="0AAA0F5871E040369B078290249267CC5"/>
    <w:rsid w:val="006851BB"/>
    <w:rPr>
      <w:rFonts w:eastAsiaTheme="minorHAnsi"/>
    </w:rPr>
  </w:style>
  <w:style w:type="paragraph" w:customStyle="1" w:styleId="B83AEA1F936F46D3A636341AC42A625E2">
    <w:name w:val="B83AEA1F936F46D3A636341AC42A625E2"/>
    <w:rsid w:val="006851BB"/>
    <w:rPr>
      <w:rFonts w:eastAsiaTheme="minorHAnsi"/>
    </w:rPr>
  </w:style>
  <w:style w:type="paragraph" w:customStyle="1" w:styleId="A97A5911E2FD40998CE03723212B0B8B3">
    <w:name w:val="A97A5911E2FD40998CE03723212B0B8B3"/>
    <w:rsid w:val="006851BB"/>
    <w:rPr>
      <w:rFonts w:eastAsiaTheme="minorHAnsi"/>
    </w:rPr>
  </w:style>
  <w:style w:type="paragraph" w:customStyle="1" w:styleId="92BCE0169DD34C938177AC0F804648E73">
    <w:name w:val="92BCE0169DD34C938177AC0F804648E73"/>
    <w:rsid w:val="006851BB"/>
    <w:rPr>
      <w:rFonts w:eastAsiaTheme="minorHAnsi"/>
    </w:rPr>
  </w:style>
  <w:style w:type="paragraph" w:customStyle="1" w:styleId="B8F693DCC5E54E41B6B6E241220CA1AD3">
    <w:name w:val="B8F693DCC5E54E41B6B6E241220CA1AD3"/>
    <w:rsid w:val="006851BB"/>
    <w:rPr>
      <w:rFonts w:eastAsiaTheme="minorHAnsi"/>
    </w:rPr>
  </w:style>
  <w:style w:type="paragraph" w:customStyle="1" w:styleId="06E9E485B64A4EF5BDDD49D8993C95073">
    <w:name w:val="06E9E485B64A4EF5BDDD49D8993C95073"/>
    <w:rsid w:val="006851BB"/>
    <w:rPr>
      <w:rFonts w:eastAsiaTheme="minorHAnsi"/>
    </w:rPr>
  </w:style>
  <w:style w:type="paragraph" w:customStyle="1" w:styleId="4C28576CC941424CBFAB9600BACB8BEF3">
    <w:name w:val="4C28576CC941424CBFAB9600BACB8BEF3"/>
    <w:rsid w:val="006851BB"/>
    <w:rPr>
      <w:rFonts w:eastAsiaTheme="minorHAnsi"/>
    </w:rPr>
  </w:style>
  <w:style w:type="paragraph" w:customStyle="1" w:styleId="68927025456640059EC564CAE1A4E0DC3">
    <w:name w:val="68927025456640059EC564CAE1A4E0DC3"/>
    <w:rsid w:val="006851BB"/>
    <w:rPr>
      <w:rFonts w:eastAsiaTheme="minorHAnsi"/>
    </w:rPr>
  </w:style>
  <w:style w:type="paragraph" w:customStyle="1" w:styleId="DB99344588DA40B4BEBCC73E91B7F1323">
    <w:name w:val="DB99344588DA40B4BEBCC73E91B7F1323"/>
    <w:rsid w:val="006851BB"/>
    <w:rPr>
      <w:rFonts w:eastAsiaTheme="minorHAnsi"/>
    </w:rPr>
  </w:style>
  <w:style w:type="paragraph" w:customStyle="1" w:styleId="6FC15B8B900F42D790BEF6E40B921FD83">
    <w:name w:val="6FC15B8B900F42D790BEF6E40B921FD83"/>
    <w:rsid w:val="006851BB"/>
    <w:rPr>
      <w:rFonts w:eastAsiaTheme="minorHAnsi"/>
    </w:rPr>
  </w:style>
  <w:style w:type="paragraph" w:customStyle="1" w:styleId="8F19E5B6606648ED9B9F1F1E9AD80F993">
    <w:name w:val="8F19E5B6606648ED9B9F1F1E9AD80F993"/>
    <w:rsid w:val="006851BB"/>
    <w:rPr>
      <w:rFonts w:eastAsiaTheme="minorHAnsi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</w:rPr>
  </w:style>
  <w:style w:type="paragraph" w:customStyle="1" w:styleId="8C2C82FD714C4D0A92A1DDB792E46BA86">
    <w:name w:val="8C2C82FD714C4D0A92A1DDB792E46BA86"/>
    <w:rsid w:val="006851BB"/>
    <w:rPr>
      <w:rFonts w:eastAsiaTheme="minorHAnsi"/>
    </w:rPr>
  </w:style>
  <w:style w:type="paragraph" w:customStyle="1" w:styleId="2F8289CF650E43C7BC4B187BF300D9E56">
    <w:name w:val="2F8289CF650E43C7BC4B187BF300D9E56"/>
    <w:rsid w:val="006851BB"/>
    <w:rPr>
      <w:rFonts w:eastAsiaTheme="minorHAnsi"/>
    </w:rPr>
  </w:style>
  <w:style w:type="paragraph" w:customStyle="1" w:styleId="8ED4AE1B383243A48DB0D8BD976146306">
    <w:name w:val="8ED4AE1B383243A48DB0D8BD976146306"/>
    <w:rsid w:val="006851BB"/>
    <w:rPr>
      <w:rFonts w:eastAsiaTheme="minorHAnsi"/>
    </w:rPr>
  </w:style>
  <w:style w:type="paragraph" w:customStyle="1" w:styleId="0AAA0F5871E040369B078290249267CC6">
    <w:name w:val="0AAA0F5871E040369B078290249267CC6"/>
    <w:rsid w:val="006851BB"/>
    <w:rPr>
      <w:rFonts w:eastAsiaTheme="minorHAnsi"/>
    </w:rPr>
  </w:style>
  <w:style w:type="paragraph" w:customStyle="1" w:styleId="B83AEA1F936F46D3A636341AC42A625E3">
    <w:name w:val="B83AEA1F936F46D3A636341AC42A625E3"/>
    <w:rsid w:val="006851BB"/>
    <w:rPr>
      <w:rFonts w:eastAsiaTheme="minorHAnsi"/>
    </w:rPr>
  </w:style>
  <w:style w:type="paragraph" w:customStyle="1" w:styleId="A97A5911E2FD40998CE03723212B0B8B4">
    <w:name w:val="A97A5911E2FD40998CE03723212B0B8B4"/>
    <w:rsid w:val="006851BB"/>
    <w:rPr>
      <w:rFonts w:eastAsiaTheme="minorHAnsi"/>
    </w:rPr>
  </w:style>
  <w:style w:type="paragraph" w:customStyle="1" w:styleId="92BCE0169DD34C938177AC0F804648E74">
    <w:name w:val="92BCE0169DD34C938177AC0F804648E74"/>
    <w:rsid w:val="006851BB"/>
    <w:rPr>
      <w:rFonts w:eastAsiaTheme="minorHAnsi"/>
    </w:rPr>
  </w:style>
  <w:style w:type="paragraph" w:customStyle="1" w:styleId="B8F693DCC5E54E41B6B6E241220CA1AD4">
    <w:name w:val="B8F693DCC5E54E41B6B6E241220CA1AD4"/>
    <w:rsid w:val="006851BB"/>
    <w:rPr>
      <w:rFonts w:eastAsiaTheme="minorHAnsi"/>
    </w:rPr>
  </w:style>
  <w:style w:type="paragraph" w:customStyle="1" w:styleId="06E9E485B64A4EF5BDDD49D8993C95074">
    <w:name w:val="06E9E485B64A4EF5BDDD49D8993C95074"/>
    <w:rsid w:val="006851BB"/>
    <w:rPr>
      <w:rFonts w:eastAsiaTheme="minorHAnsi"/>
    </w:rPr>
  </w:style>
  <w:style w:type="paragraph" w:customStyle="1" w:styleId="4C28576CC941424CBFAB9600BACB8BEF4">
    <w:name w:val="4C28576CC941424CBFAB9600BACB8BEF4"/>
    <w:rsid w:val="006851BB"/>
    <w:rPr>
      <w:rFonts w:eastAsiaTheme="minorHAnsi"/>
    </w:rPr>
  </w:style>
  <w:style w:type="paragraph" w:customStyle="1" w:styleId="68927025456640059EC564CAE1A4E0DC4">
    <w:name w:val="68927025456640059EC564CAE1A4E0DC4"/>
    <w:rsid w:val="006851BB"/>
    <w:rPr>
      <w:rFonts w:eastAsiaTheme="minorHAnsi"/>
    </w:rPr>
  </w:style>
  <w:style w:type="paragraph" w:customStyle="1" w:styleId="DB99344588DA40B4BEBCC73E91B7F1324">
    <w:name w:val="DB99344588DA40B4BEBCC73E91B7F1324"/>
    <w:rsid w:val="006851BB"/>
    <w:rPr>
      <w:rFonts w:eastAsiaTheme="minorHAnsi"/>
    </w:rPr>
  </w:style>
  <w:style w:type="paragraph" w:customStyle="1" w:styleId="6FC15B8B900F42D790BEF6E40B921FD84">
    <w:name w:val="6FC15B8B900F42D790BEF6E40B921FD84"/>
    <w:rsid w:val="006851BB"/>
    <w:rPr>
      <w:rFonts w:eastAsiaTheme="minorHAnsi"/>
    </w:rPr>
  </w:style>
  <w:style w:type="paragraph" w:customStyle="1" w:styleId="8F19E5B6606648ED9B9F1F1E9AD80F994">
    <w:name w:val="8F19E5B6606648ED9B9F1F1E9AD80F994"/>
    <w:rsid w:val="006851BB"/>
    <w:rPr>
      <w:rFonts w:eastAsiaTheme="minorHAnsi"/>
    </w:rPr>
  </w:style>
  <w:style w:type="paragraph" w:customStyle="1" w:styleId="8B2A96E74C1C41B29358E43B7A919D7E1">
    <w:name w:val="8B2A96E74C1C41B29358E43B7A919D7E1"/>
    <w:rsid w:val="006851BB"/>
    <w:rPr>
      <w:rFonts w:eastAsiaTheme="minorHAnsi"/>
    </w:rPr>
  </w:style>
  <w:style w:type="paragraph" w:customStyle="1" w:styleId="2C49F79105ED44E4937782BF09F860811">
    <w:name w:val="2C49F79105ED44E4937782BF09F860811"/>
    <w:rsid w:val="006851BB"/>
    <w:rPr>
      <w:rFonts w:eastAsiaTheme="minorHAnsi"/>
    </w:rPr>
  </w:style>
  <w:style w:type="paragraph" w:customStyle="1" w:styleId="3DCD813B53B84914BB367B8A0C5683601">
    <w:name w:val="3DCD813B53B84914BB367B8A0C5683601"/>
    <w:rsid w:val="006851BB"/>
    <w:rPr>
      <w:rFonts w:eastAsiaTheme="minorHAnsi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</w:rPr>
  </w:style>
  <w:style w:type="paragraph" w:customStyle="1" w:styleId="8C2C82FD714C4D0A92A1DDB792E46BA87">
    <w:name w:val="8C2C82FD714C4D0A92A1DDB792E46BA87"/>
    <w:rsid w:val="006851BB"/>
    <w:rPr>
      <w:rFonts w:eastAsiaTheme="minorHAnsi"/>
    </w:rPr>
  </w:style>
  <w:style w:type="paragraph" w:customStyle="1" w:styleId="2F8289CF650E43C7BC4B187BF300D9E57">
    <w:name w:val="2F8289CF650E43C7BC4B187BF300D9E57"/>
    <w:rsid w:val="006851BB"/>
    <w:rPr>
      <w:rFonts w:eastAsiaTheme="minorHAnsi"/>
    </w:rPr>
  </w:style>
  <w:style w:type="paragraph" w:customStyle="1" w:styleId="8ED4AE1B383243A48DB0D8BD976146307">
    <w:name w:val="8ED4AE1B383243A48DB0D8BD976146307"/>
    <w:rsid w:val="006851BB"/>
    <w:rPr>
      <w:rFonts w:eastAsiaTheme="minorHAnsi"/>
    </w:rPr>
  </w:style>
  <w:style w:type="paragraph" w:customStyle="1" w:styleId="0AAA0F5871E040369B078290249267CC7">
    <w:name w:val="0AAA0F5871E040369B078290249267CC7"/>
    <w:rsid w:val="006851BB"/>
    <w:rPr>
      <w:rFonts w:eastAsiaTheme="minorHAnsi"/>
    </w:rPr>
  </w:style>
  <w:style w:type="paragraph" w:customStyle="1" w:styleId="B83AEA1F936F46D3A636341AC42A625E4">
    <w:name w:val="B83AEA1F936F46D3A636341AC42A625E4"/>
    <w:rsid w:val="006851BB"/>
    <w:rPr>
      <w:rFonts w:eastAsiaTheme="minorHAnsi"/>
    </w:rPr>
  </w:style>
  <w:style w:type="paragraph" w:customStyle="1" w:styleId="A97A5911E2FD40998CE03723212B0B8B5">
    <w:name w:val="A97A5911E2FD40998CE03723212B0B8B5"/>
    <w:rsid w:val="006851BB"/>
    <w:rPr>
      <w:rFonts w:eastAsiaTheme="minorHAnsi"/>
    </w:rPr>
  </w:style>
  <w:style w:type="paragraph" w:customStyle="1" w:styleId="92BCE0169DD34C938177AC0F804648E75">
    <w:name w:val="92BCE0169DD34C938177AC0F804648E75"/>
    <w:rsid w:val="006851BB"/>
    <w:rPr>
      <w:rFonts w:eastAsiaTheme="minorHAnsi"/>
    </w:rPr>
  </w:style>
  <w:style w:type="paragraph" w:customStyle="1" w:styleId="B8F693DCC5E54E41B6B6E241220CA1AD5">
    <w:name w:val="B8F693DCC5E54E41B6B6E241220CA1AD5"/>
    <w:rsid w:val="006851BB"/>
    <w:rPr>
      <w:rFonts w:eastAsiaTheme="minorHAnsi"/>
    </w:rPr>
  </w:style>
  <w:style w:type="paragraph" w:customStyle="1" w:styleId="06E9E485B64A4EF5BDDD49D8993C95075">
    <w:name w:val="06E9E485B64A4EF5BDDD49D8993C95075"/>
    <w:rsid w:val="006851BB"/>
    <w:rPr>
      <w:rFonts w:eastAsiaTheme="minorHAnsi"/>
    </w:rPr>
  </w:style>
  <w:style w:type="paragraph" w:customStyle="1" w:styleId="4C28576CC941424CBFAB9600BACB8BEF5">
    <w:name w:val="4C28576CC941424CBFAB9600BACB8BEF5"/>
    <w:rsid w:val="006851BB"/>
    <w:rPr>
      <w:rFonts w:eastAsiaTheme="minorHAnsi"/>
    </w:rPr>
  </w:style>
  <w:style w:type="paragraph" w:customStyle="1" w:styleId="68927025456640059EC564CAE1A4E0DC5">
    <w:name w:val="68927025456640059EC564CAE1A4E0DC5"/>
    <w:rsid w:val="006851BB"/>
    <w:rPr>
      <w:rFonts w:eastAsiaTheme="minorHAnsi"/>
    </w:rPr>
  </w:style>
  <w:style w:type="paragraph" w:customStyle="1" w:styleId="DB99344588DA40B4BEBCC73E91B7F1325">
    <w:name w:val="DB99344588DA40B4BEBCC73E91B7F1325"/>
    <w:rsid w:val="006851BB"/>
    <w:rPr>
      <w:rFonts w:eastAsiaTheme="minorHAnsi"/>
    </w:rPr>
  </w:style>
  <w:style w:type="paragraph" w:customStyle="1" w:styleId="6FC15B8B900F42D790BEF6E40B921FD85">
    <w:name w:val="6FC15B8B900F42D790BEF6E40B921FD85"/>
    <w:rsid w:val="006851BB"/>
    <w:rPr>
      <w:rFonts w:eastAsiaTheme="minorHAnsi"/>
    </w:rPr>
  </w:style>
  <w:style w:type="paragraph" w:customStyle="1" w:styleId="8F19E5B6606648ED9B9F1F1E9AD80F995">
    <w:name w:val="8F19E5B6606648ED9B9F1F1E9AD80F995"/>
    <w:rsid w:val="006851BB"/>
    <w:rPr>
      <w:rFonts w:eastAsiaTheme="minorHAnsi"/>
    </w:rPr>
  </w:style>
  <w:style w:type="paragraph" w:customStyle="1" w:styleId="8B2A96E74C1C41B29358E43B7A919D7E2">
    <w:name w:val="8B2A96E74C1C41B29358E43B7A919D7E2"/>
    <w:rsid w:val="006851BB"/>
    <w:rPr>
      <w:rFonts w:eastAsiaTheme="minorHAnsi"/>
    </w:rPr>
  </w:style>
  <w:style w:type="paragraph" w:customStyle="1" w:styleId="2C49F79105ED44E4937782BF09F860812">
    <w:name w:val="2C49F79105ED44E4937782BF09F860812"/>
    <w:rsid w:val="006851BB"/>
    <w:rPr>
      <w:rFonts w:eastAsiaTheme="minorHAnsi"/>
    </w:rPr>
  </w:style>
  <w:style w:type="paragraph" w:customStyle="1" w:styleId="3DCD813B53B84914BB367B8A0C5683602">
    <w:name w:val="3DCD813B53B84914BB367B8A0C5683602"/>
    <w:rsid w:val="006851BB"/>
    <w:rPr>
      <w:rFonts w:eastAsiaTheme="minorHAnsi"/>
    </w:rPr>
  </w:style>
  <w:style w:type="paragraph" w:customStyle="1" w:styleId="5A0B7126673E44D494CBC5353CC23485">
    <w:name w:val="5A0B7126673E44D494CBC5353CC23485"/>
    <w:rsid w:val="006851BB"/>
    <w:rPr>
      <w:rFonts w:eastAsiaTheme="minorHAnsi"/>
    </w:rPr>
  </w:style>
  <w:style w:type="paragraph" w:customStyle="1" w:styleId="064C8B26D95340D0ADD404550F0F80E2">
    <w:name w:val="064C8B26D95340D0ADD404550F0F80E2"/>
    <w:rsid w:val="006851BB"/>
    <w:rPr>
      <w:rFonts w:eastAsiaTheme="minorHAnsi"/>
    </w:rPr>
  </w:style>
  <w:style w:type="paragraph" w:customStyle="1" w:styleId="CE38DC525B424561904AF43FD85BAA39">
    <w:name w:val="CE38DC525B424561904AF43FD85BAA39"/>
    <w:rsid w:val="006851BB"/>
    <w:rPr>
      <w:rFonts w:eastAsiaTheme="minorHAnsi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</w:rPr>
  </w:style>
  <w:style w:type="paragraph" w:customStyle="1" w:styleId="8C2C82FD714C4D0A92A1DDB792E46BA88">
    <w:name w:val="8C2C82FD714C4D0A92A1DDB792E46BA88"/>
    <w:rsid w:val="006851BB"/>
    <w:rPr>
      <w:rFonts w:eastAsiaTheme="minorHAnsi"/>
    </w:rPr>
  </w:style>
  <w:style w:type="paragraph" w:customStyle="1" w:styleId="2F8289CF650E43C7BC4B187BF300D9E58">
    <w:name w:val="2F8289CF650E43C7BC4B187BF300D9E58"/>
    <w:rsid w:val="006851BB"/>
    <w:rPr>
      <w:rFonts w:eastAsiaTheme="minorHAnsi"/>
    </w:rPr>
  </w:style>
  <w:style w:type="paragraph" w:customStyle="1" w:styleId="8ED4AE1B383243A48DB0D8BD976146308">
    <w:name w:val="8ED4AE1B383243A48DB0D8BD976146308"/>
    <w:rsid w:val="006851BB"/>
    <w:rPr>
      <w:rFonts w:eastAsiaTheme="minorHAnsi"/>
    </w:rPr>
  </w:style>
  <w:style w:type="paragraph" w:customStyle="1" w:styleId="0AAA0F5871E040369B078290249267CC8">
    <w:name w:val="0AAA0F5871E040369B078290249267CC8"/>
    <w:rsid w:val="006851BB"/>
    <w:rPr>
      <w:rFonts w:eastAsiaTheme="minorHAnsi"/>
    </w:rPr>
  </w:style>
  <w:style w:type="paragraph" w:customStyle="1" w:styleId="B83AEA1F936F46D3A636341AC42A625E5">
    <w:name w:val="B83AEA1F936F46D3A636341AC42A625E5"/>
    <w:rsid w:val="006851BB"/>
    <w:rPr>
      <w:rFonts w:eastAsiaTheme="minorHAnsi"/>
    </w:rPr>
  </w:style>
  <w:style w:type="paragraph" w:customStyle="1" w:styleId="A97A5911E2FD40998CE03723212B0B8B6">
    <w:name w:val="A97A5911E2FD40998CE03723212B0B8B6"/>
    <w:rsid w:val="006851BB"/>
    <w:rPr>
      <w:rFonts w:eastAsiaTheme="minorHAnsi"/>
    </w:rPr>
  </w:style>
  <w:style w:type="paragraph" w:customStyle="1" w:styleId="92BCE0169DD34C938177AC0F804648E76">
    <w:name w:val="92BCE0169DD34C938177AC0F804648E76"/>
    <w:rsid w:val="006851BB"/>
    <w:rPr>
      <w:rFonts w:eastAsiaTheme="minorHAnsi"/>
    </w:rPr>
  </w:style>
  <w:style w:type="paragraph" w:customStyle="1" w:styleId="B8F693DCC5E54E41B6B6E241220CA1AD6">
    <w:name w:val="B8F693DCC5E54E41B6B6E241220CA1AD6"/>
    <w:rsid w:val="006851BB"/>
    <w:rPr>
      <w:rFonts w:eastAsiaTheme="minorHAnsi"/>
    </w:rPr>
  </w:style>
  <w:style w:type="paragraph" w:customStyle="1" w:styleId="06E9E485B64A4EF5BDDD49D8993C95076">
    <w:name w:val="06E9E485B64A4EF5BDDD49D8993C95076"/>
    <w:rsid w:val="006851BB"/>
    <w:rPr>
      <w:rFonts w:eastAsiaTheme="minorHAnsi"/>
    </w:rPr>
  </w:style>
  <w:style w:type="paragraph" w:customStyle="1" w:styleId="4C28576CC941424CBFAB9600BACB8BEF6">
    <w:name w:val="4C28576CC941424CBFAB9600BACB8BEF6"/>
    <w:rsid w:val="006851BB"/>
    <w:rPr>
      <w:rFonts w:eastAsiaTheme="minorHAnsi"/>
    </w:rPr>
  </w:style>
  <w:style w:type="paragraph" w:customStyle="1" w:styleId="68927025456640059EC564CAE1A4E0DC6">
    <w:name w:val="68927025456640059EC564CAE1A4E0DC6"/>
    <w:rsid w:val="006851BB"/>
    <w:rPr>
      <w:rFonts w:eastAsiaTheme="minorHAnsi"/>
    </w:rPr>
  </w:style>
  <w:style w:type="paragraph" w:customStyle="1" w:styleId="DB99344588DA40B4BEBCC73E91B7F1326">
    <w:name w:val="DB99344588DA40B4BEBCC73E91B7F1326"/>
    <w:rsid w:val="006851BB"/>
    <w:rPr>
      <w:rFonts w:eastAsiaTheme="minorHAnsi"/>
    </w:rPr>
  </w:style>
  <w:style w:type="paragraph" w:customStyle="1" w:styleId="6FC15B8B900F42D790BEF6E40B921FD86">
    <w:name w:val="6FC15B8B900F42D790BEF6E40B921FD86"/>
    <w:rsid w:val="006851BB"/>
    <w:rPr>
      <w:rFonts w:eastAsiaTheme="minorHAnsi"/>
    </w:rPr>
  </w:style>
  <w:style w:type="paragraph" w:customStyle="1" w:styleId="8F19E5B6606648ED9B9F1F1E9AD80F996">
    <w:name w:val="8F19E5B6606648ED9B9F1F1E9AD80F996"/>
    <w:rsid w:val="006851BB"/>
    <w:rPr>
      <w:rFonts w:eastAsiaTheme="minorHAnsi"/>
    </w:rPr>
  </w:style>
  <w:style w:type="paragraph" w:customStyle="1" w:styleId="8B2A96E74C1C41B29358E43B7A919D7E3">
    <w:name w:val="8B2A96E74C1C41B29358E43B7A919D7E3"/>
    <w:rsid w:val="006851BB"/>
    <w:rPr>
      <w:rFonts w:eastAsiaTheme="minorHAnsi"/>
    </w:rPr>
  </w:style>
  <w:style w:type="paragraph" w:customStyle="1" w:styleId="2C49F79105ED44E4937782BF09F860813">
    <w:name w:val="2C49F79105ED44E4937782BF09F860813"/>
    <w:rsid w:val="006851BB"/>
    <w:rPr>
      <w:rFonts w:eastAsiaTheme="minorHAnsi"/>
    </w:rPr>
  </w:style>
  <w:style w:type="paragraph" w:customStyle="1" w:styleId="3DCD813B53B84914BB367B8A0C5683603">
    <w:name w:val="3DCD813B53B84914BB367B8A0C5683603"/>
    <w:rsid w:val="006851BB"/>
    <w:rPr>
      <w:rFonts w:eastAsiaTheme="minorHAnsi"/>
    </w:rPr>
  </w:style>
  <w:style w:type="paragraph" w:customStyle="1" w:styleId="5A0B7126673E44D494CBC5353CC234851">
    <w:name w:val="5A0B7126673E44D494CBC5353CC234851"/>
    <w:rsid w:val="006851BB"/>
    <w:rPr>
      <w:rFonts w:eastAsiaTheme="minorHAnsi"/>
    </w:rPr>
  </w:style>
  <w:style w:type="paragraph" w:customStyle="1" w:styleId="064C8B26D95340D0ADD404550F0F80E21">
    <w:name w:val="064C8B26D95340D0ADD404550F0F80E21"/>
    <w:rsid w:val="006851BB"/>
    <w:rPr>
      <w:rFonts w:eastAsiaTheme="minorHAnsi"/>
    </w:rPr>
  </w:style>
  <w:style w:type="paragraph" w:customStyle="1" w:styleId="CE38DC525B424561904AF43FD85BAA391">
    <w:name w:val="CE38DC525B424561904AF43FD85BAA391"/>
    <w:rsid w:val="006851BB"/>
    <w:rPr>
      <w:rFonts w:eastAsiaTheme="minorHAnsi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9">
    <w:name w:val="25DA770E5E1647588DB6046793BE89369"/>
    <w:rsid w:val="006851BB"/>
    <w:rPr>
      <w:rFonts w:eastAsiaTheme="minorHAnsi"/>
    </w:rPr>
  </w:style>
  <w:style w:type="paragraph" w:customStyle="1" w:styleId="8C2C82FD714C4D0A92A1DDB792E46BA89">
    <w:name w:val="8C2C82FD714C4D0A92A1DDB792E46BA89"/>
    <w:rsid w:val="006851BB"/>
    <w:rPr>
      <w:rFonts w:eastAsiaTheme="minorHAnsi"/>
    </w:rPr>
  </w:style>
  <w:style w:type="paragraph" w:customStyle="1" w:styleId="2F8289CF650E43C7BC4B187BF300D9E59">
    <w:name w:val="2F8289CF650E43C7BC4B187BF300D9E59"/>
    <w:rsid w:val="006851BB"/>
    <w:rPr>
      <w:rFonts w:eastAsiaTheme="minorHAnsi"/>
    </w:rPr>
  </w:style>
  <w:style w:type="paragraph" w:customStyle="1" w:styleId="8ED4AE1B383243A48DB0D8BD976146309">
    <w:name w:val="8ED4AE1B383243A48DB0D8BD976146309"/>
    <w:rsid w:val="006851BB"/>
    <w:rPr>
      <w:rFonts w:eastAsiaTheme="minorHAnsi"/>
    </w:rPr>
  </w:style>
  <w:style w:type="paragraph" w:customStyle="1" w:styleId="0AAA0F5871E040369B078290249267CC9">
    <w:name w:val="0AAA0F5871E040369B078290249267CC9"/>
    <w:rsid w:val="006851BB"/>
    <w:rPr>
      <w:rFonts w:eastAsiaTheme="minorHAnsi"/>
    </w:rPr>
  </w:style>
  <w:style w:type="paragraph" w:customStyle="1" w:styleId="B83AEA1F936F46D3A636341AC42A625E6">
    <w:name w:val="B83AEA1F936F46D3A636341AC42A625E6"/>
    <w:rsid w:val="006851BB"/>
    <w:rPr>
      <w:rFonts w:eastAsiaTheme="minorHAnsi"/>
    </w:rPr>
  </w:style>
  <w:style w:type="paragraph" w:customStyle="1" w:styleId="A97A5911E2FD40998CE03723212B0B8B7">
    <w:name w:val="A97A5911E2FD40998CE03723212B0B8B7"/>
    <w:rsid w:val="006851BB"/>
    <w:rPr>
      <w:rFonts w:eastAsiaTheme="minorHAnsi"/>
    </w:rPr>
  </w:style>
  <w:style w:type="paragraph" w:customStyle="1" w:styleId="92BCE0169DD34C938177AC0F804648E77">
    <w:name w:val="92BCE0169DD34C938177AC0F804648E77"/>
    <w:rsid w:val="006851BB"/>
    <w:rPr>
      <w:rFonts w:eastAsiaTheme="minorHAnsi"/>
    </w:rPr>
  </w:style>
  <w:style w:type="paragraph" w:customStyle="1" w:styleId="B8F693DCC5E54E41B6B6E241220CA1AD7">
    <w:name w:val="B8F693DCC5E54E41B6B6E241220CA1AD7"/>
    <w:rsid w:val="006851BB"/>
    <w:rPr>
      <w:rFonts w:eastAsiaTheme="minorHAnsi"/>
    </w:rPr>
  </w:style>
  <w:style w:type="paragraph" w:customStyle="1" w:styleId="06E9E485B64A4EF5BDDD49D8993C95077">
    <w:name w:val="06E9E485B64A4EF5BDDD49D8993C95077"/>
    <w:rsid w:val="006851BB"/>
    <w:rPr>
      <w:rFonts w:eastAsiaTheme="minorHAnsi"/>
    </w:rPr>
  </w:style>
  <w:style w:type="paragraph" w:customStyle="1" w:styleId="4C28576CC941424CBFAB9600BACB8BEF7">
    <w:name w:val="4C28576CC941424CBFAB9600BACB8BEF7"/>
    <w:rsid w:val="006851BB"/>
    <w:rPr>
      <w:rFonts w:eastAsiaTheme="minorHAnsi"/>
    </w:rPr>
  </w:style>
  <w:style w:type="paragraph" w:customStyle="1" w:styleId="68927025456640059EC564CAE1A4E0DC7">
    <w:name w:val="68927025456640059EC564CAE1A4E0DC7"/>
    <w:rsid w:val="006851BB"/>
    <w:rPr>
      <w:rFonts w:eastAsiaTheme="minorHAnsi"/>
    </w:rPr>
  </w:style>
  <w:style w:type="paragraph" w:customStyle="1" w:styleId="DB99344588DA40B4BEBCC73E91B7F1327">
    <w:name w:val="DB99344588DA40B4BEBCC73E91B7F1327"/>
    <w:rsid w:val="006851BB"/>
    <w:rPr>
      <w:rFonts w:eastAsiaTheme="minorHAnsi"/>
    </w:rPr>
  </w:style>
  <w:style w:type="paragraph" w:customStyle="1" w:styleId="6FC15B8B900F42D790BEF6E40B921FD87">
    <w:name w:val="6FC15B8B900F42D790BEF6E40B921FD87"/>
    <w:rsid w:val="006851BB"/>
    <w:rPr>
      <w:rFonts w:eastAsiaTheme="minorHAnsi"/>
    </w:rPr>
  </w:style>
  <w:style w:type="paragraph" w:customStyle="1" w:styleId="8F19E5B6606648ED9B9F1F1E9AD80F997">
    <w:name w:val="8F19E5B6606648ED9B9F1F1E9AD80F997"/>
    <w:rsid w:val="006851BB"/>
    <w:rPr>
      <w:rFonts w:eastAsiaTheme="minorHAnsi"/>
    </w:rPr>
  </w:style>
  <w:style w:type="paragraph" w:customStyle="1" w:styleId="8B2A96E74C1C41B29358E43B7A919D7E4">
    <w:name w:val="8B2A96E74C1C41B29358E43B7A919D7E4"/>
    <w:rsid w:val="006851BB"/>
    <w:rPr>
      <w:rFonts w:eastAsiaTheme="minorHAnsi"/>
    </w:rPr>
  </w:style>
  <w:style w:type="paragraph" w:customStyle="1" w:styleId="2C49F79105ED44E4937782BF09F860814">
    <w:name w:val="2C49F79105ED44E4937782BF09F860814"/>
    <w:rsid w:val="006851BB"/>
    <w:rPr>
      <w:rFonts w:eastAsiaTheme="minorHAnsi"/>
    </w:rPr>
  </w:style>
  <w:style w:type="paragraph" w:customStyle="1" w:styleId="3DCD813B53B84914BB367B8A0C5683604">
    <w:name w:val="3DCD813B53B84914BB367B8A0C5683604"/>
    <w:rsid w:val="006851BB"/>
    <w:rPr>
      <w:rFonts w:eastAsiaTheme="minorHAnsi"/>
    </w:rPr>
  </w:style>
  <w:style w:type="paragraph" w:customStyle="1" w:styleId="5A0B7126673E44D494CBC5353CC234852">
    <w:name w:val="5A0B7126673E44D494CBC5353CC234852"/>
    <w:rsid w:val="006851BB"/>
    <w:rPr>
      <w:rFonts w:eastAsiaTheme="minorHAnsi"/>
    </w:rPr>
  </w:style>
  <w:style w:type="paragraph" w:customStyle="1" w:styleId="064C8B26D95340D0ADD404550F0F80E22">
    <w:name w:val="064C8B26D95340D0ADD404550F0F80E22"/>
    <w:rsid w:val="006851BB"/>
    <w:rPr>
      <w:rFonts w:eastAsiaTheme="minorHAnsi"/>
    </w:rPr>
  </w:style>
  <w:style w:type="paragraph" w:customStyle="1" w:styleId="CE38DC525B424561904AF43FD85BAA392">
    <w:name w:val="CE38DC525B424561904AF43FD85BAA392"/>
    <w:rsid w:val="006851BB"/>
    <w:rPr>
      <w:rFonts w:eastAsiaTheme="minorHAnsi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0">
    <w:name w:val="25DA770E5E1647588DB6046793BE893610"/>
    <w:rsid w:val="006851BB"/>
    <w:rPr>
      <w:rFonts w:eastAsiaTheme="minorHAnsi"/>
    </w:rPr>
  </w:style>
  <w:style w:type="paragraph" w:customStyle="1" w:styleId="8C2C82FD714C4D0A92A1DDB792E46BA810">
    <w:name w:val="8C2C82FD714C4D0A92A1DDB792E46BA810"/>
    <w:rsid w:val="006851BB"/>
    <w:rPr>
      <w:rFonts w:eastAsiaTheme="minorHAnsi"/>
    </w:rPr>
  </w:style>
  <w:style w:type="paragraph" w:customStyle="1" w:styleId="2F8289CF650E43C7BC4B187BF300D9E510">
    <w:name w:val="2F8289CF650E43C7BC4B187BF300D9E510"/>
    <w:rsid w:val="006851BB"/>
    <w:rPr>
      <w:rFonts w:eastAsiaTheme="minorHAnsi"/>
    </w:rPr>
  </w:style>
  <w:style w:type="paragraph" w:customStyle="1" w:styleId="8ED4AE1B383243A48DB0D8BD9761463010">
    <w:name w:val="8ED4AE1B383243A48DB0D8BD9761463010"/>
    <w:rsid w:val="006851BB"/>
    <w:rPr>
      <w:rFonts w:eastAsiaTheme="minorHAnsi"/>
    </w:rPr>
  </w:style>
  <w:style w:type="paragraph" w:customStyle="1" w:styleId="0AAA0F5871E040369B078290249267CC10">
    <w:name w:val="0AAA0F5871E040369B078290249267CC10"/>
    <w:rsid w:val="006851BB"/>
    <w:rPr>
      <w:rFonts w:eastAsiaTheme="minorHAnsi"/>
    </w:rPr>
  </w:style>
  <w:style w:type="paragraph" w:customStyle="1" w:styleId="B83AEA1F936F46D3A636341AC42A625E7">
    <w:name w:val="B83AEA1F936F46D3A636341AC42A625E7"/>
    <w:rsid w:val="006851BB"/>
    <w:rPr>
      <w:rFonts w:eastAsiaTheme="minorHAnsi"/>
    </w:rPr>
  </w:style>
  <w:style w:type="paragraph" w:customStyle="1" w:styleId="A97A5911E2FD40998CE03723212B0B8B8">
    <w:name w:val="A97A5911E2FD40998CE03723212B0B8B8"/>
    <w:rsid w:val="006851BB"/>
    <w:rPr>
      <w:rFonts w:eastAsiaTheme="minorHAnsi"/>
    </w:rPr>
  </w:style>
  <w:style w:type="paragraph" w:customStyle="1" w:styleId="92BCE0169DD34C938177AC0F804648E78">
    <w:name w:val="92BCE0169DD34C938177AC0F804648E78"/>
    <w:rsid w:val="006851BB"/>
    <w:rPr>
      <w:rFonts w:eastAsiaTheme="minorHAnsi"/>
    </w:rPr>
  </w:style>
  <w:style w:type="paragraph" w:customStyle="1" w:styleId="B8F693DCC5E54E41B6B6E241220CA1AD8">
    <w:name w:val="B8F693DCC5E54E41B6B6E241220CA1AD8"/>
    <w:rsid w:val="006851BB"/>
    <w:rPr>
      <w:rFonts w:eastAsiaTheme="minorHAnsi"/>
    </w:rPr>
  </w:style>
  <w:style w:type="paragraph" w:customStyle="1" w:styleId="06E9E485B64A4EF5BDDD49D8993C95078">
    <w:name w:val="06E9E485B64A4EF5BDDD49D8993C95078"/>
    <w:rsid w:val="006851BB"/>
    <w:rPr>
      <w:rFonts w:eastAsiaTheme="minorHAnsi"/>
    </w:rPr>
  </w:style>
  <w:style w:type="paragraph" w:customStyle="1" w:styleId="4C28576CC941424CBFAB9600BACB8BEF8">
    <w:name w:val="4C28576CC941424CBFAB9600BACB8BEF8"/>
    <w:rsid w:val="006851BB"/>
    <w:rPr>
      <w:rFonts w:eastAsiaTheme="minorHAnsi"/>
    </w:rPr>
  </w:style>
  <w:style w:type="paragraph" w:customStyle="1" w:styleId="68927025456640059EC564CAE1A4E0DC8">
    <w:name w:val="68927025456640059EC564CAE1A4E0DC8"/>
    <w:rsid w:val="006851BB"/>
    <w:rPr>
      <w:rFonts w:eastAsiaTheme="minorHAnsi"/>
    </w:rPr>
  </w:style>
  <w:style w:type="paragraph" w:customStyle="1" w:styleId="DB99344588DA40B4BEBCC73E91B7F1328">
    <w:name w:val="DB99344588DA40B4BEBCC73E91B7F1328"/>
    <w:rsid w:val="006851BB"/>
    <w:rPr>
      <w:rFonts w:eastAsiaTheme="minorHAnsi"/>
    </w:rPr>
  </w:style>
  <w:style w:type="paragraph" w:customStyle="1" w:styleId="6FC15B8B900F42D790BEF6E40B921FD88">
    <w:name w:val="6FC15B8B900F42D790BEF6E40B921FD88"/>
    <w:rsid w:val="006851BB"/>
    <w:rPr>
      <w:rFonts w:eastAsiaTheme="minorHAnsi"/>
    </w:rPr>
  </w:style>
  <w:style w:type="paragraph" w:customStyle="1" w:styleId="8F19E5B6606648ED9B9F1F1E9AD80F998">
    <w:name w:val="8F19E5B6606648ED9B9F1F1E9AD80F998"/>
    <w:rsid w:val="006851BB"/>
    <w:rPr>
      <w:rFonts w:eastAsiaTheme="minorHAnsi"/>
    </w:rPr>
  </w:style>
  <w:style w:type="paragraph" w:customStyle="1" w:styleId="8B2A96E74C1C41B29358E43B7A919D7E5">
    <w:name w:val="8B2A96E74C1C41B29358E43B7A919D7E5"/>
    <w:rsid w:val="006851BB"/>
    <w:rPr>
      <w:rFonts w:eastAsiaTheme="minorHAnsi"/>
    </w:rPr>
  </w:style>
  <w:style w:type="paragraph" w:customStyle="1" w:styleId="2C49F79105ED44E4937782BF09F860815">
    <w:name w:val="2C49F79105ED44E4937782BF09F860815"/>
    <w:rsid w:val="006851BB"/>
    <w:rPr>
      <w:rFonts w:eastAsiaTheme="minorHAnsi"/>
    </w:rPr>
  </w:style>
  <w:style w:type="paragraph" w:customStyle="1" w:styleId="3DCD813B53B84914BB367B8A0C5683605">
    <w:name w:val="3DCD813B53B84914BB367B8A0C5683605"/>
    <w:rsid w:val="006851BB"/>
    <w:rPr>
      <w:rFonts w:eastAsiaTheme="minorHAnsi"/>
    </w:rPr>
  </w:style>
  <w:style w:type="paragraph" w:customStyle="1" w:styleId="5A0B7126673E44D494CBC5353CC234853">
    <w:name w:val="5A0B7126673E44D494CBC5353CC234853"/>
    <w:rsid w:val="006851BB"/>
    <w:rPr>
      <w:rFonts w:eastAsiaTheme="minorHAnsi"/>
    </w:rPr>
  </w:style>
  <w:style w:type="paragraph" w:customStyle="1" w:styleId="064C8B26D95340D0ADD404550F0F80E23">
    <w:name w:val="064C8B26D95340D0ADD404550F0F80E23"/>
    <w:rsid w:val="006851BB"/>
    <w:rPr>
      <w:rFonts w:eastAsiaTheme="minorHAnsi"/>
    </w:rPr>
  </w:style>
  <w:style w:type="paragraph" w:customStyle="1" w:styleId="CE38DC525B424561904AF43FD85BAA393">
    <w:name w:val="CE38DC525B424561904AF43FD85BAA393"/>
    <w:rsid w:val="006851BB"/>
    <w:rPr>
      <w:rFonts w:eastAsiaTheme="minorHAnsi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1">
    <w:name w:val="25DA770E5E1647588DB6046793BE893611"/>
    <w:rsid w:val="006851BB"/>
    <w:rPr>
      <w:rFonts w:eastAsiaTheme="minorHAnsi"/>
    </w:rPr>
  </w:style>
  <w:style w:type="paragraph" w:customStyle="1" w:styleId="8C2C82FD714C4D0A92A1DDB792E46BA811">
    <w:name w:val="8C2C82FD714C4D0A92A1DDB792E46BA811"/>
    <w:rsid w:val="006851BB"/>
    <w:rPr>
      <w:rFonts w:eastAsiaTheme="minorHAnsi"/>
    </w:rPr>
  </w:style>
  <w:style w:type="paragraph" w:customStyle="1" w:styleId="2F8289CF650E43C7BC4B187BF300D9E511">
    <w:name w:val="2F8289CF650E43C7BC4B187BF300D9E511"/>
    <w:rsid w:val="006851BB"/>
    <w:rPr>
      <w:rFonts w:eastAsiaTheme="minorHAnsi"/>
    </w:rPr>
  </w:style>
  <w:style w:type="paragraph" w:customStyle="1" w:styleId="8ED4AE1B383243A48DB0D8BD9761463011">
    <w:name w:val="8ED4AE1B383243A48DB0D8BD9761463011"/>
    <w:rsid w:val="006851BB"/>
    <w:rPr>
      <w:rFonts w:eastAsiaTheme="minorHAnsi"/>
    </w:rPr>
  </w:style>
  <w:style w:type="paragraph" w:customStyle="1" w:styleId="0AAA0F5871E040369B078290249267CC11">
    <w:name w:val="0AAA0F5871E040369B078290249267CC11"/>
    <w:rsid w:val="006851BB"/>
    <w:rPr>
      <w:rFonts w:eastAsiaTheme="minorHAnsi"/>
    </w:rPr>
  </w:style>
  <w:style w:type="paragraph" w:customStyle="1" w:styleId="B83AEA1F936F46D3A636341AC42A625E8">
    <w:name w:val="B83AEA1F936F46D3A636341AC42A625E8"/>
    <w:rsid w:val="006851BB"/>
    <w:rPr>
      <w:rFonts w:eastAsiaTheme="minorHAnsi"/>
    </w:rPr>
  </w:style>
  <w:style w:type="paragraph" w:customStyle="1" w:styleId="A97A5911E2FD40998CE03723212B0B8B9">
    <w:name w:val="A97A5911E2FD40998CE03723212B0B8B9"/>
    <w:rsid w:val="006851BB"/>
    <w:rPr>
      <w:rFonts w:eastAsiaTheme="minorHAnsi"/>
    </w:rPr>
  </w:style>
  <w:style w:type="paragraph" w:customStyle="1" w:styleId="92BCE0169DD34C938177AC0F804648E79">
    <w:name w:val="92BCE0169DD34C938177AC0F804648E79"/>
    <w:rsid w:val="006851BB"/>
    <w:rPr>
      <w:rFonts w:eastAsiaTheme="minorHAnsi"/>
    </w:rPr>
  </w:style>
  <w:style w:type="paragraph" w:customStyle="1" w:styleId="B8F693DCC5E54E41B6B6E241220CA1AD9">
    <w:name w:val="B8F693DCC5E54E41B6B6E241220CA1AD9"/>
    <w:rsid w:val="006851BB"/>
    <w:rPr>
      <w:rFonts w:eastAsiaTheme="minorHAnsi"/>
    </w:rPr>
  </w:style>
  <w:style w:type="paragraph" w:customStyle="1" w:styleId="06E9E485B64A4EF5BDDD49D8993C95079">
    <w:name w:val="06E9E485B64A4EF5BDDD49D8993C95079"/>
    <w:rsid w:val="006851BB"/>
    <w:rPr>
      <w:rFonts w:eastAsiaTheme="minorHAnsi"/>
    </w:rPr>
  </w:style>
  <w:style w:type="paragraph" w:customStyle="1" w:styleId="4C28576CC941424CBFAB9600BACB8BEF9">
    <w:name w:val="4C28576CC941424CBFAB9600BACB8BEF9"/>
    <w:rsid w:val="006851BB"/>
    <w:rPr>
      <w:rFonts w:eastAsiaTheme="minorHAnsi"/>
    </w:rPr>
  </w:style>
  <w:style w:type="paragraph" w:customStyle="1" w:styleId="68927025456640059EC564CAE1A4E0DC9">
    <w:name w:val="68927025456640059EC564CAE1A4E0DC9"/>
    <w:rsid w:val="006851BB"/>
    <w:rPr>
      <w:rFonts w:eastAsiaTheme="minorHAnsi"/>
    </w:rPr>
  </w:style>
  <w:style w:type="paragraph" w:customStyle="1" w:styleId="DB99344588DA40B4BEBCC73E91B7F1329">
    <w:name w:val="DB99344588DA40B4BEBCC73E91B7F1329"/>
    <w:rsid w:val="006851BB"/>
    <w:rPr>
      <w:rFonts w:eastAsiaTheme="minorHAnsi"/>
    </w:rPr>
  </w:style>
  <w:style w:type="paragraph" w:customStyle="1" w:styleId="6FC15B8B900F42D790BEF6E40B921FD89">
    <w:name w:val="6FC15B8B900F42D790BEF6E40B921FD89"/>
    <w:rsid w:val="006851BB"/>
    <w:rPr>
      <w:rFonts w:eastAsiaTheme="minorHAnsi"/>
    </w:rPr>
  </w:style>
  <w:style w:type="paragraph" w:customStyle="1" w:styleId="8F19E5B6606648ED9B9F1F1E9AD80F999">
    <w:name w:val="8F19E5B6606648ED9B9F1F1E9AD80F999"/>
    <w:rsid w:val="006851BB"/>
    <w:rPr>
      <w:rFonts w:eastAsiaTheme="minorHAnsi"/>
    </w:rPr>
  </w:style>
  <w:style w:type="paragraph" w:customStyle="1" w:styleId="8B2A96E74C1C41B29358E43B7A919D7E6">
    <w:name w:val="8B2A96E74C1C41B29358E43B7A919D7E6"/>
    <w:rsid w:val="006851BB"/>
    <w:rPr>
      <w:rFonts w:eastAsiaTheme="minorHAnsi"/>
    </w:rPr>
  </w:style>
  <w:style w:type="paragraph" w:customStyle="1" w:styleId="2C49F79105ED44E4937782BF09F860816">
    <w:name w:val="2C49F79105ED44E4937782BF09F860816"/>
    <w:rsid w:val="006851BB"/>
    <w:rPr>
      <w:rFonts w:eastAsiaTheme="minorHAnsi"/>
    </w:rPr>
  </w:style>
  <w:style w:type="paragraph" w:customStyle="1" w:styleId="3DCD813B53B84914BB367B8A0C5683606">
    <w:name w:val="3DCD813B53B84914BB367B8A0C5683606"/>
    <w:rsid w:val="006851BB"/>
    <w:rPr>
      <w:rFonts w:eastAsiaTheme="minorHAnsi"/>
    </w:rPr>
  </w:style>
  <w:style w:type="paragraph" w:customStyle="1" w:styleId="5A0B7126673E44D494CBC5353CC234854">
    <w:name w:val="5A0B7126673E44D494CBC5353CC234854"/>
    <w:rsid w:val="006851BB"/>
    <w:rPr>
      <w:rFonts w:eastAsiaTheme="minorHAnsi"/>
    </w:rPr>
  </w:style>
  <w:style w:type="paragraph" w:customStyle="1" w:styleId="064C8B26D95340D0ADD404550F0F80E24">
    <w:name w:val="064C8B26D95340D0ADD404550F0F80E24"/>
    <w:rsid w:val="006851BB"/>
    <w:rPr>
      <w:rFonts w:eastAsiaTheme="minorHAnsi"/>
    </w:rPr>
  </w:style>
  <w:style w:type="paragraph" w:customStyle="1" w:styleId="CE38DC525B424561904AF43FD85BAA394">
    <w:name w:val="CE38DC525B424561904AF43FD85BAA394"/>
    <w:rsid w:val="006851BB"/>
    <w:rPr>
      <w:rFonts w:eastAsiaTheme="minorHAnsi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2">
    <w:name w:val="25DA770E5E1647588DB6046793BE893612"/>
    <w:rsid w:val="006851BB"/>
    <w:rPr>
      <w:rFonts w:eastAsiaTheme="minorHAnsi"/>
    </w:rPr>
  </w:style>
  <w:style w:type="paragraph" w:customStyle="1" w:styleId="8C2C82FD714C4D0A92A1DDB792E46BA812">
    <w:name w:val="8C2C82FD714C4D0A92A1DDB792E46BA812"/>
    <w:rsid w:val="006851BB"/>
    <w:rPr>
      <w:rFonts w:eastAsiaTheme="minorHAnsi"/>
    </w:rPr>
  </w:style>
  <w:style w:type="paragraph" w:customStyle="1" w:styleId="2F8289CF650E43C7BC4B187BF300D9E512">
    <w:name w:val="2F8289CF650E43C7BC4B187BF300D9E512"/>
    <w:rsid w:val="006851BB"/>
    <w:rPr>
      <w:rFonts w:eastAsiaTheme="minorHAnsi"/>
    </w:rPr>
  </w:style>
  <w:style w:type="paragraph" w:customStyle="1" w:styleId="8ED4AE1B383243A48DB0D8BD9761463012">
    <w:name w:val="8ED4AE1B383243A48DB0D8BD9761463012"/>
    <w:rsid w:val="006851BB"/>
    <w:rPr>
      <w:rFonts w:eastAsiaTheme="minorHAnsi"/>
    </w:rPr>
  </w:style>
  <w:style w:type="paragraph" w:customStyle="1" w:styleId="0AAA0F5871E040369B078290249267CC12">
    <w:name w:val="0AAA0F5871E040369B078290249267CC12"/>
    <w:rsid w:val="006851BB"/>
    <w:rPr>
      <w:rFonts w:eastAsiaTheme="minorHAnsi"/>
    </w:rPr>
  </w:style>
  <w:style w:type="paragraph" w:customStyle="1" w:styleId="B83AEA1F936F46D3A636341AC42A625E9">
    <w:name w:val="B83AEA1F936F46D3A636341AC42A625E9"/>
    <w:rsid w:val="006851BB"/>
    <w:rPr>
      <w:rFonts w:eastAsiaTheme="minorHAnsi"/>
    </w:rPr>
  </w:style>
  <w:style w:type="paragraph" w:customStyle="1" w:styleId="A97A5911E2FD40998CE03723212B0B8B10">
    <w:name w:val="A97A5911E2FD40998CE03723212B0B8B10"/>
    <w:rsid w:val="006851BB"/>
    <w:rPr>
      <w:rFonts w:eastAsiaTheme="minorHAnsi"/>
    </w:rPr>
  </w:style>
  <w:style w:type="paragraph" w:customStyle="1" w:styleId="92BCE0169DD34C938177AC0F804648E710">
    <w:name w:val="92BCE0169DD34C938177AC0F804648E710"/>
    <w:rsid w:val="006851BB"/>
    <w:rPr>
      <w:rFonts w:eastAsiaTheme="minorHAnsi"/>
    </w:rPr>
  </w:style>
  <w:style w:type="paragraph" w:customStyle="1" w:styleId="B8F693DCC5E54E41B6B6E241220CA1AD10">
    <w:name w:val="B8F693DCC5E54E41B6B6E241220CA1AD10"/>
    <w:rsid w:val="006851BB"/>
    <w:rPr>
      <w:rFonts w:eastAsiaTheme="minorHAnsi"/>
    </w:rPr>
  </w:style>
  <w:style w:type="paragraph" w:customStyle="1" w:styleId="06E9E485B64A4EF5BDDD49D8993C950710">
    <w:name w:val="06E9E485B64A4EF5BDDD49D8993C950710"/>
    <w:rsid w:val="006851BB"/>
    <w:rPr>
      <w:rFonts w:eastAsiaTheme="minorHAnsi"/>
    </w:rPr>
  </w:style>
  <w:style w:type="paragraph" w:customStyle="1" w:styleId="4C28576CC941424CBFAB9600BACB8BEF10">
    <w:name w:val="4C28576CC941424CBFAB9600BACB8BEF10"/>
    <w:rsid w:val="006851BB"/>
    <w:rPr>
      <w:rFonts w:eastAsiaTheme="minorHAnsi"/>
    </w:rPr>
  </w:style>
  <w:style w:type="paragraph" w:customStyle="1" w:styleId="68927025456640059EC564CAE1A4E0DC10">
    <w:name w:val="68927025456640059EC564CAE1A4E0DC10"/>
    <w:rsid w:val="006851BB"/>
    <w:rPr>
      <w:rFonts w:eastAsiaTheme="minorHAnsi"/>
    </w:rPr>
  </w:style>
  <w:style w:type="paragraph" w:customStyle="1" w:styleId="DB99344588DA40B4BEBCC73E91B7F13210">
    <w:name w:val="DB99344588DA40B4BEBCC73E91B7F13210"/>
    <w:rsid w:val="006851BB"/>
    <w:rPr>
      <w:rFonts w:eastAsiaTheme="minorHAnsi"/>
    </w:rPr>
  </w:style>
  <w:style w:type="paragraph" w:customStyle="1" w:styleId="6FC15B8B900F42D790BEF6E40B921FD810">
    <w:name w:val="6FC15B8B900F42D790BEF6E40B921FD810"/>
    <w:rsid w:val="006851BB"/>
    <w:rPr>
      <w:rFonts w:eastAsiaTheme="minorHAnsi"/>
    </w:rPr>
  </w:style>
  <w:style w:type="paragraph" w:customStyle="1" w:styleId="8F19E5B6606648ED9B9F1F1E9AD80F9910">
    <w:name w:val="8F19E5B6606648ED9B9F1F1E9AD80F9910"/>
    <w:rsid w:val="006851BB"/>
    <w:rPr>
      <w:rFonts w:eastAsiaTheme="minorHAnsi"/>
    </w:rPr>
  </w:style>
  <w:style w:type="paragraph" w:customStyle="1" w:styleId="8B2A96E74C1C41B29358E43B7A919D7E7">
    <w:name w:val="8B2A96E74C1C41B29358E43B7A919D7E7"/>
    <w:rsid w:val="006851BB"/>
    <w:rPr>
      <w:rFonts w:eastAsiaTheme="minorHAnsi"/>
    </w:rPr>
  </w:style>
  <w:style w:type="paragraph" w:customStyle="1" w:styleId="2C49F79105ED44E4937782BF09F860817">
    <w:name w:val="2C49F79105ED44E4937782BF09F860817"/>
    <w:rsid w:val="006851BB"/>
    <w:rPr>
      <w:rFonts w:eastAsiaTheme="minorHAnsi"/>
    </w:rPr>
  </w:style>
  <w:style w:type="paragraph" w:customStyle="1" w:styleId="3DCD813B53B84914BB367B8A0C5683607">
    <w:name w:val="3DCD813B53B84914BB367B8A0C5683607"/>
    <w:rsid w:val="006851BB"/>
    <w:rPr>
      <w:rFonts w:eastAsiaTheme="minorHAnsi"/>
    </w:rPr>
  </w:style>
  <w:style w:type="paragraph" w:customStyle="1" w:styleId="5A0B7126673E44D494CBC5353CC234855">
    <w:name w:val="5A0B7126673E44D494CBC5353CC234855"/>
    <w:rsid w:val="006851BB"/>
    <w:rPr>
      <w:rFonts w:eastAsiaTheme="minorHAnsi"/>
    </w:rPr>
  </w:style>
  <w:style w:type="paragraph" w:customStyle="1" w:styleId="064C8B26D95340D0ADD404550F0F80E25">
    <w:name w:val="064C8B26D95340D0ADD404550F0F80E25"/>
    <w:rsid w:val="006851BB"/>
    <w:rPr>
      <w:rFonts w:eastAsiaTheme="minorHAnsi"/>
    </w:rPr>
  </w:style>
  <w:style w:type="paragraph" w:customStyle="1" w:styleId="CE38DC525B424561904AF43FD85BAA395">
    <w:name w:val="CE38DC525B424561904AF43FD85BAA395"/>
    <w:rsid w:val="006851BB"/>
    <w:rPr>
      <w:rFonts w:eastAsiaTheme="minorHAnsi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F41BA0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3">
    <w:name w:val="25DA770E5E1647588DB6046793BE893613"/>
    <w:rsid w:val="006851BB"/>
    <w:rPr>
      <w:rFonts w:eastAsiaTheme="minorHAnsi"/>
    </w:rPr>
  </w:style>
  <w:style w:type="paragraph" w:customStyle="1" w:styleId="8C2C82FD714C4D0A92A1DDB792E46BA813">
    <w:name w:val="8C2C82FD714C4D0A92A1DDB792E46BA813"/>
    <w:rsid w:val="006851BB"/>
    <w:rPr>
      <w:rFonts w:eastAsiaTheme="minorHAnsi"/>
    </w:rPr>
  </w:style>
  <w:style w:type="paragraph" w:customStyle="1" w:styleId="2F8289CF650E43C7BC4B187BF300D9E513">
    <w:name w:val="2F8289CF650E43C7BC4B187BF300D9E513"/>
    <w:rsid w:val="006851BB"/>
    <w:rPr>
      <w:rFonts w:eastAsiaTheme="minorHAnsi"/>
    </w:rPr>
  </w:style>
  <w:style w:type="paragraph" w:customStyle="1" w:styleId="8ED4AE1B383243A48DB0D8BD9761463013">
    <w:name w:val="8ED4AE1B383243A48DB0D8BD9761463013"/>
    <w:rsid w:val="006851BB"/>
    <w:rPr>
      <w:rFonts w:eastAsiaTheme="minorHAnsi"/>
    </w:rPr>
  </w:style>
  <w:style w:type="paragraph" w:customStyle="1" w:styleId="0AAA0F5871E040369B078290249267CC13">
    <w:name w:val="0AAA0F5871E040369B078290249267CC13"/>
    <w:rsid w:val="006851BB"/>
    <w:rPr>
      <w:rFonts w:eastAsiaTheme="minorHAnsi"/>
    </w:rPr>
  </w:style>
  <w:style w:type="paragraph" w:customStyle="1" w:styleId="B83AEA1F936F46D3A636341AC42A625E10">
    <w:name w:val="B83AEA1F936F46D3A636341AC42A625E10"/>
    <w:rsid w:val="006851BB"/>
    <w:rPr>
      <w:rFonts w:eastAsiaTheme="minorHAnsi"/>
    </w:rPr>
  </w:style>
  <w:style w:type="paragraph" w:customStyle="1" w:styleId="A97A5911E2FD40998CE03723212B0B8B11">
    <w:name w:val="A97A5911E2FD40998CE03723212B0B8B11"/>
    <w:rsid w:val="006851BB"/>
    <w:rPr>
      <w:rFonts w:eastAsiaTheme="minorHAnsi"/>
    </w:rPr>
  </w:style>
  <w:style w:type="paragraph" w:customStyle="1" w:styleId="92BCE0169DD34C938177AC0F804648E711">
    <w:name w:val="92BCE0169DD34C938177AC0F804648E711"/>
    <w:rsid w:val="006851BB"/>
    <w:rPr>
      <w:rFonts w:eastAsiaTheme="minorHAnsi"/>
    </w:rPr>
  </w:style>
  <w:style w:type="paragraph" w:customStyle="1" w:styleId="B8F693DCC5E54E41B6B6E241220CA1AD11">
    <w:name w:val="B8F693DCC5E54E41B6B6E241220CA1AD11"/>
    <w:rsid w:val="006851BB"/>
    <w:rPr>
      <w:rFonts w:eastAsiaTheme="minorHAnsi"/>
    </w:rPr>
  </w:style>
  <w:style w:type="paragraph" w:customStyle="1" w:styleId="06E9E485B64A4EF5BDDD49D8993C950711">
    <w:name w:val="06E9E485B64A4EF5BDDD49D8993C950711"/>
    <w:rsid w:val="006851BB"/>
    <w:rPr>
      <w:rFonts w:eastAsiaTheme="minorHAnsi"/>
    </w:rPr>
  </w:style>
  <w:style w:type="paragraph" w:customStyle="1" w:styleId="4C28576CC941424CBFAB9600BACB8BEF11">
    <w:name w:val="4C28576CC941424CBFAB9600BACB8BEF11"/>
    <w:rsid w:val="006851BB"/>
    <w:rPr>
      <w:rFonts w:eastAsiaTheme="minorHAnsi"/>
    </w:rPr>
  </w:style>
  <w:style w:type="paragraph" w:customStyle="1" w:styleId="68927025456640059EC564CAE1A4E0DC11">
    <w:name w:val="68927025456640059EC564CAE1A4E0DC11"/>
    <w:rsid w:val="006851BB"/>
    <w:rPr>
      <w:rFonts w:eastAsiaTheme="minorHAnsi"/>
    </w:rPr>
  </w:style>
  <w:style w:type="paragraph" w:customStyle="1" w:styleId="DB99344588DA40B4BEBCC73E91B7F13211">
    <w:name w:val="DB99344588DA40B4BEBCC73E91B7F13211"/>
    <w:rsid w:val="006851BB"/>
    <w:rPr>
      <w:rFonts w:eastAsiaTheme="minorHAnsi"/>
    </w:rPr>
  </w:style>
  <w:style w:type="paragraph" w:customStyle="1" w:styleId="6FC15B8B900F42D790BEF6E40B921FD811">
    <w:name w:val="6FC15B8B900F42D790BEF6E40B921FD811"/>
    <w:rsid w:val="006851BB"/>
    <w:rPr>
      <w:rFonts w:eastAsiaTheme="minorHAnsi"/>
    </w:rPr>
  </w:style>
  <w:style w:type="paragraph" w:customStyle="1" w:styleId="8F19E5B6606648ED9B9F1F1E9AD80F9911">
    <w:name w:val="8F19E5B6606648ED9B9F1F1E9AD80F9911"/>
    <w:rsid w:val="006851BB"/>
    <w:rPr>
      <w:rFonts w:eastAsiaTheme="minorHAnsi"/>
    </w:rPr>
  </w:style>
  <w:style w:type="paragraph" w:customStyle="1" w:styleId="8B2A96E74C1C41B29358E43B7A919D7E8">
    <w:name w:val="8B2A96E74C1C41B29358E43B7A919D7E8"/>
    <w:rsid w:val="006851BB"/>
    <w:rPr>
      <w:rFonts w:eastAsiaTheme="minorHAnsi"/>
    </w:rPr>
  </w:style>
  <w:style w:type="paragraph" w:customStyle="1" w:styleId="2C49F79105ED44E4937782BF09F860818">
    <w:name w:val="2C49F79105ED44E4937782BF09F860818"/>
    <w:rsid w:val="006851BB"/>
    <w:rPr>
      <w:rFonts w:eastAsiaTheme="minorHAnsi"/>
    </w:rPr>
  </w:style>
  <w:style w:type="paragraph" w:customStyle="1" w:styleId="3DCD813B53B84914BB367B8A0C5683608">
    <w:name w:val="3DCD813B53B84914BB367B8A0C5683608"/>
    <w:rsid w:val="006851BB"/>
    <w:rPr>
      <w:rFonts w:eastAsiaTheme="minorHAnsi"/>
    </w:rPr>
  </w:style>
  <w:style w:type="paragraph" w:customStyle="1" w:styleId="5A0B7126673E44D494CBC5353CC234856">
    <w:name w:val="5A0B7126673E44D494CBC5353CC234856"/>
    <w:rsid w:val="006851BB"/>
    <w:rPr>
      <w:rFonts w:eastAsiaTheme="minorHAnsi"/>
    </w:rPr>
  </w:style>
  <w:style w:type="paragraph" w:customStyle="1" w:styleId="064C8B26D95340D0ADD404550F0F80E26">
    <w:name w:val="064C8B26D95340D0ADD404550F0F80E26"/>
    <w:rsid w:val="006851BB"/>
    <w:rPr>
      <w:rFonts w:eastAsiaTheme="minorHAnsi"/>
    </w:rPr>
  </w:style>
  <w:style w:type="paragraph" w:customStyle="1" w:styleId="CE38DC525B424561904AF43FD85BAA396">
    <w:name w:val="CE38DC525B424561904AF43FD85BAA396"/>
    <w:rsid w:val="006851BB"/>
    <w:rPr>
      <w:rFonts w:eastAsiaTheme="minorHAnsi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4">
    <w:name w:val="25DA770E5E1647588DB6046793BE893614"/>
    <w:rsid w:val="006851BB"/>
    <w:rPr>
      <w:rFonts w:eastAsiaTheme="minorHAnsi"/>
    </w:rPr>
  </w:style>
  <w:style w:type="paragraph" w:customStyle="1" w:styleId="8C2C82FD714C4D0A92A1DDB792E46BA814">
    <w:name w:val="8C2C82FD714C4D0A92A1DDB792E46BA814"/>
    <w:rsid w:val="006851BB"/>
    <w:rPr>
      <w:rFonts w:eastAsiaTheme="minorHAnsi"/>
    </w:rPr>
  </w:style>
  <w:style w:type="paragraph" w:customStyle="1" w:styleId="2F8289CF650E43C7BC4B187BF300D9E514">
    <w:name w:val="2F8289CF650E43C7BC4B187BF300D9E514"/>
    <w:rsid w:val="006851BB"/>
    <w:rPr>
      <w:rFonts w:eastAsiaTheme="minorHAnsi"/>
    </w:rPr>
  </w:style>
  <w:style w:type="paragraph" w:customStyle="1" w:styleId="8ED4AE1B383243A48DB0D8BD9761463014">
    <w:name w:val="8ED4AE1B383243A48DB0D8BD9761463014"/>
    <w:rsid w:val="006851BB"/>
    <w:rPr>
      <w:rFonts w:eastAsiaTheme="minorHAnsi"/>
    </w:rPr>
  </w:style>
  <w:style w:type="paragraph" w:customStyle="1" w:styleId="0AAA0F5871E040369B078290249267CC14">
    <w:name w:val="0AAA0F5871E040369B078290249267CC14"/>
    <w:rsid w:val="006851BB"/>
    <w:rPr>
      <w:rFonts w:eastAsiaTheme="minorHAnsi"/>
    </w:rPr>
  </w:style>
  <w:style w:type="paragraph" w:customStyle="1" w:styleId="B83AEA1F936F46D3A636341AC42A625E11">
    <w:name w:val="B83AEA1F936F46D3A636341AC42A625E11"/>
    <w:rsid w:val="006851BB"/>
    <w:rPr>
      <w:rFonts w:eastAsiaTheme="minorHAnsi"/>
    </w:rPr>
  </w:style>
  <w:style w:type="paragraph" w:customStyle="1" w:styleId="A97A5911E2FD40998CE03723212B0B8B12">
    <w:name w:val="A97A5911E2FD40998CE03723212B0B8B12"/>
    <w:rsid w:val="006851BB"/>
    <w:rPr>
      <w:rFonts w:eastAsiaTheme="minorHAnsi"/>
    </w:rPr>
  </w:style>
  <w:style w:type="paragraph" w:customStyle="1" w:styleId="92BCE0169DD34C938177AC0F804648E712">
    <w:name w:val="92BCE0169DD34C938177AC0F804648E712"/>
    <w:rsid w:val="006851BB"/>
    <w:rPr>
      <w:rFonts w:eastAsiaTheme="minorHAnsi"/>
    </w:rPr>
  </w:style>
  <w:style w:type="paragraph" w:customStyle="1" w:styleId="B8F693DCC5E54E41B6B6E241220CA1AD12">
    <w:name w:val="B8F693DCC5E54E41B6B6E241220CA1AD12"/>
    <w:rsid w:val="006851BB"/>
    <w:rPr>
      <w:rFonts w:eastAsiaTheme="minorHAnsi"/>
    </w:rPr>
  </w:style>
  <w:style w:type="paragraph" w:customStyle="1" w:styleId="06E9E485B64A4EF5BDDD49D8993C950712">
    <w:name w:val="06E9E485B64A4EF5BDDD49D8993C950712"/>
    <w:rsid w:val="006851BB"/>
    <w:rPr>
      <w:rFonts w:eastAsiaTheme="minorHAnsi"/>
    </w:rPr>
  </w:style>
  <w:style w:type="paragraph" w:customStyle="1" w:styleId="4C28576CC941424CBFAB9600BACB8BEF12">
    <w:name w:val="4C28576CC941424CBFAB9600BACB8BEF12"/>
    <w:rsid w:val="006851BB"/>
    <w:rPr>
      <w:rFonts w:eastAsiaTheme="minorHAnsi"/>
    </w:rPr>
  </w:style>
  <w:style w:type="paragraph" w:customStyle="1" w:styleId="68927025456640059EC564CAE1A4E0DC12">
    <w:name w:val="68927025456640059EC564CAE1A4E0DC12"/>
    <w:rsid w:val="006851BB"/>
    <w:rPr>
      <w:rFonts w:eastAsiaTheme="minorHAnsi"/>
    </w:rPr>
  </w:style>
  <w:style w:type="paragraph" w:customStyle="1" w:styleId="DB99344588DA40B4BEBCC73E91B7F13212">
    <w:name w:val="DB99344588DA40B4BEBCC73E91B7F13212"/>
    <w:rsid w:val="006851BB"/>
    <w:rPr>
      <w:rFonts w:eastAsiaTheme="minorHAnsi"/>
    </w:rPr>
  </w:style>
  <w:style w:type="paragraph" w:customStyle="1" w:styleId="6FC15B8B900F42D790BEF6E40B921FD812">
    <w:name w:val="6FC15B8B900F42D790BEF6E40B921FD812"/>
    <w:rsid w:val="006851BB"/>
    <w:rPr>
      <w:rFonts w:eastAsiaTheme="minorHAnsi"/>
    </w:rPr>
  </w:style>
  <w:style w:type="paragraph" w:customStyle="1" w:styleId="8F19E5B6606648ED9B9F1F1E9AD80F9912">
    <w:name w:val="8F19E5B6606648ED9B9F1F1E9AD80F9912"/>
    <w:rsid w:val="006851BB"/>
    <w:rPr>
      <w:rFonts w:eastAsiaTheme="minorHAnsi"/>
    </w:rPr>
  </w:style>
  <w:style w:type="paragraph" w:customStyle="1" w:styleId="8B2A96E74C1C41B29358E43B7A919D7E9">
    <w:name w:val="8B2A96E74C1C41B29358E43B7A919D7E9"/>
    <w:rsid w:val="006851BB"/>
    <w:rPr>
      <w:rFonts w:eastAsiaTheme="minorHAnsi"/>
    </w:rPr>
  </w:style>
  <w:style w:type="paragraph" w:customStyle="1" w:styleId="2C49F79105ED44E4937782BF09F860819">
    <w:name w:val="2C49F79105ED44E4937782BF09F860819"/>
    <w:rsid w:val="006851BB"/>
    <w:rPr>
      <w:rFonts w:eastAsiaTheme="minorHAnsi"/>
    </w:rPr>
  </w:style>
  <w:style w:type="paragraph" w:customStyle="1" w:styleId="3DCD813B53B84914BB367B8A0C5683609">
    <w:name w:val="3DCD813B53B84914BB367B8A0C5683609"/>
    <w:rsid w:val="006851BB"/>
    <w:rPr>
      <w:rFonts w:eastAsiaTheme="minorHAnsi"/>
    </w:rPr>
  </w:style>
  <w:style w:type="paragraph" w:customStyle="1" w:styleId="5A0B7126673E44D494CBC5353CC234857">
    <w:name w:val="5A0B7126673E44D494CBC5353CC234857"/>
    <w:rsid w:val="006851BB"/>
    <w:rPr>
      <w:rFonts w:eastAsiaTheme="minorHAnsi"/>
    </w:rPr>
  </w:style>
  <w:style w:type="paragraph" w:customStyle="1" w:styleId="064C8B26D95340D0ADD404550F0F80E27">
    <w:name w:val="064C8B26D95340D0ADD404550F0F80E27"/>
    <w:rsid w:val="006851BB"/>
    <w:rPr>
      <w:rFonts w:eastAsiaTheme="minorHAnsi"/>
    </w:rPr>
  </w:style>
  <w:style w:type="paragraph" w:customStyle="1" w:styleId="CE38DC525B424561904AF43FD85BAA397">
    <w:name w:val="CE38DC525B424561904AF43FD85BAA397"/>
    <w:rsid w:val="006851BB"/>
    <w:rPr>
      <w:rFonts w:eastAsiaTheme="minorHAnsi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5">
    <w:name w:val="25DA770E5E1647588DB6046793BE893615"/>
    <w:rsid w:val="006851BB"/>
    <w:rPr>
      <w:rFonts w:eastAsiaTheme="minorHAnsi"/>
    </w:rPr>
  </w:style>
  <w:style w:type="paragraph" w:customStyle="1" w:styleId="8C2C82FD714C4D0A92A1DDB792E46BA815">
    <w:name w:val="8C2C82FD714C4D0A92A1DDB792E46BA815"/>
    <w:rsid w:val="006851BB"/>
    <w:rPr>
      <w:rFonts w:eastAsiaTheme="minorHAnsi"/>
    </w:rPr>
  </w:style>
  <w:style w:type="paragraph" w:customStyle="1" w:styleId="2F8289CF650E43C7BC4B187BF300D9E515">
    <w:name w:val="2F8289CF650E43C7BC4B187BF300D9E515"/>
    <w:rsid w:val="006851BB"/>
    <w:rPr>
      <w:rFonts w:eastAsiaTheme="minorHAnsi"/>
    </w:rPr>
  </w:style>
  <w:style w:type="paragraph" w:customStyle="1" w:styleId="8ED4AE1B383243A48DB0D8BD9761463015">
    <w:name w:val="8ED4AE1B383243A48DB0D8BD9761463015"/>
    <w:rsid w:val="006851BB"/>
    <w:rPr>
      <w:rFonts w:eastAsiaTheme="minorHAnsi"/>
    </w:rPr>
  </w:style>
  <w:style w:type="paragraph" w:customStyle="1" w:styleId="0AAA0F5871E040369B078290249267CC15">
    <w:name w:val="0AAA0F5871E040369B078290249267CC15"/>
    <w:rsid w:val="006851BB"/>
    <w:rPr>
      <w:rFonts w:eastAsiaTheme="minorHAnsi"/>
    </w:rPr>
  </w:style>
  <w:style w:type="paragraph" w:customStyle="1" w:styleId="B83AEA1F936F46D3A636341AC42A625E12">
    <w:name w:val="B83AEA1F936F46D3A636341AC42A625E12"/>
    <w:rsid w:val="006851BB"/>
    <w:rPr>
      <w:rFonts w:eastAsiaTheme="minorHAnsi"/>
    </w:rPr>
  </w:style>
  <w:style w:type="paragraph" w:customStyle="1" w:styleId="A97A5911E2FD40998CE03723212B0B8B13">
    <w:name w:val="A97A5911E2FD40998CE03723212B0B8B13"/>
    <w:rsid w:val="006851BB"/>
    <w:rPr>
      <w:rFonts w:eastAsiaTheme="minorHAnsi"/>
    </w:rPr>
  </w:style>
  <w:style w:type="paragraph" w:customStyle="1" w:styleId="92BCE0169DD34C938177AC0F804648E713">
    <w:name w:val="92BCE0169DD34C938177AC0F804648E713"/>
    <w:rsid w:val="006851BB"/>
    <w:rPr>
      <w:rFonts w:eastAsiaTheme="minorHAnsi"/>
    </w:rPr>
  </w:style>
  <w:style w:type="paragraph" w:customStyle="1" w:styleId="B8F693DCC5E54E41B6B6E241220CA1AD13">
    <w:name w:val="B8F693DCC5E54E41B6B6E241220CA1AD13"/>
    <w:rsid w:val="006851BB"/>
    <w:rPr>
      <w:rFonts w:eastAsiaTheme="minorHAnsi"/>
    </w:rPr>
  </w:style>
  <w:style w:type="paragraph" w:customStyle="1" w:styleId="06E9E485B64A4EF5BDDD49D8993C950713">
    <w:name w:val="06E9E485B64A4EF5BDDD49D8993C950713"/>
    <w:rsid w:val="006851BB"/>
    <w:rPr>
      <w:rFonts w:eastAsiaTheme="minorHAnsi"/>
    </w:rPr>
  </w:style>
  <w:style w:type="paragraph" w:customStyle="1" w:styleId="4C28576CC941424CBFAB9600BACB8BEF13">
    <w:name w:val="4C28576CC941424CBFAB9600BACB8BEF13"/>
    <w:rsid w:val="006851BB"/>
    <w:rPr>
      <w:rFonts w:eastAsiaTheme="minorHAnsi"/>
    </w:rPr>
  </w:style>
  <w:style w:type="paragraph" w:customStyle="1" w:styleId="68927025456640059EC564CAE1A4E0DC13">
    <w:name w:val="68927025456640059EC564CAE1A4E0DC13"/>
    <w:rsid w:val="006851BB"/>
    <w:rPr>
      <w:rFonts w:eastAsiaTheme="minorHAnsi"/>
    </w:rPr>
  </w:style>
  <w:style w:type="paragraph" w:customStyle="1" w:styleId="DB99344588DA40B4BEBCC73E91B7F13213">
    <w:name w:val="DB99344588DA40B4BEBCC73E91B7F13213"/>
    <w:rsid w:val="006851BB"/>
    <w:rPr>
      <w:rFonts w:eastAsiaTheme="minorHAnsi"/>
    </w:rPr>
  </w:style>
  <w:style w:type="paragraph" w:customStyle="1" w:styleId="6FC15B8B900F42D790BEF6E40B921FD813">
    <w:name w:val="6FC15B8B900F42D790BEF6E40B921FD813"/>
    <w:rsid w:val="006851BB"/>
    <w:rPr>
      <w:rFonts w:eastAsiaTheme="minorHAnsi"/>
    </w:rPr>
  </w:style>
  <w:style w:type="paragraph" w:customStyle="1" w:styleId="8F19E5B6606648ED9B9F1F1E9AD80F9913">
    <w:name w:val="8F19E5B6606648ED9B9F1F1E9AD80F9913"/>
    <w:rsid w:val="006851BB"/>
    <w:rPr>
      <w:rFonts w:eastAsiaTheme="minorHAnsi"/>
    </w:rPr>
  </w:style>
  <w:style w:type="paragraph" w:customStyle="1" w:styleId="8B2A96E74C1C41B29358E43B7A919D7E10">
    <w:name w:val="8B2A96E74C1C41B29358E43B7A919D7E10"/>
    <w:rsid w:val="006851BB"/>
    <w:rPr>
      <w:rFonts w:eastAsiaTheme="minorHAnsi"/>
    </w:rPr>
  </w:style>
  <w:style w:type="paragraph" w:customStyle="1" w:styleId="2C49F79105ED44E4937782BF09F8608110">
    <w:name w:val="2C49F79105ED44E4937782BF09F8608110"/>
    <w:rsid w:val="006851BB"/>
    <w:rPr>
      <w:rFonts w:eastAsiaTheme="minorHAnsi"/>
    </w:rPr>
  </w:style>
  <w:style w:type="paragraph" w:customStyle="1" w:styleId="3DCD813B53B84914BB367B8A0C56836010">
    <w:name w:val="3DCD813B53B84914BB367B8A0C56836010"/>
    <w:rsid w:val="006851BB"/>
    <w:rPr>
      <w:rFonts w:eastAsiaTheme="minorHAnsi"/>
    </w:rPr>
  </w:style>
  <w:style w:type="paragraph" w:customStyle="1" w:styleId="5A0B7126673E44D494CBC5353CC234858">
    <w:name w:val="5A0B7126673E44D494CBC5353CC234858"/>
    <w:rsid w:val="006851BB"/>
    <w:rPr>
      <w:rFonts w:eastAsiaTheme="minorHAnsi"/>
    </w:rPr>
  </w:style>
  <w:style w:type="paragraph" w:customStyle="1" w:styleId="064C8B26D95340D0ADD404550F0F80E28">
    <w:name w:val="064C8B26D95340D0ADD404550F0F80E28"/>
    <w:rsid w:val="006851BB"/>
    <w:rPr>
      <w:rFonts w:eastAsiaTheme="minorHAnsi"/>
    </w:rPr>
  </w:style>
  <w:style w:type="paragraph" w:customStyle="1" w:styleId="CE38DC525B424561904AF43FD85BAA398">
    <w:name w:val="CE38DC525B424561904AF43FD85BAA398"/>
    <w:rsid w:val="006851BB"/>
    <w:rPr>
      <w:rFonts w:eastAsiaTheme="minorHAnsi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6">
    <w:name w:val="25DA770E5E1647588DB6046793BE893616"/>
    <w:rsid w:val="006851BB"/>
    <w:rPr>
      <w:rFonts w:eastAsiaTheme="minorHAnsi"/>
    </w:rPr>
  </w:style>
  <w:style w:type="paragraph" w:customStyle="1" w:styleId="8C2C82FD714C4D0A92A1DDB792E46BA816">
    <w:name w:val="8C2C82FD714C4D0A92A1DDB792E46BA816"/>
    <w:rsid w:val="006851BB"/>
    <w:rPr>
      <w:rFonts w:eastAsiaTheme="minorHAnsi"/>
    </w:rPr>
  </w:style>
  <w:style w:type="paragraph" w:customStyle="1" w:styleId="2F8289CF650E43C7BC4B187BF300D9E516">
    <w:name w:val="2F8289CF650E43C7BC4B187BF300D9E516"/>
    <w:rsid w:val="006851BB"/>
    <w:rPr>
      <w:rFonts w:eastAsiaTheme="minorHAnsi"/>
    </w:rPr>
  </w:style>
  <w:style w:type="paragraph" w:customStyle="1" w:styleId="8ED4AE1B383243A48DB0D8BD9761463016">
    <w:name w:val="8ED4AE1B383243A48DB0D8BD9761463016"/>
    <w:rsid w:val="006851BB"/>
    <w:rPr>
      <w:rFonts w:eastAsiaTheme="minorHAnsi"/>
    </w:rPr>
  </w:style>
  <w:style w:type="paragraph" w:customStyle="1" w:styleId="0AAA0F5871E040369B078290249267CC16">
    <w:name w:val="0AAA0F5871E040369B078290249267CC16"/>
    <w:rsid w:val="006851BB"/>
    <w:rPr>
      <w:rFonts w:eastAsiaTheme="minorHAnsi"/>
    </w:rPr>
  </w:style>
  <w:style w:type="paragraph" w:customStyle="1" w:styleId="B83AEA1F936F46D3A636341AC42A625E13">
    <w:name w:val="B83AEA1F936F46D3A636341AC42A625E13"/>
    <w:rsid w:val="006851BB"/>
    <w:rPr>
      <w:rFonts w:eastAsiaTheme="minorHAnsi"/>
    </w:rPr>
  </w:style>
  <w:style w:type="paragraph" w:customStyle="1" w:styleId="A97A5911E2FD40998CE03723212B0B8B14">
    <w:name w:val="A97A5911E2FD40998CE03723212B0B8B14"/>
    <w:rsid w:val="006851BB"/>
    <w:rPr>
      <w:rFonts w:eastAsiaTheme="minorHAnsi"/>
    </w:rPr>
  </w:style>
  <w:style w:type="paragraph" w:customStyle="1" w:styleId="92BCE0169DD34C938177AC0F804648E714">
    <w:name w:val="92BCE0169DD34C938177AC0F804648E714"/>
    <w:rsid w:val="006851BB"/>
    <w:rPr>
      <w:rFonts w:eastAsiaTheme="minorHAnsi"/>
    </w:rPr>
  </w:style>
  <w:style w:type="paragraph" w:customStyle="1" w:styleId="B8F693DCC5E54E41B6B6E241220CA1AD14">
    <w:name w:val="B8F693DCC5E54E41B6B6E241220CA1AD14"/>
    <w:rsid w:val="006851BB"/>
    <w:rPr>
      <w:rFonts w:eastAsiaTheme="minorHAnsi"/>
    </w:rPr>
  </w:style>
  <w:style w:type="paragraph" w:customStyle="1" w:styleId="06E9E485B64A4EF5BDDD49D8993C950714">
    <w:name w:val="06E9E485B64A4EF5BDDD49D8993C950714"/>
    <w:rsid w:val="006851BB"/>
    <w:rPr>
      <w:rFonts w:eastAsiaTheme="minorHAnsi"/>
    </w:rPr>
  </w:style>
  <w:style w:type="paragraph" w:customStyle="1" w:styleId="4C28576CC941424CBFAB9600BACB8BEF14">
    <w:name w:val="4C28576CC941424CBFAB9600BACB8BEF14"/>
    <w:rsid w:val="006851BB"/>
    <w:rPr>
      <w:rFonts w:eastAsiaTheme="minorHAnsi"/>
    </w:rPr>
  </w:style>
  <w:style w:type="paragraph" w:customStyle="1" w:styleId="68927025456640059EC564CAE1A4E0DC14">
    <w:name w:val="68927025456640059EC564CAE1A4E0DC14"/>
    <w:rsid w:val="006851BB"/>
    <w:rPr>
      <w:rFonts w:eastAsiaTheme="minorHAnsi"/>
    </w:rPr>
  </w:style>
  <w:style w:type="paragraph" w:customStyle="1" w:styleId="DB99344588DA40B4BEBCC73E91B7F13214">
    <w:name w:val="DB99344588DA40B4BEBCC73E91B7F13214"/>
    <w:rsid w:val="006851BB"/>
    <w:rPr>
      <w:rFonts w:eastAsiaTheme="minorHAnsi"/>
    </w:rPr>
  </w:style>
  <w:style w:type="paragraph" w:customStyle="1" w:styleId="6FC15B8B900F42D790BEF6E40B921FD814">
    <w:name w:val="6FC15B8B900F42D790BEF6E40B921FD814"/>
    <w:rsid w:val="006851BB"/>
    <w:rPr>
      <w:rFonts w:eastAsiaTheme="minorHAnsi"/>
    </w:rPr>
  </w:style>
  <w:style w:type="paragraph" w:customStyle="1" w:styleId="8F19E5B6606648ED9B9F1F1E9AD80F9914">
    <w:name w:val="8F19E5B6606648ED9B9F1F1E9AD80F9914"/>
    <w:rsid w:val="006851BB"/>
    <w:rPr>
      <w:rFonts w:eastAsiaTheme="minorHAnsi"/>
    </w:rPr>
  </w:style>
  <w:style w:type="paragraph" w:customStyle="1" w:styleId="8B2A96E74C1C41B29358E43B7A919D7E11">
    <w:name w:val="8B2A96E74C1C41B29358E43B7A919D7E11"/>
    <w:rsid w:val="006851BB"/>
    <w:rPr>
      <w:rFonts w:eastAsiaTheme="minorHAnsi"/>
    </w:rPr>
  </w:style>
  <w:style w:type="paragraph" w:customStyle="1" w:styleId="2C49F79105ED44E4937782BF09F8608111">
    <w:name w:val="2C49F79105ED44E4937782BF09F8608111"/>
    <w:rsid w:val="006851BB"/>
    <w:rPr>
      <w:rFonts w:eastAsiaTheme="minorHAnsi"/>
    </w:rPr>
  </w:style>
  <w:style w:type="paragraph" w:customStyle="1" w:styleId="3DCD813B53B84914BB367B8A0C56836011">
    <w:name w:val="3DCD813B53B84914BB367B8A0C56836011"/>
    <w:rsid w:val="006851BB"/>
    <w:rPr>
      <w:rFonts w:eastAsiaTheme="minorHAnsi"/>
    </w:rPr>
  </w:style>
  <w:style w:type="paragraph" w:customStyle="1" w:styleId="5A0B7126673E44D494CBC5353CC234859">
    <w:name w:val="5A0B7126673E44D494CBC5353CC234859"/>
    <w:rsid w:val="006851BB"/>
    <w:rPr>
      <w:rFonts w:eastAsiaTheme="minorHAnsi"/>
    </w:rPr>
  </w:style>
  <w:style w:type="paragraph" w:customStyle="1" w:styleId="064C8B26D95340D0ADD404550F0F80E29">
    <w:name w:val="064C8B26D95340D0ADD404550F0F80E29"/>
    <w:rsid w:val="006851BB"/>
    <w:rPr>
      <w:rFonts w:eastAsiaTheme="minorHAnsi"/>
    </w:rPr>
  </w:style>
  <w:style w:type="paragraph" w:customStyle="1" w:styleId="CE38DC525B424561904AF43FD85BAA399">
    <w:name w:val="CE38DC525B424561904AF43FD85BAA399"/>
    <w:rsid w:val="006851BB"/>
    <w:rPr>
      <w:rFonts w:eastAsiaTheme="minorHAnsi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7">
    <w:name w:val="25DA770E5E1647588DB6046793BE893617"/>
    <w:rsid w:val="006851BB"/>
    <w:rPr>
      <w:rFonts w:eastAsiaTheme="minorHAnsi"/>
    </w:rPr>
  </w:style>
  <w:style w:type="paragraph" w:customStyle="1" w:styleId="8C2C82FD714C4D0A92A1DDB792E46BA817">
    <w:name w:val="8C2C82FD714C4D0A92A1DDB792E46BA817"/>
    <w:rsid w:val="006851BB"/>
    <w:rPr>
      <w:rFonts w:eastAsiaTheme="minorHAnsi"/>
    </w:rPr>
  </w:style>
  <w:style w:type="paragraph" w:customStyle="1" w:styleId="2F8289CF650E43C7BC4B187BF300D9E517">
    <w:name w:val="2F8289CF650E43C7BC4B187BF300D9E517"/>
    <w:rsid w:val="006851BB"/>
    <w:rPr>
      <w:rFonts w:eastAsiaTheme="minorHAnsi"/>
    </w:rPr>
  </w:style>
  <w:style w:type="paragraph" w:customStyle="1" w:styleId="8ED4AE1B383243A48DB0D8BD9761463017">
    <w:name w:val="8ED4AE1B383243A48DB0D8BD9761463017"/>
    <w:rsid w:val="006851BB"/>
    <w:rPr>
      <w:rFonts w:eastAsiaTheme="minorHAnsi"/>
    </w:rPr>
  </w:style>
  <w:style w:type="paragraph" w:customStyle="1" w:styleId="0AAA0F5871E040369B078290249267CC17">
    <w:name w:val="0AAA0F5871E040369B078290249267CC17"/>
    <w:rsid w:val="006851BB"/>
    <w:rPr>
      <w:rFonts w:eastAsiaTheme="minorHAnsi"/>
    </w:rPr>
  </w:style>
  <w:style w:type="paragraph" w:customStyle="1" w:styleId="B83AEA1F936F46D3A636341AC42A625E14">
    <w:name w:val="B83AEA1F936F46D3A636341AC42A625E14"/>
    <w:rsid w:val="006851BB"/>
    <w:rPr>
      <w:rFonts w:eastAsiaTheme="minorHAnsi"/>
    </w:rPr>
  </w:style>
  <w:style w:type="paragraph" w:customStyle="1" w:styleId="A97A5911E2FD40998CE03723212B0B8B15">
    <w:name w:val="A97A5911E2FD40998CE03723212B0B8B15"/>
    <w:rsid w:val="006851BB"/>
    <w:rPr>
      <w:rFonts w:eastAsiaTheme="minorHAnsi"/>
    </w:rPr>
  </w:style>
  <w:style w:type="paragraph" w:customStyle="1" w:styleId="92BCE0169DD34C938177AC0F804648E715">
    <w:name w:val="92BCE0169DD34C938177AC0F804648E715"/>
    <w:rsid w:val="006851BB"/>
    <w:rPr>
      <w:rFonts w:eastAsiaTheme="minorHAnsi"/>
    </w:rPr>
  </w:style>
  <w:style w:type="paragraph" w:customStyle="1" w:styleId="B8F693DCC5E54E41B6B6E241220CA1AD15">
    <w:name w:val="B8F693DCC5E54E41B6B6E241220CA1AD15"/>
    <w:rsid w:val="006851BB"/>
    <w:rPr>
      <w:rFonts w:eastAsiaTheme="minorHAnsi"/>
    </w:rPr>
  </w:style>
  <w:style w:type="paragraph" w:customStyle="1" w:styleId="06E9E485B64A4EF5BDDD49D8993C950715">
    <w:name w:val="06E9E485B64A4EF5BDDD49D8993C950715"/>
    <w:rsid w:val="006851BB"/>
    <w:rPr>
      <w:rFonts w:eastAsiaTheme="minorHAnsi"/>
    </w:rPr>
  </w:style>
  <w:style w:type="paragraph" w:customStyle="1" w:styleId="4C28576CC941424CBFAB9600BACB8BEF15">
    <w:name w:val="4C28576CC941424CBFAB9600BACB8BEF15"/>
    <w:rsid w:val="006851BB"/>
    <w:rPr>
      <w:rFonts w:eastAsiaTheme="minorHAnsi"/>
    </w:rPr>
  </w:style>
  <w:style w:type="paragraph" w:customStyle="1" w:styleId="68927025456640059EC564CAE1A4E0DC15">
    <w:name w:val="68927025456640059EC564CAE1A4E0DC15"/>
    <w:rsid w:val="006851BB"/>
    <w:rPr>
      <w:rFonts w:eastAsiaTheme="minorHAnsi"/>
    </w:rPr>
  </w:style>
  <w:style w:type="paragraph" w:customStyle="1" w:styleId="DB99344588DA40B4BEBCC73E91B7F13215">
    <w:name w:val="DB99344588DA40B4BEBCC73E91B7F13215"/>
    <w:rsid w:val="006851BB"/>
    <w:rPr>
      <w:rFonts w:eastAsiaTheme="minorHAnsi"/>
    </w:rPr>
  </w:style>
  <w:style w:type="paragraph" w:customStyle="1" w:styleId="6FC15B8B900F42D790BEF6E40B921FD815">
    <w:name w:val="6FC15B8B900F42D790BEF6E40B921FD815"/>
    <w:rsid w:val="006851BB"/>
    <w:rPr>
      <w:rFonts w:eastAsiaTheme="minorHAnsi"/>
    </w:rPr>
  </w:style>
  <w:style w:type="paragraph" w:customStyle="1" w:styleId="8F19E5B6606648ED9B9F1F1E9AD80F9915">
    <w:name w:val="8F19E5B6606648ED9B9F1F1E9AD80F9915"/>
    <w:rsid w:val="006851BB"/>
    <w:rPr>
      <w:rFonts w:eastAsiaTheme="minorHAnsi"/>
    </w:rPr>
  </w:style>
  <w:style w:type="paragraph" w:customStyle="1" w:styleId="8B2A96E74C1C41B29358E43B7A919D7E12">
    <w:name w:val="8B2A96E74C1C41B29358E43B7A919D7E12"/>
    <w:rsid w:val="006851BB"/>
    <w:rPr>
      <w:rFonts w:eastAsiaTheme="minorHAnsi"/>
    </w:rPr>
  </w:style>
  <w:style w:type="paragraph" w:customStyle="1" w:styleId="2C49F79105ED44E4937782BF09F8608112">
    <w:name w:val="2C49F79105ED44E4937782BF09F8608112"/>
    <w:rsid w:val="006851BB"/>
    <w:rPr>
      <w:rFonts w:eastAsiaTheme="minorHAnsi"/>
    </w:rPr>
  </w:style>
  <w:style w:type="paragraph" w:customStyle="1" w:styleId="3DCD813B53B84914BB367B8A0C56836012">
    <w:name w:val="3DCD813B53B84914BB367B8A0C56836012"/>
    <w:rsid w:val="006851BB"/>
    <w:rPr>
      <w:rFonts w:eastAsiaTheme="minorHAnsi"/>
    </w:rPr>
  </w:style>
  <w:style w:type="paragraph" w:customStyle="1" w:styleId="5A0B7126673E44D494CBC5353CC2348510">
    <w:name w:val="5A0B7126673E44D494CBC5353CC2348510"/>
    <w:rsid w:val="006851BB"/>
    <w:rPr>
      <w:rFonts w:eastAsiaTheme="minorHAnsi"/>
    </w:rPr>
  </w:style>
  <w:style w:type="paragraph" w:customStyle="1" w:styleId="064C8B26D95340D0ADD404550F0F80E210">
    <w:name w:val="064C8B26D95340D0ADD404550F0F80E210"/>
    <w:rsid w:val="006851BB"/>
    <w:rPr>
      <w:rFonts w:eastAsiaTheme="minorHAnsi"/>
    </w:rPr>
  </w:style>
  <w:style w:type="paragraph" w:customStyle="1" w:styleId="CE38DC525B424561904AF43FD85BAA3910">
    <w:name w:val="CE38DC525B424561904AF43FD85BAA3910"/>
    <w:rsid w:val="006851BB"/>
    <w:rPr>
      <w:rFonts w:eastAsiaTheme="minorHAnsi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F41BA0"/>
    <w:pPr>
      <w:ind w:left="720"/>
      <w:contextualSpacing/>
    </w:pPr>
    <w:rPr>
      <w:rFonts w:eastAsiaTheme="minorHAnsi"/>
    </w:rPr>
  </w:style>
  <w:style w:type="paragraph" w:customStyle="1" w:styleId="25DA770E5E1647588DB6046793BE893618">
    <w:name w:val="25DA770E5E1647588DB6046793BE893618"/>
    <w:rsid w:val="00483CC1"/>
    <w:rPr>
      <w:rFonts w:eastAsiaTheme="minorHAnsi"/>
    </w:rPr>
  </w:style>
  <w:style w:type="paragraph" w:customStyle="1" w:styleId="8C2C82FD714C4D0A92A1DDB792E46BA818">
    <w:name w:val="8C2C82FD714C4D0A92A1DDB792E46BA818"/>
    <w:rsid w:val="00483CC1"/>
    <w:rPr>
      <w:rFonts w:eastAsiaTheme="minorHAnsi"/>
    </w:rPr>
  </w:style>
  <w:style w:type="paragraph" w:customStyle="1" w:styleId="2F8289CF650E43C7BC4B187BF300D9E518">
    <w:name w:val="2F8289CF650E43C7BC4B187BF300D9E518"/>
    <w:rsid w:val="00483CC1"/>
    <w:rPr>
      <w:rFonts w:eastAsiaTheme="minorHAnsi"/>
    </w:rPr>
  </w:style>
  <w:style w:type="paragraph" w:customStyle="1" w:styleId="8ED4AE1B383243A48DB0D8BD9761463018">
    <w:name w:val="8ED4AE1B383243A48DB0D8BD9761463018"/>
    <w:rsid w:val="00483CC1"/>
    <w:rPr>
      <w:rFonts w:eastAsiaTheme="minorHAnsi"/>
    </w:rPr>
  </w:style>
  <w:style w:type="paragraph" w:customStyle="1" w:styleId="0AAA0F5871E040369B078290249267CC18">
    <w:name w:val="0AAA0F5871E040369B078290249267CC18"/>
    <w:rsid w:val="00483CC1"/>
    <w:rPr>
      <w:rFonts w:eastAsiaTheme="minorHAnsi"/>
    </w:rPr>
  </w:style>
  <w:style w:type="paragraph" w:customStyle="1" w:styleId="B83AEA1F936F46D3A636341AC42A625E15">
    <w:name w:val="B83AEA1F936F46D3A636341AC42A625E15"/>
    <w:rsid w:val="00483CC1"/>
    <w:rPr>
      <w:rFonts w:eastAsiaTheme="minorHAnsi"/>
    </w:rPr>
  </w:style>
  <w:style w:type="paragraph" w:customStyle="1" w:styleId="A97A5911E2FD40998CE03723212B0B8B16">
    <w:name w:val="A97A5911E2FD40998CE03723212B0B8B16"/>
    <w:rsid w:val="00483CC1"/>
    <w:rPr>
      <w:rFonts w:eastAsiaTheme="minorHAnsi"/>
    </w:rPr>
  </w:style>
  <w:style w:type="paragraph" w:customStyle="1" w:styleId="92BCE0169DD34C938177AC0F804648E716">
    <w:name w:val="92BCE0169DD34C938177AC0F804648E716"/>
    <w:rsid w:val="00483CC1"/>
    <w:rPr>
      <w:rFonts w:eastAsiaTheme="minorHAnsi"/>
    </w:rPr>
  </w:style>
  <w:style w:type="paragraph" w:customStyle="1" w:styleId="B8F693DCC5E54E41B6B6E241220CA1AD16">
    <w:name w:val="B8F693DCC5E54E41B6B6E241220CA1AD16"/>
    <w:rsid w:val="00483CC1"/>
    <w:rPr>
      <w:rFonts w:eastAsiaTheme="minorHAnsi"/>
    </w:rPr>
  </w:style>
  <w:style w:type="paragraph" w:customStyle="1" w:styleId="06E9E485B64A4EF5BDDD49D8993C950716">
    <w:name w:val="06E9E485B64A4EF5BDDD49D8993C950716"/>
    <w:rsid w:val="00483CC1"/>
    <w:rPr>
      <w:rFonts w:eastAsiaTheme="minorHAnsi"/>
    </w:rPr>
  </w:style>
  <w:style w:type="paragraph" w:customStyle="1" w:styleId="4C28576CC941424CBFAB9600BACB8BEF16">
    <w:name w:val="4C28576CC941424CBFAB9600BACB8BEF16"/>
    <w:rsid w:val="00483CC1"/>
    <w:rPr>
      <w:rFonts w:eastAsiaTheme="minorHAnsi"/>
    </w:rPr>
  </w:style>
  <w:style w:type="paragraph" w:customStyle="1" w:styleId="68927025456640059EC564CAE1A4E0DC16">
    <w:name w:val="68927025456640059EC564CAE1A4E0DC16"/>
    <w:rsid w:val="00483CC1"/>
    <w:rPr>
      <w:rFonts w:eastAsiaTheme="minorHAnsi"/>
    </w:rPr>
  </w:style>
  <w:style w:type="paragraph" w:customStyle="1" w:styleId="DB99344588DA40B4BEBCC73E91B7F13216">
    <w:name w:val="DB99344588DA40B4BEBCC73E91B7F13216"/>
    <w:rsid w:val="00483CC1"/>
    <w:rPr>
      <w:rFonts w:eastAsiaTheme="minorHAnsi"/>
    </w:rPr>
  </w:style>
  <w:style w:type="paragraph" w:customStyle="1" w:styleId="6FC15B8B900F42D790BEF6E40B921FD816">
    <w:name w:val="6FC15B8B900F42D790BEF6E40B921FD816"/>
    <w:rsid w:val="00483CC1"/>
    <w:rPr>
      <w:rFonts w:eastAsiaTheme="minorHAnsi"/>
    </w:rPr>
  </w:style>
  <w:style w:type="paragraph" w:customStyle="1" w:styleId="8F19E5B6606648ED9B9F1F1E9AD80F9916">
    <w:name w:val="8F19E5B6606648ED9B9F1F1E9AD80F9916"/>
    <w:rsid w:val="00483CC1"/>
    <w:rPr>
      <w:rFonts w:eastAsiaTheme="minorHAnsi"/>
    </w:rPr>
  </w:style>
  <w:style w:type="paragraph" w:customStyle="1" w:styleId="8B2A96E74C1C41B29358E43B7A919D7E13">
    <w:name w:val="8B2A96E74C1C41B29358E43B7A919D7E13"/>
    <w:rsid w:val="00483CC1"/>
    <w:rPr>
      <w:rFonts w:eastAsiaTheme="minorHAnsi"/>
    </w:rPr>
  </w:style>
  <w:style w:type="paragraph" w:customStyle="1" w:styleId="2C49F79105ED44E4937782BF09F8608113">
    <w:name w:val="2C49F79105ED44E4937782BF09F8608113"/>
    <w:rsid w:val="00483CC1"/>
    <w:rPr>
      <w:rFonts w:eastAsiaTheme="minorHAnsi"/>
    </w:rPr>
  </w:style>
  <w:style w:type="paragraph" w:customStyle="1" w:styleId="3DCD813B53B84914BB367B8A0C56836013">
    <w:name w:val="3DCD813B53B84914BB367B8A0C56836013"/>
    <w:rsid w:val="00483CC1"/>
    <w:rPr>
      <w:rFonts w:eastAsiaTheme="minorHAnsi"/>
    </w:rPr>
  </w:style>
  <w:style w:type="paragraph" w:customStyle="1" w:styleId="5A0B7126673E44D494CBC5353CC2348511">
    <w:name w:val="5A0B7126673E44D494CBC5353CC2348511"/>
    <w:rsid w:val="00483CC1"/>
    <w:rPr>
      <w:rFonts w:eastAsiaTheme="minorHAnsi"/>
    </w:rPr>
  </w:style>
  <w:style w:type="paragraph" w:customStyle="1" w:styleId="064C8B26D95340D0ADD404550F0F80E211">
    <w:name w:val="064C8B26D95340D0ADD404550F0F80E211"/>
    <w:rsid w:val="00483CC1"/>
    <w:rPr>
      <w:rFonts w:eastAsiaTheme="minorHAnsi"/>
    </w:rPr>
  </w:style>
  <w:style w:type="paragraph" w:customStyle="1" w:styleId="CE38DC525B424561904AF43FD85BAA3911">
    <w:name w:val="CE38DC525B424561904AF43FD85BAA3911"/>
    <w:rsid w:val="00483CC1"/>
    <w:rPr>
      <w:rFonts w:eastAsiaTheme="minorHAnsi"/>
    </w:rPr>
  </w:style>
  <w:style w:type="paragraph" w:customStyle="1" w:styleId="09DCFA631F414449A0E130D2C7A6743E1">
    <w:name w:val="09DCFA631F414449A0E130D2C7A6743E1"/>
    <w:rsid w:val="00483CC1"/>
    <w:rPr>
      <w:rFonts w:eastAsiaTheme="minorHAnsi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9">
    <w:name w:val="25DA770E5E1647588DB6046793BE893619"/>
    <w:rsid w:val="00483CC1"/>
    <w:rPr>
      <w:rFonts w:eastAsiaTheme="minorHAnsi"/>
    </w:rPr>
  </w:style>
  <w:style w:type="paragraph" w:customStyle="1" w:styleId="8C2C82FD714C4D0A92A1DDB792E46BA819">
    <w:name w:val="8C2C82FD714C4D0A92A1DDB792E46BA819"/>
    <w:rsid w:val="00483CC1"/>
    <w:rPr>
      <w:rFonts w:eastAsiaTheme="minorHAnsi"/>
    </w:rPr>
  </w:style>
  <w:style w:type="paragraph" w:customStyle="1" w:styleId="2F8289CF650E43C7BC4B187BF300D9E519">
    <w:name w:val="2F8289CF650E43C7BC4B187BF300D9E519"/>
    <w:rsid w:val="00483CC1"/>
    <w:rPr>
      <w:rFonts w:eastAsiaTheme="minorHAnsi"/>
    </w:rPr>
  </w:style>
  <w:style w:type="paragraph" w:customStyle="1" w:styleId="8ED4AE1B383243A48DB0D8BD9761463019">
    <w:name w:val="8ED4AE1B383243A48DB0D8BD9761463019"/>
    <w:rsid w:val="00483CC1"/>
    <w:rPr>
      <w:rFonts w:eastAsiaTheme="minorHAnsi"/>
    </w:rPr>
  </w:style>
  <w:style w:type="paragraph" w:customStyle="1" w:styleId="0AAA0F5871E040369B078290249267CC19">
    <w:name w:val="0AAA0F5871E040369B078290249267CC19"/>
    <w:rsid w:val="00483CC1"/>
    <w:rPr>
      <w:rFonts w:eastAsiaTheme="minorHAnsi"/>
    </w:rPr>
  </w:style>
  <w:style w:type="paragraph" w:customStyle="1" w:styleId="B83AEA1F936F46D3A636341AC42A625E16">
    <w:name w:val="B83AEA1F936F46D3A636341AC42A625E16"/>
    <w:rsid w:val="00483CC1"/>
    <w:rPr>
      <w:rFonts w:eastAsiaTheme="minorHAnsi"/>
    </w:rPr>
  </w:style>
  <w:style w:type="paragraph" w:customStyle="1" w:styleId="A97A5911E2FD40998CE03723212B0B8B17">
    <w:name w:val="A97A5911E2FD40998CE03723212B0B8B17"/>
    <w:rsid w:val="00483CC1"/>
    <w:rPr>
      <w:rFonts w:eastAsiaTheme="minorHAnsi"/>
    </w:rPr>
  </w:style>
  <w:style w:type="paragraph" w:customStyle="1" w:styleId="92BCE0169DD34C938177AC0F804648E717">
    <w:name w:val="92BCE0169DD34C938177AC0F804648E717"/>
    <w:rsid w:val="00483CC1"/>
    <w:rPr>
      <w:rFonts w:eastAsiaTheme="minorHAnsi"/>
    </w:rPr>
  </w:style>
  <w:style w:type="paragraph" w:customStyle="1" w:styleId="B8F693DCC5E54E41B6B6E241220CA1AD17">
    <w:name w:val="B8F693DCC5E54E41B6B6E241220CA1AD17"/>
    <w:rsid w:val="00483CC1"/>
    <w:rPr>
      <w:rFonts w:eastAsiaTheme="minorHAnsi"/>
    </w:rPr>
  </w:style>
  <w:style w:type="paragraph" w:customStyle="1" w:styleId="06E9E485B64A4EF5BDDD49D8993C950717">
    <w:name w:val="06E9E485B64A4EF5BDDD49D8993C950717"/>
    <w:rsid w:val="00483CC1"/>
    <w:rPr>
      <w:rFonts w:eastAsiaTheme="minorHAnsi"/>
    </w:rPr>
  </w:style>
  <w:style w:type="paragraph" w:customStyle="1" w:styleId="4C28576CC941424CBFAB9600BACB8BEF17">
    <w:name w:val="4C28576CC941424CBFAB9600BACB8BEF17"/>
    <w:rsid w:val="00483CC1"/>
    <w:rPr>
      <w:rFonts w:eastAsiaTheme="minorHAnsi"/>
    </w:rPr>
  </w:style>
  <w:style w:type="paragraph" w:customStyle="1" w:styleId="68927025456640059EC564CAE1A4E0DC17">
    <w:name w:val="68927025456640059EC564CAE1A4E0DC17"/>
    <w:rsid w:val="00483CC1"/>
    <w:rPr>
      <w:rFonts w:eastAsiaTheme="minorHAnsi"/>
    </w:rPr>
  </w:style>
  <w:style w:type="paragraph" w:customStyle="1" w:styleId="DB99344588DA40B4BEBCC73E91B7F13217">
    <w:name w:val="DB99344588DA40B4BEBCC73E91B7F13217"/>
    <w:rsid w:val="00483CC1"/>
    <w:rPr>
      <w:rFonts w:eastAsiaTheme="minorHAnsi"/>
    </w:rPr>
  </w:style>
  <w:style w:type="paragraph" w:customStyle="1" w:styleId="6FC15B8B900F42D790BEF6E40B921FD817">
    <w:name w:val="6FC15B8B900F42D790BEF6E40B921FD817"/>
    <w:rsid w:val="00483CC1"/>
    <w:rPr>
      <w:rFonts w:eastAsiaTheme="minorHAnsi"/>
    </w:rPr>
  </w:style>
  <w:style w:type="paragraph" w:customStyle="1" w:styleId="8F19E5B6606648ED9B9F1F1E9AD80F9917">
    <w:name w:val="8F19E5B6606648ED9B9F1F1E9AD80F9917"/>
    <w:rsid w:val="00483CC1"/>
    <w:rPr>
      <w:rFonts w:eastAsiaTheme="minorHAnsi"/>
    </w:rPr>
  </w:style>
  <w:style w:type="paragraph" w:customStyle="1" w:styleId="8B2A96E74C1C41B29358E43B7A919D7E14">
    <w:name w:val="8B2A96E74C1C41B29358E43B7A919D7E14"/>
    <w:rsid w:val="00483CC1"/>
    <w:rPr>
      <w:rFonts w:eastAsiaTheme="minorHAnsi"/>
    </w:rPr>
  </w:style>
  <w:style w:type="paragraph" w:customStyle="1" w:styleId="2C49F79105ED44E4937782BF09F8608114">
    <w:name w:val="2C49F79105ED44E4937782BF09F8608114"/>
    <w:rsid w:val="00483CC1"/>
    <w:rPr>
      <w:rFonts w:eastAsiaTheme="minorHAnsi"/>
    </w:rPr>
  </w:style>
  <w:style w:type="paragraph" w:customStyle="1" w:styleId="3DCD813B53B84914BB367B8A0C56836014">
    <w:name w:val="3DCD813B53B84914BB367B8A0C56836014"/>
    <w:rsid w:val="00483CC1"/>
    <w:rPr>
      <w:rFonts w:eastAsiaTheme="minorHAnsi"/>
    </w:rPr>
  </w:style>
  <w:style w:type="paragraph" w:customStyle="1" w:styleId="5A0B7126673E44D494CBC5353CC2348512">
    <w:name w:val="5A0B7126673E44D494CBC5353CC2348512"/>
    <w:rsid w:val="00483CC1"/>
    <w:rPr>
      <w:rFonts w:eastAsiaTheme="minorHAnsi"/>
    </w:rPr>
  </w:style>
  <w:style w:type="paragraph" w:customStyle="1" w:styleId="064C8B26D95340D0ADD404550F0F80E212">
    <w:name w:val="064C8B26D95340D0ADD404550F0F80E212"/>
    <w:rsid w:val="00483CC1"/>
    <w:rPr>
      <w:rFonts w:eastAsiaTheme="minorHAnsi"/>
    </w:rPr>
  </w:style>
  <w:style w:type="paragraph" w:customStyle="1" w:styleId="CE38DC525B424561904AF43FD85BAA3912">
    <w:name w:val="CE38DC525B424561904AF43FD85BAA3912"/>
    <w:rsid w:val="00483CC1"/>
    <w:rPr>
      <w:rFonts w:eastAsiaTheme="minorHAnsi"/>
    </w:rPr>
  </w:style>
  <w:style w:type="paragraph" w:customStyle="1" w:styleId="09DCFA631F414449A0E130D2C7A6743E2">
    <w:name w:val="09DCFA631F414449A0E130D2C7A6743E2"/>
    <w:rsid w:val="00483CC1"/>
    <w:rPr>
      <w:rFonts w:eastAsiaTheme="minorHAnsi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0">
    <w:name w:val="25DA770E5E1647588DB6046793BE893620"/>
    <w:rsid w:val="00A868A2"/>
    <w:rPr>
      <w:rFonts w:eastAsiaTheme="minorHAnsi"/>
    </w:rPr>
  </w:style>
  <w:style w:type="paragraph" w:customStyle="1" w:styleId="8C2C82FD714C4D0A92A1DDB792E46BA820">
    <w:name w:val="8C2C82FD714C4D0A92A1DDB792E46BA820"/>
    <w:rsid w:val="00A868A2"/>
    <w:rPr>
      <w:rFonts w:eastAsiaTheme="minorHAnsi"/>
    </w:rPr>
  </w:style>
  <w:style w:type="paragraph" w:customStyle="1" w:styleId="2F8289CF650E43C7BC4B187BF300D9E520">
    <w:name w:val="2F8289CF650E43C7BC4B187BF300D9E520"/>
    <w:rsid w:val="00A868A2"/>
    <w:rPr>
      <w:rFonts w:eastAsiaTheme="minorHAnsi"/>
    </w:rPr>
  </w:style>
  <w:style w:type="paragraph" w:customStyle="1" w:styleId="8ED4AE1B383243A48DB0D8BD9761463020">
    <w:name w:val="8ED4AE1B383243A48DB0D8BD9761463020"/>
    <w:rsid w:val="00A868A2"/>
    <w:rPr>
      <w:rFonts w:eastAsiaTheme="minorHAnsi"/>
    </w:rPr>
  </w:style>
  <w:style w:type="paragraph" w:customStyle="1" w:styleId="0AAA0F5871E040369B078290249267CC20">
    <w:name w:val="0AAA0F5871E040369B078290249267CC20"/>
    <w:rsid w:val="00A868A2"/>
    <w:rPr>
      <w:rFonts w:eastAsiaTheme="minorHAnsi"/>
    </w:rPr>
  </w:style>
  <w:style w:type="paragraph" w:customStyle="1" w:styleId="B83AEA1F936F46D3A636341AC42A625E17">
    <w:name w:val="B83AEA1F936F46D3A636341AC42A625E17"/>
    <w:rsid w:val="00A868A2"/>
    <w:rPr>
      <w:rFonts w:eastAsiaTheme="minorHAnsi"/>
    </w:rPr>
  </w:style>
  <w:style w:type="paragraph" w:customStyle="1" w:styleId="A97A5911E2FD40998CE03723212B0B8B18">
    <w:name w:val="A97A5911E2FD40998CE03723212B0B8B18"/>
    <w:rsid w:val="00A868A2"/>
    <w:rPr>
      <w:rFonts w:eastAsiaTheme="minorHAnsi"/>
    </w:rPr>
  </w:style>
  <w:style w:type="paragraph" w:customStyle="1" w:styleId="92BCE0169DD34C938177AC0F804648E718">
    <w:name w:val="92BCE0169DD34C938177AC0F804648E718"/>
    <w:rsid w:val="00A868A2"/>
    <w:rPr>
      <w:rFonts w:eastAsiaTheme="minorHAnsi"/>
    </w:rPr>
  </w:style>
  <w:style w:type="paragraph" w:customStyle="1" w:styleId="B8F693DCC5E54E41B6B6E241220CA1AD18">
    <w:name w:val="B8F693DCC5E54E41B6B6E241220CA1AD18"/>
    <w:rsid w:val="00A868A2"/>
    <w:rPr>
      <w:rFonts w:eastAsiaTheme="minorHAnsi"/>
    </w:rPr>
  </w:style>
  <w:style w:type="paragraph" w:customStyle="1" w:styleId="06E9E485B64A4EF5BDDD49D8993C950718">
    <w:name w:val="06E9E485B64A4EF5BDDD49D8993C950718"/>
    <w:rsid w:val="00A868A2"/>
    <w:rPr>
      <w:rFonts w:eastAsiaTheme="minorHAnsi"/>
    </w:rPr>
  </w:style>
  <w:style w:type="paragraph" w:customStyle="1" w:styleId="4C28576CC941424CBFAB9600BACB8BEF18">
    <w:name w:val="4C28576CC941424CBFAB9600BACB8BEF18"/>
    <w:rsid w:val="00A868A2"/>
    <w:rPr>
      <w:rFonts w:eastAsiaTheme="minorHAnsi"/>
    </w:rPr>
  </w:style>
  <w:style w:type="paragraph" w:customStyle="1" w:styleId="68927025456640059EC564CAE1A4E0DC18">
    <w:name w:val="68927025456640059EC564CAE1A4E0DC18"/>
    <w:rsid w:val="00A868A2"/>
    <w:rPr>
      <w:rFonts w:eastAsiaTheme="minorHAnsi"/>
    </w:rPr>
  </w:style>
  <w:style w:type="paragraph" w:customStyle="1" w:styleId="DB99344588DA40B4BEBCC73E91B7F13218">
    <w:name w:val="DB99344588DA40B4BEBCC73E91B7F13218"/>
    <w:rsid w:val="00A868A2"/>
    <w:rPr>
      <w:rFonts w:eastAsiaTheme="minorHAnsi"/>
    </w:rPr>
  </w:style>
  <w:style w:type="paragraph" w:customStyle="1" w:styleId="6FC15B8B900F42D790BEF6E40B921FD818">
    <w:name w:val="6FC15B8B900F42D790BEF6E40B921FD818"/>
    <w:rsid w:val="00A868A2"/>
    <w:rPr>
      <w:rFonts w:eastAsiaTheme="minorHAnsi"/>
    </w:rPr>
  </w:style>
  <w:style w:type="paragraph" w:customStyle="1" w:styleId="8F19E5B6606648ED9B9F1F1E9AD80F9918">
    <w:name w:val="8F19E5B6606648ED9B9F1F1E9AD80F9918"/>
    <w:rsid w:val="00A868A2"/>
    <w:rPr>
      <w:rFonts w:eastAsiaTheme="minorHAnsi"/>
    </w:rPr>
  </w:style>
  <w:style w:type="paragraph" w:customStyle="1" w:styleId="8B2A96E74C1C41B29358E43B7A919D7E15">
    <w:name w:val="8B2A96E74C1C41B29358E43B7A919D7E15"/>
    <w:rsid w:val="00A868A2"/>
    <w:rPr>
      <w:rFonts w:eastAsiaTheme="minorHAnsi"/>
    </w:rPr>
  </w:style>
  <w:style w:type="paragraph" w:customStyle="1" w:styleId="2C49F79105ED44E4937782BF09F8608115">
    <w:name w:val="2C49F79105ED44E4937782BF09F8608115"/>
    <w:rsid w:val="00A868A2"/>
    <w:rPr>
      <w:rFonts w:eastAsiaTheme="minorHAnsi"/>
    </w:rPr>
  </w:style>
  <w:style w:type="paragraph" w:customStyle="1" w:styleId="3DCD813B53B84914BB367B8A0C56836015">
    <w:name w:val="3DCD813B53B84914BB367B8A0C56836015"/>
    <w:rsid w:val="00A868A2"/>
    <w:rPr>
      <w:rFonts w:eastAsiaTheme="minorHAnsi"/>
    </w:rPr>
  </w:style>
  <w:style w:type="paragraph" w:customStyle="1" w:styleId="5A0B7126673E44D494CBC5353CC2348513">
    <w:name w:val="5A0B7126673E44D494CBC5353CC2348513"/>
    <w:rsid w:val="00A868A2"/>
    <w:rPr>
      <w:rFonts w:eastAsiaTheme="minorHAnsi"/>
    </w:rPr>
  </w:style>
  <w:style w:type="paragraph" w:customStyle="1" w:styleId="064C8B26D95340D0ADD404550F0F80E213">
    <w:name w:val="064C8B26D95340D0ADD404550F0F80E213"/>
    <w:rsid w:val="00A868A2"/>
    <w:rPr>
      <w:rFonts w:eastAsiaTheme="minorHAnsi"/>
    </w:rPr>
  </w:style>
  <w:style w:type="paragraph" w:customStyle="1" w:styleId="CE38DC525B424561904AF43FD85BAA3913">
    <w:name w:val="CE38DC525B424561904AF43FD85BAA3913"/>
    <w:rsid w:val="00A868A2"/>
    <w:rPr>
      <w:rFonts w:eastAsiaTheme="minorHAnsi"/>
    </w:rPr>
  </w:style>
  <w:style w:type="paragraph" w:customStyle="1" w:styleId="09DCFA631F414449A0E130D2C7A6743E3">
    <w:name w:val="09DCFA631F414449A0E130D2C7A6743E3"/>
    <w:rsid w:val="00A868A2"/>
    <w:rPr>
      <w:rFonts w:eastAsiaTheme="minorHAnsi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</w:rPr>
  </w:style>
  <w:style w:type="paragraph" w:customStyle="1" w:styleId="8C2C82FD714C4D0A92A1DDB792E46BA821">
    <w:name w:val="8C2C82FD714C4D0A92A1DDB792E46BA821"/>
    <w:rsid w:val="00D710DC"/>
    <w:rPr>
      <w:rFonts w:eastAsiaTheme="minorHAnsi"/>
    </w:rPr>
  </w:style>
  <w:style w:type="paragraph" w:customStyle="1" w:styleId="2F8289CF650E43C7BC4B187BF300D9E521">
    <w:name w:val="2F8289CF650E43C7BC4B187BF300D9E521"/>
    <w:rsid w:val="00D710DC"/>
    <w:rPr>
      <w:rFonts w:eastAsiaTheme="minorHAnsi"/>
    </w:rPr>
  </w:style>
  <w:style w:type="paragraph" w:customStyle="1" w:styleId="8ED4AE1B383243A48DB0D8BD9761463021">
    <w:name w:val="8ED4AE1B383243A48DB0D8BD9761463021"/>
    <w:rsid w:val="00D710DC"/>
    <w:rPr>
      <w:rFonts w:eastAsiaTheme="minorHAnsi"/>
    </w:rPr>
  </w:style>
  <w:style w:type="paragraph" w:customStyle="1" w:styleId="0AAA0F5871E040369B078290249267CC21">
    <w:name w:val="0AAA0F5871E040369B078290249267CC21"/>
    <w:rsid w:val="00D710DC"/>
    <w:rPr>
      <w:rFonts w:eastAsiaTheme="minorHAnsi"/>
    </w:rPr>
  </w:style>
  <w:style w:type="paragraph" w:customStyle="1" w:styleId="B83AEA1F936F46D3A636341AC42A625E18">
    <w:name w:val="B83AEA1F936F46D3A636341AC42A625E18"/>
    <w:rsid w:val="00D710DC"/>
    <w:rPr>
      <w:rFonts w:eastAsiaTheme="minorHAnsi"/>
    </w:rPr>
  </w:style>
  <w:style w:type="paragraph" w:customStyle="1" w:styleId="A97A5911E2FD40998CE03723212B0B8B19">
    <w:name w:val="A97A5911E2FD40998CE03723212B0B8B19"/>
    <w:rsid w:val="00D710DC"/>
    <w:rPr>
      <w:rFonts w:eastAsiaTheme="minorHAnsi"/>
    </w:rPr>
  </w:style>
  <w:style w:type="paragraph" w:customStyle="1" w:styleId="92BCE0169DD34C938177AC0F804648E719">
    <w:name w:val="92BCE0169DD34C938177AC0F804648E719"/>
    <w:rsid w:val="00D710DC"/>
    <w:rPr>
      <w:rFonts w:eastAsiaTheme="minorHAnsi"/>
    </w:rPr>
  </w:style>
  <w:style w:type="paragraph" w:customStyle="1" w:styleId="B8F693DCC5E54E41B6B6E241220CA1AD19">
    <w:name w:val="B8F693DCC5E54E41B6B6E241220CA1AD19"/>
    <w:rsid w:val="00D710DC"/>
    <w:rPr>
      <w:rFonts w:eastAsiaTheme="minorHAnsi"/>
    </w:rPr>
  </w:style>
  <w:style w:type="paragraph" w:customStyle="1" w:styleId="06E9E485B64A4EF5BDDD49D8993C950719">
    <w:name w:val="06E9E485B64A4EF5BDDD49D8993C950719"/>
    <w:rsid w:val="00D710DC"/>
    <w:rPr>
      <w:rFonts w:eastAsiaTheme="minorHAnsi"/>
    </w:rPr>
  </w:style>
  <w:style w:type="paragraph" w:customStyle="1" w:styleId="4C28576CC941424CBFAB9600BACB8BEF19">
    <w:name w:val="4C28576CC941424CBFAB9600BACB8BEF19"/>
    <w:rsid w:val="00D710DC"/>
    <w:rPr>
      <w:rFonts w:eastAsiaTheme="minorHAnsi"/>
    </w:rPr>
  </w:style>
  <w:style w:type="paragraph" w:customStyle="1" w:styleId="68927025456640059EC564CAE1A4E0DC19">
    <w:name w:val="68927025456640059EC564CAE1A4E0DC19"/>
    <w:rsid w:val="00D710DC"/>
    <w:rPr>
      <w:rFonts w:eastAsiaTheme="minorHAnsi"/>
    </w:rPr>
  </w:style>
  <w:style w:type="paragraph" w:customStyle="1" w:styleId="DB99344588DA40B4BEBCC73E91B7F13219">
    <w:name w:val="DB99344588DA40B4BEBCC73E91B7F13219"/>
    <w:rsid w:val="00D710DC"/>
    <w:rPr>
      <w:rFonts w:eastAsiaTheme="minorHAnsi"/>
    </w:rPr>
  </w:style>
  <w:style w:type="paragraph" w:customStyle="1" w:styleId="6FC15B8B900F42D790BEF6E40B921FD819">
    <w:name w:val="6FC15B8B900F42D790BEF6E40B921FD819"/>
    <w:rsid w:val="00D710DC"/>
    <w:rPr>
      <w:rFonts w:eastAsiaTheme="minorHAnsi"/>
    </w:rPr>
  </w:style>
  <w:style w:type="paragraph" w:customStyle="1" w:styleId="8F19E5B6606648ED9B9F1F1E9AD80F9919">
    <w:name w:val="8F19E5B6606648ED9B9F1F1E9AD80F9919"/>
    <w:rsid w:val="00D710DC"/>
    <w:rPr>
      <w:rFonts w:eastAsiaTheme="minorHAnsi"/>
    </w:rPr>
  </w:style>
  <w:style w:type="paragraph" w:customStyle="1" w:styleId="8B2A96E74C1C41B29358E43B7A919D7E16">
    <w:name w:val="8B2A96E74C1C41B29358E43B7A919D7E16"/>
    <w:rsid w:val="00D710DC"/>
    <w:rPr>
      <w:rFonts w:eastAsiaTheme="minorHAnsi"/>
    </w:rPr>
  </w:style>
  <w:style w:type="paragraph" w:customStyle="1" w:styleId="2C49F79105ED44E4937782BF09F8608116">
    <w:name w:val="2C49F79105ED44E4937782BF09F8608116"/>
    <w:rsid w:val="00D710DC"/>
    <w:rPr>
      <w:rFonts w:eastAsiaTheme="minorHAnsi"/>
    </w:rPr>
  </w:style>
  <w:style w:type="paragraph" w:customStyle="1" w:styleId="3DCD813B53B84914BB367B8A0C56836016">
    <w:name w:val="3DCD813B53B84914BB367B8A0C56836016"/>
    <w:rsid w:val="00D710DC"/>
    <w:rPr>
      <w:rFonts w:eastAsiaTheme="minorHAnsi"/>
    </w:rPr>
  </w:style>
  <w:style w:type="paragraph" w:customStyle="1" w:styleId="5A0B7126673E44D494CBC5353CC2348514">
    <w:name w:val="5A0B7126673E44D494CBC5353CC2348514"/>
    <w:rsid w:val="00D710DC"/>
    <w:rPr>
      <w:rFonts w:eastAsiaTheme="minorHAnsi"/>
    </w:rPr>
  </w:style>
  <w:style w:type="paragraph" w:customStyle="1" w:styleId="064C8B26D95340D0ADD404550F0F80E214">
    <w:name w:val="064C8B26D95340D0ADD404550F0F80E214"/>
    <w:rsid w:val="00D710DC"/>
    <w:rPr>
      <w:rFonts w:eastAsiaTheme="minorHAnsi"/>
    </w:rPr>
  </w:style>
  <w:style w:type="paragraph" w:customStyle="1" w:styleId="CE38DC525B424561904AF43FD85BAA3914">
    <w:name w:val="CE38DC525B424561904AF43FD85BAA3914"/>
    <w:rsid w:val="00D710DC"/>
    <w:rPr>
      <w:rFonts w:eastAsiaTheme="minorHAnsi"/>
    </w:rPr>
  </w:style>
  <w:style w:type="paragraph" w:customStyle="1" w:styleId="09DCFA631F414449A0E130D2C7A6743E4">
    <w:name w:val="09DCFA631F414449A0E130D2C7A6743E4"/>
    <w:rsid w:val="00D710DC"/>
    <w:rPr>
      <w:rFonts w:eastAsiaTheme="minorHAnsi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2">
    <w:name w:val="25DA770E5E1647588DB6046793BE893622"/>
    <w:rsid w:val="00D710DC"/>
    <w:rPr>
      <w:rFonts w:eastAsiaTheme="minorHAnsi"/>
    </w:rPr>
  </w:style>
  <w:style w:type="paragraph" w:customStyle="1" w:styleId="8C2C82FD714C4D0A92A1DDB792E46BA822">
    <w:name w:val="8C2C82FD714C4D0A92A1DDB792E46BA822"/>
    <w:rsid w:val="00D710DC"/>
    <w:rPr>
      <w:rFonts w:eastAsiaTheme="minorHAnsi"/>
    </w:rPr>
  </w:style>
  <w:style w:type="paragraph" w:customStyle="1" w:styleId="2F8289CF650E43C7BC4B187BF300D9E522">
    <w:name w:val="2F8289CF650E43C7BC4B187BF300D9E522"/>
    <w:rsid w:val="00D710DC"/>
    <w:rPr>
      <w:rFonts w:eastAsiaTheme="minorHAnsi"/>
    </w:rPr>
  </w:style>
  <w:style w:type="paragraph" w:customStyle="1" w:styleId="8ED4AE1B383243A48DB0D8BD9761463022">
    <w:name w:val="8ED4AE1B383243A48DB0D8BD9761463022"/>
    <w:rsid w:val="00D710DC"/>
    <w:rPr>
      <w:rFonts w:eastAsiaTheme="minorHAnsi"/>
    </w:rPr>
  </w:style>
  <w:style w:type="paragraph" w:customStyle="1" w:styleId="0AAA0F5871E040369B078290249267CC22">
    <w:name w:val="0AAA0F5871E040369B078290249267CC22"/>
    <w:rsid w:val="00D710DC"/>
    <w:rPr>
      <w:rFonts w:eastAsiaTheme="minorHAnsi"/>
    </w:rPr>
  </w:style>
  <w:style w:type="paragraph" w:customStyle="1" w:styleId="B83AEA1F936F46D3A636341AC42A625E19">
    <w:name w:val="B83AEA1F936F46D3A636341AC42A625E19"/>
    <w:rsid w:val="00D710DC"/>
    <w:rPr>
      <w:rFonts w:eastAsiaTheme="minorHAnsi"/>
    </w:rPr>
  </w:style>
  <w:style w:type="paragraph" w:customStyle="1" w:styleId="A97A5911E2FD40998CE03723212B0B8B20">
    <w:name w:val="A97A5911E2FD40998CE03723212B0B8B20"/>
    <w:rsid w:val="00D710DC"/>
    <w:rPr>
      <w:rFonts w:eastAsiaTheme="minorHAnsi"/>
    </w:rPr>
  </w:style>
  <w:style w:type="paragraph" w:customStyle="1" w:styleId="92BCE0169DD34C938177AC0F804648E720">
    <w:name w:val="92BCE0169DD34C938177AC0F804648E720"/>
    <w:rsid w:val="00D710DC"/>
    <w:rPr>
      <w:rFonts w:eastAsiaTheme="minorHAnsi"/>
    </w:rPr>
  </w:style>
  <w:style w:type="paragraph" w:customStyle="1" w:styleId="B8F693DCC5E54E41B6B6E241220CA1AD20">
    <w:name w:val="B8F693DCC5E54E41B6B6E241220CA1AD20"/>
    <w:rsid w:val="00D710DC"/>
    <w:rPr>
      <w:rFonts w:eastAsiaTheme="minorHAnsi"/>
    </w:rPr>
  </w:style>
  <w:style w:type="paragraph" w:customStyle="1" w:styleId="06E9E485B64A4EF5BDDD49D8993C950720">
    <w:name w:val="06E9E485B64A4EF5BDDD49D8993C950720"/>
    <w:rsid w:val="00D710DC"/>
    <w:rPr>
      <w:rFonts w:eastAsiaTheme="minorHAnsi"/>
    </w:rPr>
  </w:style>
  <w:style w:type="paragraph" w:customStyle="1" w:styleId="4C28576CC941424CBFAB9600BACB8BEF20">
    <w:name w:val="4C28576CC941424CBFAB9600BACB8BEF20"/>
    <w:rsid w:val="00D710DC"/>
    <w:rPr>
      <w:rFonts w:eastAsiaTheme="minorHAnsi"/>
    </w:rPr>
  </w:style>
  <w:style w:type="paragraph" w:customStyle="1" w:styleId="68927025456640059EC564CAE1A4E0DC20">
    <w:name w:val="68927025456640059EC564CAE1A4E0DC20"/>
    <w:rsid w:val="00D710DC"/>
    <w:rPr>
      <w:rFonts w:eastAsiaTheme="minorHAnsi"/>
    </w:rPr>
  </w:style>
  <w:style w:type="paragraph" w:customStyle="1" w:styleId="DB99344588DA40B4BEBCC73E91B7F13220">
    <w:name w:val="DB99344588DA40B4BEBCC73E91B7F13220"/>
    <w:rsid w:val="00D710DC"/>
    <w:rPr>
      <w:rFonts w:eastAsiaTheme="minorHAnsi"/>
    </w:rPr>
  </w:style>
  <w:style w:type="paragraph" w:customStyle="1" w:styleId="6FC15B8B900F42D790BEF6E40B921FD820">
    <w:name w:val="6FC15B8B900F42D790BEF6E40B921FD820"/>
    <w:rsid w:val="00D710DC"/>
    <w:rPr>
      <w:rFonts w:eastAsiaTheme="minorHAnsi"/>
    </w:rPr>
  </w:style>
  <w:style w:type="paragraph" w:customStyle="1" w:styleId="8F19E5B6606648ED9B9F1F1E9AD80F9920">
    <w:name w:val="8F19E5B6606648ED9B9F1F1E9AD80F9920"/>
    <w:rsid w:val="00D710DC"/>
    <w:rPr>
      <w:rFonts w:eastAsiaTheme="minorHAnsi"/>
    </w:rPr>
  </w:style>
  <w:style w:type="paragraph" w:customStyle="1" w:styleId="8B2A96E74C1C41B29358E43B7A919D7E17">
    <w:name w:val="8B2A96E74C1C41B29358E43B7A919D7E17"/>
    <w:rsid w:val="00D710DC"/>
    <w:rPr>
      <w:rFonts w:eastAsiaTheme="minorHAnsi"/>
    </w:rPr>
  </w:style>
  <w:style w:type="paragraph" w:customStyle="1" w:styleId="2C49F79105ED44E4937782BF09F8608117">
    <w:name w:val="2C49F79105ED44E4937782BF09F8608117"/>
    <w:rsid w:val="00D710DC"/>
    <w:rPr>
      <w:rFonts w:eastAsiaTheme="minorHAnsi"/>
    </w:rPr>
  </w:style>
  <w:style w:type="paragraph" w:customStyle="1" w:styleId="3DCD813B53B84914BB367B8A0C56836017">
    <w:name w:val="3DCD813B53B84914BB367B8A0C56836017"/>
    <w:rsid w:val="00D710DC"/>
    <w:rPr>
      <w:rFonts w:eastAsiaTheme="minorHAnsi"/>
    </w:rPr>
  </w:style>
  <w:style w:type="paragraph" w:customStyle="1" w:styleId="5A0B7126673E44D494CBC5353CC2348515">
    <w:name w:val="5A0B7126673E44D494CBC5353CC2348515"/>
    <w:rsid w:val="00D710DC"/>
    <w:rPr>
      <w:rFonts w:eastAsiaTheme="minorHAnsi"/>
    </w:rPr>
  </w:style>
  <w:style w:type="paragraph" w:customStyle="1" w:styleId="064C8B26D95340D0ADD404550F0F80E215">
    <w:name w:val="064C8B26D95340D0ADD404550F0F80E215"/>
    <w:rsid w:val="00D710DC"/>
    <w:rPr>
      <w:rFonts w:eastAsiaTheme="minorHAnsi"/>
    </w:rPr>
  </w:style>
  <w:style w:type="paragraph" w:customStyle="1" w:styleId="CE38DC525B424561904AF43FD85BAA3915">
    <w:name w:val="CE38DC525B424561904AF43FD85BAA3915"/>
    <w:rsid w:val="00D710DC"/>
    <w:rPr>
      <w:rFonts w:eastAsiaTheme="minorHAnsi"/>
    </w:rPr>
  </w:style>
  <w:style w:type="paragraph" w:customStyle="1" w:styleId="09DCFA631F414449A0E130D2C7A6743E5">
    <w:name w:val="09DCFA631F414449A0E130D2C7A6743E5"/>
    <w:rsid w:val="00D710DC"/>
    <w:rPr>
      <w:rFonts w:eastAsiaTheme="minorHAnsi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3">
    <w:name w:val="25DA770E5E1647588DB6046793BE893623"/>
    <w:rsid w:val="00D710DC"/>
    <w:rPr>
      <w:rFonts w:eastAsiaTheme="minorHAnsi"/>
    </w:rPr>
  </w:style>
  <w:style w:type="paragraph" w:customStyle="1" w:styleId="8C2C82FD714C4D0A92A1DDB792E46BA823">
    <w:name w:val="8C2C82FD714C4D0A92A1DDB792E46BA823"/>
    <w:rsid w:val="00D710DC"/>
    <w:rPr>
      <w:rFonts w:eastAsiaTheme="minorHAnsi"/>
    </w:rPr>
  </w:style>
  <w:style w:type="paragraph" w:customStyle="1" w:styleId="2F8289CF650E43C7BC4B187BF300D9E523">
    <w:name w:val="2F8289CF650E43C7BC4B187BF300D9E523"/>
    <w:rsid w:val="00D710DC"/>
    <w:rPr>
      <w:rFonts w:eastAsiaTheme="minorHAnsi"/>
    </w:rPr>
  </w:style>
  <w:style w:type="paragraph" w:customStyle="1" w:styleId="8ED4AE1B383243A48DB0D8BD9761463023">
    <w:name w:val="8ED4AE1B383243A48DB0D8BD9761463023"/>
    <w:rsid w:val="00D710DC"/>
    <w:rPr>
      <w:rFonts w:eastAsiaTheme="minorHAnsi"/>
    </w:rPr>
  </w:style>
  <w:style w:type="paragraph" w:customStyle="1" w:styleId="0AAA0F5871E040369B078290249267CC23">
    <w:name w:val="0AAA0F5871E040369B078290249267CC23"/>
    <w:rsid w:val="00D710DC"/>
    <w:rPr>
      <w:rFonts w:eastAsiaTheme="minorHAnsi"/>
    </w:rPr>
  </w:style>
  <w:style w:type="paragraph" w:customStyle="1" w:styleId="B83AEA1F936F46D3A636341AC42A625E20">
    <w:name w:val="B83AEA1F936F46D3A636341AC42A625E20"/>
    <w:rsid w:val="00D710DC"/>
    <w:rPr>
      <w:rFonts w:eastAsiaTheme="minorHAnsi"/>
    </w:rPr>
  </w:style>
  <w:style w:type="paragraph" w:customStyle="1" w:styleId="A97A5911E2FD40998CE03723212B0B8B21">
    <w:name w:val="A97A5911E2FD40998CE03723212B0B8B21"/>
    <w:rsid w:val="00D710DC"/>
    <w:rPr>
      <w:rFonts w:eastAsiaTheme="minorHAnsi"/>
    </w:rPr>
  </w:style>
  <w:style w:type="paragraph" w:customStyle="1" w:styleId="92BCE0169DD34C938177AC0F804648E721">
    <w:name w:val="92BCE0169DD34C938177AC0F804648E721"/>
    <w:rsid w:val="00D710DC"/>
    <w:rPr>
      <w:rFonts w:eastAsiaTheme="minorHAnsi"/>
    </w:rPr>
  </w:style>
  <w:style w:type="paragraph" w:customStyle="1" w:styleId="B8F693DCC5E54E41B6B6E241220CA1AD21">
    <w:name w:val="B8F693DCC5E54E41B6B6E241220CA1AD21"/>
    <w:rsid w:val="00D710DC"/>
    <w:rPr>
      <w:rFonts w:eastAsiaTheme="minorHAnsi"/>
    </w:rPr>
  </w:style>
  <w:style w:type="paragraph" w:customStyle="1" w:styleId="06E9E485B64A4EF5BDDD49D8993C950721">
    <w:name w:val="06E9E485B64A4EF5BDDD49D8993C950721"/>
    <w:rsid w:val="00D710DC"/>
    <w:rPr>
      <w:rFonts w:eastAsiaTheme="minorHAnsi"/>
    </w:rPr>
  </w:style>
  <w:style w:type="paragraph" w:customStyle="1" w:styleId="4C28576CC941424CBFAB9600BACB8BEF21">
    <w:name w:val="4C28576CC941424CBFAB9600BACB8BEF21"/>
    <w:rsid w:val="00D710DC"/>
    <w:rPr>
      <w:rFonts w:eastAsiaTheme="minorHAnsi"/>
    </w:rPr>
  </w:style>
  <w:style w:type="paragraph" w:customStyle="1" w:styleId="68927025456640059EC564CAE1A4E0DC21">
    <w:name w:val="68927025456640059EC564CAE1A4E0DC21"/>
    <w:rsid w:val="00D710DC"/>
    <w:rPr>
      <w:rFonts w:eastAsiaTheme="minorHAnsi"/>
    </w:rPr>
  </w:style>
  <w:style w:type="paragraph" w:customStyle="1" w:styleId="DB99344588DA40B4BEBCC73E91B7F13221">
    <w:name w:val="DB99344588DA40B4BEBCC73E91B7F13221"/>
    <w:rsid w:val="00D710DC"/>
    <w:rPr>
      <w:rFonts w:eastAsiaTheme="minorHAnsi"/>
    </w:rPr>
  </w:style>
  <w:style w:type="paragraph" w:customStyle="1" w:styleId="6FC15B8B900F42D790BEF6E40B921FD821">
    <w:name w:val="6FC15B8B900F42D790BEF6E40B921FD821"/>
    <w:rsid w:val="00D710DC"/>
    <w:rPr>
      <w:rFonts w:eastAsiaTheme="minorHAnsi"/>
    </w:rPr>
  </w:style>
  <w:style w:type="paragraph" w:customStyle="1" w:styleId="8F19E5B6606648ED9B9F1F1E9AD80F9921">
    <w:name w:val="8F19E5B6606648ED9B9F1F1E9AD80F9921"/>
    <w:rsid w:val="00D710DC"/>
    <w:rPr>
      <w:rFonts w:eastAsiaTheme="minorHAnsi"/>
    </w:rPr>
  </w:style>
  <w:style w:type="paragraph" w:customStyle="1" w:styleId="8B2A96E74C1C41B29358E43B7A919D7E18">
    <w:name w:val="8B2A96E74C1C41B29358E43B7A919D7E18"/>
    <w:rsid w:val="00D710DC"/>
    <w:rPr>
      <w:rFonts w:eastAsiaTheme="minorHAnsi"/>
    </w:rPr>
  </w:style>
  <w:style w:type="paragraph" w:customStyle="1" w:styleId="2C49F79105ED44E4937782BF09F8608118">
    <w:name w:val="2C49F79105ED44E4937782BF09F8608118"/>
    <w:rsid w:val="00D710DC"/>
    <w:rPr>
      <w:rFonts w:eastAsiaTheme="minorHAnsi"/>
    </w:rPr>
  </w:style>
  <w:style w:type="paragraph" w:customStyle="1" w:styleId="3DCD813B53B84914BB367B8A0C56836018">
    <w:name w:val="3DCD813B53B84914BB367B8A0C56836018"/>
    <w:rsid w:val="00D710DC"/>
    <w:rPr>
      <w:rFonts w:eastAsiaTheme="minorHAnsi"/>
    </w:rPr>
  </w:style>
  <w:style w:type="paragraph" w:customStyle="1" w:styleId="5A0B7126673E44D494CBC5353CC2348516">
    <w:name w:val="5A0B7126673E44D494CBC5353CC2348516"/>
    <w:rsid w:val="00D710DC"/>
    <w:rPr>
      <w:rFonts w:eastAsiaTheme="minorHAnsi"/>
    </w:rPr>
  </w:style>
  <w:style w:type="paragraph" w:customStyle="1" w:styleId="064C8B26D95340D0ADD404550F0F80E216">
    <w:name w:val="064C8B26D95340D0ADD404550F0F80E216"/>
    <w:rsid w:val="00D710DC"/>
    <w:rPr>
      <w:rFonts w:eastAsiaTheme="minorHAnsi"/>
    </w:rPr>
  </w:style>
  <w:style w:type="paragraph" w:customStyle="1" w:styleId="CE38DC525B424561904AF43FD85BAA3916">
    <w:name w:val="CE38DC525B424561904AF43FD85BAA3916"/>
    <w:rsid w:val="00D710DC"/>
    <w:rPr>
      <w:rFonts w:eastAsiaTheme="minorHAnsi"/>
    </w:rPr>
  </w:style>
  <w:style w:type="paragraph" w:customStyle="1" w:styleId="09DCFA631F414449A0E130D2C7A6743E6">
    <w:name w:val="09DCFA631F414449A0E130D2C7A6743E6"/>
    <w:rsid w:val="00D710DC"/>
    <w:rPr>
      <w:rFonts w:eastAsiaTheme="minorHAnsi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4">
    <w:name w:val="25DA770E5E1647588DB6046793BE893624"/>
    <w:rsid w:val="00C50763"/>
    <w:rPr>
      <w:rFonts w:eastAsiaTheme="minorHAnsi"/>
    </w:rPr>
  </w:style>
  <w:style w:type="paragraph" w:customStyle="1" w:styleId="8C2C82FD714C4D0A92A1DDB792E46BA824">
    <w:name w:val="8C2C82FD714C4D0A92A1DDB792E46BA824"/>
    <w:rsid w:val="00C50763"/>
    <w:rPr>
      <w:rFonts w:eastAsiaTheme="minorHAnsi"/>
    </w:rPr>
  </w:style>
  <w:style w:type="paragraph" w:customStyle="1" w:styleId="2F8289CF650E43C7BC4B187BF300D9E524">
    <w:name w:val="2F8289CF650E43C7BC4B187BF300D9E524"/>
    <w:rsid w:val="00C50763"/>
    <w:rPr>
      <w:rFonts w:eastAsiaTheme="minorHAnsi"/>
    </w:rPr>
  </w:style>
  <w:style w:type="paragraph" w:customStyle="1" w:styleId="8ED4AE1B383243A48DB0D8BD9761463024">
    <w:name w:val="8ED4AE1B383243A48DB0D8BD9761463024"/>
    <w:rsid w:val="00C50763"/>
    <w:rPr>
      <w:rFonts w:eastAsiaTheme="minorHAnsi"/>
    </w:rPr>
  </w:style>
  <w:style w:type="paragraph" w:customStyle="1" w:styleId="0AAA0F5871E040369B078290249267CC24">
    <w:name w:val="0AAA0F5871E040369B078290249267CC24"/>
    <w:rsid w:val="00C50763"/>
    <w:rPr>
      <w:rFonts w:eastAsiaTheme="minorHAnsi"/>
    </w:rPr>
  </w:style>
  <w:style w:type="paragraph" w:customStyle="1" w:styleId="B83AEA1F936F46D3A636341AC42A625E21">
    <w:name w:val="B83AEA1F936F46D3A636341AC42A625E21"/>
    <w:rsid w:val="00C50763"/>
    <w:rPr>
      <w:rFonts w:eastAsiaTheme="minorHAnsi"/>
    </w:rPr>
  </w:style>
  <w:style w:type="paragraph" w:customStyle="1" w:styleId="A97A5911E2FD40998CE03723212B0B8B22">
    <w:name w:val="A97A5911E2FD40998CE03723212B0B8B22"/>
    <w:rsid w:val="00C50763"/>
    <w:rPr>
      <w:rFonts w:eastAsiaTheme="minorHAnsi"/>
    </w:rPr>
  </w:style>
  <w:style w:type="paragraph" w:customStyle="1" w:styleId="92BCE0169DD34C938177AC0F804648E722">
    <w:name w:val="92BCE0169DD34C938177AC0F804648E722"/>
    <w:rsid w:val="00C50763"/>
    <w:rPr>
      <w:rFonts w:eastAsiaTheme="minorHAnsi"/>
    </w:rPr>
  </w:style>
  <w:style w:type="paragraph" w:customStyle="1" w:styleId="B8F693DCC5E54E41B6B6E241220CA1AD22">
    <w:name w:val="B8F693DCC5E54E41B6B6E241220CA1AD22"/>
    <w:rsid w:val="00C50763"/>
    <w:rPr>
      <w:rFonts w:eastAsiaTheme="minorHAnsi"/>
    </w:rPr>
  </w:style>
  <w:style w:type="paragraph" w:customStyle="1" w:styleId="06E9E485B64A4EF5BDDD49D8993C950722">
    <w:name w:val="06E9E485B64A4EF5BDDD49D8993C950722"/>
    <w:rsid w:val="00C50763"/>
    <w:rPr>
      <w:rFonts w:eastAsiaTheme="minorHAnsi"/>
    </w:rPr>
  </w:style>
  <w:style w:type="paragraph" w:customStyle="1" w:styleId="4C28576CC941424CBFAB9600BACB8BEF22">
    <w:name w:val="4C28576CC941424CBFAB9600BACB8BEF22"/>
    <w:rsid w:val="00C50763"/>
    <w:rPr>
      <w:rFonts w:eastAsiaTheme="minorHAnsi"/>
    </w:rPr>
  </w:style>
  <w:style w:type="paragraph" w:customStyle="1" w:styleId="68927025456640059EC564CAE1A4E0DC22">
    <w:name w:val="68927025456640059EC564CAE1A4E0DC22"/>
    <w:rsid w:val="00C50763"/>
    <w:rPr>
      <w:rFonts w:eastAsiaTheme="minorHAnsi"/>
    </w:rPr>
  </w:style>
  <w:style w:type="paragraph" w:customStyle="1" w:styleId="DB99344588DA40B4BEBCC73E91B7F13222">
    <w:name w:val="DB99344588DA40B4BEBCC73E91B7F13222"/>
    <w:rsid w:val="00C50763"/>
    <w:rPr>
      <w:rFonts w:eastAsiaTheme="minorHAnsi"/>
    </w:rPr>
  </w:style>
  <w:style w:type="paragraph" w:customStyle="1" w:styleId="6FC15B8B900F42D790BEF6E40B921FD822">
    <w:name w:val="6FC15B8B900F42D790BEF6E40B921FD822"/>
    <w:rsid w:val="00C50763"/>
    <w:rPr>
      <w:rFonts w:eastAsiaTheme="minorHAnsi"/>
    </w:rPr>
  </w:style>
  <w:style w:type="paragraph" w:customStyle="1" w:styleId="8F19E5B6606648ED9B9F1F1E9AD80F9922">
    <w:name w:val="8F19E5B6606648ED9B9F1F1E9AD80F9922"/>
    <w:rsid w:val="00C50763"/>
    <w:rPr>
      <w:rFonts w:eastAsiaTheme="minorHAnsi"/>
    </w:rPr>
  </w:style>
  <w:style w:type="paragraph" w:customStyle="1" w:styleId="8B2A96E74C1C41B29358E43B7A919D7E19">
    <w:name w:val="8B2A96E74C1C41B29358E43B7A919D7E19"/>
    <w:rsid w:val="00C50763"/>
    <w:rPr>
      <w:rFonts w:eastAsiaTheme="minorHAnsi"/>
    </w:rPr>
  </w:style>
  <w:style w:type="paragraph" w:customStyle="1" w:styleId="2C49F79105ED44E4937782BF09F8608119">
    <w:name w:val="2C49F79105ED44E4937782BF09F8608119"/>
    <w:rsid w:val="00C50763"/>
    <w:rPr>
      <w:rFonts w:eastAsiaTheme="minorHAnsi"/>
    </w:rPr>
  </w:style>
  <w:style w:type="paragraph" w:customStyle="1" w:styleId="3DCD813B53B84914BB367B8A0C56836019">
    <w:name w:val="3DCD813B53B84914BB367B8A0C56836019"/>
    <w:rsid w:val="00C50763"/>
    <w:rPr>
      <w:rFonts w:eastAsiaTheme="minorHAnsi"/>
    </w:rPr>
  </w:style>
  <w:style w:type="paragraph" w:customStyle="1" w:styleId="5A0B7126673E44D494CBC5353CC2348517">
    <w:name w:val="5A0B7126673E44D494CBC5353CC2348517"/>
    <w:rsid w:val="00C50763"/>
    <w:rPr>
      <w:rFonts w:eastAsiaTheme="minorHAnsi"/>
    </w:rPr>
  </w:style>
  <w:style w:type="paragraph" w:customStyle="1" w:styleId="064C8B26D95340D0ADD404550F0F80E217">
    <w:name w:val="064C8B26D95340D0ADD404550F0F80E217"/>
    <w:rsid w:val="00C50763"/>
    <w:rPr>
      <w:rFonts w:eastAsiaTheme="minorHAnsi"/>
    </w:rPr>
  </w:style>
  <w:style w:type="paragraph" w:customStyle="1" w:styleId="CE38DC525B424561904AF43FD85BAA3917">
    <w:name w:val="CE38DC525B424561904AF43FD85BAA3917"/>
    <w:rsid w:val="00C50763"/>
    <w:rPr>
      <w:rFonts w:eastAsiaTheme="minorHAnsi"/>
    </w:rPr>
  </w:style>
  <w:style w:type="paragraph" w:customStyle="1" w:styleId="09DCFA631F414449A0E130D2C7A6743E7">
    <w:name w:val="09DCFA631F414449A0E130D2C7A6743E7"/>
    <w:rsid w:val="00C50763"/>
    <w:rPr>
      <w:rFonts w:eastAsiaTheme="minorHAnsi"/>
    </w:rPr>
  </w:style>
  <w:style w:type="paragraph" w:customStyle="1" w:styleId="DF9981638779416AA166C1DDB905D7C04">
    <w:name w:val="DF9981638779416AA166C1DDB905D7C04"/>
    <w:rsid w:val="00C50763"/>
    <w:pPr>
      <w:ind w:left="720"/>
      <w:contextualSpacing/>
    </w:pPr>
    <w:rPr>
      <w:rFonts w:eastAsiaTheme="minorHAnsi"/>
    </w:rPr>
  </w:style>
  <w:style w:type="paragraph" w:customStyle="1" w:styleId="8B4261CBA40E422F9268B691C3A193DB27">
    <w:name w:val="8B4261CBA40E422F9268B691C3A193DB27"/>
    <w:rsid w:val="00C5076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2">
    <w:name w:val="BFBC9BA8A1F542E88CE4BBD27051A21E12"/>
    <w:rsid w:val="00C5076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5">
    <w:name w:val="25DA770E5E1647588DB6046793BE893625"/>
    <w:rsid w:val="00F8030F"/>
    <w:rPr>
      <w:rFonts w:eastAsiaTheme="minorHAnsi"/>
    </w:rPr>
  </w:style>
  <w:style w:type="paragraph" w:customStyle="1" w:styleId="8C2C82FD714C4D0A92A1DDB792E46BA825">
    <w:name w:val="8C2C82FD714C4D0A92A1DDB792E46BA825"/>
    <w:rsid w:val="00F8030F"/>
    <w:rPr>
      <w:rFonts w:eastAsiaTheme="minorHAnsi"/>
    </w:rPr>
  </w:style>
  <w:style w:type="paragraph" w:customStyle="1" w:styleId="2F8289CF650E43C7BC4B187BF300D9E525">
    <w:name w:val="2F8289CF650E43C7BC4B187BF300D9E525"/>
    <w:rsid w:val="00F8030F"/>
    <w:rPr>
      <w:rFonts w:eastAsiaTheme="minorHAnsi"/>
    </w:rPr>
  </w:style>
  <w:style w:type="paragraph" w:customStyle="1" w:styleId="8ED4AE1B383243A48DB0D8BD9761463025">
    <w:name w:val="8ED4AE1B383243A48DB0D8BD9761463025"/>
    <w:rsid w:val="00F8030F"/>
    <w:rPr>
      <w:rFonts w:eastAsiaTheme="minorHAnsi"/>
    </w:rPr>
  </w:style>
  <w:style w:type="paragraph" w:customStyle="1" w:styleId="0AAA0F5871E040369B078290249267CC25">
    <w:name w:val="0AAA0F5871E040369B078290249267CC25"/>
    <w:rsid w:val="00F8030F"/>
    <w:rPr>
      <w:rFonts w:eastAsiaTheme="minorHAnsi"/>
    </w:rPr>
  </w:style>
  <w:style w:type="paragraph" w:customStyle="1" w:styleId="B83AEA1F936F46D3A636341AC42A625E22">
    <w:name w:val="B83AEA1F936F46D3A636341AC42A625E22"/>
    <w:rsid w:val="00F8030F"/>
    <w:rPr>
      <w:rFonts w:eastAsiaTheme="minorHAnsi"/>
    </w:rPr>
  </w:style>
  <w:style w:type="paragraph" w:customStyle="1" w:styleId="A97A5911E2FD40998CE03723212B0B8B23">
    <w:name w:val="A97A5911E2FD40998CE03723212B0B8B23"/>
    <w:rsid w:val="00F8030F"/>
    <w:rPr>
      <w:rFonts w:eastAsiaTheme="minorHAnsi"/>
    </w:rPr>
  </w:style>
  <w:style w:type="paragraph" w:customStyle="1" w:styleId="92BCE0169DD34C938177AC0F804648E723">
    <w:name w:val="92BCE0169DD34C938177AC0F804648E723"/>
    <w:rsid w:val="00F8030F"/>
    <w:rPr>
      <w:rFonts w:eastAsiaTheme="minorHAnsi"/>
    </w:rPr>
  </w:style>
  <w:style w:type="paragraph" w:customStyle="1" w:styleId="B8F693DCC5E54E41B6B6E241220CA1AD23">
    <w:name w:val="B8F693DCC5E54E41B6B6E241220CA1AD23"/>
    <w:rsid w:val="00F8030F"/>
    <w:rPr>
      <w:rFonts w:eastAsiaTheme="minorHAnsi"/>
    </w:rPr>
  </w:style>
  <w:style w:type="paragraph" w:customStyle="1" w:styleId="06E9E485B64A4EF5BDDD49D8993C950723">
    <w:name w:val="06E9E485B64A4EF5BDDD49D8993C950723"/>
    <w:rsid w:val="00F8030F"/>
    <w:rPr>
      <w:rFonts w:eastAsiaTheme="minorHAnsi"/>
    </w:rPr>
  </w:style>
  <w:style w:type="paragraph" w:customStyle="1" w:styleId="4C28576CC941424CBFAB9600BACB8BEF23">
    <w:name w:val="4C28576CC941424CBFAB9600BACB8BEF23"/>
    <w:rsid w:val="00F8030F"/>
    <w:rPr>
      <w:rFonts w:eastAsiaTheme="minorHAnsi"/>
    </w:rPr>
  </w:style>
  <w:style w:type="paragraph" w:customStyle="1" w:styleId="68927025456640059EC564CAE1A4E0DC23">
    <w:name w:val="68927025456640059EC564CAE1A4E0DC23"/>
    <w:rsid w:val="00F8030F"/>
    <w:rPr>
      <w:rFonts w:eastAsiaTheme="minorHAnsi"/>
    </w:rPr>
  </w:style>
  <w:style w:type="paragraph" w:customStyle="1" w:styleId="DB99344588DA40B4BEBCC73E91B7F13223">
    <w:name w:val="DB99344588DA40B4BEBCC73E91B7F13223"/>
    <w:rsid w:val="00F8030F"/>
    <w:rPr>
      <w:rFonts w:eastAsiaTheme="minorHAnsi"/>
    </w:rPr>
  </w:style>
  <w:style w:type="paragraph" w:customStyle="1" w:styleId="6FC15B8B900F42D790BEF6E40B921FD823">
    <w:name w:val="6FC15B8B900F42D790BEF6E40B921FD823"/>
    <w:rsid w:val="00F8030F"/>
    <w:rPr>
      <w:rFonts w:eastAsiaTheme="minorHAnsi"/>
    </w:rPr>
  </w:style>
  <w:style w:type="paragraph" w:customStyle="1" w:styleId="8B2A96E74C1C41B29358E43B7A919D7E20">
    <w:name w:val="8B2A96E74C1C41B29358E43B7A919D7E20"/>
    <w:rsid w:val="00F8030F"/>
    <w:rPr>
      <w:rFonts w:eastAsiaTheme="minorHAnsi"/>
    </w:rPr>
  </w:style>
  <w:style w:type="paragraph" w:customStyle="1" w:styleId="2C49F79105ED44E4937782BF09F8608120">
    <w:name w:val="2C49F79105ED44E4937782BF09F8608120"/>
    <w:rsid w:val="00F8030F"/>
    <w:rPr>
      <w:rFonts w:eastAsiaTheme="minorHAnsi"/>
    </w:rPr>
  </w:style>
  <w:style w:type="paragraph" w:customStyle="1" w:styleId="3DCD813B53B84914BB367B8A0C56836020">
    <w:name w:val="3DCD813B53B84914BB367B8A0C56836020"/>
    <w:rsid w:val="00F8030F"/>
    <w:rPr>
      <w:rFonts w:eastAsiaTheme="minorHAnsi"/>
    </w:rPr>
  </w:style>
  <w:style w:type="paragraph" w:customStyle="1" w:styleId="5A0B7126673E44D494CBC5353CC2348518">
    <w:name w:val="5A0B7126673E44D494CBC5353CC2348518"/>
    <w:rsid w:val="00F8030F"/>
    <w:rPr>
      <w:rFonts w:eastAsiaTheme="minorHAnsi"/>
    </w:rPr>
  </w:style>
  <w:style w:type="paragraph" w:customStyle="1" w:styleId="064C8B26D95340D0ADD404550F0F80E218">
    <w:name w:val="064C8B26D95340D0ADD404550F0F80E218"/>
    <w:rsid w:val="00F8030F"/>
    <w:rPr>
      <w:rFonts w:eastAsiaTheme="minorHAnsi"/>
    </w:rPr>
  </w:style>
  <w:style w:type="paragraph" w:customStyle="1" w:styleId="CE38DC525B424561904AF43FD85BAA3918">
    <w:name w:val="CE38DC525B424561904AF43FD85BAA3918"/>
    <w:rsid w:val="00F8030F"/>
    <w:rPr>
      <w:rFonts w:eastAsiaTheme="minorHAnsi"/>
    </w:rPr>
  </w:style>
  <w:style w:type="paragraph" w:customStyle="1" w:styleId="09DCFA631F414449A0E130D2C7A6743E8">
    <w:name w:val="09DCFA631F414449A0E130D2C7A6743E8"/>
    <w:rsid w:val="00F8030F"/>
    <w:rPr>
      <w:rFonts w:eastAsiaTheme="minorHAnsi"/>
    </w:rPr>
  </w:style>
  <w:style w:type="paragraph" w:customStyle="1" w:styleId="DF9981638779416AA166C1DDB905D7C05">
    <w:name w:val="DF9981638779416AA166C1DDB905D7C05"/>
    <w:rsid w:val="00F8030F"/>
    <w:pPr>
      <w:ind w:left="720"/>
      <w:contextualSpacing/>
    </w:pPr>
    <w:rPr>
      <w:rFonts w:eastAsiaTheme="minorHAnsi"/>
    </w:rPr>
  </w:style>
  <w:style w:type="paragraph" w:customStyle="1" w:styleId="8B4261CBA40E422F9268B691C3A193DB28">
    <w:name w:val="8B4261CBA40E422F9268B691C3A193DB28"/>
    <w:rsid w:val="00F8030F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3">
    <w:name w:val="BFBC9BA8A1F542E88CE4BBD27051A21E13"/>
    <w:rsid w:val="00F8030F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6">
    <w:name w:val="25DA770E5E1647588DB6046793BE893626"/>
    <w:rsid w:val="00797C6C"/>
    <w:rPr>
      <w:rFonts w:eastAsiaTheme="minorHAnsi"/>
    </w:rPr>
  </w:style>
  <w:style w:type="paragraph" w:customStyle="1" w:styleId="8C2C82FD714C4D0A92A1DDB792E46BA826">
    <w:name w:val="8C2C82FD714C4D0A92A1DDB792E46BA826"/>
    <w:rsid w:val="00797C6C"/>
    <w:rPr>
      <w:rFonts w:eastAsiaTheme="minorHAnsi"/>
    </w:rPr>
  </w:style>
  <w:style w:type="paragraph" w:customStyle="1" w:styleId="2F8289CF650E43C7BC4B187BF300D9E526">
    <w:name w:val="2F8289CF650E43C7BC4B187BF300D9E526"/>
    <w:rsid w:val="00797C6C"/>
    <w:rPr>
      <w:rFonts w:eastAsiaTheme="minorHAnsi"/>
    </w:rPr>
  </w:style>
  <w:style w:type="paragraph" w:customStyle="1" w:styleId="8ED4AE1B383243A48DB0D8BD9761463026">
    <w:name w:val="8ED4AE1B383243A48DB0D8BD9761463026"/>
    <w:rsid w:val="00797C6C"/>
    <w:rPr>
      <w:rFonts w:eastAsiaTheme="minorHAnsi"/>
    </w:rPr>
  </w:style>
  <w:style w:type="paragraph" w:customStyle="1" w:styleId="0AAA0F5871E040369B078290249267CC26">
    <w:name w:val="0AAA0F5871E040369B078290249267CC26"/>
    <w:rsid w:val="00797C6C"/>
    <w:rPr>
      <w:rFonts w:eastAsiaTheme="minorHAnsi"/>
    </w:rPr>
  </w:style>
  <w:style w:type="paragraph" w:customStyle="1" w:styleId="B83AEA1F936F46D3A636341AC42A625E23">
    <w:name w:val="B83AEA1F936F46D3A636341AC42A625E23"/>
    <w:rsid w:val="00797C6C"/>
    <w:rPr>
      <w:rFonts w:eastAsiaTheme="minorHAnsi"/>
    </w:rPr>
  </w:style>
  <w:style w:type="paragraph" w:customStyle="1" w:styleId="A97A5911E2FD40998CE03723212B0B8B24">
    <w:name w:val="A97A5911E2FD40998CE03723212B0B8B24"/>
    <w:rsid w:val="00797C6C"/>
    <w:rPr>
      <w:rFonts w:eastAsiaTheme="minorHAnsi"/>
    </w:rPr>
  </w:style>
  <w:style w:type="paragraph" w:customStyle="1" w:styleId="92BCE0169DD34C938177AC0F804648E724">
    <w:name w:val="92BCE0169DD34C938177AC0F804648E724"/>
    <w:rsid w:val="00797C6C"/>
    <w:rPr>
      <w:rFonts w:eastAsiaTheme="minorHAnsi"/>
    </w:rPr>
  </w:style>
  <w:style w:type="paragraph" w:customStyle="1" w:styleId="B8F693DCC5E54E41B6B6E241220CA1AD24">
    <w:name w:val="B8F693DCC5E54E41B6B6E241220CA1AD24"/>
    <w:rsid w:val="00797C6C"/>
    <w:rPr>
      <w:rFonts w:eastAsiaTheme="minorHAnsi"/>
    </w:rPr>
  </w:style>
  <w:style w:type="paragraph" w:customStyle="1" w:styleId="06E9E485B64A4EF5BDDD49D8993C950724">
    <w:name w:val="06E9E485B64A4EF5BDDD49D8993C950724"/>
    <w:rsid w:val="00797C6C"/>
    <w:rPr>
      <w:rFonts w:eastAsiaTheme="minorHAnsi"/>
    </w:rPr>
  </w:style>
  <w:style w:type="paragraph" w:customStyle="1" w:styleId="4C28576CC941424CBFAB9600BACB8BEF24">
    <w:name w:val="4C28576CC941424CBFAB9600BACB8BEF24"/>
    <w:rsid w:val="00797C6C"/>
    <w:rPr>
      <w:rFonts w:eastAsiaTheme="minorHAnsi"/>
    </w:rPr>
  </w:style>
  <w:style w:type="paragraph" w:customStyle="1" w:styleId="68927025456640059EC564CAE1A4E0DC24">
    <w:name w:val="68927025456640059EC564CAE1A4E0DC24"/>
    <w:rsid w:val="00797C6C"/>
    <w:rPr>
      <w:rFonts w:eastAsiaTheme="minorHAnsi"/>
    </w:rPr>
  </w:style>
  <w:style w:type="paragraph" w:customStyle="1" w:styleId="DB99344588DA40B4BEBCC73E91B7F13224">
    <w:name w:val="DB99344588DA40B4BEBCC73E91B7F13224"/>
    <w:rsid w:val="00797C6C"/>
    <w:rPr>
      <w:rFonts w:eastAsiaTheme="minorHAnsi"/>
    </w:rPr>
  </w:style>
  <w:style w:type="paragraph" w:customStyle="1" w:styleId="6FC15B8B900F42D790BEF6E40B921FD824">
    <w:name w:val="6FC15B8B900F42D790BEF6E40B921FD824"/>
    <w:rsid w:val="00797C6C"/>
    <w:rPr>
      <w:rFonts w:eastAsiaTheme="minorHAnsi"/>
    </w:rPr>
  </w:style>
  <w:style w:type="paragraph" w:customStyle="1" w:styleId="8B2A96E74C1C41B29358E43B7A919D7E21">
    <w:name w:val="8B2A96E74C1C41B29358E43B7A919D7E21"/>
    <w:rsid w:val="00797C6C"/>
    <w:rPr>
      <w:rFonts w:eastAsiaTheme="minorHAnsi"/>
    </w:rPr>
  </w:style>
  <w:style w:type="paragraph" w:customStyle="1" w:styleId="2C49F79105ED44E4937782BF09F8608121">
    <w:name w:val="2C49F79105ED44E4937782BF09F8608121"/>
    <w:rsid w:val="00797C6C"/>
    <w:rPr>
      <w:rFonts w:eastAsiaTheme="minorHAnsi"/>
    </w:rPr>
  </w:style>
  <w:style w:type="paragraph" w:customStyle="1" w:styleId="3DCD813B53B84914BB367B8A0C56836021">
    <w:name w:val="3DCD813B53B84914BB367B8A0C56836021"/>
    <w:rsid w:val="00797C6C"/>
    <w:rPr>
      <w:rFonts w:eastAsiaTheme="minorHAnsi"/>
    </w:rPr>
  </w:style>
  <w:style w:type="paragraph" w:customStyle="1" w:styleId="5A0B7126673E44D494CBC5353CC2348519">
    <w:name w:val="5A0B7126673E44D494CBC5353CC2348519"/>
    <w:rsid w:val="00797C6C"/>
    <w:rPr>
      <w:rFonts w:eastAsiaTheme="minorHAnsi"/>
    </w:rPr>
  </w:style>
  <w:style w:type="paragraph" w:customStyle="1" w:styleId="064C8B26D95340D0ADD404550F0F80E219">
    <w:name w:val="064C8B26D95340D0ADD404550F0F80E219"/>
    <w:rsid w:val="00797C6C"/>
    <w:rPr>
      <w:rFonts w:eastAsiaTheme="minorHAnsi"/>
    </w:rPr>
  </w:style>
  <w:style w:type="paragraph" w:customStyle="1" w:styleId="CE38DC525B424561904AF43FD85BAA3919">
    <w:name w:val="CE38DC525B424561904AF43FD85BAA3919"/>
    <w:rsid w:val="00797C6C"/>
    <w:rPr>
      <w:rFonts w:eastAsiaTheme="minorHAnsi"/>
    </w:rPr>
  </w:style>
  <w:style w:type="paragraph" w:customStyle="1" w:styleId="09DCFA631F414449A0E130D2C7A6743E9">
    <w:name w:val="09DCFA631F414449A0E130D2C7A6743E9"/>
    <w:rsid w:val="00797C6C"/>
    <w:rPr>
      <w:rFonts w:eastAsiaTheme="minorHAnsi"/>
    </w:rPr>
  </w:style>
  <w:style w:type="paragraph" w:customStyle="1" w:styleId="DF9981638779416AA166C1DDB905D7C06">
    <w:name w:val="DF9981638779416AA166C1DDB905D7C06"/>
    <w:rsid w:val="00797C6C"/>
    <w:pPr>
      <w:ind w:left="720"/>
      <w:contextualSpacing/>
    </w:pPr>
    <w:rPr>
      <w:rFonts w:eastAsiaTheme="minorHAnsi"/>
    </w:rPr>
  </w:style>
  <w:style w:type="paragraph" w:customStyle="1" w:styleId="8B4261CBA40E422F9268B691C3A193DB29">
    <w:name w:val="8B4261CBA40E422F9268B691C3A193DB29"/>
    <w:rsid w:val="00797C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4">
    <w:name w:val="BFBC9BA8A1F542E88CE4BBD27051A21E14"/>
    <w:rsid w:val="00797C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7">
    <w:name w:val="25DA770E5E1647588DB6046793BE893627"/>
    <w:rsid w:val="00C6446D"/>
    <w:rPr>
      <w:rFonts w:eastAsiaTheme="minorHAnsi"/>
    </w:rPr>
  </w:style>
  <w:style w:type="paragraph" w:customStyle="1" w:styleId="8C2C82FD714C4D0A92A1DDB792E46BA827">
    <w:name w:val="8C2C82FD714C4D0A92A1DDB792E46BA827"/>
    <w:rsid w:val="00C6446D"/>
    <w:rPr>
      <w:rFonts w:eastAsiaTheme="minorHAnsi"/>
    </w:rPr>
  </w:style>
  <w:style w:type="paragraph" w:customStyle="1" w:styleId="2F8289CF650E43C7BC4B187BF300D9E527">
    <w:name w:val="2F8289CF650E43C7BC4B187BF300D9E527"/>
    <w:rsid w:val="00C6446D"/>
    <w:rPr>
      <w:rFonts w:eastAsiaTheme="minorHAnsi"/>
    </w:rPr>
  </w:style>
  <w:style w:type="paragraph" w:customStyle="1" w:styleId="8ED4AE1B383243A48DB0D8BD9761463027">
    <w:name w:val="8ED4AE1B383243A48DB0D8BD9761463027"/>
    <w:rsid w:val="00C6446D"/>
    <w:rPr>
      <w:rFonts w:eastAsiaTheme="minorHAnsi"/>
    </w:rPr>
  </w:style>
  <w:style w:type="paragraph" w:customStyle="1" w:styleId="0AAA0F5871E040369B078290249267CC27">
    <w:name w:val="0AAA0F5871E040369B078290249267CC27"/>
    <w:rsid w:val="00C6446D"/>
    <w:rPr>
      <w:rFonts w:eastAsiaTheme="minorHAnsi"/>
    </w:rPr>
  </w:style>
  <w:style w:type="paragraph" w:customStyle="1" w:styleId="A97A5911E2FD40998CE03723212B0B8B25">
    <w:name w:val="A97A5911E2FD40998CE03723212B0B8B25"/>
    <w:rsid w:val="00C6446D"/>
    <w:rPr>
      <w:rFonts w:eastAsiaTheme="minorHAnsi"/>
    </w:rPr>
  </w:style>
  <w:style w:type="paragraph" w:customStyle="1" w:styleId="92BCE0169DD34C938177AC0F804648E725">
    <w:name w:val="92BCE0169DD34C938177AC0F804648E725"/>
    <w:rsid w:val="00C6446D"/>
    <w:rPr>
      <w:rFonts w:eastAsiaTheme="minorHAnsi"/>
    </w:rPr>
  </w:style>
  <w:style w:type="paragraph" w:customStyle="1" w:styleId="B8F693DCC5E54E41B6B6E241220CA1AD25">
    <w:name w:val="B8F693DCC5E54E41B6B6E241220CA1AD25"/>
    <w:rsid w:val="00C6446D"/>
    <w:rPr>
      <w:rFonts w:eastAsiaTheme="minorHAnsi"/>
    </w:rPr>
  </w:style>
  <w:style w:type="paragraph" w:customStyle="1" w:styleId="06E9E485B64A4EF5BDDD49D8993C950725">
    <w:name w:val="06E9E485B64A4EF5BDDD49D8993C950725"/>
    <w:rsid w:val="00C6446D"/>
    <w:rPr>
      <w:rFonts w:eastAsiaTheme="minorHAnsi"/>
    </w:rPr>
  </w:style>
  <w:style w:type="paragraph" w:customStyle="1" w:styleId="4C28576CC941424CBFAB9600BACB8BEF25">
    <w:name w:val="4C28576CC941424CBFAB9600BACB8BEF25"/>
    <w:rsid w:val="00C6446D"/>
    <w:rPr>
      <w:rFonts w:eastAsiaTheme="minorHAnsi"/>
    </w:rPr>
  </w:style>
  <w:style w:type="paragraph" w:customStyle="1" w:styleId="68927025456640059EC564CAE1A4E0DC25">
    <w:name w:val="68927025456640059EC564CAE1A4E0DC25"/>
    <w:rsid w:val="00C6446D"/>
    <w:rPr>
      <w:rFonts w:eastAsiaTheme="minorHAnsi"/>
    </w:rPr>
  </w:style>
  <w:style w:type="paragraph" w:customStyle="1" w:styleId="DB99344588DA40B4BEBCC73E91B7F13225">
    <w:name w:val="DB99344588DA40B4BEBCC73E91B7F13225"/>
    <w:rsid w:val="00C6446D"/>
    <w:rPr>
      <w:rFonts w:eastAsiaTheme="minorHAnsi"/>
    </w:rPr>
  </w:style>
  <w:style w:type="paragraph" w:customStyle="1" w:styleId="6FC15B8B900F42D790BEF6E40B921FD825">
    <w:name w:val="6FC15B8B900F42D790BEF6E40B921FD825"/>
    <w:rsid w:val="00C6446D"/>
    <w:rPr>
      <w:rFonts w:eastAsiaTheme="minorHAnsi"/>
    </w:rPr>
  </w:style>
  <w:style w:type="paragraph" w:customStyle="1" w:styleId="8B2A96E74C1C41B29358E43B7A919D7E22">
    <w:name w:val="8B2A96E74C1C41B29358E43B7A919D7E22"/>
    <w:rsid w:val="00C6446D"/>
    <w:rPr>
      <w:rFonts w:eastAsiaTheme="minorHAnsi"/>
    </w:rPr>
  </w:style>
  <w:style w:type="paragraph" w:customStyle="1" w:styleId="2C49F79105ED44E4937782BF09F8608122">
    <w:name w:val="2C49F79105ED44E4937782BF09F8608122"/>
    <w:rsid w:val="00C6446D"/>
    <w:rPr>
      <w:rFonts w:eastAsiaTheme="minorHAnsi"/>
    </w:rPr>
  </w:style>
  <w:style w:type="paragraph" w:customStyle="1" w:styleId="3DCD813B53B84914BB367B8A0C56836022">
    <w:name w:val="3DCD813B53B84914BB367B8A0C56836022"/>
    <w:rsid w:val="00C6446D"/>
    <w:rPr>
      <w:rFonts w:eastAsiaTheme="minorHAnsi"/>
    </w:rPr>
  </w:style>
  <w:style w:type="paragraph" w:customStyle="1" w:styleId="5A0B7126673E44D494CBC5353CC2348520">
    <w:name w:val="5A0B7126673E44D494CBC5353CC2348520"/>
    <w:rsid w:val="00C6446D"/>
    <w:rPr>
      <w:rFonts w:eastAsiaTheme="minorHAnsi"/>
    </w:rPr>
  </w:style>
  <w:style w:type="paragraph" w:customStyle="1" w:styleId="064C8B26D95340D0ADD404550F0F80E220">
    <w:name w:val="064C8B26D95340D0ADD404550F0F80E220"/>
    <w:rsid w:val="00C6446D"/>
    <w:rPr>
      <w:rFonts w:eastAsiaTheme="minorHAnsi"/>
    </w:rPr>
  </w:style>
  <w:style w:type="paragraph" w:customStyle="1" w:styleId="CE38DC525B424561904AF43FD85BAA3920">
    <w:name w:val="CE38DC525B424561904AF43FD85BAA3920"/>
    <w:rsid w:val="00C6446D"/>
    <w:rPr>
      <w:rFonts w:eastAsiaTheme="minorHAnsi"/>
    </w:rPr>
  </w:style>
  <w:style w:type="paragraph" w:customStyle="1" w:styleId="09DCFA631F414449A0E130D2C7A6743E10">
    <w:name w:val="09DCFA631F414449A0E130D2C7A6743E10"/>
    <w:rsid w:val="00C6446D"/>
    <w:rPr>
      <w:rFonts w:eastAsiaTheme="minorHAnsi"/>
    </w:rPr>
  </w:style>
  <w:style w:type="paragraph" w:customStyle="1" w:styleId="DF9981638779416AA166C1DDB905D7C07">
    <w:name w:val="DF9981638779416AA166C1DDB905D7C07"/>
    <w:rsid w:val="00C6446D"/>
    <w:pPr>
      <w:ind w:left="720"/>
      <w:contextualSpacing/>
    </w:pPr>
    <w:rPr>
      <w:rFonts w:eastAsiaTheme="minorHAnsi"/>
    </w:rPr>
  </w:style>
  <w:style w:type="paragraph" w:customStyle="1" w:styleId="8B4261CBA40E422F9268B691C3A193DB30">
    <w:name w:val="8B4261CBA40E422F9268B691C3A193DB30"/>
    <w:rsid w:val="00C6446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5">
    <w:name w:val="BFBC9BA8A1F542E88CE4BBD27051A21E15"/>
    <w:rsid w:val="00C6446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54A67494AAC40CCA3B5FE16F403A858">
    <w:name w:val="854A67494AAC40CCA3B5FE16F403A858"/>
    <w:rsid w:val="00C6446D"/>
  </w:style>
  <w:style w:type="paragraph" w:customStyle="1" w:styleId="1876D869917847D6B14A91F6E6BBD046">
    <w:name w:val="1876D869917847D6B14A91F6E6BBD046"/>
    <w:rsid w:val="00C6446D"/>
  </w:style>
  <w:style w:type="paragraph" w:customStyle="1" w:styleId="6757939F0A044966B1ED579EF9446E94">
    <w:name w:val="6757939F0A044966B1ED579EF9446E94"/>
    <w:rsid w:val="00C6446D"/>
  </w:style>
  <w:style w:type="paragraph" w:customStyle="1" w:styleId="AF0B3612079C4C588482BE5286C50CF8">
    <w:name w:val="AF0B3612079C4C588482BE5286C50CF8"/>
    <w:rsid w:val="00C6446D"/>
  </w:style>
  <w:style w:type="paragraph" w:customStyle="1" w:styleId="D309F5A0689C4085B52C47DA667E4245">
    <w:name w:val="D309F5A0689C4085B52C47DA667E4245"/>
    <w:rsid w:val="00C6446D"/>
  </w:style>
  <w:style w:type="paragraph" w:customStyle="1" w:styleId="606B19E4D55A4DB0A37E9238ECD588EC">
    <w:name w:val="606B19E4D55A4DB0A37E9238ECD588EC"/>
    <w:rsid w:val="00C6446D"/>
  </w:style>
  <w:style w:type="paragraph" w:customStyle="1" w:styleId="84889C08723447E8BFB50393F48EA3A4">
    <w:name w:val="84889C08723447E8BFB50393F48EA3A4"/>
    <w:rsid w:val="00C6446D"/>
  </w:style>
  <w:style w:type="paragraph" w:customStyle="1" w:styleId="1D64DF77525F4469A478E14308098E63">
    <w:name w:val="1D64DF77525F4469A478E14308098E63"/>
    <w:rsid w:val="00C6446D"/>
  </w:style>
  <w:style w:type="paragraph" w:customStyle="1" w:styleId="9D0DA04C9E364EB8AD0CC205B0CDE3FC">
    <w:name w:val="9D0DA04C9E364EB8AD0CC205B0CDE3FC"/>
    <w:rsid w:val="00C6446D"/>
  </w:style>
  <w:style w:type="paragraph" w:customStyle="1" w:styleId="08F701B932844D6CA15352F68CFA9675">
    <w:name w:val="08F701B932844D6CA15352F68CFA9675"/>
    <w:rsid w:val="00C6446D"/>
  </w:style>
  <w:style w:type="paragraph" w:customStyle="1" w:styleId="A63AC7276E894BCFA0E364DDEE27B15C">
    <w:name w:val="A63AC7276E894BCFA0E364DDEE27B15C"/>
    <w:rsid w:val="00C6446D"/>
  </w:style>
  <w:style w:type="paragraph" w:customStyle="1" w:styleId="51EF78D0DE564A1FB95943A31F5A10CC">
    <w:name w:val="51EF78D0DE564A1FB95943A31F5A10CC"/>
    <w:rsid w:val="00C6446D"/>
  </w:style>
  <w:style w:type="paragraph" w:customStyle="1" w:styleId="7412DA2316664BA3B1BEFA656CE9F267">
    <w:name w:val="7412DA2316664BA3B1BEFA656CE9F267"/>
    <w:rsid w:val="00C6446D"/>
  </w:style>
  <w:style w:type="paragraph" w:customStyle="1" w:styleId="9482D378D2CF49089F4FEE557A233437">
    <w:name w:val="9482D378D2CF49089F4FEE557A233437"/>
    <w:rsid w:val="00C6446D"/>
  </w:style>
  <w:style w:type="paragraph" w:customStyle="1" w:styleId="E372C126A0F1406E9CD20D953B91FC3A">
    <w:name w:val="E372C126A0F1406E9CD20D953B91FC3A"/>
    <w:rsid w:val="00C6446D"/>
  </w:style>
  <w:style w:type="paragraph" w:customStyle="1" w:styleId="2C2D2C4BF2AB433CA869585E119D06DE">
    <w:name w:val="2C2D2C4BF2AB433CA869585E119D06DE"/>
    <w:rsid w:val="00C6446D"/>
  </w:style>
  <w:style w:type="paragraph" w:customStyle="1" w:styleId="B3C3BD1B39274FB28221D7C26365C67B">
    <w:name w:val="B3C3BD1B39274FB28221D7C26365C67B"/>
    <w:rsid w:val="00C6446D"/>
  </w:style>
  <w:style w:type="paragraph" w:customStyle="1" w:styleId="0FF5538A88EC4802AFD32C514687601D">
    <w:name w:val="0FF5538A88EC4802AFD32C514687601D"/>
    <w:rsid w:val="00C6446D"/>
  </w:style>
  <w:style w:type="paragraph" w:customStyle="1" w:styleId="8257AFB9D2204258A3A87B6AB4839533">
    <w:name w:val="8257AFB9D2204258A3A87B6AB4839533"/>
    <w:rsid w:val="00C6446D"/>
  </w:style>
  <w:style w:type="paragraph" w:customStyle="1" w:styleId="E4C917C75ADE4BBBA30370FD8EE77216">
    <w:name w:val="E4C917C75ADE4BBBA30370FD8EE77216"/>
    <w:rsid w:val="00C6446D"/>
  </w:style>
  <w:style w:type="paragraph" w:customStyle="1" w:styleId="723C7EFD94FE459A9913F3AC7D76908F">
    <w:name w:val="723C7EFD94FE459A9913F3AC7D76908F"/>
    <w:rsid w:val="00C6446D"/>
  </w:style>
  <w:style w:type="paragraph" w:customStyle="1" w:styleId="82EBD1917ABF4F8A9F5A491788978840">
    <w:name w:val="82EBD1917ABF4F8A9F5A491788978840"/>
    <w:rsid w:val="00C6446D"/>
  </w:style>
  <w:style w:type="paragraph" w:customStyle="1" w:styleId="60CE7D5E9B45416186EFDF81160E3A17">
    <w:name w:val="60CE7D5E9B45416186EFDF81160E3A17"/>
    <w:rsid w:val="00C6446D"/>
  </w:style>
  <w:style w:type="paragraph" w:customStyle="1" w:styleId="1A165E7995AC48118F9821611402FC48">
    <w:name w:val="1A165E7995AC48118F9821611402FC48"/>
    <w:rsid w:val="00C6446D"/>
  </w:style>
  <w:style w:type="paragraph" w:customStyle="1" w:styleId="1458F2E1B5DC4E1AB8B417E7EA8F803B">
    <w:name w:val="1458F2E1B5DC4E1AB8B417E7EA8F803B"/>
    <w:rsid w:val="00C6446D"/>
  </w:style>
  <w:style w:type="paragraph" w:customStyle="1" w:styleId="DB6E2F96195F45B7A8EBEE9755ABD2E2">
    <w:name w:val="DB6E2F96195F45B7A8EBEE9755ABD2E2"/>
    <w:rsid w:val="00C6446D"/>
  </w:style>
  <w:style w:type="paragraph" w:customStyle="1" w:styleId="3671D0BE048D42C8A83A97DB96E57186">
    <w:name w:val="3671D0BE048D42C8A83A97DB96E57186"/>
    <w:rsid w:val="00C6446D"/>
  </w:style>
  <w:style w:type="paragraph" w:customStyle="1" w:styleId="111075243AAB4BA9BA282EF7B561FA65">
    <w:name w:val="111075243AAB4BA9BA282EF7B561FA65"/>
    <w:rsid w:val="00C6446D"/>
  </w:style>
  <w:style w:type="paragraph" w:customStyle="1" w:styleId="5475D20D14BF44EEA4B2358AF8DFEEB0">
    <w:name w:val="5475D20D14BF44EEA4B2358AF8DFEEB0"/>
    <w:rsid w:val="00C6446D"/>
  </w:style>
  <w:style w:type="paragraph" w:customStyle="1" w:styleId="FDE8AE7656554EA4AC25804D6A76BADE">
    <w:name w:val="FDE8AE7656554EA4AC25804D6A76BADE"/>
    <w:rsid w:val="00C6446D"/>
  </w:style>
  <w:style w:type="paragraph" w:customStyle="1" w:styleId="6638E73520744490B2EF5A04E3039EDB">
    <w:name w:val="6638E73520744490B2EF5A04E3039EDB"/>
    <w:rsid w:val="00C6446D"/>
  </w:style>
  <w:style w:type="paragraph" w:customStyle="1" w:styleId="61F44C80200F4F8FA9EC2F11DE1B8B05">
    <w:name w:val="61F44C80200F4F8FA9EC2F11DE1B8B05"/>
    <w:rsid w:val="00C6446D"/>
  </w:style>
  <w:style w:type="paragraph" w:customStyle="1" w:styleId="671324DEC9E7476495BE623EB1BF82A4">
    <w:name w:val="671324DEC9E7476495BE623EB1BF82A4"/>
    <w:rsid w:val="00C6446D"/>
  </w:style>
  <w:style w:type="paragraph" w:customStyle="1" w:styleId="F581BC54F2B5460BAF83C8B9CDD6B82E">
    <w:name w:val="F581BC54F2B5460BAF83C8B9CDD6B82E"/>
    <w:rsid w:val="00C6446D"/>
  </w:style>
  <w:style w:type="paragraph" w:customStyle="1" w:styleId="97A6FCD2110247D3B59472293A1CB738">
    <w:name w:val="97A6FCD2110247D3B59472293A1CB738"/>
    <w:rsid w:val="00C6446D"/>
  </w:style>
  <w:style w:type="paragraph" w:customStyle="1" w:styleId="AFA15E83469542C68EE9BC736036F980">
    <w:name w:val="AFA15E83469542C68EE9BC736036F980"/>
    <w:rsid w:val="00C6446D"/>
  </w:style>
  <w:style w:type="paragraph" w:customStyle="1" w:styleId="B5677B63B65B4BB0BF6E12017007D47F">
    <w:name w:val="B5677B63B65B4BB0BF6E12017007D47F"/>
    <w:rsid w:val="00C6446D"/>
  </w:style>
  <w:style w:type="paragraph" w:customStyle="1" w:styleId="A9D84A08E7E842A79D10A20A5A54A1EA">
    <w:name w:val="A9D84A08E7E842A79D10A20A5A54A1EA"/>
    <w:rsid w:val="00C6446D"/>
  </w:style>
  <w:style w:type="paragraph" w:customStyle="1" w:styleId="CA87823153E8402B8996BC4AADF02803">
    <w:name w:val="CA87823153E8402B8996BC4AADF02803"/>
    <w:rsid w:val="00C6446D"/>
  </w:style>
  <w:style w:type="paragraph" w:customStyle="1" w:styleId="B64563FCBC4D4AF2BD7A568CA17B6C1B">
    <w:name w:val="B64563FCBC4D4AF2BD7A568CA17B6C1B"/>
    <w:rsid w:val="00C6446D"/>
  </w:style>
  <w:style w:type="paragraph" w:customStyle="1" w:styleId="73200F01C69A4A79B973B7A992B33636">
    <w:name w:val="73200F01C69A4A79B973B7A992B33636"/>
    <w:rsid w:val="00C6446D"/>
  </w:style>
  <w:style w:type="paragraph" w:customStyle="1" w:styleId="31D55ECD56EA40F9BAAF76AFCEEDB115">
    <w:name w:val="31D55ECD56EA40F9BAAF76AFCEEDB115"/>
    <w:rsid w:val="00C6446D"/>
  </w:style>
  <w:style w:type="paragraph" w:customStyle="1" w:styleId="243A3566C0194CA785B0B9D634D99D61">
    <w:name w:val="243A3566C0194CA785B0B9D634D99D61"/>
    <w:rsid w:val="00C6446D"/>
  </w:style>
  <w:style w:type="paragraph" w:customStyle="1" w:styleId="04F86319046A4FB58C04177DF0F45B50">
    <w:name w:val="04F86319046A4FB58C04177DF0F45B50"/>
    <w:rsid w:val="00C6446D"/>
  </w:style>
  <w:style w:type="paragraph" w:customStyle="1" w:styleId="6016E9C771614808A089C9FF7D2E067D">
    <w:name w:val="6016E9C771614808A089C9FF7D2E067D"/>
    <w:rsid w:val="00C6446D"/>
  </w:style>
  <w:style w:type="paragraph" w:customStyle="1" w:styleId="A1C958FF41B4413B9E7E3D3F0C846323">
    <w:name w:val="A1C958FF41B4413B9E7E3D3F0C846323"/>
    <w:rsid w:val="00C6446D"/>
  </w:style>
  <w:style w:type="paragraph" w:customStyle="1" w:styleId="CE96F34276AB4BE9B7C6B9ED737A4381">
    <w:name w:val="CE96F34276AB4BE9B7C6B9ED737A4381"/>
    <w:rsid w:val="00C6446D"/>
  </w:style>
  <w:style w:type="paragraph" w:customStyle="1" w:styleId="6304644C86384F26A6FA8595F991FFF5">
    <w:name w:val="6304644C86384F26A6FA8595F991FFF5"/>
    <w:rsid w:val="00C6446D"/>
  </w:style>
  <w:style w:type="paragraph" w:customStyle="1" w:styleId="F85745FA2D8E418698786DBF7A9697A9">
    <w:name w:val="F85745FA2D8E418698786DBF7A9697A9"/>
    <w:rsid w:val="00C6446D"/>
  </w:style>
  <w:style w:type="paragraph" w:customStyle="1" w:styleId="B766DFC0778C4FEA984E98C8DB9AA42D">
    <w:name w:val="B766DFC0778C4FEA984E98C8DB9AA42D"/>
    <w:rsid w:val="00C6446D"/>
  </w:style>
  <w:style w:type="paragraph" w:customStyle="1" w:styleId="F3C199A79F014C8E80FC6D6546D3EE85">
    <w:name w:val="F3C199A79F014C8E80FC6D6546D3EE85"/>
    <w:rsid w:val="00C6446D"/>
  </w:style>
  <w:style w:type="paragraph" w:customStyle="1" w:styleId="A15605F2240E4D509C4DB00102F76EA9">
    <w:name w:val="A15605F2240E4D509C4DB00102F76EA9"/>
    <w:rsid w:val="00C6446D"/>
  </w:style>
  <w:style w:type="paragraph" w:customStyle="1" w:styleId="5CAA771FDFD44587B24BE2C73441D340">
    <w:name w:val="5CAA771FDFD44587B24BE2C73441D340"/>
    <w:rsid w:val="00C6446D"/>
  </w:style>
  <w:style w:type="paragraph" w:customStyle="1" w:styleId="020935E13A16447989E7EAC748A559C3">
    <w:name w:val="020935E13A16447989E7EAC748A559C3"/>
    <w:rsid w:val="00C6446D"/>
  </w:style>
  <w:style w:type="paragraph" w:customStyle="1" w:styleId="E7B6908B81194C8FAF96C8A3C55A0C16">
    <w:name w:val="E7B6908B81194C8FAF96C8A3C55A0C16"/>
    <w:rsid w:val="00C6446D"/>
  </w:style>
  <w:style w:type="paragraph" w:customStyle="1" w:styleId="91CD3EC8430340A0AAD9EC941633FCAB">
    <w:name w:val="91CD3EC8430340A0AAD9EC941633FCAB"/>
    <w:rsid w:val="00C6446D"/>
  </w:style>
  <w:style w:type="paragraph" w:customStyle="1" w:styleId="25DA770E5E1647588DB6046793BE893628">
    <w:name w:val="25DA770E5E1647588DB6046793BE893628"/>
    <w:rsid w:val="00C6446D"/>
    <w:rPr>
      <w:rFonts w:eastAsiaTheme="minorHAnsi"/>
    </w:rPr>
  </w:style>
  <w:style w:type="paragraph" w:customStyle="1" w:styleId="8C2C82FD714C4D0A92A1DDB792E46BA828">
    <w:name w:val="8C2C82FD714C4D0A92A1DDB792E46BA828"/>
    <w:rsid w:val="00C6446D"/>
    <w:rPr>
      <w:rFonts w:eastAsiaTheme="minorHAnsi"/>
    </w:rPr>
  </w:style>
  <w:style w:type="paragraph" w:customStyle="1" w:styleId="2F8289CF650E43C7BC4B187BF300D9E528">
    <w:name w:val="2F8289CF650E43C7BC4B187BF300D9E528"/>
    <w:rsid w:val="00C6446D"/>
    <w:rPr>
      <w:rFonts w:eastAsiaTheme="minorHAnsi"/>
    </w:rPr>
  </w:style>
  <w:style w:type="paragraph" w:customStyle="1" w:styleId="8ED4AE1B383243A48DB0D8BD9761463028">
    <w:name w:val="8ED4AE1B383243A48DB0D8BD9761463028"/>
    <w:rsid w:val="00C6446D"/>
    <w:rPr>
      <w:rFonts w:eastAsiaTheme="minorHAnsi"/>
    </w:rPr>
  </w:style>
  <w:style w:type="paragraph" w:customStyle="1" w:styleId="0AAA0F5871E040369B078290249267CC28">
    <w:name w:val="0AAA0F5871E040369B078290249267CC28"/>
    <w:rsid w:val="00C6446D"/>
    <w:rPr>
      <w:rFonts w:eastAsiaTheme="minorHAnsi"/>
    </w:rPr>
  </w:style>
  <w:style w:type="paragraph" w:customStyle="1" w:styleId="A97A5911E2FD40998CE03723212B0B8B26">
    <w:name w:val="A97A5911E2FD40998CE03723212B0B8B26"/>
    <w:rsid w:val="00C6446D"/>
    <w:rPr>
      <w:rFonts w:eastAsiaTheme="minorHAnsi"/>
    </w:rPr>
  </w:style>
  <w:style w:type="paragraph" w:customStyle="1" w:styleId="92BCE0169DD34C938177AC0F804648E726">
    <w:name w:val="92BCE0169DD34C938177AC0F804648E726"/>
    <w:rsid w:val="00C6446D"/>
    <w:rPr>
      <w:rFonts w:eastAsiaTheme="minorHAnsi"/>
    </w:rPr>
  </w:style>
  <w:style w:type="paragraph" w:customStyle="1" w:styleId="B8F693DCC5E54E41B6B6E241220CA1AD26">
    <w:name w:val="B8F693DCC5E54E41B6B6E241220CA1AD26"/>
    <w:rsid w:val="00C6446D"/>
    <w:rPr>
      <w:rFonts w:eastAsiaTheme="minorHAnsi"/>
    </w:rPr>
  </w:style>
  <w:style w:type="paragraph" w:customStyle="1" w:styleId="06E9E485B64A4EF5BDDD49D8993C950726">
    <w:name w:val="06E9E485B64A4EF5BDDD49D8993C950726"/>
    <w:rsid w:val="00C6446D"/>
    <w:rPr>
      <w:rFonts w:eastAsiaTheme="minorHAnsi"/>
    </w:rPr>
  </w:style>
  <w:style w:type="paragraph" w:customStyle="1" w:styleId="4C28576CC941424CBFAB9600BACB8BEF26">
    <w:name w:val="4C28576CC941424CBFAB9600BACB8BEF26"/>
    <w:rsid w:val="00C6446D"/>
    <w:rPr>
      <w:rFonts w:eastAsiaTheme="minorHAnsi"/>
    </w:rPr>
  </w:style>
  <w:style w:type="paragraph" w:customStyle="1" w:styleId="1876D869917847D6B14A91F6E6BBD0461">
    <w:name w:val="1876D869917847D6B14A91F6E6BBD0461"/>
    <w:rsid w:val="00C6446D"/>
    <w:rPr>
      <w:rFonts w:eastAsiaTheme="minorHAnsi"/>
    </w:rPr>
  </w:style>
  <w:style w:type="paragraph" w:customStyle="1" w:styleId="606B19E4D55A4DB0A37E9238ECD588EC1">
    <w:name w:val="606B19E4D55A4DB0A37E9238ECD588EC1"/>
    <w:rsid w:val="00C6446D"/>
    <w:rPr>
      <w:rFonts w:eastAsiaTheme="minorHAnsi"/>
    </w:rPr>
  </w:style>
  <w:style w:type="paragraph" w:customStyle="1" w:styleId="9D0DA04C9E364EB8AD0CC205B0CDE3FC1">
    <w:name w:val="9D0DA04C9E364EB8AD0CC205B0CDE3FC1"/>
    <w:rsid w:val="00C6446D"/>
    <w:rPr>
      <w:rFonts w:eastAsiaTheme="minorHAnsi"/>
    </w:rPr>
  </w:style>
  <w:style w:type="paragraph" w:customStyle="1" w:styleId="111075243AAB4BA9BA282EF7B561FA651">
    <w:name w:val="111075243AAB4BA9BA282EF7B561FA651"/>
    <w:rsid w:val="00C6446D"/>
    <w:rPr>
      <w:rFonts w:eastAsiaTheme="minorHAnsi"/>
    </w:rPr>
  </w:style>
  <w:style w:type="paragraph" w:customStyle="1" w:styleId="61F44C80200F4F8FA9EC2F11DE1B8B051">
    <w:name w:val="61F44C80200F4F8FA9EC2F11DE1B8B051"/>
    <w:rsid w:val="00C6446D"/>
    <w:rPr>
      <w:rFonts w:eastAsiaTheme="minorHAnsi"/>
    </w:rPr>
  </w:style>
  <w:style w:type="paragraph" w:customStyle="1" w:styleId="A15605F2240E4D509C4DB00102F76EA91">
    <w:name w:val="A15605F2240E4D509C4DB00102F76EA91"/>
    <w:rsid w:val="00C6446D"/>
    <w:rPr>
      <w:rFonts w:eastAsiaTheme="minorHAnsi"/>
    </w:rPr>
  </w:style>
  <w:style w:type="paragraph" w:customStyle="1" w:styleId="6304644C86384F26A6FA8595F991FFF51">
    <w:name w:val="6304644C86384F26A6FA8595F991FFF51"/>
    <w:rsid w:val="00C6446D"/>
    <w:rPr>
      <w:rFonts w:eastAsiaTheme="minorHAnsi"/>
    </w:rPr>
  </w:style>
  <w:style w:type="paragraph" w:customStyle="1" w:styleId="F85745FA2D8E418698786DBF7A9697A91">
    <w:name w:val="F85745FA2D8E418698786DBF7A9697A91"/>
    <w:rsid w:val="00C6446D"/>
    <w:rPr>
      <w:rFonts w:eastAsiaTheme="minorHAnsi"/>
    </w:rPr>
  </w:style>
  <w:style w:type="paragraph" w:customStyle="1" w:styleId="B766DFC0778C4FEA984E98C8DB9AA42D1">
    <w:name w:val="B766DFC0778C4FEA984E98C8DB9AA42D1"/>
    <w:rsid w:val="00C6446D"/>
    <w:rPr>
      <w:rFonts w:eastAsiaTheme="minorHAnsi"/>
    </w:rPr>
  </w:style>
  <w:style w:type="paragraph" w:customStyle="1" w:styleId="5A0B7126673E44D494CBC5353CC2348521">
    <w:name w:val="5A0B7126673E44D494CBC5353CC2348521"/>
    <w:rsid w:val="00C6446D"/>
    <w:rPr>
      <w:rFonts w:eastAsiaTheme="minorHAnsi"/>
    </w:rPr>
  </w:style>
  <w:style w:type="paragraph" w:customStyle="1" w:styleId="064C8B26D95340D0ADD404550F0F80E221">
    <w:name w:val="064C8B26D95340D0ADD404550F0F80E221"/>
    <w:rsid w:val="00C6446D"/>
    <w:rPr>
      <w:rFonts w:eastAsiaTheme="minorHAnsi"/>
    </w:rPr>
  </w:style>
  <w:style w:type="paragraph" w:customStyle="1" w:styleId="CE38DC525B424561904AF43FD85BAA3921">
    <w:name w:val="CE38DC525B424561904AF43FD85BAA3921"/>
    <w:rsid w:val="00C6446D"/>
    <w:rPr>
      <w:rFonts w:eastAsiaTheme="minorHAnsi"/>
    </w:rPr>
  </w:style>
  <w:style w:type="paragraph" w:customStyle="1" w:styleId="09DCFA631F414449A0E130D2C7A6743E11">
    <w:name w:val="09DCFA631F414449A0E130D2C7A6743E11"/>
    <w:rsid w:val="00C6446D"/>
    <w:rPr>
      <w:rFonts w:eastAsiaTheme="minorHAnsi"/>
    </w:rPr>
  </w:style>
  <w:style w:type="paragraph" w:customStyle="1" w:styleId="DF9981638779416AA166C1DDB905D7C08">
    <w:name w:val="DF9981638779416AA166C1DDB905D7C08"/>
    <w:rsid w:val="00C6446D"/>
    <w:pPr>
      <w:ind w:left="720"/>
      <w:contextualSpacing/>
    </w:pPr>
    <w:rPr>
      <w:rFonts w:eastAsiaTheme="minorHAnsi"/>
    </w:rPr>
  </w:style>
  <w:style w:type="paragraph" w:customStyle="1" w:styleId="8B4261CBA40E422F9268B691C3A193DB31">
    <w:name w:val="8B4261CBA40E422F9268B691C3A193DB31"/>
    <w:rsid w:val="00C6446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6">
    <w:name w:val="BFBC9BA8A1F542E88CE4BBD27051A21E16"/>
    <w:rsid w:val="00C6446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9">
    <w:name w:val="25DA770E5E1647588DB6046793BE893629"/>
    <w:rsid w:val="00C6446D"/>
    <w:rPr>
      <w:rFonts w:eastAsiaTheme="minorHAnsi"/>
    </w:rPr>
  </w:style>
  <w:style w:type="paragraph" w:customStyle="1" w:styleId="8C2C82FD714C4D0A92A1DDB792E46BA829">
    <w:name w:val="8C2C82FD714C4D0A92A1DDB792E46BA829"/>
    <w:rsid w:val="00C6446D"/>
    <w:rPr>
      <w:rFonts w:eastAsiaTheme="minorHAnsi"/>
    </w:rPr>
  </w:style>
  <w:style w:type="paragraph" w:customStyle="1" w:styleId="2F8289CF650E43C7BC4B187BF300D9E529">
    <w:name w:val="2F8289CF650E43C7BC4B187BF300D9E529"/>
    <w:rsid w:val="00C6446D"/>
    <w:rPr>
      <w:rFonts w:eastAsiaTheme="minorHAnsi"/>
    </w:rPr>
  </w:style>
  <w:style w:type="paragraph" w:customStyle="1" w:styleId="8ED4AE1B383243A48DB0D8BD9761463029">
    <w:name w:val="8ED4AE1B383243A48DB0D8BD9761463029"/>
    <w:rsid w:val="00C6446D"/>
    <w:rPr>
      <w:rFonts w:eastAsiaTheme="minorHAnsi"/>
    </w:rPr>
  </w:style>
  <w:style w:type="paragraph" w:customStyle="1" w:styleId="0AAA0F5871E040369B078290249267CC29">
    <w:name w:val="0AAA0F5871E040369B078290249267CC29"/>
    <w:rsid w:val="00C6446D"/>
    <w:rPr>
      <w:rFonts w:eastAsiaTheme="minorHAnsi"/>
    </w:rPr>
  </w:style>
  <w:style w:type="paragraph" w:customStyle="1" w:styleId="A97A5911E2FD40998CE03723212B0B8B27">
    <w:name w:val="A97A5911E2FD40998CE03723212B0B8B27"/>
    <w:rsid w:val="00C6446D"/>
    <w:rPr>
      <w:rFonts w:eastAsiaTheme="minorHAnsi"/>
    </w:rPr>
  </w:style>
  <w:style w:type="paragraph" w:customStyle="1" w:styleId="92BCE0169DD34C938177AC0F804648E727">
    <w:name w:val="92BCE0169DD34C938177AC0F804648E727"/>
    <w:rsid w:val="00C6446D"/>
    <w:rPr>
      <w:rFonts w:eastAsiaTheme="minorHAnsi"/>
    </w:rPr>
  </w:style>
  <w:style w:type="paragraph" w:customStyle="1" w:styleId="B8F693DCC5E54E41B6B6E241220CA1AD27">
    <w:name w:val="B8F693DCC5E54E41B6B6E241220CA1AD27"/>
    <w:rsid w:val="00C6446D"/>
    <w:rPr>
      <w:rFonts w:eastAsiaTheme="minorHAnsi"/>
    </w:rPr>
  </w:style>
  <w:style w:type="paragraph" w:customStyle="1" w:styleId="06E9E485B64A4EF5BDDD49D8993C950727">
    <w:name w:val="06E9E485B64A4EF5BDDD49D8993C950727"/>
    <w:rsid w:val="00C6446D"/>
    <w:rPr>
      <w:rFonts w:eastAsiaTheme="minorHAnsi"/>
    </w:rPr>
  </w:style>
  <w:style w:type="paragraph" w:customStyle="1" w:styleId="4C28576CC941424CBFAB9600BACB8BEF27">
    <w:name w:val="4C28576CC941424CBFAB9600BACB8BEF27"/>
    <w:rsid w:val="00C6446D"/>
    <w:rPr>
      <w:rFonts w:eastAsiaTheme="minorHAnsi"/>
    </w:rPr>
  </w:style>
  <w:style w:type="paragraph" w:customStyle="1" w:styleId="1876D869917847D6B14A91F6E6BBD0462">
    <w:name w:val="1876D869917847D6B14A91F6E6BBD0462"/>
    <w:rsid w:val="00C6446D"/>
    <w:rPr>
      <w:rFonts w:eastAsiaTheme="minorHAnsi"/>
    </w:rPr>
  </w:style>
  <w:style w:type="paragraph" w:customStyle="1" w:styleId="606B19E4D55A4DB0A37E9238ECD588EC2">
    <w:name w:val="606B19E4D55A4DB0A37E9238ECD588EC2"/>
    <w:rsid w:val="00C6446D"/>
    <w:rPr>
      <w:rFonts w:eastAsiaTheme="minorHAnsi"/>
    </w:rPr>
  </w:style>
  <w:style w:type="paragraph" w:customStyle="1" w:styleId="9D0DA04C9E364EB8AD0CC205B0CDE3FC2">
    <w:name w:val="9D0DA04C9E364EB8AD0CC205B0CDE3FC2"/>
    <w:rsid w:val="00C6446D"/>
    <w:rPr>
      <w:rFonts w:eastAsiaTheme="minorHAnsi"/>
    </w:rPr>
  </w:style>
  <w:style w:type="paragraph" w:customStyle="1" w:styleId="111075243AAB4BA9BA282EF7B561FA652">
    <w:name w:val="111075243AAB4BA9BA282EF7B561FA652"/>
    <w:rsid w:val="00C6446D"/>
    <w:rPr>
      <w:rFonts w:eastAsiaTheme="minorHAnsi"/>
    </w:rPr>
  </w:style>
  <w:style w:type="paragraph" w:customStyle="1" w:styleId="61F44C80200F4F8FA9EC2F11DE1B8B052">
    <w:name w:val="61F44C80200F4F8FA9EC2F11DE1B8B052"/>
    <w:rsid w:val="00C6446D"/>
    <w:rPr>
      <w:rFonts w:eastAsiaTheme="minorHAnsi"/>
    </w:rPr>
  </w:style>
  <w:style w:type="paragraph" w:customStyle="1" w:styleId="A15605F2240E4D509C4DB00102F76EA92">
    <w:name w:val="A15605F2240E4D509C4DB00102F76EA92"/>
    <w:rsid w:val="00C6446D"/>
    <w:rPr>
      <w:rFonts w:eastAsiaTheme="minorHAnsi"/>
    </w:rPr>
  </w:style>
  <w:style w:type="paragraph" w:customStyle="1" w:styleId="6304644C86384F26A6FA8595F991FFF52">
    <w:name w:val="6304644C86384F26A6FA8595F991FFF52"/>
    <w:rsid w:val="00C6446D"/>
    <w:rPr>
      <w:rFonts w:eastAsiaTheme="minorHAnsi"/>
    </w:rPr>
  </w:style>
  <w:style w:type="paragraph" w:customStyle="1" w:styleId="F85745FA2D8E418698786DBF7A9697A92">
    <w:name w:val="F85745FA2D8E418698786DBF7A9697A92"/>
    <w:rsid w:val="00C6446D"/>
    <w:rPr>
      <w:rFonts w:eastAsiaTheme="minorHAnsi"/>
    </w:rPr>
  </w:style>
  <w:style w:type="paragraph" w:customStyle="1" w:styleId="B766DFC0778C4FEA984E98C8DB9AA42D2">
    <w:name w:val="B766DFC0778C4FEA984E98C8DB9AA42D2"/>
    <w:rsid w:val="00C6446D"/>
    <w:rPr>
      <w:rFonts w:eastAsiaTheme="minorHAnsi"/>
    </w:rPr>
  </w:style>
  <w:style w:type="paragraph" w:customStyle="1" w:styleId="5A0B7126673E44D494CBC5353CC2348522">
    <w:name w:val="5A0B7126673E44D494CBC5353CC2348522"/>
    <w:rsid w:val="00C6446D"/>
    <w:rPr>
      <w:rFonts w:eastAsiaTheme="minorHAnsi"/>
    </w:rPr>
  </w:style>
  <w:style w:type="paragraph" w:customStyle="1" w:styleId="064C8B26D95340D0ADD404550F0F80E222">
    <w:name w:val="064C8B26D95340D0ADD404550F0F80E222"/>
    <w:rsid w:val="00C6446D"/>
    <w:rPr>
      <w:rFonts w:eastAsiaTheme="minorHAnsi"/>
    </w:rPr>
  </w:style>
  <w:style w:type="paragraph" w:customStyle="1" w:styleId="CE38DC525B424561904AF43FD85BAA3922">
    <w:name w:val="CE38DC525B424561904AF43FD85BAA3922"/>
    <w:rsid w:val="00C6446D"/>
    <w:rPr>
      <w:rFonts w:eastAsiaTheme="minorHAnsi"/>
    </w:rPr>
  </w:style>
  <w:style w:type="paragraph" w:customStyle="1" w:styleId="09DCFA631F414449A0E130D2C7A6743E12">
    <w:name w:val="09DCFA631F414449A0E130D2C7A6743E12"/>
    <w:rsid w:val="00C6446D"/>
    <w:rPr>
      <w:rFonts w:eastAsiaTheme="minorHAnsi"/>
    </w:rPr>
  </w:style>
  <w:style w:type="paragraph" w:customStyle="1" w:styleId="DF9981638779416AA166C1DDB905D7C09">
    <w:name w:val="DF9981638779416AA166C1DDB905D7C09"/>
    <w:rsid w:val="00C6446D"/>
    <w:pPr>
      <w:ind w:left="720"/>
      <w:contextualSpacing/>
    </w:pPr>
    <w:rPr>
      <w:rFonts w:eastAsiaTheme="minorHAnsi"/>
    </w:rPr>
  </w:style>
  <w:style w:type="paragraph" w:customStyle="1" w:styleId="8B4261CBA40E422F9268B691C3A193DB32">
    <w:name w:val="8B4261CBA40E422F9268B691C3A193DB32"/>
    <w:rsid w:val="00C6446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7">
    <w:name w:val="BFBC9BA8A1F542E88CE4BBD27051A21E17"/>
    <w:rsid w:val="00C6446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7122FFF33EA4357B358D8628F61E150">
    <w:name w:val="B7122FFF33EA4357B358D8628F61E150"/>
    <w:rsid w:val="00790326"/>
  </w:style>
  <w:style w:type="paragraph" w:customStyle="1" w:styleId="77B70DD6BABA400B812DF417B7FFF4B3">
    <w:name w:val="77B70DD6BABA400B812DF417B7FFF4B3"/>
    <w:rsid w:val="00790326"/>
  </w:style>
  <w:style w:type="paragraph" w:customStyle="1" w:styleId="ED6F46398CD248C2BC02FB47045DF6B8">
    <w:name w:val="ED6F46398CD248C2BC02FB47045DF6B8"/>
    <w:rsid w:val="00790326"/>
  </w:style>
  <w:style w:type="paragraph" w:customStyle="1" w:styleId="66B263919ED84460907E86D413715784">
    <w:name w:val="66B263919ED84460907E86D413715784"/>
    <w:rsid w:val="00790326"/>
  </w:style>
  <w:style w:type="paragraph" w:customStyle="1" w:styleId="87F5A3B56D7F4FBCB2F6B5C6FCE6B31F">
    <w:name w:val="87F5A3B56D7F4FBCB2F6B5C6FCE6B31F"/>
    <w:rsid w:val="00790326"/>
  </w:style>
  <w:style w:type="paragraph" w:customStyle="1" w:styleId="25C4267FB8C841A486C6D3B29F54F576">
    <w:name w:val="25C4267FB8C841A486C6D3B29F54F576"/>
    <w:rsid w:val="00790326"/>
  </w:style>
  <w:style w:type="paragraph" w:customStyle="1" w:styleId="290A6AD3DE71485A8DDC71BD7F5A516E">
    <w:name w:val="290A6AD3DE71485A8DDC71BD7F5A516E"/>
    <w:rsid w:val="00790326"/>
  </w:style>
  <w:style w:type="paragraph" w:customStyle="1" w:styleId="B901903EB6C046918CD84832D4B8D2F9">
    <w:name w:val="B901903EB6C046918CD84832D4B8D2F9"/>
    <w:rsid w:val="00790326"/>
  </w:style>
  <w:style w:type="paragraph" w:customStyle="1" w:styleId="2668B33B40A6489E86B0866DDF855793">
    <w:name w:val="2668B33B40A6489E86B0866DDF855793"/>
    <w:rsid w:val="00790326"/>
  </w:style>
  <w:style w:type="paragraph" w:customStyle="1" w:styleId="BA01CBE34E2C42AE94D312E4AA6953B0">
    <w:name w:val="BA01CBE34E2C42AE94D312E4AA6953B0"/>
    <w:rsid w:val="00790326"/>
  </w:style>
  <w:style w:type="paragraph" w:customStyle="1" w:styleId="E6E753FC05474F9E82F274EC0867F00A">
    <w:name w:val="E6E753FC05474F9E82F274EC0867F00A"/>
    <w:rsid w:val="00790326"/>
  </w:style>
  <w:style w:type="paragraph" w:customStyle="1" w:styleId="DB377238E243400AAFE2FC9E04A7AF72">
    <w:name w:val="DB377238E243400AAFE2FC9E04A7AF72"/>
    <w:rsid w:val="00790326"/>
  </w:style>
  <w:style w:type="paragraph" w:customStyle="1" w:styleId="1CD619D681DB43719652A41BA6486C10">
    <w:name w:val="1CD619D681DB43719652A41BA6486C10"/>
    <w:rsid w:val="00790326"/>
  </w:style>
  <w:style w:type="paragraph" w:customStyle="1" w:styleId="23077E774A9946DF9503FA7C8C927500">
    <w:name w:val="23077E774A9946DF9503FA7C8C927500"/>
    <w:rsid w:val="00790326"/>
  </w:style>
  <w:style w:type="paragraph" w:customStyle="1" w:styleId="F2F26D633B734891BC6CDF17CC7E8FCA">
    <w:name w:val="F2F26D633B734891BC6CDF17CC7E8FCA"/>
    <w:rsid w:val="00790326"/>
  </w:style>
  <w:style w:type="paragraph" w:customStyle="1" w:styleId="25A45297DB7F4AEF9E28CCA22B4368DE">
    <w:name w:val="25A45297DB7F4AEF9E28CCA22B4368DE"/>
    <w:rsid w:val="00790326"/>
  </w:style>
  <w:style w:type="paragraph" w:customStyle="1" w:styleId="6C754F587A3F4C2FAE76C6B49A9D4349">
    <w:name w:val="6C754F587A3F4C2FAE76C6B49A9D4349"/>
    <w:rsid w:val="00790326"/>
  </w:style>
  <w:style w:type="paragraph" w:customStyle="1" w:styleId="A140BBD17A1047EABCB690978DC810CA">
    <w:name w:val="A140BBD17A1047EABCB690978DC810CA"/>
    <w:rsid w:val="00790326"/>
  </w:style>
  <w:style w:type="paragraph" w:customStyle="1" w:styleId="2A37F29E91694F638093E8C19D476BE8">
    <w:name w:val="2A37F29E91694F638093E8C19D476BE8"/>
    <w:rsid w:val="00790326"/>
  </w:style>
  <w:style w:type="paragraph" w:customStyle="1" w:styleId="3C9A2AC88F494D57A51F128A27378576">
    <w:name w:val="3C9A2AC88F494D57A51F128A27378576"/>
    <w:rsid w:val="00790326"/>
  </w:style>
  <w:style w:type="paragraph" w:customStyle="1" w:styleId="C6CC46ED0FF24B8FBEA7FFB209867289">
    <w:name w:val="C6CC46ED0FF24B8FBEA7FFB209867289"/>
    <w:rsid w:val="00790326"/>
  </w:style>
  <w:style w:type="paragraph" w:customStyle="1" w:styleId="3168DA085A8D4300AB9AC7247EC5A381">
    <w:name w:val="3168DA085A8D4300AB9AC7247EC5A381"/>
    <w:rsid w:val="00790326"/>
  </w:style>
  <w:style w:type="paragraph" w:customStyle="1" w:styleId="98A40EA9416A4C73933CD04128867EA3">
    <w:name w:val="98A40EA9416A4C73933CD04128867EA3"/>
    <w:rsid w:val="00790326"/>
  </w:style>
  <w:style w:type="paragraph" w:customStyle="1" w:styleId="1144DE5CED3246859DB0948C78828DC9">
    <w:name w:val="1144DE5CED3246859DB0948C78828DC9"/>
    <w:rsid w:val="00790326"/>
  </w:style>
  <w:style w:type="paragraph" w:customStyle="1" w:styleId="1F7C9BB85F9E4D9A9B36EF09518E20E5">
    <w:name w:val="1F7C9BB85F9E4D9A9B36EF09518E20E5"/>
    <w:rsid w:val="00790326"/>
  </w:style>
  <w:style w:type="paragraph" w:customStyle="1" w:styleId="3067EE1FF3694EA8A6729FC1BC66B5B3">
    <w:name w:val="3067EE1FF3694EA8A6729FC1BC66B5B3"/>
    <w:rsid w:val="00790326"/>
  </w:style>
  <w:style w:type="paragraph" w:customStyle="1" w:styleId="EB4F7BDEAC86430F819D30BD194A0507">
    <w:name w:val="EB4F7BDEAC86430F819D30BD194A0507"/>
    <w:rsid w:val="00790326"/>
  </w:style>
  <w:style w:type="paragraph" w:customStyle="1" w:styleId="2C46B7121C4F4C58B75494C9C4B4BD9F">
    <w:name w:val="2C46B7121C4F4C58B75494C9C4B4BD9F"/>
    <w:rsid w:val="00790326"/>
  </w:style>
  <w:style w:type="paragraph" w:customStyle="1" w:styleId="2A98D8286BE248D4A65C1630A6B2ED75">
    <w:name w:val="2A98D8286BE248D4A65C1630A6B2ED75"/>
    <w:rsid w:val="00790326"/>
  </w:style>
  <w:style w:type="paragraph" w:customStyle="1" w:styleId="29B1F324838342A68C0D42A52CF8972C">
    <w:name w:val="29B1F324838342A68C0D42A52CF8972C"/>
    <w:rsid w:val="00790326"/>
  </w:style>
  <w:style w:type="paragraph" w:customStyle="1" w:styleId="496F6900FCF547D087EE499664036458">
    <w:name w:val="496F6900FCF547D087EE499664036458"/>
    <w:rsid w:val="00790326"/>
  </w:style>
  <w:style w:type="paragraph" w:customStyle="1" w:styleId="89E8AACFFBEB4B46945C96400D4D4F82">
    <w:name w:val="89E8AACFFBEB4B46945C96400D4D4F82"/>
    <w:rsid w:val="00790326"/>
  </w:style>
  <w:style w:type="paragraph" w:customStyle="1" w:styleId="EDDFD90CD5A742F8A2FFAC6C4EAA07C0">
    <w:name w:val="EDDFD90CD5A742F8A2FFAC6C4EAA07C0"/>
    <w:rsid w:val="00790326"/>
  </w:style>
  <w:style w:type="paragraph" w:customStyle="1" w:styleId="A7DC0D6C347045F18CBC942D25B7EE98">
    <w:name w:val="A7DC0D6C347045F18CBC942D25B7EE98"/>
    <w:rsid w:val="00790326"/>
  </w:style>
  <w:style w:type="paragraph" w:customStyle="1" w:styleId="25DA770E5E1647588DB6046793BE893630">
    <w:name w:val="25DA770E5E1647588DB6046793BE893630"/>
    <w:rsid w:val="00790326"/>
    <w:rPr>
      <w:rFonts w:eastAsiaTheme="minorHAnsi"/>
    </w:rPr>
  </w:style>
  <w:style w:type="paragraph" w:customStyle="1" w:styleId="8C2C82FD714C4D0A92A1DDB792E46BA830">
    <w:name w:val="8C2C82FD714C4D0A92A1DDB792E46BA830"/>
    <w:rsid w:val="00790326"/>
    <w:rPr>
      <w:rFonts w:eastAsiaTheme="minorHAnsi"/>
    </w:rPr>
  </w:style>
  <w:style w:type="paragraph" w:customStyle="1" w:styleId="2F8289CF650E43C7BC4B187BF300D9E530">
    <w:name w:val="2F8289CF650E43C7BC4B187BF300D9E530"/>
    <w:rsid w:val="00790326"/>
    <w:rPr>
      <w:rFonts w:eastAsiaTheme="minorHAnsi"/>
    </w:rPr>
  </w:style>
  <w:style w:type="paragraph" w:customStyle="1" w:styleId="8ED4AE1B383243A48DB0D8BD9761463030">
    <w:name w:val="8ED4AE1B383243A48DB0D8BD9761463030"/>
    <w:rsid w:val="00790326"/>
    <w:rPr>
      <w:rFonts w:eastAsiaTheme="minorHAnsi"/>
    </w:rPr>
  </w:style>
  <w:style w:type="paragraph" w:customStyle="1" w:styleId="0AAA0F5871E040369B078290249267CC30">
    <w:name w:val="0AAA0F5871E040369B078290249267CC30"/>
    <w:rsid w:val="00790326"/>
    <w:rPr>
      <w:rFonts w:eastAsiaTheme="minorHAnsi"/>
    </w:rPr>
  </w:style>
  <w:style w:type="paragraph" w:customStyle="1" w:styleId="A97A5911E2FD40998CE03723212B0B8B28">
    <w:name w:val="A97A5911E2FD40998CE03723212B0B8B28"/>
    <w:rsid w:val="00790326"/>
    <w:rPr>
      <w:rFonts w:eastAsiaTheme="minorHAnsi"/>
    </w:rPr>
  </w:style>
  <w:style w:type="paragraph" w:customStyle="1" w:styleId="92BCE0169DD34C938177AC0F804648E728">
    <w:name w:val="92BCE0169DD34C938177AC0F804648E728"/>
    <w:rsid w:val="00790326"/>
    <w:rPr>
      <w:rFonts w:eastAsiaTheme="minorHAnsi"/>
    </w:rPr>
  </w:style>
  <w:style w:type="paragraph" w:customStyle="1" w:styleId="B8F693DCC5E54E41B6B6E241220CA1AD28">
    <w:name w:val="B8F693DCC5E54E41B6B6E241220CA1AD28"/>
    <w:rsid w:val="00790326"/>
    <w:rPr>
      <w:rFonts w:eastAsiaTheme="minorHAnsi"/>
    </w:rPr>
  </w:style>
  <w:style w:type="paragraph" w:customStyle="1" w:styleId="06E9E485B64A4EF5BDDD49D8993C950728">
    <w:name w:val="06E9E485B64A4EF5BDDD49D8993C950728"/>
    <w:rsid w:val="00790326"/>
    <w:rPr>
      <w:rFonts w:eastAsiaTheme="minorHAnsi"/>
    </w:rPr>
  </w:style>
  <w:style w:type="paragraph" w:customStyle="1" w:styleId="4C28576CC941424CBFAB9600BACB8BEF28">
    <w:name w:val="4C28576CC941424CBFAB9600BACB8BEF28"/>
    <w:rsid w:val="00790326"/>
    <w:rPr>
      <w:rFonts w:eastAsiaTheme="minorHAnsi"/>
    </w:rPr>
  </w:style>
  <w:style w:type="paragraph" w:customStyle="1" w:styleId="1876D869917847D6B14A91F6E6BBD0463">
    <w:name w:val="1876D869917847D6B14A91F6E6BBD0463"/>
    <w:rsid w:val="00790326"/>
    <w:rPr>
      <w:rFonts w:eastAsiaTheme="minorHAnsi"/>
    </w:rPr>
  </w:style>
  <w:style w:type="paragraph" w:customStyle="1" w:styleId="606B19E4D55A4DB0A37E9238ECD588EC3">
    <w:name w:val="606B19E4D55A4DB0A37E9238ECD588EC3"/>
    <w:rsid w:val="00790326"/>
    <w:rPr>
      <w:rFonts w:eastAsiaTheme="minorHAnsi"/>
    </w:rPr>
  </w:style>
  <w:style w:type="paragraph" w:customStyle="1" w:styleId="9D0DA04C9E364EB8AD0CC205B0CDE3FC3">
    <w:name w:val="9D0DA04C9E364EB8AD0CC205B0CDE3FC3"/>
    <w:rsid w:val="00790326"/>
    <w:rPr>
      <w:rFonts w:eastAsiaTheme="minorHAnsi"/>
    </w:rPr>
  </w:style>
  <w:style w:type="paragraph" w:customStyle="1" w:styleId="111075243AAB4BA9BA282EF7B561FA653">
    <w:name w:val="111075243AAB4BA9BA282EF7B561FA653"/>
    <w:rsid w:val="00790326"/>
    <w:rPr>
      <w:rFonts w:eastAsiaTheme="minorHAnsi"/>
    </w:rPr>
  </w:style>
  <w:style w:type="paragraph" w:customStyle="1" w:styleId="77B70DD6BABA400B812DF417B7FFF4B31">
    <w:name w:val="77B70DD6BABA400B812DF417B7FFF4B31"/>
    <w:rsid w:val="00790326"/>
    <w:rPr>
      <w:rFonts w:eastAsiaTheme="minorHAnsi"/>
    </w:rPr>
  </w:style>
  <w:style w:type="paragraph" w:customStyle="1" w:styleId="2A37F29E91694F638093E8C19D476BE81">
    <w:name w:val="2A37F29E91694F638093E8C19D476BE81"/>
    <w:rsid w:val="00790326"/>
    <w:rPr>
      <w:rFonts w:eastAsiaTheme="minorHAnsi"/>
    </w:rPr>
  </w:style>
  <w:style w:type="paragraph" w:customStyle="1" w:styleId="98A40EA9416A4C73933CD04128867EA31">
    <w:name w:val="98A40EA9416A4C73933CD04128867EA31"/>
    <w:rsid w:val="00790326"/>
    <w:rPr>
      <w:rFonts w:eastAsiaTheme="minorHAnsi"/>
    </w:rPr>
  </w:style>
  <w:style w:type="paragraph" w:customStyle="1" w:styleId="EB4F7BDEAC86430F819D30BD194A05071">
    <w:name w:val="EB4F7BDEAC86430F819D30BD194A05071"/>
    <w:rsid w:val="00790326"/>
    <w:rPr>
      <w:rFonts w:eastAsiaTheme="minorHAnsi"/>
    </w:rPr>
  </w:style>
  <w:style w:type="paragraph" w:customStyle="1" w:styleId="89E8AACFFBEB4B46945C96400D4D4F821">
    <w:name w:val="89E8AACFFBEB4B46945C96400D4D4F821"/>
    <w:rsid w:val="00790326"/>
    <w:rPr>
      <w:rFonts w:eastAsiaTheme="minorHAnsi"/>
    </w:rPr>
  </w:style>
  <w:style w:type="paragraph" w:customStyle="1" w:styleId="EDDFD90CD5A742F8A2FFAC6C4EAA07C01">
    <w:name w:val="EDDFD90CD5A742F8A2FFAC6C4EAA07C01"/>
    <w:rsid w:val="00790326"/>
    <w:rPr>
      <w:rFonts w:eastAsiaTheme="minorHAnsi"/>
    </w:rPr>
  </w:style>
  <w:style w:type="paragraph" w:customStyle="1" w:styleId="A7DC0D6C347045F18CBC942D25B7EE981">
    <w:name w:val="A7DC0D6C347045F18CBC942D25B7EE981"/>
    <w:rsid w:val="00790326"/>
    <w:rPr>
      <w:rFonts w:eastAsiaTheme="minorHAnsi"/>
    </w:rPr>
  </w:style>
  <w:style w:type="paragraph" w:customStyle="1" w:styleId="5A0B7126673E44D494CBC5353CC2348523">
    <w:name w:val="5A0B7126673E44D494CBC5353CC2348523"/>
    <w:rsid w:val="00790326"/>
    <w:rPr>
      <w:rFonts w:eastAsiaTheme="minorHAnsi"/>
    </w:rPr>
  </w:style>
  <w:style w:type="paragraph" w:customStyle="1" w:styleId="064C8B26D95340D0ADD404550F0F80E223">
    <w:name w:val="064C8B26D95340D0ADD404550F0F80E223"/>
    <w:rsid w:val="00790326"/>
    <w:rPr>
      <w:rFonts w:eastAsiaTheme="minorHAnsi"/>
    </w:rPr>
  </w:style>
  <w:style w:type="paragraph" w:customStyle="1" w:styleId="CE38DC525B424561904AF43FD85BAA3923">
    <w:name w:val="CE38DC525B424561904AF43FD85BAA3923"/>
    <w:rsid w:val="00790326"/>
    <w:rPr>
      <w:rFonts w:eastAsiaTheme="minorHAnsi"/>
    </w:rPr>
  </w:style>
  <w:style w:type="paragraph" w:customStyle="1" w:styleId="09DCFA631F414449A0E130D2C7A6743E13">
    <w:name w:val="09DCFA631F414449A0E130D2C7A6743E13"/>
    <w:rsid w:val="00790326"/>
    <w:rPr>
      <w:rFonts w:eastAsiaTheme="minorHAnsi"/>
    </w:rPr>
  </w:style>
  <w:style w:type="paragraph" w:customStyle="1" w:styleId="DF9981638779416AA166C1DDB905D7C010">
    <w:name w:val="DF9981638779416AA166C1DDB905D7C010"/>
    <w:rsid w:val="00790326"/>
    <w:pPr>
      <w:ind w:left="720"/>
      <w:contextualSpacing/>
    </w:pPr>
    <w:rPr>
      <w:rFonts w:eastAsiaTheme="minorHAnsi"/>
    </w:rPr>
  </w:style>
  <w:style w:type="paragraph" w:customStyle="1" w:styleId="8B4261CBA40E422F9268B691C3A193DB33">
    <w:name w:val="8B4261CBA40E422F9268B691C3A193DB33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8">
    <w:name w:val="BFBC9BA8A1F542E88CE4BBD27051A21E18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1">
    <w:name w:val="25DA770E5E1647588DB6046793BE893631"/>
    <w:rsid w:val="00790326"/>
    <w:rPr>
      <w:rFonts w:eastAsiaTheme="minorHAnsi"/>
    </w:rPr>
  </w:style>
  <w:style w:type="paragraph" w:customStyle="1" w:styleId="8C2C82FD714C4D0A92A1DDB792E46BA831">
    <w:name w:val="8C2C82FD714C4D0A92A1DDB792E46BA831"/>
    <w:rsid w:val="00790326"/>
    <w:rPr>
      <w:rFonts w:eastAsiaTheme="minorHAnsi"/>
    </w:rPr>
  </w:style>
  <w:style w:type="paragraph" w:customStyle="1" w:styleId="2F8289CF650E43C7BC4B187BF300D9E531">
    <w:name w:val="2F8289CF650E43C7BC4B187BF300D9E531"/>
    <w:rsid w:val="00790326"/>
    <w:rPr>
      <w:rFonts w:eastAsiaTheme="minorHAnsi"/>
    </w:rPr>
  </w:style>
  <w:style w:type="paragraph" w:customStyle="1" w:styleId="8ED4AE1B383243A48DB0D8BD9761463031">
    <w:name w:val="8ED4AE1B383243A48DB0D8BD9761463031"/>
    <w:rsid w:val="00790326"/>
    <w:rPr>
      <w:rFonts w:eastAsiaTheme="minorHAnsi"/>
    </w:rPr>
  </w:style>
  <w:style w:type="paragraph" w:customStyle="1" w:styleId="0AAA0F5871E040369B078290249267CC31">
    <w:name w:val="0AAA0F5871E040369B078290249267CC31"/>
    <w:rsid w:val="00790326"/>
    <w:rPr>
      <w:rFonts w:eastAsiaTheme="minorHAnsi"/>
    </w:rPr>
  </w:style>
  <w:style w:type="paragraph" w:customStyle="1" w:styleId="A97A5911E2FD40998CE03723212B0B8B29">
    <w:name w:val="A97A5911E2FD40998CE03723212B0B8B29"/>
    <w:rsid w:val="00790326"/>
    <w:rPr>
      <w:rFonts w:eastAsiaTheme="minorHAnsi"/>
    </w:rPr>
  </w:style>
  <w:style w:type="paragraph" w:customStyle="1" w:styleId="92BCE0169DD34C938177AC0F804648E729">
    <w:name w:val="92BCE0169DD34C938177AC0F804648E729"/>
    <w:rsid w:val="00790326"/>
    <w:rPr>
      <w:rFonts w:eastAsiaTheme="minorHAnsi"/>
    </w:rPr>
  </w:style>
  <w:style w:type="paragraph" w:customStyle="1" w:styleId="B8F693DCC5E54E41B6B6E241220CA1AD29">
    <w:name w:val="B8F693DCC5E54E41B6B6E241220CA1AD29"/>
    <w:rsid w:val="00790326"/>
    <w:rPr>
      <w:rFonts w:eastAsiaTheme="minorHAnsi"/>
    </w:rPr>
  </w:style>
  <w:style w:type="paragraph" w:customStyle="1" w:styleId="06E9E485B64A4EF5BDDD49D8993C950729">
    <w:name w:val="06E9E485B64A4EF5BDDD49D8993C950729"/>
    <w:rsid w:val="00790326"/>
    <w:rPr>
      <w:rFonts w:eastAsiaTheme="minorHAnsi"/>
    </w:rPr>
  </w:style>
  <w:style w:type="paragraph" w:customStyle="1" w:styleId="4C28576CC941424CBFAB9600BACB8BEF29">
    <w:name w:val="4C28576CC941424CBFAB9600BACB8BEF29"/>
    <w:rsid w:val="00790326"/>
    <w:rPr>
      <w:rFonts w:eastAsiaTheme="minorHAnsi"/>
    </w:rPr>
  </w:style>
  <w:style w:type="paragraph" w:customStyle="1" w:styleId="1876D869917847D6B14A91F6E6BBD0464">
    <w:name w:val="1876D869917847D6B14A91F6E6BBD0464"/>
    <w:rsid w:val="00790326"/>
    <w:rPr>
      <w:rFonts w:eastAsiaTheme="minorHAnsi"/>
    </w:rPr>
  </w:style>
  <w:style w:type="paragraph" w:customStyle="1" w:styleId="606B19E4D55A4DB0A37E9238ECD588EC4">
    <w:name w:val="606B19E4D55A4DB0A37E9238ECD588EC4"/>
    <w:rsid w:val="00790326"/>
    <w:rPr>
      <w:rFonts w:eastAsiaTheme="minorHAnsi"/>
    </w:rPr>
  </w:style>
  <w:style w:type="paragraph" w:customStyle="1" w:styleId="9D0DA04C9E364EB8AD0CC205B0CDE3FC4">
    <w:name w:val="9D0DA04C9E364EB8AD0CC205B0CDE3FC4"/>
    <w:rsid w:val="00790326"/>
    <w:rPr>
      <w:rFonts w:eastAsiaTheme="minorHAnsi"/>
    </w:rPr>
  </w:style>
  <w:style w:type="paragraph" w:customStyle="1" w:styleId="111075243AAB4BA9BA282EF7B561FA654">
    <w:name w:val="111075243AAB4BA9BA282EF7B561FA654"/>
    <w:rsid w:val="00790326"/>
    <w:rPr>
      <w:rFonts w:eastAsiaTheme="minorHAnsi"/>
    </w:rPr>
  </w:style>
  <w:style w:type="paragraph" w:customStyle="1" w:styleId="77B70DD6BABA400B812DF417B7FFF4B32">
    <w:name w:val="77B70DD6BABA400B812DF417B7FFF4B32"/>
    <w:rsid w:val="00790326"/>
    <w:rPr>
      <w:rFonts w:eastAsiaTheme="minorHAnsi"/>
    </w:rPr>
  </w:style>
  <w:style w:type="paragraph" w:customStyle="1" w:styleId="2A37F29E91694F638093E8C19D476BE82">
    <w:name w:val="2A37F29E91694F638093E8C19D476BE82"/>
    <w:rsid w:val="00790326"/>
    <w:rPr>
      <w:rFonts w:eastAsiaTheme="minorHAnsi"/>
    </w:rPr>
  </w:style>
  <w:style w:type="paragraph" w:customStyle="1" w:styleId="98A40EA9416A4C73933CD04128867EA32">
    <w:name w:val="98A40EA9416A4C73933CD04128867EA32"/>
    <w:rsid w:val="00790326"/>
    <w:rPr>
      <w:rFonts w:eastAsiaTheme="minorHAnsi"/>
    </w:rPr>
  </w:style>
  <w:style w:type="paragraph" w:customStyle="1" w:styleId="EB4F7BDEAC86430F819D30BD194A05072">
    <w:name w:val="EB4F7BDEAC86430F819D30BD194A05072"/>
    <w:rsid w:val="00790326"/>
    <w:rPr>
      <w:rFonts w:eastAsiaTheme="minorHAnsi"/>
    </w:rPr>
  </w:style>
  <w:style w:type="paragraph" w:customStyle="1" w:styleId="89E8AACFFBEB4B46945C96400D4D4F822">
    <w:name w:val="89E8AACFFBEB4B46945C96400D4D4F822"/>
    <w:rsid w:val="00790326"/>
    <w:rPr>
      <w:rFonts w:eastAsiaTheme="minorHAnsi"/>
    </w:rPr>
  </w:style>
  <w:style w:type="paragraph" w:customStyle="1" w:styleId="EDDFD90CD5A742F8A2FFAC6C4EAA07C02">
    <w:name w:val="EDDFD90CD5A742F8A2FFAC6C4EAA07C02"/>
    <w:rsid w:val="00790326"/>
    <w:rPr>
      <w:rFonts w:eastAsiaTheme="minorHAnsi"/>
    </w:rPr>
  </w:style>
  <w:style w:type="paragraph" w:customStyle="1" w:styleId="A7DC0D6C347045F18CBC942D25B7EE982">
    <w:name w:val="A7DC0D6C347045F18CBC942D25B7EE982"/>
    <w:rsid w:val="00790326"/>
    <w:rPr>
      <w:rFonts w:eastAsiaTheme="minorHAnsi"/>
    </w:rPr>
  </w:style>
  <w:style w:type="paragraph" w:customStyle="1" w:styleId="5A0B7126673E44D494CBC5353CC2348524">
    <w:name w:val="5A0B7126673E44D494CBC5353CC2348524"/>
    <w:rsid w:val="00790326"/>
    <w:rPr>
      <w:rFonts w:eastAsiaTheme="minorHAnsi"/>
    </w:rPr>
  </w:style>
  <w:style w:type="paragraph" w:customStyle="1" w:styleId="064C8B26D95340D0ADD404550F0F80E224">
    <w:name w:val="064C8B26D95340D0ADD404550F0F80E224"/>
    <w:rsid w:val="00790326"/>
    <w:rPr>
      <w:rFonts w:eastAsiaTheme="minorHAnsi"/>
    </w:rPr>
  </w:style>
  <w:style w:type="paragraph" w:customStyle="1" w:styleId="CE38DC525B424561904AF43FD85BAA3924">
    <w:name w:val="CE38DC525B424561904AF43FD85BAA3924"/>
    <w:rsid w:val="00790326"/>
    <w:rPr>
      <w:rFonts w:eastAsiaTheme="minorHAnsi"/>
    </w:rPr>
  </w:style>
  <w:style w:type="paragraph" w:customStyle="1" w:styleId="09DCFA631F414449A0E130D2C7A6743E14">
    <w:name w:val="09DCFA631F414449A0E130D2C7A6743E14"/>
    <w:rsid w:val="00790326"/>
    <w:rPr>
      <w:rFonts w:eastAsiaTheme="minorHAnsi"/>
    </w:rPr>
  </w:style>
  <w:style w:type="paragraph" w:customStyle="1" w:styleId="DF9981638779416AA166C1DDB905D7C011">
    <w:name w:val="DF9981638779416AA166C1DDB905D7C011"/>
    <w:rsid w:val="00790326"/>
    <w:pPr>
      <w:ind w:left="720"/>
      <w:contextualSpacing/>
    </w:pPr>
    <w:rPr>
      <w:rFonts w:eastAsiaTheme="minorHAnsi"/>
    </w:rPr>
  </w:style>
  <w:style w:type="paragraph" w:customStyle="1" w:styleId="8B4261CBA40E422F9268B691C3A193DB34">
    <w:name w:val="8B4261CBA40E422F9268B691C3A193DB34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9">
    <w:name w:val="BFBC9BA8A1F542E88CE4BBD27051A21E19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2">
    <w:name w:val="25DA770E5E1647588DB6046793BE893632"/>
    <w:rsid w:val="00790326"/>
    <w:rPr>
      <w:rFonts w:eastAsiaTheme="minorHAnsi"/>
    </w:rPr>
  </w:style>
  <w:style w:type="paragraph" w:customStyle="1" w:styleId="8C2C82FD714C4D0A92A1DDB792E46BA832">
    <w:name w:val="8C2C82FD714C4D0A92A1DDB792E46BA832"/>
    <w:rsid w:val="00790326"/>
    <w:rPr>
      <w:rFonts w:eastAsiaTheme="minorHAnsi"/>
    </w:rPr>
  </w:style>
  <w:style w:type="paragraph" w:customStyle="1" w:styleId="2F8289CF650E43C7BC4B187BF300D9E532">
    <w:name w:val="2F8289CF650E43C7BC4B187BF300D9E532"/>
    <w:rsid w:val="00790326"/>
    <w:rPr>
      <w:rFonts w:eastAsiaTheme="minorHAnsi"/>
    </w:rPr>
  </w:style>
  <w:style w:type="paragraph" w:customStyle="1" w:styleId="8ED4AE1B383243A48DB0D8BD9761463032">
    <w:name w:val="8ED4AE1B383243A48DB0D8BD9761463032"/>
    <w:rsid w:val="00790326"/>
    <w:rPr>
      <w:rFonts w:eastAsiaTheme="minorHAnsi"/>
    </w:rPr>
  </w:style>
  <w:style w:type="paragraph" w:customStyle="1" w:styleId="0AAA0F5871E040369B078290249267CC32">
    <w:name w:val="0AAA0F5871E040369B078290249267CC32"/>
    <w:rsid w:val="00790326"/>
    <w:rPr>
      <w:rFonts w:eastAsiaTheme="minorHAnsi"/>
    </w:rPr>
  </w:style>
  <w:style w:type="paragraph" w:customStyle="1" w:styleId="A97A5911E2FD40998CE03723212B0B8B30">
    <w:name w:val="A97A5911E2FD40998CE03723212B0B8B30"/>
    <w:rsid w:val="00790326"/>
    <w:rPr>
      <w:rFonts w:eastAsiaTheme="minorHAnsi"/>
    </w:rPr>
  </w:style>
  <w:style w:type="paragraph" w:customStyle="1" w:styleId="92BCE0169DD34C938177AC0F804648E730">
    <w:name w:val="92BCE0169DD34C938177AC0F804648E730"/>
    <w:rsid w:val="00790326"/>
    <w:rPr>
      <w:rFonts w:eastAsiaTheme="minorHAnsi"/>
    </w:rPr>
  </w:style>
  <w:style w:type="paragraph" w:customStyle="1" w:styleId="B8F693DCC5E54E41B6B6E241220CA1AD30">
    <w:name w:val="B8F693DCC5E54E41B6B6E241220CA1AD30"/>
    <w:rsid w:val="00790326"/>
    <w:rPr>
      <w:rFonts w:eastAsiaTheme="minorHAnsi"/>
    </w:rPr>
  </w:style>
  <w:style w:type="paragraph" w:customStyle="1" w:styleId="06E9E485B64A4EF5BDDD49D8993C950730">
    <w:name w:val="06E9E485B64A4EF5BDDD49D8993C950730"/>
    <w:rsid w:val="00790326"/>
    <w:rPr>
      <w:rFonts w:eastAsiaTheme="minorHAnsi"/>
    </w:rPr>
  </w:style>
  <w:style w:type="paragraph" w:customStyle="1" w:styleId="4C28576CC941424CBFAB9600BACB8BEF30">
    <w:name w:val="4C28576CC941424CBFAB9600BACB8BEF30"/>
    <w:rsid w:val="00790326"/>
    <w:rPr>
      <w:rFonts w:eastAsiaTheme="minorHAnsi"/>
    </w:rPr>
  </w:style>
  <w:style w:type="paragraph" w:customStyle="1" w:styleId="1876D869917847D6B14A91F6E6BBD0465">
    <w:name w:val="1876D869917847D6B14A91F6E6BBD0465"/>
    <w:rsid w:val="00790326"/>
    <w:rPr>
      <w:rFonts w:eastAsiaTheme="minorHAnsi"/>
    </w:rPr>
  </w:style>
  <w:style w:type="paragraph" w:customStyle="1" w:styleId="606B19E4D55A4DB0A37E9238ECD588EC5">
    <w:name w:val="606B19E4D55A4DB0A37E9238ECD588EC5"/>
    <w:rsid w:val="00790326"/>
    <w:rPr>
      <w:rFonts w:eastAsiaTheme="minorHAnsi"/>
    </w:rPr>
  </w:style>
  <w:style w:type="paragraph" w:customStyle="1" w:styleId="9D0DA04C9E364EB8AD0CC205B0CDE3FC5">
    <w:name w:val="9D0DA04C9E364EB8AD0CC205B0CDE3FC5"/>
    <w:rsid w:val="00790326"/>
    <w:rPr>
      <w:rFonts w:eastAsiaTheme="minorHAnsi"/>
    </w:rPr>
  </w:style>
  <w:style w:type="paragraph" w:customStyle="1" w:styleId="111075243AAB4BA9BA282EF7B561FA655">
    <w:name w:val="111075243AAB4BA9BA282EF7B561FA655"/>
    <w:rsid w:val="00790326"/>
    <w:rPr>
      <w:rFonts w:eastAsiaTheme="minorHAnsi"/>
    </w:rPr>
  </w:style>
  <w:style w:type="paragraph" w:customStyle="1" w:styleId="77B70DD6BABA400B812DF417B7FFF4B33">
    <w:name w:val="77B70DD6BABA400B812DF417B7FFF4B33"/>
    <w:rsid w:val="00790326"/>
    <w:rPr>
      <w:rFonts w:eastAsiaTheme="minorHAnsi"/>
    </w:rPr>
  </w:style>
  <w:style w:type="paragraph" w:customStyle="1" w:styleId="2A37F29E91694F638093E8C19D476BE83">
    <w:name w:val="2A37F29E91694F638093E8C19D476BE83"/>
    <w:rsid w:val="00790326"/>
    <w:rPr>
      <w:rFonts w:eastAsiaTheme="minorHAnsi"/>
    </w:rPr>
  </w:style>
  <w:style w:type="paragraph" w:customStyle="1" w:styleId="98A40EA9416A4C73933CD04128867EA33">
    <w:name w:val="98A40EA9416A4C73933CD04128867EA33"/>
    <w:rsid w:val="00790326"/>
    <w:rPr>
      <w:rFonts w:eastAsiaTheme="minorHAnsi"/>
    </w:rPr>
  </w:style>
  <w:style w:type="paragraph" w:customStyle="1" w:styleId="EB4F7BDEAC86430F819D30BD194A05073">
    <w:name w:val="EB4F7BDEAC86430F819D30BD194A05073"/>
    <w:rsid w:val="00790326"/>
    <w:rPr>
      <w:rFonts w:eastAsiaTheme="minorHAnsi"/>
    </w:rPr>
  </w:style>
  <w:style w:type="paragraph" w:customStyle="1" w:styleId="89E8AACFFBEB4B46945C96400D4D4F823">
    <w:name w:val="89E8AACFFBEB4B46945C96400D4D4F823"/>
    <w:rsid w:val="00790326"/>
    <w:rPr>
      <w:rFonts w:eastAsiaTheme="minorHAnsi"/>
    </w:rPr>
  </w:style>
  <w:style w:type="paragraph" w:customStyle="1" w:styleId="EDDFD90CD5A742F8A2FFAC6C4EAA07C03">
    <w:name w:val="EDDFD90CD5A742F8A2FFAC6C4EAA07C03"/>
    <w:rsid w:val="00790326"/>
    <w:rPr>
      <w:rFonts w:eastAsiaTheme="minorHAnsi"/>
    </w:rPr>
  </w:style>
  <w:style w:type="paragraph" w:customStyle="1" w:styleId="A7DC0D6C347045F18CBC942D25B7EE983">
    <w:name w:val="A7DC0D6C347045F18CBC942D25B7EE983"/>
    <w:rsid w:val="00790326"/>
    <w:rPr>
      <w:rFonts w:eastAsiaTheme="minorHAnsi"/>
    </w:rPr>
  </w:style>
  <w:style w:type="paragraph" w:customStyle="1" w:styleId="5A0B7126673E44D494CBC5353CC2348525">
    <w:name w:val="5A0B7126673E44D494CBC5353CC2348525"/>
    <w:rsid w:val="00790326"/>
    <w:rPr>
      <w:rFonts w:eastAsiaTheme="minorHAnsi"/>
    </w:rPr>
  </w:style>
  <w:style w:type="paragraph" w:customStyle="1" w:styleId="064C8B26D95340D0ADD404550F0F80E225">
    <w:name w:val="064C8B26D95340D0ADD404550F0F80E225"/>
    <w:rsid w:val="00790326"/>
    <w:rPr>
      <w:rFonts w:eastAsiaTheme="minorHAnsi"/>
    </w:rPr>
  </w:style>
  <w:style w:type="paragraph" w:customStyle="1" w:styleId="CE38DC525B424561904AF43FD85BAA3925">
    <w:name w:val="CE38DC525B424561904AF43FD85BAA3925"/>
    <w:rsid w:val="00790326"/>
    <w:rPr>
      <w:rFonts w:eastAsiaTheme="minorHAnsi"/>
    </w:rPr>
  </w:style>
  <w:style w:type="paragraph" w:customStyle="1" w:styleId="09DCFA631F414449A0E130D2C7A6743E15">
    <w:name w:val="09DCFA631F414449A0E130D2C7A6743E15"/>
    <w:rsid w:val="00790326"/>
    <w:rPr>
      <w:rFonts w:eastAsiaTheme="minorHAnsi"/>
    </w:rPr>
  </w:style>
  <w:style w:type="paragraph" w:customStyle="1" w:styleId="DF9981638779416AA166C1DDB905D7C012">
    <w:name w:val="DF9981638779416AA166C1DDB905D7C012"/>
    <w:rsid w:val="00790326"/>
    <w:pPr>
      <w:ind w:left="720"/>
      <w:contextualSpacing/>
    </w:pPr>
    <w:rPr>
      <w:rFonts w:eastAsiaTheme="minorHAnsi"/>
    </w:rPr>
  </w:style>
  <w:style w:type="paragraph" w:customStyle="1" w:styleId="8B4261CBA40E422F9268B691C3A193DB35">
    <w:name w:val="8B4261CBA40E422F9268B691C3A193DB35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3">
    <w:name w:val="25DA770E5E1647588DB6046793BE893633"/>
    <w:rsid w:val="00790326"/>
    <w:rPr>
      <w:rFonts w:eastAsiaTheme="minorHAnsi"/>
    </w:rPr>
  </w:style>
  <w:style w:type="paragraph" w:customStyle="1" w:styleId="8C2C82FD714C4D0A92A1DDB792E46BA833">
    <w:name w:val="8C2C82FD714C4D0A92A1DDB792E46BA833"/>
    <w:rsid w:val="00790326"/>
    <w:rPr>
      <w:rFonts w:eastAsiaTheme="minorHAnsi"/>
    </w:rPr>
  </w:style>
  <w:style w:type="paragraph" w:customStyle="1" w:styleId="2F8289CF650E43C7BC4B187BF300D9E533">
    <w:name w:val="2F8289CF650E43C7BC4B187BF300D9E533"/>
    <w:rsid w:val="00790326"/>
    <w:rPr>
      <w:rFonts w:eastAsiaTheme="minorHAnsi"/>
    </w:rPr>
  </w:style>
  <w:style w:type="paragraph" w:customStyle="1" w:styleId="8ED4AE1B383243A48DB0D8BD9761463033">
    <w:name w:val="8ED4AE1B383243A48DB0D8BD9761463033"/>
    <w:rsid w:val="00790326"/>
    <w:rPr>
      <w:rFonts w:eastAsiaTheme="minorHAnsi"/>
    </w:rPr>
  </w:style>
  <w:style w:type="paragraph" w:customStyle="1" w:styleId="0AAA0F5871E040369B078290249267CC33">
    <w:name w:val="0AAA0F5871E040369B078290249267CC33"/>
    <w:rsid w:val="00790326"/>
    <w:rPr>
      <w:rFonts w:eastAsiaTheme="minorHAnsi"/>
    </w:rPr>
  </w:style>
  <w:style w:type="paragraph" w:customStyle="1" w:styleId="A97A5911E2FD40998CE03723212B0B8B31">
    <w:name w:val="A97A5911E2FD40998CE03723212B0B8B31"/>
    <w:rsid w:val="00790326"/>
    <w:rPr>
      <w:rFonts w:eastAsiaTheme="minorHAnsi"/>
    </w:rPr>
  </w:style>
  <w:style w:type="paragraph" w:customStyle="1" w:styleId="92BCE0169DD34C938177AC0F804648E731">
    <w:name w:val="92BCE0169DD34C938177AC0F804648E731"/>
    <w:rsid w:val="00790326"/>
    <w:rPr>
      <w:rFonts w:eastAsiaTheme="minorHAnsi"/>
    </w:rPr>
  </w:style>
  <w:style w:type="paragraph" w:customStyle="1" w:styleId="B8F693DCC5E54E41B6B6E241220CA1AD31">
    <w:name w:val="B8F693DCC5E54E41B6B6E241220CA1AD31"/>
    <w:rsid w:val="00790326"/>
    <w:rPr>
      <w:rFonts w:eastAsiaTheme="minorHAnsi"/>
    </w:rPr>
  </w:style>
  <w:style w:type="paragraph" w:customStyle="1" w:styleId="06E9E485B64A4EF5BDDD49D8993C950731">
    <w:name w:val="06E9E485B64A4EF5BDDD49D8993C950731"/>
    <w:rsid w:val="00790326"/>
    <w:rPr>
      <w:rFonts w:eastAsiaTheme="minorHAnsi"/>
    </w:rPr>
  </w:style>
  <w:style w:type="paragraph" w:customStyle="1" w:styleId="4C28576CC941424CBFAB9600BACB8BEF31">
    <w:name w:val="4C28576CC941424CBFAB9600BACB8BEF31"/>
    <w:rsid w:val="00790326"/>
    <w:rPr>
      <w:rFonts w:eastAsiaTheme="minorHAnsi"/>
    </w:rPr>
  </w:style>
  <w:style w:type="paragraph" w:customStyle="1" w:styleId="1876D869917847D6B14A91F6E6BBD0466">
    <w:name w:val="1876D869917847D6B14A91F6E6BBD0466"/>
    <w:rsid w:val="00790326"/>
    <w:rPr>
      <w:rFonts w:eastAsiaTheme="minorHAnsi"/>
    </w:rPr>
  </w:style>
  <w:style w:type="paragraph" w:customStyle="1" w:styleId="606B19E4D55A4DB0A37E9238ECD588EC6">
    <w:name w:val="606B19E4D55A4DB0A37E9238ECD588EC6"/>
    <w:rsid w:val="00790326"/>
    <w:rPr>
      <w:rFonts w:eastAsiaTheme="minorHAnsi"/>
    </w:rPr>
  </w:style>
  <w:style w:type="paragraph" w:customStyle="1" w:styleId="9D0DA04C9E364EB8AD0CC205B0CDE3FC6">
    <w:name w:val="9D0DA04C9E364EB8AD0CC205B0CDE3FC6"/>
    <w:rsid w:val="00790326"/>
    <w:rPr>
      <w:rFonts w:eastAsiaTheme="minorHAnsi"/>
    </w:rPr>
  </w:style>
  <w:style w:type="paragraph" w:customStyle="1" w:styleId="111075243AAB4BA9BA282EF7B561FA656">
    <w:name w:val="111075243AAB4BA9BA282EF7B561FA656"/>
    <w:rsid w:val="00790326"/>
    <w:rPr>
      <w:rFonts w:eastAsiaTheme="minorHAnsi"/>
    </w:rPr>
  </w:style>
  <w:style w:type="paragraph" w:customStyle="1" w:styleId="77B70DD6BABA400B812DF417B7FFF4B34">
    <w:name w:val="77B70DD6BABA400B812DF417B7FFF4B34"/>
    <w:rsid w:val="00790326"/>
    <w:rPr>
      <w:rFonts w:eastAsiaTheme="minorHAnsi"/>
    </w:rPr>
  </w:style>
  <w:style w:type="paragraph" w:customStyle="1" w:styleId="2A37F29E91694F638093E8C19D476BE84">
    <w:name w:val="2A37F29E91694F638093E8C19D476BE84"/>
    <w:rsid w:val="00790326"/>
    <w:rPr>
      <w:rFonts w:eastAsiaTheme="minorHAnsi"/>
    </w:rPr>
  </w:style>
  <w:style w:type="paragraph" w:customStyle="1" w:styleId="98A40EA9416A4C73933CD04128867EA34">
    <w:name w:val="98A40EA9416A4C73933CD04128867EA34"/>
    <w:rsid w:val="00790326"/>
    <w:rPr>
      <w:rFonts w:eastAsiaTheme="minorHAnsi"/>
    </w:rPr>
  </w:style>
  <w:style w:type="paragraph" w:customStyle="1" w:styleId="EB4F7BDEAC86430F819D30BD194A05074">
    <w:name w:val="EB4F7BDEAC86430F819D30BD194A05074"/>
    <w:rsid w:val="00790326"/>
    <w:rPr>
      <w:rFonts w:eastAsiaTheme="minorHAnsi"/>
    </w:rPr>
  </w:style>
  <w:style w:type="paragraph" w:customStyle="1" w:styleId="89E8AACFFBEB4B46945C96400D4D4F824">
    <w:name w:val="89E8AACFFBEB4B46945C96400D4D4F824"/>
    <w:rsid w:val="00790326"/>
    <w:rPr>
      <w:rFonts w:eastAsiaTheme="minorHAnsi"/>
    </w:rPr>
  </w:style>
  <w:style w:type="paragraph" w:customStyle="1" w:styleId="EDDFD90CD5A742F8A2FFAC6C4EAA07C04">
    <w:name w:val="EDDFD90CD5A742F8A2FFAC6C4EAA07C04"/>
    <w:rsid w:val="00790326"/>
    <w:rPr>
      <w:rFonts w:eastAsiaTheme="minorHAnsi"/>
    </w:rPr>
  </w:style>
  <w:style w:type="paragraph" w:customStyle="1" w:styleId="A7DC0D6C347045F18CBC942D25B7EE984">
    <w:name w:val="A7DC0D6C347045F18CBC942D25B7EE984"/>
    <w:rsid w:val="00790326"/>
    <w:rPr>
      <w:rFonts w:eastAsiaTheme="minorHAnsi"/>
    </w:rPr>
  </w:style>
  <w:style w:type="paragraph" w:customStyle="1" w:styleId="5A0B7126673E44D494CBC5353CC2348526">
    <w:name w:val="5A0B7126673E44D494CBC5353CC2348526"/>
    <w:rsid w:val="00790326"/>
    <w:rPr>
      <w:rFonts w:eastAsiaTheme="minorHAnsi"/>
    </w:rPr>
  </w:style>
  <w:style w:type="paragraph" w:customStyle="1" w:styleId="064C8B26D95340D0ADD404550F0F80E226">
    <w:name w:val="064C8B26D95340D0ADD404550F0F80E226"/>
    <w:rsid w:val="00790326"/>
    <w:rPr>
      <w:rFonts w:eastAsiaTheme="minorHAnsi"/>
    </w:rPr>
  </w:style>
  <w:style w:type="paragraph" w:customStyle="1" w:styleId="CE38DC525B424561904AF43FD85BAA3926">
    <w:name w:val="CE38DC525B424561904AF43FD85BAA3926"/>
    <w:rsid w:val="00790326"/>
    <w:rPr>
      <w:rFonts w:eastAsiaTheme="minorHAnsi"/>
    </w:rPr>
  </w:style>
  <w:style w:type="paragraph" w:customStyle="1" w:styleId="09DCFA631F414449A0E130D2C7A6743E16">
    <w:name w:val="09DCFA631F414449A0E130D2C7A6743E16"/>
    <w:rsid w:val="00790326"/>
    <w:rPr>
      <w:rFonts w:eastAsiaTheme="minorHAnsi"/>
    </w:rPr>
  </w:style>
  <w:style w:type="paragraph" w:customStyle="1" w:styleId="DF9981638779416AA166C1DDB905D7C013">
    <w:name w:val="DF9981638779416AA166C1DDB905D7C013"/>
    <w:rsid w:val="00790326"/>
    <w:pPr>
      <w:ind w:left="720"/>
      <w:contextualSpacing/>
    </w:pPr>
    <w:rPr>
      <w:rFonts w:eastAsiaTheme="minorHAnsi"/>
    </w:rPr>
  </w:style>
  <w:style w:type="paragraph" w:customStyle="1" w:styleId="8B4261CBA40E422F9268B691C3A193DB36">
    <w:name w:val="8B4261CBA40E422F9268B691C3A193DB36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0">
    <w:name w:val="BFBC9BA8A1F542E88CE4BBD27051A21E20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4">
    <w:name w:val="25DA770E5E1647588DB6046793BE893634"/>
    <w:rsid w:val="00790326"/>
    <w:rPr>
      <w:rFonts w:eastAsiaTheme="minorHAnsi"/>
    </w:rPr>
  </w:style>
  <w:style w:type="paragraph" w:customStyle="1" w:styleId="8C2C82FD714C4D0A92A1DDB792E46BA834">
    <w:name w:val="8C2C82FD714C4D0A92A1DDB792E46BA834"/>
    <w:rsid w:val="00790326"/>
    <w:rPr>
      <w:rFonts w:eastAsiaTheme="minorHAnsi"/>
    </w:rPr>
  </w:style>
  <w:style w:type="paragraph" w:customStyle="1" w:styleId="2F8289CF650E43C7BC4B187BF300D9E534">
    <w:name w:val="2F8289CF650E43C7BC4B187BF300D9E534"/>
    <w:rsid w:val="00790326"/>
    <w:rPr>
      <w:rFonts w:eastAsiaTheme="minorHAnsi"/>
    </w:rPr>
  </w:style>
  <w:style w:type="paragraph" w:customStyle="1" w:styleId="8ED4AE1B383243A48DB0D8BD9761463034">
    <w:name w:val="8ED4AE1B383243A48DB0D8BD9761463034"/>
    <w:rsid w:val="00790326"/>
    <w:rPr>
      <w:rFonts w:eastAsiaTheme="minorHAnsi"/>
    </w:rPr>
  </w:style>
  <w:style w:type="paragraph" w:customStyle="1" w:styleId="0AAA0F5871E040369B078290249267CC34">
    <w:name w:val="0AAA0F5871E040369B078290249267CC34"/>
    <w:rsid w:val="00790326"/>
    <w:rPr>
      <w:rFonts w:eastAsiaTheme="minorHAnsi"/>
    </w:rPr>
  </w:style>
  <w:style w:type="paragraph" w:customStyle="1" w:styleId="A97A5911E2FD40998CE03723212B0B8B32">
    <w:name w:val="A97A5911E2FD40998CE03723212B0B8B32"/>
    <w:rsid w:val="00790326"/>
    <w:rPr>
      <w:rFonts w:eastAsiaTheme="minorHAnsi"/>
    </w:rPr>
  </w:style>
  <w:style w:type="paragraph" w:customStyle="1" w:styleId="92BCE0169DD34C938177AC0F804648E732">
    <w:name w:val="92BCE0169DD34C938177AC0F804648E732"/>
    <w:rsid w:val="00790326"/>
    <w:rPr>
      <w:rFonts w:eastAsiaTheme="minorHAnsi"/>
    </w:rPr>
  </w:style>
  <w:style w:type="paragraph" w:customStyle="1" w:styleId="B8F693DCC5E54E41B6B6E241220CA1AD32">
    <w:name w:val="B8F693DCC5E54E41B6B6E241220CA1AD32"/>
    <w:rsid w:val="00790326"/>
    <w:rPr>
      <w:rFonts w:eastAsiaTheme="minorHAnsi"/>
    </w:rPr>
  </w:style>
  <w:style w:type="paragraph" w:customStyle="1" w:styleId="06E9E485B64A4EF5BDDD49D8993C950732">
    <w:name w:val="06E9E485B64A4EF5BDDD49D8993C950732"/>
    <w:rsid w:val="00790326"/>
    <w:rPr>
      <w:rFonts w:eastAsiaTheme="minorHAnsi"/>
    </w:rPr>
  </w:style>
  <w:style w:type="paragraph" w:customStyle="1" w:styleId="4C28576CC941424CBFAB9600BACB8BEF32">
    <w:name w:val="4C28576CC941424CBFAB9600BACB8BEF32"/>
    <w:rsid w:val="00790326"/>
    <w:rPr>
      <w:rFonts w:eastAsiaTheme="minorHAnsi"/>
    </w:rPr>
  </w:style>
  <w:style w:type="paragraph" w:customStyle="1" w:styleId="1876D869917847D6B14A91F6E6BBD0467">
    <w:name w:val="1876D869917847D6B14A91F6E6BBD0467"/>
    <w:rsid w:val="00790326"/>
    <w:rPr>
      <w:rFonts w:eastAsiaTheme="minorHAnsi"/>
    </w:rPr>
  </w:style>
  <w:style w:type="paragraph" w:customStyle="1" w:styleId="606B19E4D55A4DB0A37E9238ECD588EC7">
    <w:name w:val="606B19E4D55A4DB0A37E9238ECD588EC7"/>
    <w:rsid w:val="00790326"/>
    <w:rPr>
      <w:rFonts w:eastAsiaTheme="minorHAnsi"/>
    </w:rPr>
  </w:style>
  <w:style w:type="paragraph" w:customStyle="1" w:styleId="9D0DA04C9E364EB8AD0CC205B0CDE3FC7">
    <w:name w:val="9D0DA04C9E364EB8AD0CC205B0CDE3FC7"/>
    <w:rsid w:val="00790326"/>
    <w:rPr>
      <w:rFonts w:eastAsiaTheme="minorHAnsi"/>
    </w:rPr>
  </w:style>
  <w:style w:type="paragraph" w:customStyle="1" w:styleId="111075243AAB4BA9BA282EF7B561FA657">
    <w:name w:val="111075243AAB4BA9BA282EF7B561FA657"/>
    <w:rsid w:val="00790326"/>
    <w:rPr>
      <w:rFonts w:eastAsiaTheme="minorHAnsi"/>
    </w:rPr>
  </w:style>
  <w:style w:type="paragraph" w:customStyle="1" w:styleId="77B70DD6BABA400B812DF417B7FFF4B35">
    <w:name w:val="77B70DD6BABA400B812DF417B7FFF4B35"/>
    <w:rsid w:val="00790326"/>
    <w:rPr>
      <w:rFonts w:eastAsiaTheme="minorHAnsi"/>
    </w:rPr>
  </w:style>
  <w:style w:type="paragraph" w:customStyle="1" w:styleId="2A37F29E91694F638093E8C19D476BE85">
    <w:name w:val="2A37F29E91694F638093E8C19D476BE85"/>
    <w:rsid w:val="00790326"/>
    <w:rPr>
      <w:rFonts w:eastAsiaTheme="minorHAnsi"/>
    </w:rPr>
  </w:style>
  <w:style w:type="paragraph" w:customStyle="1" w:styleId="98A40EA9416A4C73933CD04128867EA35">
    <w:name w:val="98A40EA9416A4C73933CD04128867EA35"/>
    <w:rsid w:val="00790326"/>
    <w:rPr>
      <w:rFonts w:eastAsiaTheme="minorHAnsi"/>
    </w:rPr>
  </w:style>
  <w:style w:type="paragraph" w:customStyle="1" w:styleId="EB4F7BDEAC86430F819D30BD194A05075">
    <w:name w:val="EB4F7BDEAC86430F819D30BD194A05075"/>
    <w:rsid w:val="00790326"/>
    <w:rPr>
      <w:rFonts w:eastAsiaTheme="minorHAnsi"/>
    </w:rPr>
  </w:style>
  <w:style w:type="paragraph" w:customStyle="1" w:styleId="89E8AACFFBEB4B46945C96400D4D4F825">
    <w:name w:val="89E8AACFFBEB4B46945C96400D4D4F825"/>
    <w:rsid w:val="00790326"/>
    <w:rPr>
      <w:rFonts w:eastAsiaTheme="minorHAnsi"/>
    </w:rPr>
  </w:style>
  <w:style w:type="paragraph" w:customStyle="1" w:styleId="EDDFD90CD5A742F8A2FFAC6C4EAA07C05">
    <w:name w:val="EDDFD90CD5A742F8A2FFAC6C4EAA07C05"/>
    <w:rsid w:val="00790326"/>
    <w:rPr>
      <w:rFonts w:eastAsiaTheme="minorHAnsi"/>
    </w:rPr>
  </w:style>
  <w:style w:type="paragraph" w:customStyle="1" w:styleId="A7DC0D6C347045F18CBC942D25B7EE985">
    <w:name w:val="A7DC0D6C347045F18CBC942D25B7EE985"/>
    <w:rsid w:val="00790326"/>
    <w:rPr>
      <w:rFonts w:eastAsiaTheme="minorHAnsi"/>
    </w:rPr>
  </w:style>
  <w:style w:type="paragraph" w:customStyle="1" w:styleId="5A0B7126673E44D494CBC5353CC2348527">
    <w:name w:val="5A0B7126673E44D494CBC5353CC2348527"/>
    <w:rsid w:val="00790326"/>
    <w:rPr>
      <w:rFonts w:eastAsiaTheme="minorHAnsi"/>
    </w:rPr>
  </w:style>
  <w:style w:type="paragraph" w:customStyle="1" w:styleId="064C8B26D95340D0ADD404550F0F80E227">
    <w:name w:val="064C8B26D95340D0ADD404550F0F80E227"/>
    <w:rsid w:val="00790326"/>
    <w:rPr>
      <w:rFonts w:eastAsiaTheme="minorHAnsi"/>
    </w:rPr>
  </w:style>
  <w:style w:type="paragraph" w:customStyle="1" w:styleId="CE38DC525B424561904AF43FD85BAA3927">
    <w:name w:val="CE38DC525B424561904AF43FD85BAA3927"/>
    <w:rsid w:val="00790326"/>
    <w:rPr>
      <w:rFonts w:eastAsiaTheme="minorHAnsi"/>
    </w:rPr>
  </w:style>
  <w:style w:type="paragraph" w:customStyle="1" w:styleId="09DCFA631F414449A0E130D2C7A6743E17">
    <w:name w:val="09DCFA631F414449A0E130D2C7A6743E17"/>
    <w:rsid w:val="00790326"/>
    <w:rPr>
      <w:rFonts w:eastAsiaTheme="minorHAnsi"/>
    </w:rPr>
  </w:style>
  <w:style w:type="paragraph" w:customStyle="1" w:styleId="DF9981638779416AA166C1DDB905D7C014">
    <w:name w:val="DF9981638779416AA166C1DDB905D7C014"/>
    <w:rsid w:val="00790326"/>
    <w:pPr>
      <w:ind w:left="720"/>
      <w:contextualSpacing/>
    </w:pPr>
    <w:rPr>
      <w:rFonts w:eastAsiaTheme="minorHAnsi"/>
    </w:rPr>
  </w:style>
  <w:style w:type="paragraph" w:customStyle="1" w:styleId="8B4261CBA40E422F9268B691C3A193DB37">
    <w:name w:val="8B4261CBA40E422F9268B691C3A193DB37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1">
    <w:name w:val="BFBC9BA8A1F542E88CE4BBD27051A21E21"/>
    <w:rsid w:val="007903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5">
    <w:name w:val="25DA770E5E1647588DB6046793BE893635"/>
    <w:rsid w:val="00B60395"/>
    <w:rPr>
      <w:rFonts w:eastAsiaTheme="minorHAnsi"/>
    </w:rPr>
  </w:style>
  <w:style w:type="paragraph" w:customStyle="1" w:styleId="8C2C82FD714C4D0A92A1DDB792E46BA835">
    <w:name w:val="8C2C82FD714C4D0A92A1DDB792E46BA835"/>
    <w:rsid w:val="00B60395"/>
    <w:rPr>
      <w:rFonts w:eastAsiaTheme="minorHAnsi"/>
    </w:rPr>
  </w:style>
  <w:style w:type="paragraph" w:customStyle="1" w:styleId="2F8289CF650E43C7BC4B187BF300D9E535">
    <w:name w:val="2F8289CF650E43C7BC4B187BF300D9E535"/>
    <w:rsid w:val="00B60395"/>
    <w:rPr>
      <w:rFonts w:eastAsiaTheme="minorHAnsi"/>
    </w:rPr>
  </w:style>
  <w:style w:type="paragraph" w:customStyle="1" w:styleId="8ED4AE1B383243A48DB0D8BD9761463035">
    <w:name w:val="8ED4AE1B383243A48DB0D8BD9761463035"/>
    <w:rsid w:val="00B60395"/>
    <w:rPr>
      <w:rFonts w:eastAsiaTheme="minorHAnsi"/>
    </w:rPr>
  </w:style>
  <w:style w:type="paragraph" w:customStyle="1" w:styleId="0AAA0F5871E040369B078290249267CC35">
    <w:name w:val="0AAA0F5871E040369B078290249267CC35"/>
    <w:rsid w:val="00B60395"/>
    <w:rPr>
      <w:rFonts w:eastAsiaTheme="minorHAnsi"/>
    </w:rPr>
  </w:style>
  <w:style w:type="paragraph" w:customStyle="1" w:styleId="A97A5911E2FD40998CE03723212B0B8B33">
    <w:name w:val="A97A5911E2FD40998CE03723212B0B8B33"/>
    <w:rsid w:val="00B60395"/>
    <w:rPr>
      <w:rFonts w:eastAsiaTheme="minorHAnsi"/>
    </w:rPr>
  </w:style>
  <w:style w:type="paragraph" w:customStyle="1" w:styleId="92BCE0169DD34C938177AC0F804648E733">
    <w:name w:val="92BCE0169DD34C938177AC0F804648E733"/>
    <w:rsid w:val="00B60395"/>
    <w:rPr>
      <w:rFonts w:eastAsiaTheme="minorHAnsi"/>
    </w:rPr>
  </w:style>
  <w:style w:type="paragraph" w:customStyle="1" w:styleId="B8F693DCC5E54E41B6B6E241220CA1AD33">
    <w:name w:val="B8F693DCC5E54E41B6B6E241220CA1AD33"/>
    <w:rsid w:val="00B60395"/>
    <w:rPr>
      <w:rFonts w:eastAsiaTheme="minorHAnsi"/>
    </w:rPr>
  </w:style>
  <w:style w:type="paragraph" w:customStyle="1" w:styleId="06E9E485B64A4EF5BDDD49D8993C950733">
    <w:name w:val="06E9E485B64A4EF5BDDD49D8993C950733"/>
    <w:rsid w:val="00B60395"/>
    <w:rPr>
      <w:rFonts w:eastAsiaTheme="minorHAnsi"/>
    </w:rPr>
  </w:style>
  <w:style w:type="paragraph" w:customStyle="1" w:styleId="4C28576CC941424CBFAB9600BACB8BEF33">
    <w:name w:val="4C28576CC941424CBFAB9600BACB8BEF33"/>
    <w:rsid w:val="00B60395"/>
    <w:rPr>
      <w:rFonts w:eastAsiaTheme="minorHAnsi"/>
    </w:rPr>
  </w:style>
  <w:style w:type="paragraph" w:customStyle="1" w:styleId="1876D869917847D6B14A91F6E6BBD0468">
    <w:name w:val="1876D869917847D6B14A91F6E6BBD0468"/>
    <w:rsid w:val="00B60395"/>
    <w:rPr>
      <w:rFonts w:eastAsiaTheme="minorHAnsi"/>
    </w:rPr>
  </w:style>
  <w:style w:type="paragraph" w:customStyle="1" w:styleId="606B19E4D55A4DB0A37E9238ECD588EC8">
    <w:name w:val="606B19E4D55A4DB0A37E9238ECD588EC8"/>
    <w:rsid w:val="00B60395"/>
    <w:rPr>
      <w:rFonts w:eastAsiaTheme="minorHAnsi"/>
    </w:rPr>
  </w:style>
  <w:style w:type="paragraph" w:customStyle="1" w:styleId="9D0DA04C9E364EB8AD0CC205B0CDE3FC8">
    <w:name w:val="9D0DA04C9E364EB8AD0CC205B0CDE3FC8"/>
    <w:rsid w:val="00B60395"/>
    <w:rPr>
      <w:rFonts w:eastAsiaTheme="minorHAnsi"/>
    </w:rPr>
  </w:style>
  <w:style w:type="paragraph" w:customStyle="1" w:styleId="111075243AAB4BA9BA282EF7B561FA658">
    <w:name w:val="111075243AAB4BA9BA282EF7B561FA658"/>
    <w:rsid w:val="00B60395"/>
    <w:rPr>
      <w:rFonts w:eastAsiaTheme="minorHAnsi"/>
    </w:rPr>
  </w:style>
  <w:style w:type="paragraph" w:customStyle="1" w:styleId="77B70DD6BABA400B812DF417B7FFF4B36">
    <w:name w:val="77B70DD6BABA400B812DF417B7FFF4B36"/>
    <w:rsid w:val="00B60395"/>
    <w:rPr>
      <w:rFonts w:eastAsiaTheme="minorHAnsi"/>
    </w:rPr>
  </w:style>
  <w:style w:type="paragraph" w:customStyle="1" w:styleId="2A37F29E91694F638093E8C19D476BE86">
    <w:name w:val="2A37F29E91694F638093E8C19D476BE86"/>
    <w:rsid w:val="00B60395"/>
    <w:rPr>
      <w:rFonts w:eastAsiaTheme="minorHAnsi"/>
    </w:rPr>
  </w:style>
  <w:style w:type="paragraph" w:customStyle="1" w:styleId="98A40EA9416A4C73933CD04128867EA36">
    <w:name w:val="98A40EA9416A4C73933CD04128867EA36"/>
    <w:rsid w:val="00B60395"/>
    <w:rPr>
      <w:rFonts w:eastAsiaTheme="minorHAnsi"/>
    </w:rPr>
  </w:style>
  <w:style w:type="paragraph" w:customStyle="1" w:styleId="EB4F7BDEAC86430F819D30BD194A05076">
    <w:name w:val="EB4F7BDEAC86430F819D30BD194A05076"/>
    <w:rsid w:val="00B60395"/>
    <w:rPr>
      <w:rFonts w:eastAsiaTheme="minorHAnsi"/>
    </w:rPr>
  </w:style>
  <w:style w:type="paragraph" w:customStyle="1" w:styleId="89E8AACFFBEB4B46945C96400D4D4F826">
    <w:name w:val="89E8AACFFBEB4B46945C96400D4D4F826"/>
    <w:rsid w:val="00B60395"/>
    <w:rPr>
      <w:rFonts w:eastAsiaTheme="minorHAnsi"/>
    </w:rPr>
  </w:style>
  <w:style w:type="paragraph" w:customStyle="1" w:styleId="EDDFD90CD5A742F8A2FFAC6C4EAA07C06">
    <w:name w:val="EDDFD90CD5A742F8A2FFAC6C4EAA07C06"/>
    <w:rsid w:val="00B60395"/>
    <w:rPr>
      <w:rFonts w:eastAsiaTheme="minorHAnsi"/>
    </w:rPr>
  </w:style>
  <w:style w:type="paragraph" w:customStyle="1" w:styleId="A7DC0D6C347045F18CBC942D25B7EE986">
    <w:name w:val="A7DC0D6C347045F18CBC942D25B7EE986"/>
    <w:rsid w:val="00B60395"/>
    <w:rPr>
      <w:rFonts w:eastAsiaTheme="minorHAnsi"/>
    </w:rPr>
  </w:style>
  <w:style w:type="paragraph" w:customStyle="1" w:styleId="5A0B7126673E44D494CBC5353CC2348528">
    <w:name w:val="5A0B7126673E44D494CBC5353CC2348528"/>
    <w:rsid w:val="00B60395"/>
    <w:rPr>
      <w:rFonts w:eastAsiaTheme="minorHAnsi"/>
    </w:rPr>
  </w:style>
  <w:style w:type="paragraph" w:customStyle="1" w:styleId="064C8B26D95340D0ADD404550F0F80E228">
    <w:name w:val="064C8B26D95340D0ADD404550F0F80E228"/>
    <w:rsid w:val="00B60395"/>
    <w:rPr>
      <w:rFonts w:eastAsiaTheme="minorHAnsi"/>
    </w:rPr>
  </w:style>
  <w:style w:type="paragraph" w:customStyle="1" w:styleId="CE38DC525B424561904AF43FD85BAA3928">
    <w:name w:val="CE38DC525B424561904AF43FD85BAA3928"/>
    <w:rsid w:val="00B60395"/>
    <w:rPr>
      <w:rFonts w:eastAsiaTheme="minorHAnsi"/>
    </w:rPr>
  </w:style>
  <w:style w:type="paragraph" w:customStyle="1" w:styleId="09DCFA631F414449A0E130D2C7A6743E18">
    <w:name w:val="09DCFA631F414449A0E130D2C7A6743E18"/>
    <w:rsid w:val="00B60395"/>
    <w:rPr>
      <w:rFonts w:eastAsiaTheme="minorHAnsi"/>
    </w:rPr>
  </w:style>
  <w:style w:type="paragraph" w:customStyle="1" w:styleId="DF9981638779416AA166C1DDB905D7C015">
    <w:name w:val="DF9981638779416AA166C1DDB905D7C015"/>
    <w:rsid w:val="00B60395"/>
    <w:pPr>
      <w:ind w:left="720"/>
      <w:contextualSpacing/>
    </w:pPr>
    <w:rPr>
      <w:rFonts w:eastAsiaTheme="minorHAnsi"/>
    </w:rPr>
  </w:style>
  <w:style w:type="paragraph" w:customStyle="1" w:styleId="8B4261CBA40E422F9268B691C3A193DB38">
    <w:name w:val="8B4261CBA40E422F9268B691C3A193DB38"/>
    <w:rsid w:val="00B60395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6">
    <w:name w:val="25DA770E5E1647588DB6046793BE893636"/>
    <w:rsid w:val="00B60395"/>
    <w:rPr>
      <w:rFonts w:eastAsiaTheme="minorHAnsi"/>
    </w:rPr>
  </w:style>
  <w:style w:type="paragraph" w:customStyle="1" w:styleId="8C2C82FD714C4D0A92A1DDB792E46BA836">
    <w:name w:val="8C2C82FD714C4D0A92A1DDB792E46BA836"/>
    <w:rsid w:val="00B60395"/>
    <w:rPr>
      <w:rFonts w:eastAsiaTheme="minorHAnsi"/>
    </w:rPr>
  </w:style>
  <w:style w:type="paragraph" w:customStyle="1" w:styleId="2F8289CF650E43C7BC4B187BF300D9E536">
    <w:name w:val="2F8289CF650E43C7BC4B187BF300D9E536"/>
    <w:rsid w:val="00B60395"/>
    <w:rPr>
      <w:rFonts w:eastAsiaTheme="minorHAnsi"/>
    </w:rPr>
  </w:style>
  <w:style w:type="paragraph" w:customStyle="1" w:styleId="8ED4AE1B383243A48DB0D8BD9761463036">
    <w:name w:val="8ED4AE1B383243A48DB0D8BD9761463036"/>
    <w:rsid w:val="00B60395"/>
    <w:rPr>
      <w:rFonts w:eastAsiaTheme="minorHAnsi"/>
    </w:rPr>
  </w:style>
  <w:style w:type="paragraph" w:customStyle="1" w:styleId="0AAA0F5871E040369B078290249267CC36">
    <w:name w:val="0AAA0F5871E040369B078290249267CC36"/>
    <w:rsid w:val="00B60395"/>
    <w:rPr>
      <w:rFonts w:eastAsiaTheme="minorHAnsi"/>
    </w:rPr>
  </w:style>
  <w:style w:type="paragraph" w:customStyle="1" w:styleId="A97A5911E2FD40998CE03723212B0B8B34">
    <w:name w:val="A97A5911E2FD40998CE03723212B0B8B34"/>
    <w:rsid w:val="00B60395"/>
    <w:rPr>
      <w:rFonts w:eastAsiaTheme="minorHAnsi"/>
    </w:rPr>
  </w:style>
  <w:style w:type="paragraph" w:customStyle="1" w:styleId="92BCE0169DD34C938177AC0F804648E734">
    <w:name w:val="92BCE0169DD34C938177AC0F804648E734"/>
    <w:rsid w:val="00B60395"/>
    <w:rPr>
      <w:rFonts w:eastAsiaTheme="minorHAnsi"/>
    </w:rPr>
  </w:style>
  <w:style w:type="paragraph" w:customStyle="1" w:styleId="B8F693DCC5E54E41B6B6E241220CA1AD34">
    <w:name w:val="B8F693DCC5E54E41B6B6E241220CA1AD34"/>
    <w:rsid w:val="00B60395"/>
    <w:rPr>
      <w:rFonts w:eastAsiaTheme="minorHAnsi"/>
    </w:rPr>
  </w:style>
  <w:style w:type="paragraph" w:customStyle="1" w:styleId="06E9E485B64A4EF5BDDD49D8993C950734">
    <w:name w:val="06E9E485B64A4EF5BDDD49D8993C950734"/>
    <w:rsid w:val="00B60395"/>
    <w:rPr>
      <w:rFonts w:eastAsiaTheme="minorHAnsi"/>
    </w:rPr>
  </w:style>
  <w:style w:type="paragraph" w:customStyle="1" w:styleId="4C28576CC941424CBFAB9600BACB8BEF34">
    <w:name w:val="4C28576CC941424CBFAB9600BACB8BEF34"/>
    <w:rsid w:val="00B60395"/>
    <w:rPr>
      <w:rFonts w:eastAsiaTheme="minorHAnsi"/>
    </w:rPr>
  </w:style>
  <w:style w:type="paragraph" w:customStyle="1" w:styleId="1876D869917847D6B14A91F6E6BBD0469">
    <w:name w:val="1876D869917847D6B14A91F6E6BBD0469"/>
    <w:rsid w:val="00B60395"/>
    <w:rPr>
      <w:rFonts w:eastAsiaTheme="minorHAnsi"/>
    </w:rPr>
  </w:style>
  <w:style w:type="paragraph" w:customStyle="1" w:styleId="606B19E4D55A4DB0A37E9238ECD588EC9">
    <w:name w:val="606B19E4D55A4DB0A37E9238ECD588EC9"/>
    <w:rsid w:val="00B60395"/>
    <w:rPr>
      <w:rFonts w:eastAsiaTheme="minorHAnsi"/>
    </w:rPr>
  </w:style>
  <w:style w:type="paragraph" w:customStyle="1" w:styleId="9D0DA04C9E364EB8AD0CC205B0CDE3FC9">
    <w:name w:val="9D0DA04C9E364EB8AD0CC205B0CDE3FC9"/>
    <w:rsid w:val="00B60395"/>
    <w:rPr>
      <w:rFonts w:eastAsiaTheme="minorHAnsi"/>
    </w:rPr>
  </w:style>
  <w:style w:type="paragraph" w:customStyle="1" w:styleId="111075243AAB4BA9BA282EF7B561FA659">
    <w:name w:val="111075243AAB4BA9BA282EF7B561FA659"/>
    <w:rsid w:val="00B60395"/>
    <w:rPr>
      <w:rFonts w:eastAsiaTheme="minorHAnsi"/>
    </w:rPr>
  </w:style>
  <w:style w:type="paragraph" w:customStyle="1" w:styleId="77B70DD6BABA400B812DF417B7FFF4B37">
    <w:name w:val="77B70DD6BABA400B812DF417B7FFF4B37"/>
    <w:rsid w:val="00B60395"/>
    <w:rPr>
      <w:rFonts w:eastAsiaTheme="minorHAnsi"/>
    </w:rPr>
  </w:style>
  <w:style w:type="paragraph" w:customStyle="1" w:styleId="2A37F29E91694F638093E8C19D476BE87">
    <w:name w:val="2A37F29E91694F638093E8C19D476BE87"/>
    <w:rsid w:val="00B60395"/>
    <w:rPr>
      <w:rFonts w:eastAsiaTheme="minorHAnsi"/>
    </w:rPr>
  </w:style>
  <w:style w:type="paragraph" w:customStyle="1" w:styleId="98A40EA9416A4C73933CD04128867EA37">
    <w:name w:val="98A40EA9416A4C73933CD04128867EA37"/>
    <w:rsid w:val="00B60395"/>
    <w:rPr>
      <w:rFonts w:eastAsiaTheme="minorHAnsi"/>
    </w:rPr>
  </w:style>
  <w:style w:type="paragraph" w:customStyle="1" w:styleId="EB4F7BDEAC86430F819D30BD194A05077">
    <w:name w:val="EB4F7BDEAC86430F819D30BD194A05077"/>
    <w:rsid w:val="00B60395"/>
    <w:rPr>
      <w:rFonts w:eastAsiaTheme="minorHAnsi"/>
    </w:rPr>
  </w:style>
  <w:style w:type="paragraph" w:customStyle="1" w:styleId="89E8AACFFBEB4B46945C96400D4D4F827">
    <w:name w:val="89E8AACFFBEB4B46945C96400D4D4F827"/>
    <w:rsid w:val="00B60395"/>
    <w:rPr>
      <w:rFonts w:eastAsiaTheme="minorHAnsi"/>
    </w:rPr>
  </w:style>
  <w:style w:type="paragraph" w:customStyle="1" w:styleId="EDDFD90CD5A742F8A2FFAC6C4EAA07C07">
    <w:name w:val="EDDFD90CD5A742F8A2FFAC6C4EAA07C07"/>
    <w:rsid w:val="00B60395"/>
    <w:rPr>
      <w:rFonts w:eastAsiaTheme="minorHAnsi"/>
    </w:rPr>
  </w:style>
  <w:style w:type="paragraph" w:customStyle="1" w:styleId="A7DC0D6C347045F18CBC942D25B7EE987">
    <w:name w:val="A7DC0D6C347045F18CBC942D25B7EE987"/>
    <w:rsid w:val="00B60395"/>
    <w:rPr>
      <w:rFonts w:eastAsiaTheme="minorHAnsi"/>
    </w:rPr>
  </w:style>
  <w:style w:type="paragraph" w:customStyle="1" w:styleId="5A0B7126673E44D494CBC5353CC2348529">
    <w:name w:val="5A0B7126673E44D494CBC5353CC2348529"/>
    <w:rsid w:val="00B60395"/>
    <w:rPr>
      <w:rFonts w:eastAsiaTheme="minorHAnsi"/>
    </w:rPr>
  </w:style>
  <w:style w:type="paragraph" w:customStyle="1" w:styleId="064C8B26D95340D0ADD404550F0F80E229">
    <w:name w:val="064C8B26D95340D0ADD404550F0F80E229"/>
    <w:rsid w:val="00B60395"/>
    <w:rPr>
      <w:rFonts w:eastAsiaTheme="minorHAnsi"/>
    </w:rPr>
  </w:style>
  <w:style w:type="paragraph" w:customStyle="1" w:styleId="CE38DC525B424561904AF43FD85BAA3929">
    <w:name w:val="CE38DC525B424561904AF43FD85BAA3929"/>
    <w:rsid w:val="00B60395"/>
    <w:rPr>
      <w:rFonts w:eastAsiaTheme="minorHAnsi"/>
    </w:rPr>
  </w:style>
  <w:style w:type="paragraph" w:customStyle="1" w:styleId="09DCFA631F414449A0E130D2C7A6743E19">
    <w:name w:val="09DCFA631F414449A0E130D2C7A6743E19"/>
    <w:rsid w:val="00B60395"/>
    <w:rPr>
      <w:rFonts w:eastAsiaTheme="minorHAnsi"/>
    </w:rPr>
  </w:style>
  <w:style w:type="paragraph" w:customStyle="1" w:styleId="DF9981638779416AA166C1DDB905D7C016">
    <w:name w:val="DF9981638779416AA166C1DDB905D7C016"/>
    <w:rsid w:val="00B60395"/>
    <w:pPr>
      <w:ind w:left="720"/>
      <w:contextualSpacing/>
    </w:pPr>
    <w:rPr>
      <w:rFonts w:eastAsiaTheme="minorHAnsi"/>
    </w:rPr>
  </w:style>
  <w:style w:type="paragraph" w:customStyle="1" w:styleId="8B4261CBA40E422F9268B691C3A193DB39">
    <w:name w:val="8B4261CBA40E422F9268B691C3A193DB39"/>
    <w:rsid w:val="00B60395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2">
    <w:name w:val="BFBC9BA8A1F542E88CE4BBD27051A21E22"/>
    <w:rsid w:val="00B60395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7">
    <w:name w:val="25DA770E5E1647588DB6046793BE893637"/>
    <w:rsid w:val="001C76A7"/>
    <w:rPr>
      <w:rFonts w:eastAsiaTheme="minorHAnsi"/>
    </w:rPr>
  </w:style>
  <w:style w:type="paragraph" w:customStyle="1" w:styleId="8C2C82FD714C4D0A92A1DDB792E46BA837">
    <w:name w:val="8C2C82FD714C4D0A92A1DDB792E46BA837"/>
    <w:rsid w:val="001C76A7"/>
    <w:rPr>
      <w:rFonts w:eastAsiaTheme="minorHAnsi"/>
    </w:rPr>
  </w:style>
  <w:style w:type="paragraph" w:customStyle="1" w:styleId="2F8289CF650E43C7BC4B187BF300D9E537">
    <w:name w:val="2F8289CF650E43C7BC4B187BF300D9E537"/>
    <w:rsid w:val="001C76A7"/>
    <w:rPr>
      <w:rFonts w:eastAsiaTheme="minorHAnsi"/>
    </w:rPr>
  </w:style>
  <w:style w:type="paragraph" w:customStyle="1" w:styleId="8ED4AE1B383243A48DB0D8BD9761463037">
    <w:name w:val="8ED4AE1B383243A48DB0D8BD9761463037"/>
    <w:rsid w:val="001C76A7"/>
    <w:rPr>
      <w:rFonts w:eastAsiaTheme="minorHAnsi"/>
    </w:rPr>
  </w:style>
  <w:style w:type="paragraph" w:customStyle="1" w:styleId="0AAA0F5871E040369B078290249267CC37">
    <w:name w:val="0AAA0F5871E040369B078290249267CC37"/>
    <w:rsid w:val="001C76A7"/>
    <w:rPr>
      <w:rFonts w:eastAsiaTheme="minorHAnsi"/>
    </w:rPr>
  </w:style>
  <w:style w:type="paragraph" w:customStyle="1" w:styleId="A97A5911E2FD40998CE03723212B0B8B35">
    <w:name w:val="A97A5911E2FD40998CE03723212B0B8B35"/>
    <w:rsid w:val="001C76A7"/>
    <w:rPr>
      <w:rFonts w:eastAsiaTheme="minorHAnsi"/>
    </w:rPr>
  </w:style>
  <w:style w:type="paragraph" w:customStyle="1" w:styleId="92BCE0169DD34C938177AC0F804648E735">
    <w:name w:val="92BCE0169DD34C938177AC0F804648E735"/>
    <w:rsid w:val="001C76A7"/>
    <w:rPr>
      <w:rFonts w:eastAsiaTheme="minorHAnsi"/>
    </w:rPr>
  </w:style>
  <w:style w:type="paragraph" w:customStyle="1" w:styleId="B8F693DCC5E54E41B6B6E241220CA1AD35">
    <w:name w:val="B8F693DCC5E54E41B6B6E241220CA1AD35"/>
    <w:rsid w:val="001C76A7"/>
    <w:rPr>
      <w:rFonts w:eastAsiaTheme="minorHAnsi"/>
    </w:rPr>
  </w:style>
  <w:style w:type="paragraph" w:customStyle="1" w:styleId="06E9E485B64A4EF5BDDD49D8993C950735">
    <w:name w:val="06E9E485B64A4EF5BDDD49D8993C950735"/>
    <w:rsid w:val="001C76A7"/>
    <w:rPr>
      <w:rFonts w:eastAsiaTheme="minorHAnsi"/>
    </w:rPr>
  </w:style>
  <w:style w:type="paragraph" w:customStyle="1" w:styleId="4C28576CC941424CBFAB9600BACB8BEF35">
    <w:name w:val="4C28576CC941424CBFAB9600BACB8BEF35"/>
    <w:rsid w:val="001C76A7"/>
    <w:rPr>
      <w:rFonts w:eastAsiaTheme="minorHAnsi"/>
    </w:rPr>
  </w:style>
  <w:style w:type="paragraph" w:customStyle="1" w:styleId="1876D869917847D6B14A91F6E6BBD04610">
    <w:name w:val="1876D869917847D6B14A91F6E6BBD04610"/>
    <w:rsid w:val="001C76A7"/>
    <w:rPr>
      <w:rFonts w:eastAsiaTheme="minorHAnsi"/>
    </w:rPr>
  </w:style>
  <w:style w:type="paragraph" w:customStyle="1" w:styleId="606B19E4D55A4DB0A37E9238ECD588EC10">
    <w:name w:val="606B19E4D55A4DB0A37E9238ECD588EC10"/>
    <w:rsid w:val="001C76A7"/>
    <w:rPr>
      <w:rFonts w:eastAsiaTheme="minorHAnsi"/>
    </w:rPr>
  </w:style>
  <w:style w:type="paragraph" w:customStyle="1" w:styleId="9D0DA04C9E364EB8AD0CC205B0CDE3FC10">
    <w:name w:val="9D0DA04C9E364EB8AD0CC205B0CDE3FC10"/>
    <w:rsid w:val="001C76A7"/>
    <w:rPr>
      <w:rFonts w:eastAsiaTheme="minorHAnsi"/>
    </w:rPr>
  </w:style>
  <w:style w:type="paragraph" w:customStyle="1" w:styleId="111075243AAB4BA9BA282EF7B561FA6510">
    <w:name w:val="111075243AAB4BA9BA282EF7B561FA6510"/>
    <w:rsid w:val="001C76A7"/>
    <w:rPr>
      <w:rFonts w:eastAsiaTheme="minorHAnsi"/>
    </w:rPr>
  </w:style>
  <w:style w:type="paragraph" w:customStyle="1" w:styleId="77B70DD6BABA400B812DF417B7FFF4B38">
    <w:name w:val="77B70DD6BABA400B812DF417B7FFF4B38"/>
    <w:rsid w:val="001C76A7"/>
    <w:rPr>
      <w:rFonts w:eastAsiaTheme="minorHAnsi"/>
    </w:rPr>
  </w:style>
  <w:style w:type="paragraph" w:customStyle="1" w:styleId="2A37F29E91694F638093E8C19D476BE88">
    <w:name w:val="2A37F29E91694F638093E8C19D476BE88"/>
    <w:rsid w:val="001C76A7"/>
    <w:rPr>
      <w:rFonts w:eastAsiaTheme="minorHAnsi"/>
    </w:rPr>
  </w:style>
  <w:style w:type="paragraph" w:customStyle="1" w:styleId="98A40EA9416A4C73933CD04128867EA38">
    <w:name w:val="98A40EA9416A4C73933CD04128867EA38"/>
    <w:rsid w:val="001C76A7"/>
    <w:rPr>
      <w:rFonts w:eastAsiaTheme="minorHAnsi"/>
    </w:rPr>
  </w:style>
  <w:style w:type="paragraph" w:customStyle="1" w:styleId="EB4F7BDEAC86430F819D30BD194A05078">
    <w:name w:val="EB4F7BDEAC86430F819D30BD194A05078"/>
    <w:rsid w:val="001C76A7"/>
    <w:rPr>
      <w:rFonts w:eastAsiaTheme="minorHAnsi"/>
    </w:rPr>
  </w:style>
  <w:style w:type="paragraph" w:customStyle="1" w:styleId="89E8AACFFBEB4B46945C96400D4D4F828">
    <w:name w:val="89E8AACFFBEB4B46945C96400D4D4F828"/>
    <w:rsid w:val="001C76A7"/>
    <w:rPr>
      <w:rFonts w:eastAsiaTheme="minorHAnsi"/>
    </w:rPr>
  </w:style>
  <w:style w:type="paragraph" w:customStyle="1" w:styleId="EDDFD90CD5A742F8A2FFAC6C4EAA07C08">
    <w:name w:val="EDDFD90CD5A742F8A2FFAC6C4EAA07C08"/>
    <w:rsid w:val="001C76A7"/>
    <w:rPr>
      <w:rFonts w:eastAsiaTheme="minorHAnsi"/>
    </w:rPr>
  </w:style>
  <w:style w:type="paragraph" w:customStyle="1" w:styleId="A7DC0D6C347045F18CBC942D25B7EE988">
    <w:name w:val="A7DC0D6C347045F18CBC942D25B7EE988"/>
    <w:rsid w:val="001C76A7"/>
    <w:rPr>
      <w:rFonts w:eastAsiaTheme="minorHAnsi"/>
    </w:rPr>
  </w:style>
  <w:style w:type="paragraph" w:customStyle="1" w:styleId="5A0B7126673E44D494CBC5353CC2348530">
    <w:name w:val="5A0B7126673E44D494CBC5353CC2348530"/>
    <w:rsid w:val="001C76A7"/>
    <w:rPr>
      <w:rFonts w:eastAsiaTheme="minorHAnsi"/>
    </w:rPr>
  </w:style>
  <w:style w:type="paragraph" w:customStyle="1" w:styleId="064C8B26D95340D0ADD404550F0F80E230">
    <w:name w:val="064C8B26D95340D0ADD404550F0F80E230"/>
    <w:rsid w:val="001C76A7"/>
    <w:rPr>
      <w:rFonts w:eastAsiaTheme="minorHAnsi"/>
    </w:rPr>
  </w:style>
  <w:style w:type="paragraph" w:customStyle="1" w:styleId="CE38DC525B424561904AF43FD85BAA3930">
    <w:name w:val="CE38DC525B424561904AF43FD85BAA3930"/>
    <w:rsid w:val="001C76A7"/>
    <w:rPr>
      <w:rFonts w:eastAsiaTheme="minorHAnsi"/>
    </w:rPr>
  </w:style>
  <w:style w:type="paragraph" w:customStyle="1" w:styleId="09DCFA631F414449A0E130D2C7A6743E20">
    <w:name w:val="09DCFA631F414449A0E130D2C7A6743E20"/>
    <w:rsid w:val="001C76A7"/>
    <w:rPr>
      <w:rFonts w:eastAsiaTheme="minorHAnsi"/>
    </w:rPr>
  </w:style>
  <w:style w:type="paragraph" w:customStyle="1" w:styleId="DF9981638779416AA166C1DDB905D7C017">
    <w:name w:val="DF9981638779416AA166C1DDB905D7C017"/>
    <w:rsid w:val="001C76A7"/>
    <w:pPr>
      <w:ind w:left="720"/>
      <w:contextualSpacing/>
    </w:pPr>
    <w:rPr>
      <w:rFonts w:eastAsiaTheme="minorHAnsi"/>
    </w:rPr>
  </w:style>
  <w:style w:type="paragraph" w:customStyle="1" w:styleId="8B4261CBA40E422F9268B691C3A193DB40">
    <w:name w:val="8B4261CBA40E422F9268B691C3A193DB40"/>
    <w:rsid w:val="001C76A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3">
    <w:name w:val="BFBC9BA8A1F542E88CE4BBD27051A21E23"/>
    <w:rsid w:val="001C76A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8">
    <w:name w:val="25DA770E5E1647588DB6046793BE893638"/>
    <w:rsid w:val="003E73EE"/>
    <w:rPr>
      <w:rFonts w:eastAsiaTheme="minorHAnsi"/>
    </w:rPr>
  </w:style>
  <w:style w:type="paragraph" w:customStyle="1" w:styleId="8C2C82FD714C4D0A92A1DDB792E46BA838">
    <w:name w:val="8C2C82FD714C4D0A92A1DDB792E46BA838"/>
    <w:rsid w:val="003E73EE"/>
    <w:rPr>
      <w:rFonts w:eastAsiaTheme="minorHAnsi"/>
    </w:rPr>
  </w:style>
  <w:style w:type="paragraph" w:customStyle="1" w:styleId="2F8289CF650E43C7BC4B187BF300D9E538">
    <w:name w:val="2F8289CF650E43C7BC4B187BF300D9E538"/>
    <w:rsid w:val="003E73EE"/>
    <w:rPr>
      <w:rFonts w:eastAsiaTheme="minorHAnsi"/>
    </w:rPr>
  </w:style>
  <w:style w:type="paragraph" w:customStyle="1" w:styleId="8ED4AE1B383243A48DB0D8BD9761463038">
    <w:name w:val="8ED4AE1B383243A48DB0D8BD9761463038"/>
    <w:rsid w:val="003E73EE"/>
    <w:rPr>
      <w:rFonts w:eastAsiaTheme="minorHAnsi"/>
    </w:rPr>
  </w:style>
  <w:style w:type="paragraph" w:customStyle="1" w:styleId="0AAA0F5871E040369B078290249267CC38">
    <w:name w:val="0AAA0F5871E040369B078290249267CC38"/>
    <w:rsid w:val="003E73EE"/>
    <w:rPr>
      <w:rFonts w:eastAsiaTheme="minorHAnsi"/>
    </w:rPr>
  </w:style>
  <w:style w:type="paragraph" w:customStyle="1" w:styleId="A97A5911E2FD40998CE03723212B0B8B36">
    <w:name w:val="A97A5911E2FD40998CE03723212B0B8B36"/>
    <w:rsid w:val="003E73EE"/>
    <w:rPr>
      <w:rFonts w:eastAsiaTheme="minorHAnsi"/>
    </w:rPr>
  </w:style>
  <w:style w:type="paragraph" w:customStyle="1" w:styleId="92BCE0169DD34C938177AC0F804648E736">
    <w:name w:val="92BCE0169DD34C938177AC0F804648E736"/>
    <w:rsid w:val="003E73EE"/>
    <w:rPr>
      <w:rFonts w:eastAsiaTheme="minorHAnsi"/>
    </w:rPr>
  </w:style>
  <w:style w:type="paragraph" w:customStyle="1" w:styleId="B8F693DCC5E54E41B6B6E241220CA1AD36">
    <w:name w:val="B8F693DCC5E54E41B6B6E241220CA1AD36"/>
    <w:rsid w:val="003E73EE"/>
    <w:rPr>
      <w:rFonts w:eastAsiaTheme="minorHAnsi"/>
    </w:rPr>
  </w:style>
  <w:style w:type="paragraph" w:customStyle="1" w:styleId="06E9E485B64A4EF5BDDD49D8993C950736">
    <w:name w:val="06E9E485B64A4EF5BDDD49D8993C950736"/>
    <w:rsid w:val="003E73EE"/>
    <w:rPr>
      <w:rFonts w:eastAsiaTheme="minorHAnsi"/>
    </w:rPr>
  </w:style>
  <w:style w:type="paragraph" w:customStyle="1" w:styleId="4C28576CC941424CBFAB9600BACB8BEF36">
    <w:name w:val="4C28576CC941424CBFAB9600BACB8BEF36"/>
    <w:rsid w:val="003E73EE"/>
    <w:rPr>
      <w:rFonts w:eastAsiaTheme="minorHAnsi"/>
    </w:rPr>
  </w:style>
  <w:style w:type="paragraph" w:customStyle="1" w:styleId="1876D869917847D6B14A91F6E6BBD04611">
    <w:name w:val="1876D869917847D6B14A91F6E6BBD04611"/>
    <w:rsid w:val="003E73EE"/>
    <w:rPr>
      <w:rFonts w:eastAsiaTheme="minorHAnsi"/>
    </w:rPr>
  </w:style>
  <w:style w:type="paragraph" w:customStyle="1" w:styleId="606B19E4D55A4DB0A37E9238ECD588EC11">
    <w:name w:val="606B19E4D55A4DB0A37E9238ECD588EC11"/>
    <w:rsid w:val="003E73EE"/>
    <w:rPr>
      <w:rFonts w:eastAsiaTheme="minorHAnsi"/>
    </w:rPr>
  </w:style>
  <w:style w:type="paragraph" w:customStyle="1" w:styleId="9D0DA04C9E364EB8AD0CC205B0CDE3FC11">
    <w:name w:val="9D0DA04C9E364EB8AD0CC205B0CDE3FC11"/>
    <w:rsid w:val="003E73EE"/>
    <w:rPr>
      <w:rFonts w:eastAsiaTheme="minorHAnsi"/>
    </w:rPr>
  </w:style>
  <w:style w:type="paragraph" w:customStyle="1" w:styleId="111075243AAB4BA9BA282EF7B561FA6511">
    <w:name w:val="111075243AAB4BA9BA282EF7B561FA6511"/>
    <w:rsid w:val="003E73EE"/>
    <w:rPr>
      <w:rFonts w:eastAsiaTheme="minorHAnsi"/>
    </w:rPr>
  </w:style>
  <w:style w:type="paragraph" w:customStyle="1" w:styleId="77B70DD6BABA400B812DF417B7FFF4B39">
    <w:name w:val="77B70DD6BABA400B812DF417B7FFF4B39"/>
    <w:rsid w:val="003E73EE"/>
    <w:rPr>
      <w:rFonts w:eastAsiaTheme="minorHAnsi"/>
    </w:rPr>
  </w:style>
  <w:style w:type="paragraph" w:customStyle="1" w:styleId="2A37F29E91694F638093E8C19D476BE89">
    <w:name w:val="2A37F29E91694F638093E8C19D476BE89"/>
    <w:rsid w:val="003E73EE"/>
    <w:rPr>
      <w:rFonts w:eastAsiaTheme="minorHAnsi"/>
    </w:rPr>
  </w:style>
  <w:style w:type="paragraph" w:customStyle="1" w:styleId="98A40EA9416A4C73933CD04128867EA39">
    <w:name w:val="98A40EA9416A4C73933CD04128867EA39"/>
    <w:rsid w:val="003E73EE"/>
    <w:rPr>
      <w:rFonts w:eastAsiaTheme="minorHAnsi"/>
    </w:rPr>
  </w:style>
  <w:style w:type="paragraph" w:customStyle="1" w:styleId="EB4F7BDEAC86430F819D30BD194A05079">
    <w:name w:val="EB4F7BDEAC86430F819D30BD194A05079"/>
    <w:rsid w:val="003E73EE"/>
    <w:rPr>
      <w:rFonts w:eastAsiaTheme="minorHAnsi"/>
    </w:rPr>
  </w:style>
  <w:style w:type="paragraph" w:customStyle="1" w:styleId="89E8AACFFBEB4B46945C96400D4D4F829">
    <w:name w:val="89E8AACFFBEB4B46945C96400D4D4F829"/>
    <w:rsid w:val="003E73EE"/>
    <w:rPr>
      <w:rFonts w:eastAsiaTheme="minorHAnsi"/>
    </w:rPr>
  </w:style>
  <w:style w:type="paragraph" w:customStyle="1" w:styleId="EDDFD90CD5A742F8A2FFAC6C4EAA07C09">
    <w:name w:val="EDDFD90CD5A742F8A2FFAC6C4EAA07C09"/>
    <w:rsid w:val="003E73EE"/>
    <w:rPr>
      <w:rFonts w:eastAsiaTheme="minorHAnsi"/>
    </w:rPr>
  </w:style>
  <w:style w:type="paragraph" w:customStyle="1" w:styleId="A7DC0D6C347045F18CBC942D25B7EE989">
    <w:name w:val="A7DC0D6C347045F18CBC942D25B7EE989"/>
    <w:rsid w:val="003E73EE"/>
    <w:rPr>
      <w:rFonts w:eastAsiaTheme="minorHAnsi"/>
    </w:rPr>
  </w:style>
  <w:style w:type="paragraph" w:customStyle="1" w:styleId="5A0B7126673E44D494CBC5353CC2348531">
    <w:name w:val="5A0B7126673E44D494CBC5353CC2348531"/>
    <w:rsid w:val="003E73EE"/>
    <w:rPr>
      <w:rFonts w:eastAsiaTheme="minorHAnsi"/>
    </w:rPr>
  </w:style>
  <w:style w:type="paragraph" w:customStyle="1" w:styleId="064C8B26D95340D0ADD404550F0F80E231">
    <w:name w:val="064C8B26D95340D0ADD404550F0F80E231"/>
    <w:rsid w:val="003E73EE"/>
    <w:rPr>
      <w:rFonts w:eastAsiaTheme="minorHAnsi"/>
    </w:rPr>
  </w:style>
  <w:style w:type="paragraph" w:customStyle="1" w:styleId="CE38DC525B424561904AF43FD85BAA3931">
    <w:name w:val="CE38DC525B424561904AF43FD85BAA3931"/>
    <w:rsid w:val="003E73EE"/>
    <w:rPr>
      <w:rFonts w:eastAsiaTheme="minorHAnsi"/>
    </w:rPr>
  </w:style>
  <w:style w:type="paragraph" w:customStyle="1" w:styleId="09DCFA631F414449A0E130D2C7A6743E21">
    <w:name w:val="09DCFA631F414449A0E130D2C7A6743E21"/>
    <w:rsid w:val="003E73EE"/>
    <w:rPr>
      <w:rFonts w:eastAsiaTheme="minorHAnsi"/>
    </w:rPr>
  </w:style>
  <w:style w:type="paragraph" w:customStyle="1" w:styleId="DF9981638779416AA166C1DDB905D7C018">
    <w:name w:val="DF9981638779416AA166C1DDB905D7C018"/>
    <w:rsid w:val="003E73EE"/>
    <w:pPr>
      <w:ind w:left="720"/>
      <w:contextualSpacing/>
    </w:pPr>
    <w:rPr>
      <w:rFonts w:eastAsiaTheme="minorHAnsi"/>
    </w:rPr>
  </w:style>
  <w:style w:type="paragraph" w:customStyle="1" w:styleId="8B4261CBA40E422F9268B691C3A193DB41">
    <w:name w:val="8B4261CBA40E422F9268B691C3A193DB41"/>
    <w:rsid w:val="003E73E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9">
    <w:name w:val="25DA770E5E1647588DB6046793BE893639"/>
    <w:rsid w:val="003E73EE"/>
    <w:rPr>
      <w:rFonts w:eastAsiaTheme="minorHAnsi"/>
    </w:rPr>
  </w:style>
  <w:style w:type="paragraph" w:customStyle="1" w:styleId="8C2C82FD714C4D0A92A1DDB792E46BA839">
    <w:name w:val="8C2C82FD714C4D0A92A1DDB792E46BA839"/>
    <w:rsid w:val="003E73EE"/>
    <w:rPr>
      <w:rFonts w:eastAsiaTheme="minorHAnsi"/>
    </w:rPr>
  </w:style>
  <w:style w:type="paragraph" w:customStyle="1" w:styleId="2F8289CF650E43C7BC4B187BF300D9E539">
    <w:name w:val="2F8289CF650E43C7BC4B187BF300D9E539"/>
    <w:rsid w:val="003E73EE"/>
    <w:rPr>
      <w:rFonts w:eastAsiaTheme="minorHAnsi"/>
    </w:rPr>
  </w:style>
  <w:style w:type="paragraph" w:customStyle="1" w:styleId="8ED4AE1B383243A48DB0D8BD9761463039">
    <w:name w:val="8ED4AE1B383243A48DB0D8BD9761463039"/>
    <w:rsid w:val="003E73EE"/>
    <w:rPr>
      <w:rFonts w:eastAsiaTheme="minorHAnsi"/>
    </w:rPr>
  </w:style>
  <w:style w:type="paragraph" w:customStyle="1" w:styleId="0AAA0F5871E040369B078290249267CC39">
    <w:name w:val="0AAA0F5871E040369B078290249267CC39"/>
    <w:rsid w:val="003E73EE"/>
    <w:rPr>
      <w:rFonts w:eastAsiaTheme="minorHAnsi"/>
    </w:rPr>
  </w:style>
  <w:style w:type="paragraph" w:customStyle="1" w:styleId="A97A5911E2FD40998CE03723212B0B8B37">
    <w:name w:val="A97A5911E2FD40998CE03723212B0B8B37"/>
    <w:rsid w:val="003E73EE"/>
    <w:rPr>
      <w:rFonts w:eastAsiaTheme="minorHAnsi"/>
    </w:rPr>
  </w:style>
  <w:style w:type="paragraph" w:customStyle="1" w:styleId="92BCE0169DD34C938177AC0F804648E737">
    <w:name w:val="92BCE0169DD34C938177AC0F804648E737"/>
    <w:rsid w:val="003E73EE"/>
    <w:rPr>
      <w:rFonts w:eastAsiaTheme="minorHAnsi"/>
    </w:rPr>
  </w:style>
  <w:style w:type="paragraph" w:customStyle="1" w:styleId="B8F693DCC5E54E41B6B6E241220CA1AD37">
    <w:name w:val="B8F693DCC5E54E41B6B6E241220CA1AD37"/>
    <w:rsid w:val="003E73EE"/>
    <w:rPr>
      <w:rFonts w:eastAsiaTheme="minorHAnsi"/>
    </w:rPr>
  </w:style>
  <w:style w:type="paragraph" w:customStyle="1" w:styleId="06E9E485B64A4EF5BDDD49D8993C950737">
    <w:name w:val="06E9E485B64A4EF5BDDD49D8993C950737"/>
    <w:rsid w:val="003E73EE"/>
    <w:rPr>
      <w:rFonts w:eastAsiaTheme="minorHAnsi"/>
    </w:rPr>
  </w:style>
  <w:style w:type="paragraph" w:customStyle="1" w:styleId="4C28576CC941424CBFAB9600BACB8BEF37">
    <w:name w:val="4C28576CC941424CBFAB9600BACB8BEF37"/>
    <w:rsid w:val="003E73EE"/>
    <w:rPr>
      <w:rFonts w:eastAsiaTheme="minorHAnsi"/>
    </w:rPr>
  </w:style>
  <w:style w:type="paragraph" w:customStyle="1" w:styleId="1876D869917847D6B14A91F6E6BBD04612">
    <w:name w:val="1876D869917847D6B14A91F6E6BBD04612"/>
    <w:rsid w:val="003E73EE"/>
    <w:rPr>
      <w:rFonts w:eastAsiaTheme="minorHAnsi"/>
    </w:rPr>
  </w:style>
  <w:style w:type="paragraph" w:customStyle="1" w:styleId="606B19E4D55A4DB0A37E9238ECD588EC12">
    <w:name w:val="606B19E4D55A4DB0A37E9238ECD588EC12"/>
    <w:rsid w:val="003E73EE"/>
    <w:rPr>
      <w:rFonts w:eastAsiaTheme="minorHAnsi"/>
    </w:rPr>
  </w:style>
  <w:style w:type="paragraph" w:customStyle="1" w:styleId="9D0DA04C9E364EB8AD0CC205B0CDE3FC12">
    <w:name w:val="9D0DA04C9E364EB8AD0CC205B0CDE3FC12"/>
    <w:rsid w:val="003E73EE"/>
    <w:rPr>
      <w:rFonts w:eastAsiaTheme="minorHAnsi"/>
    </w:rPr>
  </w:style>
  <w:style w:type="paragraph" w:customStyle="1" w:styleId="111075243AAB4BA9BA282EF7B561FA6512">
    <w:name w:val="111075243AAB4BA9BA282EF7B561FA6512"/>
    <w:rsid w:val="003E73EE"/>
    <w:rPr>
      <w:rFonts w:eastAsiaTheme="minorHAnsi"/>
    </w:rPr>
  </w:style>
  <w:style w:type="paragraph" w:customStyle="1" w:styleId="77B70DD6BABA400B812DF417B7FFF4B310">
    <w:name w:val="77B70DD6BABA400B812DF417B7FFF4B310"/>
    <w:rsid w:val="003E73EE"/>
    <w:rPr>
      <w:rFonts w:eastAsiaTheme="minorHAnsi"/>
    </w:rPr>
  </w:style>
  <w:style w:type="paragraph" w:customStyle="1" w:styleId="2A37F29E91694F638093E8C19D476BE810">
    <w:name w:val="2A37F29E91694F638093E8C19D476BE810"/>
    <w:rsid w:val="003E73EE"/>
    <w:rPr>
      <w:rFonts w:eastAsiaTheme="minorHAnsi"/>
    </w:rPr>
  </w:style>
  <w:style w:type="paragraph" w:customStyle="1" w:styleId="98A40EA9416A4C73933CD04128867EA310">
    <w:name w:val="98A40EA9416A4C73933CD04128867EA310"/>
    <w:rsid w:val="003E73EE"/>
    <w:rPr>
      <w:rFonts w:eastAsiaTheme="minorHAnsi"/>
    </w:rPr>
  </w:style>
  <w:style w:type="paragraph" w:customStyle="1" w:styleId="EB4F7BDEAC86430F819D30BD194A050710">
    <w:name w:val="EB4F7BDEAC86430F819D30BD194A050710"/>
    <w:rsid w:val="003E73EE"/>
    <w:rPr>
      <w:rFonts w:eastAsiaTheme="minorHAnsi"/>
    </w:rPr>
  </w:style>
  <w:style w:type="paragraph" w:customStyle="1" w:styleId="89E8AACFFBEB4B46945C96400D4D4F8210">
    <w:name w:val="89E8AACFFBEB4B46945C96400D4D4F8210"/>
    <w:rsid w:val="003E73EE"/>
    <w:rPr>
      <w:rFonts w:eastAsiaTheme="minorHAnsi"/>
    </w:rPr>
  </w:style>
  <w:style w:type="paragraph" w:customStyle="1" w:styleId="EDDFD90CD5A742F8A2FFAC6C4EAA07C010">
    <w:name w:val="EDDFD90CD5A742F8A2FFAC6C4EAA07C010"/>
    <w:rsid w:val="003E73EE"/>
    <w:rPr>
      <w:rFonts w:eastAsiaTheme="minorHAnsi"/>
    </w:rPr>
  </w:style>
  <w:style w:type="paragraph" w:customStyle="1" w:styleId="A7DC0D6C347045F18CBC942D25B7EE9810">
    <w:name w:val="A7DC0D6C347045F18CBC942D25B7EE9810"/>
    <w:rsid w:val="003E73EE"/>
    <w:rPr>
      <w:rFonts w:eastAsiaTheme="minorHAnsi"/>
    </w:rPr>
  </w:style>
  <w:style w:type="paragraph" w:customStyle="1" w:styleId="5A0B7126673E44D494CBC5353CC2348532">
    <w:name w:val="5A0B7126673E44D494CBC5353CC2348532"/>
    <w:rsid w:val="003E73EE"/>
    <w:rPr>
      <w:rFonts w:eastAsiaTheme="minorHAnsi"/>
    </w:rPr>
  </w:style>
  <w:style w:type="paragraph" w:customStyle="1" w:styleId="064C8B26D95340D0ADD404550F0F80E232">
    <w:name w:val="064C8B26D95340D0ADD404550F0F80E232"/>
    <w:rsid w:val="003E73EE"/>
    <w:rPr>
      <w:rFonts w:eastAsiaTheme="minorHAnsi"/>
    </w:rPr>
  </w:style>
  <w:style w:type="paragraph" w:customStyle="1" w:styleId="CE38DC525B424561904AF43FD85BAA3932">
    <w:name w:val="CE38DC525B424561904AF43FD85BAA3932"/>
    <w:rsid w:val="003E73EE"/>
    <w:rPr>
      <w:rFonts w:eastAsiaTheme="minorHAnsi"/>
    </w:rPr>
  </w:style>
  <w:style w:type="paragraph" w:customStyle="1" w:styleId="09DCFA631F414449A0E130D2C7A6743E22">
    <w:name w:val="09DCFA631F414449A0E130D2C7A6743E22"/>
    <w:rsid w:val="003E73EE"/>
    <w:rPr>
      <w:rFonts w:eastAsiaTheme="minorHAnsi"/>
    </w:rPr>
  </w:style>
  <w:style w:type="paragraph" w:customStyle="1" w:styleId="DF9981638779416AA166C1DDB905D7C019">
    <w:name w:val="DF9981638779416AA166C1DDB905D7C019"/>
    <w:rsid w:val="003E73EE"/>
    <w:pPr>
      <w:ind w:left="720"/>
      <w:contextualSpacing/>
    </w:pPr>
    <w:rPr>
      <w:rFonts w:eastAsiaTheme="minorHAnsi"/>
    </w:rPr>
  </w:style>
  <w:style w:type="paragraph" w:customStyle="1" w:styleId="8B4261CBA40E422F9268B691C3A193DB42">
    <w:name w:val="8B4261CBA40E422F9268B691C3A193DB42"/>
    <w:rsid w:val="003E73E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4">
    <w:name w:val="BFBC9BA8A1F542E88CE4BBD27051A21E24"/>
    <w:rsid w:val="003E73E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0">
    <w:name w:val="25DA770E5E1647588DB6046793BE893640"/>
    <w:rsid w:val="005309A5"/>
    <w:rPr>
      <w:rFonts w:eastAsiaTheme="minorHAnsi"/>
    </w:rPr>
  </w:style>
  <w:style w:type="paragraph" w:customStyle="1" w:styleId="8C2C82FD714C4D0A92A1DDB792E46BA840">
    <w:name w:val="8C2C82FD714C4D0A92A1DDB792E46BA840"/>
    <w:rsid w:val="005309A5"/>
    <w:rPr>
      <w:rFonts w:eastAsiaTheme="minorHAnsi"/>
    </w:rPr>
  </w:style>
  <w:style w:type="paragraph" w:customStyle="1" w:styleId="2F8289CF650E43C7BC4B187BF300D9E540">
    <w:name w:val="2F8289CF650E43C7BC4B187BF300D9E540"/>
    <w:rsid w:val="005309A5"/>
    <w:rPr>
      <w:rFonts w:eastAsiaTheme="minorHAnsi"/>
    </w:rPr>
  </w:style>
  <w:style w:type="paragraph" w:customStyle="1" w:styleId="8ED4AE1B383243A48DB0D8BD9761463040">
    <w:name w:val="8ED4AE1B383243A48DB0D8BD9761463040"/>
    <w:rsid w:val="005309A5"/>
    <w:rPr>
      <w:rFonts w:eastAsiaTheme="minorHAnsi"/>
    </w:rPr>
  </w:style>
  <w:style w:type="paragraph" w:customStyle="1" w:styleId="0AAA0F5871E040369B078290249267CC40">
    <w:name w:val="0AAA0F5871E040369B078290249267CC40"/>
    <w:rsid w:val="005309A5"/>
    <w:rPr>
      <w:rFonts w:eastAsiaTheme="minorHAnsi"/>
    </w:rPr>
  </w:style>
  <w:style w:type="paragraph" w:customStyle="1" w:styleId="A97A5911E2FD40998CE03723212B0B8B38">
    <w:name w:val="A97A5911E2FD40998CE03723212B0B8B38"/>
    <w:rsid w:val="005309A5"/>
    <w:rPr>
      <w:rFonts w:eastAsiaTheme="minorHAnsi"/>
    </w:rPr>
  </w:style>
  <w:style w:type="paragraph" w:customStyle="1" w:styleId="92BCE0169DD34C938177AC0F804648E738">
    <w:name w:val="92BCE0169DD34C938177AC0F804648E738"/>
    <w:rsid w:val="005309A5"/>
    <w:rPr>
      <w:rFonts w:eastAsiaTheme="minorHAnsi"/>
    </w:rPr>
  </w:style>
  <w:style w:type="paragraph" w:customStyle="1" w:styleId="B8F693DCC5E54E41B6B6E241220CA1AD38">
    <w:name w:val="B8F693DCC5E54E41B6B6E241220CA1AD38"/>
    <w:rsid w:val="005309A5"/>
    <w:rPr>
      <w:rFonts w:eastAsiaTheme="minorHAnsi"/>
    </w:rPr>
  </w:style>
  <w:style w:type="paragraph" w:customStyle="1" w:styleId="06E9E485B64A4EF5BDDD49D8993C950738">
    <w:name w:val="06E9E485B64A4EF5BDDD49D8993C950738"/>
    <w:rsid w:val="005309A5"/>
    <w:rPr>
      <w:rFonts w:eastAsiaTheme="minorHAnsi"/>
    </w:rPr>
  </w:style>
  <w:style w:type="paragraph" w:customStyle="1" w:styleId="4C28576CC941424CBFAB9600BACB8BEF38">
    <w:name w:val="4C28576CC941424CBFAB9600BACB8BEF38"/>
    <w:rsid w:val="005309A5"/>
    <w:rPr>
      <w:rFonts w:eastAsiaTheme="minorHAnsi"/>
    </w:rPr>
  </w:style>
  <w:style w:type="paragraph" w:customStyle="1" w:styleId="1876D869917847D6B14A91F6E6BBD04613">
    <w:name w:val="1876D869917847D6B14A91F6E6BBD04613"/>
    <w:rsid w:val="005309A5"/>
    <w:rPr>
      <w:rFonts w:eastAsiaTheme="minorHAnsi"/>
    </w:rPr>
  </w:style>
  <w:style w:type="paragraph" w:customStyle="1" w:styleId="606B19E4D55A4DB0A37E9238ECD588EC13">
    <w:name w:val="606B19E4D55A4DB0A37E9238ECD588EC13"/>
    <w:rsid w:val="005309A5"/>
    <w:rPr>
      <w:rFonts w:eastAsiaTheme="minorHAnsi"/>
    </w:rPr>
  </w:style>
  <w:style w:type="paragraph" w:customStyle="1" w:styleId="9D0DA04C9E364EB8AD0CC205B0CDE3FC13">
    <w:name w:val="9D0DA04C9E364EB8AD0CC205B0CDE3FC13"/>
    <w:rsid w:val="005309A5"/>
    <w:rPr>
      <w:rFonts w:eastAsiaTheme="minorHAnsi"/>
    </w:rPr>
  </w:style>
  <w:style w:type="paragraph" w:customStyle="1" w:styleId="111075243AAB4BA9BA282EF7B561FA6513">
    <w:name w:val="111075243AAB4BA9BA282EF7B561FA6513"/>
    <w:rsid w:val="005309A5"/>
    <w:rPr>
      <w:rFonts w:eastAsiaTheme="minorHAnsi"/>
    </w:rPr>
  </w:style>
  <w:style w:type="paragraph" w:customStyle="1" w:styleId="77B70DD6BABA400B812DF417B7FFF4B311">
    <w:name w:val="77B70DD6BABA400B812DF417B7FFF4B311"/>
    <w:rsid w:val="005309A5"/>
    <w:rPr>
      <w:rFonts w:eastAsiaTheme="minorHAnsi"/>
    </w:rPr>
  </w:style>
  <w:style w:type="paragraph" w:customStyle="1" w:styleId="2A37F29E91694F638093E8C19D476BE811">
    <w:name w:val="2A37F29E91694F638093E8C19D476BE811"/>
    <w:rsid w:val="005309A5"/>
    <w:rPr>
      <w:rFonts w:eastAsiaTheme="minorHAnsi"/>
    </w:rPr>
  </w:style>
  <w:style w:type="paragraph" w:customStyle="1" w:styleId="98A40EA9416A4C73933CD04128867EA311">
    <w:name w:val="98A40EA9416A4C73933CD04128867EA311"/>
    <w:rsid w:val="005309A5"/>
    <w:rPr>
      <w:rFonts w:eastAsiaTheme="minorHAnsi"/>
    </w:rPr>
  </w:style>
  <w:style w:type="paragraph" w:customStyle="1" w:styleId="EB4F7BDEAC86430F819D30BD194A050711">
    <w:name w:val="EB4F7BDEAC86430F819D30BD194A050711"/>
    <w:rsid w:val="005309A5"/>
    <w:rPr>
      <w:rFonts w:eastAsiaTheme="minorHAnsi"/>
    </w:rPr>
  </w:style>
  <w:style w:type="paragraph" w:customStyle="1" w:styleId="89E8AACFFBEB4B46945C96400D4D4F8211">
    <w:name w:val="89E8AACFFBEB4B46945C96400D4D4F8211"/>
    <w:rsid w:val="005309A5"/>
    <w:rPr>
      <w:rFonts w:eastAsiaTheme="minorHAnsi"/>
    </w:rPr>
  </w:style>
  <w:style w:type="paragraph" w:customStyle="1" w:styleId="EDDFD90CD5A742F8A2FFAC6C4EAA07C011">
    <w:name w:val="EDDFD90CD5A742F8A2FFAC6C4EAA07C011"/>
    <w:rsid w:val="005309A5"/>
    <w:rPr>
      <w:rFonts w:eastAsiaTheme="minorHAnsi"/>
    </w:rPr>
  </w:style>
  <w:style w:type="paragraph" w:customStyle="1" w:styleId="A7DC0D6C347045F18CBC942D25B7EE9811">
    <w:name w:val="A7DC0D6C347045F18CBC942D25B7EE9811"/>
    <w:rsid w:val="005309A5"/>
    <w:rPr>
      <w:rFonts w:eastAsiaTheme="minorHAnsi"/>
    </w:rPr>
  </w:style>
  <w:style w:type="paragraph" w:customStyle="1" w:styleId="5A0B7126673E44D494CBC5353CC2348533">
    <w:name w:val="5A0B7126673E44D494CBC5353CC2348533"/>
    <w:rsid w:val="005309A5"/>
    <w:rPr>
      <w:rFonts w:eastAsiaTheme="minorHAnsi"/>
    </w:rPr>
  </w:style>
  <w:style w:type="paragraph" w:customStyle="1" w:styleId="064C8B26D95340D0ADD404550F0F80E233">
    <w:name w:val="064C8B26D95340D0ADD404550F0F80E233"/>
    <w:rsid w:val="005309A5"/>
    <w:rPr>
      <w:rFonts w:eastAsiaTheme="minorHAnsi"/>
    </w:rPr>
  </w:style>
  <w:style w:type="paragraph" w:customStyle="1" w:styleId="CE38DC525B424561904AF43FD85BAA3933">
    <w:name w:val="CE38DC525B424561904AF43FD85BAA3933"/>
    <w:rsid w:val="005309A5"/>
    <w:rPr>
      <w:rFonts w:eastAsiaTheme="minorHAnsi"/>
    </w:rPr>
  </w:style>
  <w:style w:type="paragraph" w:customStyle="1" w:styleId="09DCFA631F414449A0E130D2C7A6743E23">
    <w:name w:val="09DCFA631F414449A0E130D2C7A6743E23"/>
    <w:rsid w:val="005309A5"/>
    <w:rPr>
      <w:rFonts w:eastAsiaTheme="minorHAnsi"/>
    </w:rPr>
  </w:style>
  <w:style w:type="paragraph" w:customStyle="1" w:styleId="DF9981638779416AA166C1DDB905D7C020">
    <w:name w:val="DF9981638779416AA166C1DDB905D7C020"/>
    <w:rsid w:val="005309A5"/>
    <w:pPr>
      <w:ind w:left="720"/>
      <w:contextualSpacing/>
    </w:pPr>
    <w:rPr>
      <w:rFonts w:eastAsiaTheme="minorHAnsi"/>
    </w:rPr>
  </w:style>
  <w:style w:type="paragraph" w:customStyle="1" w:styleId="8B4261CBA40E422F9268B691C3A193DB43">
    <w:name w:val="8B4261CBA40E422F9268B691C3A193DB43"/>
    <w:rsid w:val="005309A5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1">
    <w:name w:val="25DA770E5E1647588DB6046793BE893641"/>
    <w:rsid w:val="005309A5"/>
    <w:rPr>
      <w:rFonts w:eastAsiaTheme="minorHAnsi"/>
    </w:rPr>
  </w:style>
  <w:style w:type="paragraph" w:customStyle="1" w:styleId="8C2C82FD714C4D0A92A1DDB792E46BA841">
    <w:name w:val="8C2C82FD714C4D0A92A1DDB792E46BA841"/>
    <w:rsid w:val="005309A5"/>
    <w:rPr>
      <w:rFonts w:eastAsiaTheme="minorHAnsi"/>
    </w:rPr>
  </w:style>
  <w:style w:type="paragraph" w:customStyle="1" w:styleId="2F8289CF650E43C7BC4B187BF300D9E541">
    <w:name w:val="2F8289CF650E43C7BC4B187BF300D9E541"/>
    <w:rsid w:val="005309A5"/>
    <w:rPr>
      <w:rFonts w:eastAsiaTheme="minorHAnsi"/>
    </w:rPr>
  </w:style>
  <w:style w:type="paragraph" w:customStyle="1" w:styleId="8ED4AE1B383243A48DB0D8BD9761463041">
    <w:name w:val="8ED4AE1B383243A48DB0D8BD9761463041"/>
    <w:rsid w:val="005309A5"/>
    <w:rPr>
      <w:rFonts w:eastAsiaTheme="minorHAnsi"/>
    </w:rPr>
  </w:style>
  <w:style w:type="paragraph" w:customStyle="1" w:styleId="0AAA0F5871E040369B078290249267CC41">
    <w:name w:val="0AAA0F5871E040369B078290249267CC41"/>
    <w:rsid w:val="005309A5"/>
    <w:rPr>
      <w:rFonts w:eastAsiaTheme="minorHAnsi"/>
    </w:rPr>
  </w:style>
  <w:style w:type="paragraph" w:customStyle="1" w:styleId="A97A5911E2FD40998CE03723212B0B8B39">
    <w:name w:val="A97A5911E2FD40998CE03723212B0B8B39"/>
    <w:rsid w:val="005309A5"/>
    <w:rPr>
      <w:rFonts w:eastAsiaTheme="minorHAnsi"/>
    </w:rPr>
  </w:style>
  <w:style w:type="paragraph" w:customStyle="1" w:styleId="92BCE0169DD34C938177AC0F804648E739">
    <w:name w:val="92BCE0169DD34C938177AC0F804648E739"/>
    <w:rsid w:val="005309A5"/>
    <w:rPr>
      <w:rFonts w:eastAsiaTheme="minorHAnsi"/>
    </w:rPr>
  </w:style>
  <w:style w:type="paragraph" w:customStyle="1" w:styleId="B8F693DCC5E54E41B6B6E241220CA1AD39">
    <w:name w:val="B8F693DCC5E54E41B6B6E241220CA1AD39"/>
    <w:rsid w:val="005309A5"/>
    <w:rPr>
      <w:rFonts w:eastAsiaTheme="minorHAnsi"/>
    </w:rPr>
  </w:style>
  <w:style w:type="paragraph" w:customStyle="1" w:styleId="06E9E485B64A4EF5BDDD49D8993C950739">
    <w:name w:val="06E9E485B64A4EF5BDDD49D8993C950739"/>
    <w:rsid w:val="005309A5"/>
    <w:rPr>
      <w:rFonts w:eastAsiaTheme="minorHAnsi"/>
    </w:rPr>
  </w:style>
  <w:style w:type="paragraph" w:customStyle="1" w:styleId="4C28576CC941424CBFAB9600BACB8BEF39">
    <w:name w:val="4C28576CC941424CBFAB9600BACB8BEF39"/>
    <w:rsid w:val="005309A5"/>
    <w:rPr>
      <w:rFonts w:eastAsiaTheme="minorHAnsi"/>
    </w:rPr>
  </w:style>
  <w:style w:type="paragraph" w:customStyle="1" w:styleId="1876D869917847D6B14A91F6E6BBD04614">
    <w:name w:val="1876D869917847D6B14A91F6E6BBD04614"/>
    <w:rsid w:val="005309A5"/>
    <w:rPr>
      <w:rFonts w:eastAsiaTheme="minorHAnsi"/>
    </w:rPr>
  </w:style>
  <w:style w:type="paragraph" w:customStyle="1" w:styleId="606B19E4D55A4DB0A37E9238ECD588EC14">
    <w:name w:val="606B19E4D55A4DB0A37E9238ECD588EC14"/>
    <w:rsid w:val="005309A5"/>
    <w:rPr>
      <w:rFonts w:eastAsiaTheme="minorHAnsi"/>
    </w:rPr>
  </w:style>
  <w:style w:type="paragraph" w:customStyle="1" w:styleId="9D0DA04C9E364EB8AD0CC205B0CDE3FC14">
    <w:name w:val="9D0DA04C9E364EB8AD0CC205B0CDE3FC14"/>
    <w:rsid w:val="005309A5"/>
    <w:rPr>
      <w:rFonts w:eastAsiaTheme="minorHAnsi"/>
    </w:rPr>
  </w:style>
  <w:style w:type="paragraph" w:customStyle="1" w:styleId="111075243AAB4BA9BA282EF7B561FA6514">
    <w:name w:val="111075243AAB4BA9BA282EF7B561FA6514"/>
    <w:rsid w:val="005309A5"/>
    <w:rPr>
      <w:rFonts w:eastAsiaTheme="minorHAnsi"/>
    </w:rPr>
  </w:style>
  <w:style w:type="paragraph" w:customStyle="1" w:styleId="77B70DD6BABA400B812DF417B7FFF4B312">
    <w:name w:val="77B70DD6BABA400B812DF417B7FFF4B312"/>
    <w:rsid w:val="005309A5"/>
    <w:rPr>
      <w:rFonts w:eastAsiaTheme="minorHAnsi"/>
    </w:rPr>
  </w:style>
  <w:style w:type="paragraph" w:customStyle="1" w:styleId="2A37F29E91694F638093E8C19D476BE812">
    <w:name w:val="2A37F29E91694F638093E8C19D476BE812"/>
    <w:rsid w:val="005309A5"/>
    <w:rPr>
      <w:rFonts w:eastAsiaTheme="minorHAnsi"/>
    </w:rPr>
  </w:style>
  <w:style w:type="paragraph" w:customStyle="1" w:styleId="98A40EA9416A4C73933CD04128867EA312">
    <w:name w:val="98A40EA9416A4C73933CD04128867EA312"/>
    <w:rsid w:val="005309A5"/>
    <w:rPr>
      <w:rFonts w:eastAsiaTheme="minorHAnsi"/>
    </w:rPr>
  </w:style>
  <w:style w:type="paragraph" w:customStyle="1" w:styleId="EB4F7BDEAC86430F819D30BD194A050712">
    <w:name w:val="EB4F7BDEAC86430F819D30BD194A050712"/>
    <w:rsid w:val="005309A5"/>
    <w:rPr>
      <w:rFonts w:eastAsiaTheme="minorHAnsi"/>
    </w:rPr>
  </w:style>
  <w:style w:type="paragraph" w:customStyle="1" w:styleId="89E8AACFFBEB4B46945C96400D4D4F8212">
    <w:name w:val="89E8AACFFBEB4B46945C96400D4D4F8212"/>
    <w:rsid w:val="005309A5"/>
    <w:rPr>
      <w:rFonts w:eastAsiaTheme="minorHAnsi"/>
    </w:rPr>
  </w:style>
  <w:style w:type="paragraph" w:customStyle="1" w:styleId="EDDFD90CD5A742F8A2FFAC6C4EAA07C012">
    <w:name w:val="EDDFD90CD5A742F8A2FFAC6C4EAA07C012"/>
    <w:rsid w:val="005309A5"/>
    <w:rPr>
      <w:rFonts w:eastAsiaTheme="minorHAnsi"/>
    </w:rPr>
  </w:style>
  <w:style w:type="paragraph" w:customStyle="1" w:styleId="A7DC0D6C347045F18CBC942D25B7EE9812">
    <w:name w:val="A7DC0D6C347045F18CBC942D25B7EE9812"/>
    <w:rsid w:val="005309A5"/>
    <w:rPr>
      <w:rFonts w:eastAsiaTheme="minorHAnsi"/>
    </w:rPr>
  </w:style>
  <w:style w:type="paragraph" w:customStyle="1" w:styleId="5A0B7126673E44D494CBC5353CC2348534">
    <w:name w:val="5A0B7126673E44D494CBC5353CC2348534"/>
    <w:rsid w:val="005309A5"/>
    <w:rPr>
      <w:rFonts w:eastAsiaTheme="minorHAnsi"/>
    </w:rPr>
  </w:style>
  <w:style w:type="paragraph" w:customStyle="1" w:styleId="064C8B26D95340D0ADD404550F0F80E234">
    <w:name w:val="064C8B26D95340D0ADD404550F0F80E234"/>
    <w:rsid w:val="005309A5"/>
    <w:rPr>
      <w:rFonts w:eastAsiaTheme="minorHAnsi"/>
    </w:rPr>
  </w:style>
  <w:style w:type="paragraph" w:customStyle="1" w:styleId="CE38DC525B424561904AF43FD85BAA3934">
    <w:name w:val="CE38DC525B424561904AF43FD85BAA3934"/>
    <w:rsid w:val="005309A5"/>
    <w:rPr>
      <w:rFonts w:eastAsiaTheme="minorHAnsi"/>
    </w:rPr>
  </w:style>
  <w:style w:type="paragraph" w:customStyle="1" w:styleId="09DCFA631F414449A0E130D2C7A6743E24">
    <w:name w:val="09DCFA631F414449A0E130D2C7A6743E24"/>
    <w:rsid w:val="005309A5"/>
    <w:rPr>
      <w:rFonts w:eastAsiaTheme="minorHAnsi"/>
    </w:rPr>
  </w:style>
  <w:style w:type="paragraph" w:customStyle="1" w:styleId="DF9981638779416AA166C1DDB905D7C021">
    <w:name w:val="DF9981638779416AA166C1DDB905D7C021"/>
    <w:rsid w:val="005309A5"/>
    <w:pPr>
      <w:ind w:left="720"/>
      <w:contextualSpacing/>
    </w:pPr>
    <w:rPr>
      <w:rFonts w:eastAsiaTheme="minorHAnsi"/>
    </w:rPr>
  </w:style>
  <w:style w:type="paragraph" w:customStyle="1" w:styleId="8B4261CBA40E422F9268B691C3A193DB44">
    <w:name w:val="8B4261CBA40E422F9268B691C3A193DB44"/>
    <w:rsid w:val="005309A5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5">
    <w:name w:val="BFBC9BA8A1F542E88CE4BBD27051A21E25"/>
    <w:rsid w:val="005309A5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CFE40C897654A5B8FC291C2B1511CCD">
    <w:name w:val="3CFE40C897654A5B8FC291C2B1511CCD"/>
    <w:rsid w:val="00F74C9F"/>
  </w:style>
  <w:style w:type="paragraph" w:customStyle="1" w:styleId="795DF0D0D16449768B7757D55557EED1">
    <w:name w:val="795DF0D0D16449768B7757D55557EED1"/>
    <w:rsid w:val="00F74C9F"/>
  </w:style>
  <w:style w:type="paragraph" w:customStyle="1" w:styleId="91BDC56F6FF84EE497634670F3FCDA15">
    <w:name w:val="91BDC56F6FF84EE497634670F3FCDA15"/>
    <w:rsid w:val="00F74C9F"/>
  </w:style>
  <w:style w:type="paragraph" w:customStyle="1" w:styleId="399A94F0EE304EBBA6134B5DFE7D76D2">
    <w:name w:val="399A94F0EE304EBBA6134B5DFE7D76D2"/>
    <w:rsid w:val="00F74C9F"/>
  </w:style>
  <w:style w:type="paragraph" w:customStyle="1" w:styleId="426F915F34784988B6FE747790DBB0C1">
    <w:name w:val="426F915F34784988B6FE747790DBB0C1"/>
    <w:rsid w:val="00F74C9F"/>
  </w:style>
  <w:style w:type="paragraph" w:customStyle="1" w:styleId="835AFAF717A145F2ABC0D2285E2798C1">
    <w:name w:val="835AFAF717A145F2ABC0D2285E2798C1"/>
    <w:rsid w:val="00F74C9F"/>
  </w:style>
  <w:style w:type="paragraph" w:customStyle="1" w:styleId="102802D90040417F920593761BF0B1C0">
    <w:name w:val="102802D90040417F920593761BF0B1C0"/>
    <w:rsid w:val="00F74C9F"/>
  </w:style>
  <w:style w:type="paragraph" w:customStyle="1" w:styleId="CA590C69573D46928F825308D92A8F51">
    <w:name w:val="CA590C69573D46928F825308D92A8F51"/>
    <w:rsid w:val="00F74C9F"/>
  </w:style>
  <w:style w:type="paragraph" w:customStyle="1" w:styleId="DF9262F370A944898ADEEDC806A4D0AF">
    <w:name w:val="DF9262F370A944898ADEEDC806A4D0AF"/>
    <w:rsid w:val="00F74C9F"/>
  </w:style>
  <w:style w:type="paragraph" w:customStyle="1" w:styleId="2A171FAF727344CE9D8CD33BCD467DBC">
    <w:name w:val="2A171FAF727344CE9D8CD33BCD467DBC"/>
    <w:rsid w:val="00F74C9F"/>
  </w:style>
  <w:style w:type="paragraph" w:customStyle="1" w:styleId="391303ED4FBD40D1BF976FBD12B9F662">
    <w:name w:val="391303ED4FBD40D1BF976FBD12B9F662"/>
    <w:rsid w:val="00F74C9F"/>
  </w:style>
  <w:style w:type="paragraph" w:customStyle="1" w:styleId="3CAB6E3BA0624069BB6FD94CEDA7D724">
    <w:name w:val="3CAB6E3BA0624069BB6FD94CEDA7D724"/>
    <w:rsid w:val="00F74C9F"/>
  </w:style>
  <w:style w:type="paragraph" w:customStyle="1" w:styleId="7EFFB18BE51642FB8A0AE2E30E4FCFC9">
    <w:name w:val="7EFFB18BE51642FB8A0AE2E30E4FCFC9"/>
    <w:rsid w:val="00F74C9F"/>
  </w:style>
  <w:style w:type="paragraph" w:customStyle="1" w:styleId="DE43A10D37364245AE42A4C547AB761E">
    <w:name w:val="DE43A10D37364245AE42A4C547AB761E"/>
    <w:rsid w:val="00F74C9F"/>
  </w:style>
  <w:style w:type="paragraph" w:customStyle="1" w:styleId="CC91488F8E8641329092C27744D3B8FD">
    <w:name w:val="CC91488F8E8641329092C27744D3B8FD"/>
    <w:rsid w:val="00F74C9F"/>
  </w:style>
  <w:style w:type="paragraph" w:customStyle="1" w:styleId="AA099BAADA914499B51FF6D659C37622">
    <w:name w:val="AA099BAADA914499B51FF6D659C37622"/>
    <w:rsid w:val="00F74C9F"/>
  </w:style>
  <w:style w:type="paragraph" w:customStyle="1" w:styleId="2898CEEEF1174AC995B94F3F8AD7FC6C">
    <w:name w:val="2898CEEEF1174AC995B94F3F8AD7FC6C"/>
    <w:rsid w:val="00F74C9F"/>
  </w:style>
  <w:style w:type="paragraph" w:customStyle="1" w:styleId="25DA770E5E1647588DB6046793BE893642">
    <w:name w:val="25DA770E5E1647588DB6046793BE893642"/>
    <w:rsid w:val="00F74C9F"/>
    <w:rPr>
      <w:rFonts w:eastAsiaTheme="minorHAnsi"/>
    </w:rPr>
  </w:style>
  <w:style w:type="paragraph" w:customStyle="1" w:styleId="8C2C82FD714C4D0A92A1DDB792E46BA842">
    <w:name w:val="8C2C82FD714C4D0A92A1DDB792E46BA842"/>
    <w:rsid w:val="00F74C9F"/>
    <w:rPr>
      <w:rFonts w:eastAsiaTheme="minorHAnsi"/>
    </w:rPr>
  </w:style>
  <w:style w:type="paragraph" w:customStyle="1" w:styleId="2F8289CF650E43C7BC4B187BF300D9E542">
    <w:name w:val="2F8289CF650E43C7BC4B187BF300D9E542"/>
    <w:rsid w:val="00F74C9F"/>
    <w:rPr>
      <w:rFonts w:eastAsiaTheme="minorHAnsi"/>
    </w:rPr>
  </w:style>
  <w:style w:type="paragraph" w:customStyle="1" w:styleId="8ED4AE1B383243A48DB0D8BD9761463042">
    <w:name w:val="8ED4AE1B383243A48DB0D8BD9761463042"/>
    <w:rsid w:val="00F74C9F"/>
    <w:rPr>
      <w:rFonts w:eastAsiaTheme="minorHAnsi"/>
    </w:rPr>
  </w:style>
  <w:style w:type="paragraph" w:customStyle="1" w:styleId="0AAA0F5871E040369B078290249267CC42">
    <w:name w:val="0AAA0F5871E040369B078290249267CC42"/>
    <w:rsid w:val="00F74C9F"/>
    <w:rPr>
      <w:rFonts w:eastAsiaTheme="minorHAnsi"/>
    </w:rPr>
  </w:style>
  <w:style w:type="paragraph" w:customStyle="1" w:styleId="A97A5911E2FD40998CE03723212B0B8B40">
    <w:name w:val="A97A5911E2FD40998CE03723212B0B8B40"/>
    <w:rsid w:val="00F74C9F"/>
    <w:rPr>
      <w:rFonts w:eastAsiaTheme="minorHAnsi"/>
    </w:rPr>
  </w:style>
  <w:style w:type="paragraph" w:customStyle="1" w:styleId="92BCE0169DD34C938177AC0F804648E740">
    <w:name w:val="92BCE0169DD34C938177AC0F804648E740"/>
    <w:rsid w:val="00F74C9F"/>
    <w:rPr>
      <w:rFonts w:eastAsiaTheme="minorHAnsi"/>
    </w:rPr>
  </w:style>
  <w:style w:type="paragraph" w:customStyle="1" w:styleId="B8F693DCC5E54E41B6B6E241220CA1AD40">
    <w:name w:val="B8F693DCC5E54E41B6B6E241220CA1AD40"/>
    <w:rsid w:val="00F74C9F"/>
    <w:rPr>
      <w:rFonts w:eastAsiaTheme="minorHAnsi"/>
    </w:rPr>
  </w:style>
  <w:style w:type="paragraph" w:customStyle="1" w:styleId="06E9E485B64A4EF5BDDD49D8993C950740">
    <w:name w:val="06E9E485B64A4EF5BDDD49D8993C950740"/>
    <w:rsid w:val="00F74C9F"/>
    <w:rPr>
      <w:rFonts w:eastAsiaTheme="minorHAnsi"/>
    </w:rPr>
  </w:style>
  <w:style w:type="paragraph" w:customStyle="1" w:styleId="4C28576CC941424CBFAB9600BACB8BEF40">
    <w:name w:val="4C28576CC941424CBFAB9600BACB8BEF40"/>
    <w:rsid w:val="00F74C9F"/>
    <w:rPr>
      <w:rFonts w:eastAsiaTheme="minorHAnsi"/>
    </w:rPr>
  </w:style>
  <w:style w:type="paragraph" w:customStyle="1" w:styleId="1876D869917847D6B14A91F6E6BBD04615">
    <w:name w:val="1876D869917847D6B14A91F6E6BBD04615"/>
    <w:rsid w:val="00F74C9F"/>
    <w:rPr>
      <w:rFonts w:eastAsiaTheme="minorHAnsi"/>
    </w:rPr>
  </w:style>
  <w:style w:type="paragraph" w:customStyle="1" w:styleId="606B19E4D55A4DB0A37E9238ECD588EC15">
    <w:name w:val="606B19E4D55A4DB0A37E9238ECD588EC15"/>
    <w:rsid w:val="00F74C9F"/>
    <w:rPr>
      <w:rFonts w:eastAsiaTheme="minorHAnsi"/>
    </w:rPr>
  </w:style>
  <w:style w:type="paragraph" w:customStyle="1" w:styleId="9D0DA04C9E364EB8AD0CC205B0CDE3FC15">
    <w:name w:val="9D0DA04C9E364EB8AD0CC205B0CDE3FC15"/>
    <w:rsid w:val="00F74C9F"/>
    <w:rPr>
      <w:rFonts w:eastAsiaTheme="minorHAnsi"/>
    </w:rPr>
  </w:style>
  <w:style w:type="paragraph" w:customStyle="1" w:styleId="111075243AAB4BA9BA282EF7B561FA6515">
    <w:name w:val="111075243AAB4BA9BA282EF7B561FA6515"/>
    <w:rsid w:val="00F74C9F"/>
    <w:rPr>
      <w:rFonts w:eastAsiaTheme="minorHAnsi"/>
    </w:rPr>
  </w:style>
  <w:style w:type="paragraph" w:customStyle="1" w:styleId="77B70DD6BABA400B812DF417B7FFF4B313">
    <w:name w:val="77B70DD6BABA400B812DF417B7FFF4B313"/>
    <w:rsid w:val="00F74C9F"/>
    <w:rPr>
      <w:rFonts w:eastAsiaTheme="minorHAnsi"/>
    </w:rPr>
  </w:style>
  <w:style w:type="paragraph" w:customStyle="1" w:styleId="2A37F29E91694F638093E8C19D476BE813">
    <w:name w:val="2A37F29E91694F638093E8C19D476BE813"/>
    <w:rsid w:val="00F74C9F"/>
    <w:rPr>
      <w:rFonts w:eastAsiaTheme="minorHAnsi"/>
    </w:rPr>
  </w:style>
  <w:style w:type="paragraph" w:customStyle="1" w:styleId="795DF0D0D16449768B7757D55557EED11">
    <w:name w:val="795DF0D0D16449768B7757D55557EED11"/>
    <w:rsid w:val="00F74C9F"/>
    <w:rPr>
      <w:rFonts w:eastAsiaTheme="minorHAnsi"/>
    </w:rPr>
  </w:style>
  <w:style w:type="paragraph" w:customStyle="1" w:styleId="835AFAF717A145F2ABC0D2285E2798C11">
    <w:name w:val="835AFAF717A145F2ABC0D2285E2798C11"/>
    <w:rsid w:val="00F74C9F"/>
    <w:rPr>
      <w:rFonts w:eastAsiaTheme="minorHAnsi"/>
    </w:rPr>
  </w:style>
  <w:style w:type="paragraph" w:customStyle="1" w:styleId="2A171FAF727344CE9D8CD33BCD467DBC1">
    <w:name w:val="2A171FAF727344CE9D8CD33BCD467DBC1"/>
    <w:rsid w:val="00F74C9F"/>
    <w:rPr>
      <w:rFonts w:eastAsiaTheme="minorHAnsi"/>
    </w:rPr>
  </w:style>
  <w:style w:type="paragraph" w:customStyle="1" w:styleId="CC91488F8E8641329092C27744D3B8FD1">
    <w:name w:val="CC91488F8E8641329092C27744D3B8FD1"/>
    <w:rsid w:val="00F74C9F"/>
    <w:rPr>
      <w:rFonts w:eastAsiaTheme="minorHAnsi"/>
    </w:rPr>
  </w:style>
  <w:style w:type="paragraph" w:customStyle="1" w:styleId="AA099BAADA914499B51FF6D659C376221">
    <w:name w:val="AA099BAADA914499B51FF6D659C376221"/>
    <w:rsid w:val="00F74C9F"/>
    <w:rPr>
      <w:rFonts w:eastAsiaTheme="minorHAnsi"/>
    </w:rPr>
  </w:style>
  <w:style w:type="paragraph" w:customStyle="1" w:styleId="2898CEEEF1174AC995B94F3F8AD7FC6C1">
    <w:name w:val="2898CEEEF1174AC995B94F3F8AD7FC6C1"/>
    <w:rsid w:val="00F74C9F"/>
    <w:rPr>
      <w:rFonts w:eastAsiaTheme="minorHAnsi"/>
    </w:rPr>
  </w:style>
  <w:style w:type="paragraph" w:customStyle="1" w:styleId="5A0B7126673E44D494CBC5353CC2348535">
    <w:name w:val="5A0B7126673E44D494CBC5353CC2348535"/>
    <w:rsid w:val="00F74C9F"/>
    <w:rPr>
      <w:rFonts w:eastAsiaTheme="minorHAnsi"/>
    </w:rPr>
  </w:style>
  <w:style w:type="paragraph" w:customStyle="1" w:styleId="064C8B26D95340D0ADD404550F0F80E235">
    <w:name w:val="064C8B26D95340D0ADD404550F0F80E235"/>
    <w:rsid w:val="00F74C9F"/>
    <w:rPr>
      <w:rFonts w:eastAsiaTheme="minorHAnsi"/>
    </w:rPr>
  </w:style>
  <w:style w:type="paragraph" w:customStyle="1" w:styleId="CE38DC525B424561904AF43FD85BAA3935">
    <w:name w:val="CE38DC525B424561904AF43FD85BAA3935"/>
    <w:rsid w:val="00F74C9F"/>
    <w:rPr>
      <w:rFonts w:eastAsiaTheme="minorHAnsi"/>
    </w:rPr>
  </w:style>
  <w:style w:type="paragraph" w:customStyle="1" w:styleId="09DCFA631F414449A0E130D2C7A6743E25">
    <w:name w:val="09DCFA631F414449A0E130D2C7A6743E25"/>
    <w:rsid w:val="00F74C9F"/>
    <w:rPr>
      <w:rFonts w:eastAsiaTheme="minorHAnsi"/>
    </w:rPr>
  </w:style>
  <w:style w:type="paragraph" w:customStyle="1" w:styleId="DF9981638779416AA166C1DDB905D7C022">
    <w:name w:val="DF9981638779416AA166C1DDB905D7C022"/>
    <w:rsid w:val="00F74C9F"/>
    <w:pPr>
      <w:ind w:left="720"/>
      <w:contextualSpacing/>
    </w:pPr>
    <w:rPr>
      <w:rFonts w:eastAsiaTheme="minorHAnsi"/>
    </w:rPr>
  </w:style>
  <w:style w:type="paragraph" w:customStyle="1" w:styleId="8B4261CBA40E422F9268B691C3A193DB45">
    <w:name w:val="8B4261CBA40E422F9268B691C3A193DB45"/>
    <w:rsid w:val="00F74C9F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6">
    <w:name w:val="BFBC9BA8A1F542E88CE4BBD27051A21E26"/>
    <w:rsid w:val="00F74C9F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3">
    <w:name w:val="25DA770E5E1647588DB6046793BE893643"/>
    <w:rsid w:val="006309C7"/>
    <w:rPr>
      <w:rFonts w:eastAsiaTheme="minorHAnsi"/>
    </w:rPr>
  </w:style>
  <w:style w:type="paragraph" w:customStyle="1" w:styleId="8C2C82FD714C4D0A92A1DDB792E46BA843">
    <w:name w:val="8C2C82FD714C4D0A92A1DDB792E46BA843"/>
    <w:rsid w:val="006309C7"/>
    <w:rPr>
      <w:rFonts w:eastAsiaTheme="minorHAnsi"/>
    </w:rPr>
  </w:style>
  <w:style w:type="paragraph" w:customStyle="1" w:styleId="2F8289CF650E43C7BC4B187BF300D9E543">
    <w:name w:val="2F8289CF650E43C7BC4B187BF300D9E543"/>
    <w:rsid w:val="006309C7"/>
    <w:rPr>
      <w:rFonts w:eastAsiaTheme="minorHAnsi"/>
    </w:rPr>
  </w:style>
  <w:style w:type="paragraph" w:customStyle="1" w:styleId="8ED4AE1B383243A48DB0D8BD9761463043">
    <w:name w:val="8ED4AE1B383243A48DB0D8BD9761463043"/>
    <w:rsid w:val="006309C7"/>
    <w:rPr>
      <w:rFonts w:eastAsiaTheme="minorHAnsi"/>
    </w:rPr>
  </w:style>
  <w:style w:type="paragraph" w:customStyle="1" w:styleId="0AAA0F5871E040369B078290249267CC43">
    <w:name w:val="0AAA0F5871E040369B078290249267CC43"/>
    <w:rsid w:val="006309C7"/>
    <w:rPr>
      <w:rFonts w:eastAsiaTheme="minorHAnsi"/>
    </w:rPr>
  </w:style>
  <w:style w:type="paragraph" w:customStyle="1" w:styleId="A97A5911E2FD40998CE03723212B0B8B41">
    <w:name w:val="A97A5911E2FD40998CE03723212B0B8B41"/>
    <w:rsid w:val="006309C7"/>
    <w:rPr>
      <w:rFonts w:eastAsiaTheme="minorHAnsi"/>
    </w:rPr>
  </w:style>
  <w:style w:type="paragraph" w:customStyle="1" w:styleId="92BCE0169DD34C938177AC0F804648E741">
    <w:name w:val="92BCE0169DD34C938177AC0F804648E741"/>
    <w:rsid w:val="006309C7"/>
    <w:rPr>
      <w:rFonts w:eastAsiaTheme="minorHAnsi"/>
    </w:rPr>
  </w:style>
  <w:style w:type="paragraph" w:customStyle="1" w:styleId="B8F693DCC5E54E41B6B6E241220CA1AD41">
    <w:name w:val="B8F693DCC5E54E41B6B6E241220CA1AD41"/>
    <w:rsid w:val="006309C7"/>
    <w:rPr>
      <w:rFonts w:eastAsiaTheme="minorHAnsi"/>
    </w:rPr>
  </w:style>
  <w:style w:type="paragraph" w:customStyle="1" w:styleId="06E9E485B64A4EF5BDDD49D8993C950741">
    <w:name w:val="06E9E485B64A4EF5BDDD49D8993C950741"/>
    <w:rsid w:val="006309C7"/>
    <w:rPr>
      <w:rFonts w:eastAsiaTheme="minorHAnsi"/>
    </w:rPr>
  </w:style>
  <w:style w:type="paragraph" w:customStyle="1" w:styleId="4C28576CC941424CBFAB9600BACB8BEF41">
    <w:name w:val="4C28576CC941424CBFAB9600BACB8BEF41"/>
    <w:rsid w:val="006309C7"/>
    <w:rPr>
      <w:rFonts w:eastAsiaTheme="minorHAnsi"/>
    </w:rPr>
  </w:style>
  <w:style w:type="paragraph" w:customStyle="1" w:styleId="1876D869917847D6B14A91F6E6BBD04616">
    <w:name w:val="1876D869917847D6B14A91F6E6BBD04616"/>
    <w:rsid w:val="006309C7"/>
    <w:rPr>
      <w:rFonts w:eastAsiaTheme="minorHAnsi"/>
    </w:rPr>
  </w:style>
  <w:style w:type="paragraph" w:customStyle="1" w:styleId="606B19E4D55A4DB0A37E9238ECD588EC16">
    <w:name w:val="606B19E4D55A4DB0A37E9238ECD588EC16"/>
    <w:rsid w:val="006309C7"/>
    <w:rPr>
      <w:rFonts w:eastAsiaTheme="minorHAnsi"/>
    </w:rPr>
  </w:style>
  <w:style w:type="paragraph" w:customStyle="1" w:styleId="9D0DA04C9E364EB8AD0CC205B0CDE3FC16">
    <w:name w:val="9D0DA04C9E364EB8AD0CC205B0CDE3FC16"/>
    <w:rsid w:val="006309C7"/>
    <w:rPr>
      <w:rFonts w:eastAsiaTheme="minorHAnsi"/>
    </w:rPr>
  </w:style>
  <w:style w:type="paragraph" w:customStyle="1" w:styleId="111075243AAB4BA9BA282EF7B561FA6516">
    <w:name w:val="111075243AAB4BA9BA282EF7B561FA6516"/>
    <w:rsid w:val="006309C7"/>
    <w:rPr>
      <w:rFonts w:eastAsiaTheme="minorHAnsi"/>
    </w:rPr>
  </w:style>
  <w:style w:type="paragraph" w:customStyle="1" w:styleId="77B70DD6BABA400B812DF417B7FFF4B314">
    <w:name w:val="77B70DD6BABA400B812DF417B7FFF4B314"/>
    <w:rsid w:val="006309C7"/>
    <w:rPr>
      <w:rFonts w:eastAsiaTheme="minorHAnsi"/>
    </w:rPr>
  </w:style>
  <w:style w:type="paragraph" w:customStyle="1" w:styleId="2A37F29E91694F638093E8C19D476BE814">
    <w:name w:val="2A37F29E91694F638093E8C19D476BE814"/>
    <w:rsid w:val="006309C7"/>
    <w:rPr>
      <w:rFonts w:eastAsiaTheme="minorHAnsi"/>
    </w:rPr>
  </w:style>
  <w:style w:type="paragraph" w:customStyle="1" w:styleId="795DF0D0D16449768B7757D55557EED12">
    <w:name w:val="795DF0D0D16449768B7757D55557EED12"/>
    <w:rsid w:val="006309C7"/>
    <w:rPr>
      <w:rFonts w:eastAsiaTheme="minorHAnsi"/>
    </w:rPr>
  </w:style>
  <w:style w:type="paragraph" w:customStyle="1" w:styleId="835AFAF717A145F2ABC0D2285E2798C12">
    <w:name w:val="835AFAF717A145F2ABC0D2285E2798C12"/>
    <w:rsid w:val="006309C7"/>
    <w:rPr>
      <w:rFonts w:eastAsiaTheme="minorHAnsi"/>
    </w:rPr>
  </w:style>
  <w:style w:type="paragraph" w:customStyle="1" w:styleId="2A171FAF727344CE9D8CD33BCD467DBC2">
    <w:name w:val="2A171FAF727344CE9D8CD33BCD467DBC2"/>
    <w:rsid w:val="006309C7"/>
    <w:rPr>
      <w:rFonts w:eastAsiaTheme="minorHAnsi"/>
    </w:rPr>
  </w:style>
  <w:style w:type="paragraph" w:customStyle="1" w:styleId="CC91488F8E8641329092C27744D3B8FD2">
    <w:name w:val="CC91488F8E8641329092C27744D3B8FD2"/>
    <w:rsid w:val="006309C7"/>
    <w:rPr>
      <w:rFonts w:eastAsiaTheme="minorHAnsi"/>
    </w:rPr>
  </w:style>
  <w:style w:type="paragraph" w:customStyle="1" w:styleId="AA099BAADA914499B51FF6D659C376222">
    <w:name w:val="AA099BAADA914499B51FF6D659C376222"/>
    <w:rsid w:val="006309C7"/>
    <w:rPr>
      <w:rFonts w:eastAsiaTheme="minorHAnsi"/>
    </w:rPr>
  </w:style>
  <w:style w:type="paragraph" w:customStyle="1" w:styleId="2898CEEEF1174AC995B94F3F8AD7FC6C2">
    <w:name w:val="2898CEEEF1174AC995B94F3F8AD7FC6C2"/>
    <w:rsid w:val="006309C7"/>
    <w:rPr>
      <w:rFonts w:eastAsiaTheme="minorHAnsi"/>
    </w:rPr>
  </w:style>
  <w:style w:type="paragraph" w:customStyle="1" w:styleId="5A0B7126673E44D494CBC5353CC2348536">
    <w:name w:val="5A0B7126673E44D494CBC5353CC2348536"/>
    <w:rsid w:val="006309C7"/>
    <w:rPr>
      <w:rFonts w:eastAsiaTheme="minorHAnsi"/>
    </w:rPr>
  </w:style>
  <w:style w:type="paragraph" w:customStyle="1" w:styleId="064C8B26D95340D0ADD404550F0F80E236">
    <w:name w:val="064C8B26D95340D0ADD404550F0F80E236"/>
    <w:rsid w:val="006309C7"/>
    <w:rPr>
      <w:rFonts w:eastAsiaTheme="minorHAnsi"/>
    </w:rPr>
  </w:style>
  <w:style w:type="paragraph" w:customStyle="1" w:styleId="CE38DC525B424561904AF43FD85BAA3936">
    <w:name w:val="CE38DC525B424561904AF43FD85BAA3936"/>
    <w:rsid w:val="006309C7"/>
    <w:rPr>
      <w:rFonts w:eastAsiaTheme="minorHAnsi"/>
    </w:rPr>
  </w:style>
  <w:style w:type="paragraph" w:customStyle="1" w:styleId="09DCFA631F414449A0E130D2C7A6743E26">
    <w:name w:val="09DCFA631F414449A0E130D2C7A6743E26"/>
    <w:rsid w:val="006309C7"/>
    <w:rPr>
      <w:rFonts w:eastAsiaTheme="minorHAnsi"/>
    </w:rPr>
  </w:style>
  <w:style w:type="paragraph" w:customStyle="1" w:styleId="DF9981638779416AA166C1DDB905D7C023">
    <w:name w:val="DF9981638779416AA166C1DDB905D7C023"/>
    <w:rsid w:val="006309C7"/>
    <w:pPr>
      <w:ind w:left="720"/>
      <w:contextualSpacing/>
    </w:pPr>
    <w:rPr>
      <w:rFonts w:eastAsiaTheme="minorHAnsi"/>
    </w:rPr>
  </w:style>
  <w:style w:type="paragraph" w:customStyle="1" w:styleId="8B4261CBA40E422F9268B691C3A193DB46">
    <w:name w:val="8B4261CBA40E422F9268B691C3A193DB46"/>
    <w:rsid w:val="006309C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7">
    <w:name w:val="BFBC9BA8A1F542E88CE4BBD27051A21E27"/>
    <w:rsid w:val="006309C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44">
    <w:name w:val="25DA770E5E1647588DB6046793BE893644"/>
    <w:rsid w:val="00F41BA0"/>
    <w:rPr>
      <w:rFonts w:eastAsiaTheme="minorHAnsi"/>
    </w:rPr>
  </w:style>
  <w:style w:type="paragraph" w:customStyle="1" w:styleId="8C2C82FD714C4D0A92A1DDB792E46BA844">
    <w:name w:val="8C2C82FD714C4D0A92A1DDB792E46BA844"/>
    <w:rsid w:val="00F41BA0"/>
    <w:rPr>
      <w:rFonts w:eastAsiaTheme="minorHAnsi"/>
    </w:rPr>
  </w:style>
  <w:style w:type="paragraph" w:customStyle="1" w:styleId="2F8289CF650E43C7BC4B187BF300D9E544">
    <w:name w:val="2F8289CF650E43C7BC4B187BF300D9E544"/>
    <w:rsid w:val="00F41BA0"/>
    <w:rPr>
      <w:rFonts w:eastAsiaTheme="minorHAnsi"/>
    </w:rPr>
  </w:style>
  <w:style w:type="paragraph" w:customStyle="1" w:styleId="8ED4AE1B383243A48DB0D8BD9761463044">
    <w:name w:val="8ED4AE1B383243A48DB0D8BD9761463044"/>
    <w:rsid w:val="00F41BA0"/>
    <w:rPr>
      <w:rFonts w:eastAsiaTheme="minorHAnsi"/>
    </w:rPr>
  </w:style>
  <w:style w:type="paragraph" w:customStyle="1" w:styleId="0AAA0F5871E040369B078290249267CC44">
    <w:name w:val="0AAA0F5871E040369B078290249267CC44"/>
    <w:rsid w:val="00F41BA0"/>
    <w:rPr>
      <w:rFonts w:eastAsiaTheme="minorHAnsi"/>
    </w:rPr>
  </w:style>
  <w:style w:type="paragraph" w:customStyle="1" w:styleId="A97A5911E2FD40998CE03723212B0B8B42">
    <w:name w:val="A97A5911E2FD40998CE03723212B0B8B42"/>
    <w:rsid w:val="00F41BA0"/>
    <w:rPr>
      <w:rFonts w:eastAsiaTheme="minorHAnsi"/>
    </w:rPr>
  </w:style>
  <w:style w:type="paragraph" w:customStyle="1" w:styleId="92BCE0169DD34C938177AC0F804648E742">
    <w:name w:val="92BCE0169DD34C938177AC0F804648E742"/>
    <w:rsid w:val="00F41BA0"/>
    <w:rPr>
      <w:rFonts w:eastAsiaTheme="minorHAnsi"/>
    </w:rPr>
  </w:style>
  <w:style w:type="paragraph" w:customStyle="1" w:styleId="B8F693DCC5E54E41B6B6E241220CA1AD42">
    <w:name w:val="B8F693DCC5E54E41B6B6E241220CA1AD42"/>
    <w:rsid w:val="00F41BA0"/>
    <w:rPr>
      <w:rFonts w:eastAsiaTheme="minorHAnsi"/>
    </w:rPr>
  </w:style>
  <w:style w:type="paragraph" w:customStyle="1" w:styleId="06E9E485B64A4EF5BDDD49D8993C950742">
    <w:name w:val="06E9E485B64A4EF5BDDD49D8993C950742"/>
    <w:rsid w:val="00F41BA0"/>
    <w:rPr>
      <w:rFonts w:eastAsiaTheme="minorHAnsi"/>
    </w:rPr>
  </w:style>
  <w:style w:type="paragraph" w:customStyle="1" w:styleId="4C28576CC941424CBFAB9600BACB8BEF42">
    <w:name w:val="4C28576CC941424CBFAB9600BACB8BEF42"/>
    <w:rsid w:val="00F41BA0"/>
    <w:rPr>
      <w:rFonts w:eastAsiaTheme="minorHAnsi"/>
    </w:rPr>
  </w:style>
  <w:style w:type="paragraph" w:customStyle="1" w:styleId="1876D869917847D6B14A91F6E6BBD04617">
    <w:name w:val="1876D869917847D6B14A91F6E6BBD04617"/>
    <w:rsid w:val="00F41BA0"/>
    <w:rPr>
      <w:rFonts w:eastAsiaTheme="minorHAnsi"/>
    </w:rPr>
  </w:style>
  <w:style w:type="paragraph" w:customStyle="1" w:styleId="606B19E4D55A4DB0A37E9238ECD588EC17">
    <w:name w:val="606B19E4D55A4DB0A37E9238ECD588EC17"/>
    <w:rsid w:val="00F41BA0"/>
    <w:rPr>
      <w:rFonts w:eastAsiaTheme="minorHAnsi"/>
    </w:rPr>
  </w:style>
  <w:style w:type="paragraph" w:customStyle="1" w:styleId="9D0DA04C9E364EB8AD0CC205B0CDE3FC17">
    <w:name w:val="9D0DA04C9E364EB8AD0CC205B0CDE3FC17"/>
    <w:rsid w:val="00F41BA0"/>
    <w:rPr>
      <w:rFonts w:eastAsiaTheme="minorHAnsi"/>
    </w:rPr>
  </w:style>
  <w:style w:type="paragraph" w:customStyle="1" w:styleId="111075243AAB4BA9BA282EF7B561FA6517">
    <w:name w:val="111075243AAB4BA9BA282EF7B561FA6517"/>
    <w:rsid w:val="00F41BA0"/>
    <w:rPr>
      <w:rFonts w:eastAsiaTheme="minorHAnsi"/>
    </w:rPr>
  </w:style>
  <w:style w:type="paragraph" w:customStyle="1" w:styleId="77B70DD6BABA400B812DF417B7FFF4B315">
    <w:name w:val="77B70DD6BABA400B812DF417B7FFF4B315"/>
    <w:rsid w:val="00F41BA0"/>
    <w:rPr>
      <w:rFonts w:eastAsiaTheme="minorHAnsi"/>
    </w:rPr>
  </w:style>
  <w:style w:type="paragraph" w:customStyle="1" w:styleId="2A37F29E91694F638093E8C19D476BE815">
    <w:name w:val="2A37F29E91694F638093E8C19D476BE815"/>
    <w:rsid w:val="00F41BA0"/>
    <w:rPr>
      <w:rFonts w:eastAsiaTheme="minorHAnsi"/>
    </w:rPr>
  </w:style>
  <w:style w:type="paragraph" w:customStyle="1" w:styleId="795DF0D0D16449768B7757D55557EED13">
    <w:name w:val="795DF0D0D16449768B7757D55557EED13"/>
    <w:rsid w:val="00F41BA0"/>
    <w:rPr>
      <w:rFonts w:eastAsiaTheme="minorHAnsi"/>
    </w:rPr>
  </w:style>
  <w:style w:type="paragraph" w:customStyle="1" w:styleId="835AFAF717A145F2ABC0D2285E2798C13">
    <w:name w:val="835AFAF717A145F2ABC0D2285E2798C13"/>
    <w:rsid w:val="00F41BA0"/>
    <w:rPr>
      <w:rFonts w:eastAsiaTheme="minorHAnsi"/>
    </w:rPr>
  </w:style>
  <w:style w:type="paragraph" w:customStyle="1" w:styleId="2A171FAF727344CE9D8CD33BCD467DBC3">
    <w:name w:val="2A171FAF727344CE9D8CD33BCD467DBC3"/>
    <w:rsid w:val="00F41BA0"/>
    <w:rPr>
      <w:rFonts w:eastAsiaTheme="minorHAnsi"/>
    </w:rPr>
  </w:style>
  <w:style w:type="paragraph" w:customStyle="1" w:styleId="CC91488F8E8641329092C27744D3B8FD3">
    <w:name w:val="CC91488F8E8641329092C27744D3B8FD3"/>
    <w:rsid w:val="00F41BA0"/>
    <w:rPr>
      <w:rFonts w:eastAsiaTheme="minorHAnsi"/>
    </w:rPr>
  </w:style>
  <w:style w:type="paragraph" w:customStyle="1" w:styleId="AA099BAADA914499B51FF6D659C376223">
    <w:name w:val="AA099BAADA914499B51FF6D659C376223"/>
    <w:rsid w:val="00F41BA0"/>
    <w:rPr>
      <w:rFonts w:eastAsiaTheme="minorHAnsi"/>
    </w:rPr>
  </w:style>
  <w:style w:type="paragraph" w:customStyle="1" w:styleId="2898CEEEF1174AC995B94F3F8AD7FC6C3">
    <w:name w:val="2898CEEEF1174AC995B94F3F8AD7FC6C3"/>
    <w:rsid w:val="00F41BA0"/>
    <w:rPr>
      <w:rFonts w:eastAsiaTheme="minorHAnsi"/>
    </w:rPr>
  </w:style>
  <w:style w:type="paragraph" w:customStyle="1" w:styleId="5A0B7126673E44D494CBC5353CC2348537">
    <w:name w:val="5A0B7126673E44D494CBC5353CC2348537"/>
    <w:rsid w:val="00F41BA0"/>
    <w:rPr>
      <w:rFonts w:eastAsiaTheme="minorHAnsi"/>
    </w:rPr>
  </w:style>
  <w:style w:type="paragraph" w:customStyle="1" w:styleId="064C8B26D95340D0ADD404550F0F80E237">
    <w:name w:val="064C8B26D95340D0ADD404550F0F80E237"/>
    <w:rsid w:val="00F41BA0"/>
    <w:rPr>
      <w:rFonts w:eastAsiaTheme="minorHAnsi"/>
    </w:rPr>
  </w:style>
  <w:style w:type="paragraph" w:customStyle="1" w:styleId="CE38DC525B424561904AF43FD85BAA3937">
    <w:name w:val="CE38DC525B424561904AF43FD85BAA3937"/>
    <w:rsid w:val="00F41BA0"/>
    <w:rPr>
      <w:rFonts w:eastAsiaTheme="minorHAnsi"/>
    </w:rPr>
  </w:style>
  <w:style w:type="paragraph" w:customStyle="1" w:styleId="09DCFA631F414449A0E130D2C7A6743E27">
    <w:name w:val="09DCFA631F414449A0E130D2C7A6743E27"/>
    <w:rsid w:val="00F41BA0"/>
    <w:rPr>
      <w:rFonts w:eastAsiaTheme="minorHAnsi"/>
    </w:rPr>
  </w:style>
  <w:style w:type="paragraph" w:customStyle="1" w:styleId="DF9981638779416AA166C1DDB905D7C024">
    <w:name w:val="DF9981638779416AA166C1DDB905D7C024"/>
    <w:rsid w:val="00F41BA0"/>
    <w:pPr>
      <w:ind w:left="720"/>
      <w:contextualSpacing/>
    </w:pPr>
    <w:rPr>
      <w:rFonts w:eastAsiaTheme="minorHAnsi"/>
    </w:rPr>
  </w:style>
  <w:style w:type="paragraph" w:customStyle="1" w:styleId="8B4261CBA40E422F9268B691C3A193DB47">
    <w:name w:val="8B4261CBA40E422F9268B691C3A193DB47"/>
    <w:rsid w:val="00F41BA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8">
    <w:name w:val="BFBC9BA8A1F542E88CE4BBD27051A21E28"/>
    <w:rsid w:val="00F41BA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BCADD0-81F1-4B28-9A02-013D03FD3F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3</cp:revision>
  <dcterms:created xsi:type="dcterms:W3CDTF">2020-06-16T13:00:00Z</dcterms:created>
  <dcterms:modified xsi:type="dcterms:W3CDTF">2020-06-1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